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F04E0" w14:textId="77777777" w:rsidR="00A114FE" w:rsidRPr="00E06AE9" w:rsidRDefault="00CD7B66" w:rsidP="00A114FE">
      <w:pPr>
        <w:spacing w:after="120"/>
        <w:jc w:val="center"/>
        <w:rPr>
          <w:rFonts w:ascii="Arial" w:hAnsi="Arial" w:cs="Arial"/>
          <w:b/>
          <w:caps/>
          <w:szCs w:val="24"/>
        </w:rPr>
      </w:pPr>
      <w:r w:rsidRPr="00E06AE9">
        <w:rPr>
          <w:rFonts w:ascii="Arial" w:hAnsi="Arial" w:cs="Arial"/>
          <w:b/>
          <w:caps/>
          <w:szCs w:val="24"/>
        </w:rPr>
        <w:t xml:space="preserve">Smlouva  </w:t>
      </w:r>
    </w:p>
    <w:p w14:paraId="2A1AE669" w14:textId="2DB81E39" w:rsidR="00A114FE" w:rsidRDefault="009D3028" w:rsidP="00A114FE">
      <w:pPr>
        <w:spacing w:after="120"/>
        <w:jc w:val="center"/>
        <w:rPr>
          <w:rFonts w:ascii="Arial" w:hAnsi="Arial" w:cs="Arial"/>
          <w:b/>
          <w:caps/>
          <w:szCs w:val="24"/>
        </w:rPr>
      </w:pPr>
      <w:bookmarkStart w:id="0" w:name="_Hlk108522257"/>
      <w:r w:rsidRPr="00E06AE9">
        <w:rPr>
          <w:rFonts w:ascii="Arial" w:hAnsi="Arial" w:cs="Arial"/>
          <w:b/>
          <w:caps/>
          <w:szCs w:val="24"/>
        </w:rPr>
        <w:t>na nákup PHM prostřednictvím palivových karet</w:t>
      </w:r>
      <w:r w:rsidR="004D677E">
        <w:rPr>
          <w:rFonts w:ascii="Arial" w:hAnsi="Arial" w:cs="Arial"/>
          <w:b/>
          <w:caps/>
          <w:szCs w:val="24"/>
        </w:rPr>
        <w:t xml:space="preserve">  </w:t>
      </w:r>
    </w:p>
    <w:p w14:paraId="6F9F0523" w14:textId="78822E38" w:rsidR="004D677E" w:rsidRPr="004D677E" w:rsidRDefault="00F065A8" w:rsidP="004D677E">
      <w:pPr>
        <w:spacing w:after="120"/>
        <w:jc w:val="center"/>
        <w:rPr>
          <w:rFonts w:ascii="Arial" w:hAnsi="Arial" w:cs="Arial"/>
          <w:b/>
          <w:caps/>
          <w:szCs w:val="24"/>
        </w:rPr>
      </w:pPr>
      <w:r>
        <w:rPr>
          <w:rFonts w:ascii="Arial" w:hAnsi="Arial" w:cs="Arial"/>
          <w:b/>
          <w:caps/>
          <w:szCs w:val="24"/>
        </w:rPr>
        <w:t xml:space="preserve">- </w:t>
      </w:r>
      <w:r w:rsidR="00704E03">
        <w:rPr>
          <w:rFonts w:ascii="Arial" w:hAnsi="Arial" w:cs="Arial"/>
          <w:b/>
          <w:caps/>
          <w:szCs w:val="24"/>
        </w:rPr>
        <w:t>NATURAL 95</w:t>
      </w:r>
    </w:p>
    <w:bookmarkEnd w:id="0"/>
    <w:p w14:paraId="6506063C" w14:textId="77777777" w:rsidR="00CD7B66" w:rsidRPr="00E06AE9" w:rsidRDefault="00CD7B66" w:rsidP="00CD7B66">
      <w:pPr>
        <w:spacing w:after="120"/>
        <w:jc w:val="center"/>
        <w:rPr>
          <w:rFonts w:ascii="Arial" w:hAnsi="Arial" w:cs="Arial"/>
          <w:b/>
          <w:szCs w:val="24"/>
        </w:rPr>
      </w:pPr>
    </w:p>
    <w:p w14:paraId="7209A323" w14:textId="77777777" w:rsidR="00B54F08" w:rsidRPr="003E7513" w:rsidRDefault="00B54F08" w:rsidP="00B54F08">
      <w:pPr>
        <w:spacing w:after="120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Smluvní strany</w:t>
      </w:r>
    </w:p>
    <w:p w14:paraId="76C46F05" w14:textId="77777777" w:rsidR="00B54F08" w:rsidRPr="003E7513" w:rsidRDefault="00B54F08" w:rsidP="00B54F08">
      <w:pPr>
        <w:spacing w:after="120"/>
        <w:jc w:val="center"/>
        <w:rPr>
          <w:rFonts w:ascii="Arial" w:hAnsi="Arial" w:cs="Arial"/>
          <w:sz w:val="22"/>
          <w:szCs w:val="22"/>
        </w:rPr>
      </w:pPr>
    </w:p>
    <w:p w14:paraId="68E41604" w14:textId="77777777" w:rsidR="00B54F08" w:rsidRPr="003E7513" w:rsidRDefault="00B54F08" w:rsidP="00B54F08">
      <w:pPr>
        <w:jc w:val="both"/>
        <w:rPr>
          <w:rFonts w:ascii="Arial" w:hAnsi="Arial" w:cs="Arial"/>
          <w:b/>
          <w:sz w:val="22"/>
          <w:szCs w:val="22"/>
        </w:rPr>
      </w:pPr>
      <w:r w:rsidRPr="003E7513">
        <w:rPr>
          <w:rFonts w:ascii="Arial" w:hAnsi="Arial" w:cs="Arial"/>
          <w:b/>
          <w:sz w:val="22"/>
          <w:szCs w:val="22"/>
        </w:rPr>
        <w:t>Česká republika – Státní pozemkový úřad</w:t>
      </w:r>
    </w:p>
    <w:p w14:paraId="112D7365" w14:textId="419EB518" w:rsidR="00B54F08" w:rsidRPr="003E7513" w:rsidRDefault="008228F4" w:rsidP="00B54F08">
      <w:pPr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se sídlem:</w:t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  <w:r w:rsidR="00924BBB" w:rsidRPr="003E7513">
        <w:rPr>
          <w:rFonts w:ascii="Arial" w:hAnsi="Arial" w:cs="Arial"/>
          <w:sz w:val="22"/>
          <w:szCs w:val="22"/>
        </w:rPr>
        <w:tab/>
      </w:r>
      <w:r w:rsidR="00B54F08" w:rsidRPr="003E7513">
        <w:rPr>
          <w:rFonts w:ascii="Arial" w:hAnsi="Arial" w:cs="Arial"/>
          <w:sz w:val="22"/>
          <w:szCs w:val="22"/>
        </w:rPr>
        <w:t xml:space="preserve">Husinecká 1024/11a, 130 </w:t>
      </w:r>
      <w:r w:rsidR="000D6FFB" w:rsidRPr="003E7513">
        <w:rPr>
          <w:rFonts w:ascii="Arial" w:hAnsi="Arial" w:cs="Arial"/>
          <w:sz w:val="22"/>
          <w:szCs w:val="22"/>
        </w:rPr>
        <w:t>00 Praha</w:t>
      </w:r>
      <w:r w:rsidR="00B54F08" w:rsidRPr="003E7513">
        <w:rPr>
          <w:rFonts w:ascii="Arial" w:hAnsi="Arial" w:cs="Arial"/>
          <w:sz w:val="22"/>
          <w:szCs w:val="22"/>
        </w:rPr>
        <w:t xml:space="preserve"> 3 - Žižkov</w:t>
      </w:r>
    </w:p>
    <w:p w14:paraId="17B0984D" w14:textId="4A885BAE" w:rsidR="00B54F08" w:rsidRPr="003E7513" w:rsidRDefault="00B54F08" w:rsidP="00807295">
      <w:pPr>
        <w:ind w:left="2832" w:hanging="2832"/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zastoupená:</w:t>
      </w:r>
      <w:r w:rsidRPr="003E7513">
        <w:rPr>
          <w:rFonts w:ascii="Arial" w:hAnsi="Arial" w:cs="Arial"/>
          <w:sz w:val="22"/>
          <w:szCs w:val="22"/>
        </w:rPr>
        <w:tab/>
      </w:r>
      <w:r w:rsidR="008228F4" w:rsidRPr="003E7513">
        <w:rPr>
          <w:rFonts w:ascii="Arial" w:hAnsi="Arial" w:cs="Arial"/>
          <w:sz w:val="22"/>
          <w:szCs w:val="22"/>
        </w:rPr>
        <w:t xml:space="preserve">Mgr. Pavlem Škeříkem, ředitelem Sekce </w:t>
      </w:r>
      <w:r w:rsidR="00AC2226">
        <w:rPr>
          <w:rFonts w:ascii="Arial" w:hAnsi="Arial" w:cs="Arial"/>
          <w:sz w:val="22"/>
          <w:szCs w:val="22"/>
        </w:rPr>
        <w:t>ekonomické a ICT</w:t>
      </w:r>
      <w:r w:rsidRPr="003E7513">
        <w:rPr>
          <w:rFonts w:ascii="Arial" w:hAnsi="Arial" w:cs="Arial"/>
          <w:sz w:val="22"/>
          <w:szCs w:val="22"/>
        </w:rPr>
        <w:tab/>
        <w:t xml:space="preserve"> </w:t>
      </w:r>
    </w:p>
    <w:p w14:paraId="6DBCCFBD" w14:textId="77777777" w:rsidR="00B54F08" w:rsidRPr="003E7513" w:rsidRDefault="00B54F08" w:rsidP="00B54F08">
      <w:pPr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IČO:</w:t>
      </w:r>
      <w:r w:rsidRPr="003E7513">
        <w:rPr>
          <w:rFonts w:ascii="Arial" w:hAnsi="Arial" w:cs="Arial"/>
          <w:sz w:val="22"/>
          <w:szCs w:val="22"/>
        </w:rPr>
        <w:tab/>
      </w:r>
      <w:r w:rsidR="008228F4" w:rsidRPr="003E7513">
        <w:rPr>
          <w:rFonts w:ascii="Arial" w:hAnsi="Arial" w:cs="Arial"/>
          <w:sz w:val="22"/>
          <w:szCs w:val="22"/>
        </w:rPr>
        <w:tab/>
      </w:r>
      <w:r w:rsidR="008228F4" w:rsidRPr="003E7513">
        <w:rPr>
          <w:rFonts w:ascii="Arial" w:hAnsi="Arial" w:cs="Arial"/>
          <w:sz w:val="22"/>
          <w:szCs w:val="22"/>
        </w:rPr>
        <w:tab/>
      </w:r>
      <w:r w:rsidR="00924BBB" w:rsidRPr="003E7513">
        <w:rPr>
          <w:rFonts w:ascii="Arial" w:hAnsi="Arial" w:cs="Arial"/>
          <w:sz w:val="22"/>
          <w:szCs w:val="22"/>
        </w:rPr>
        <w:tab/>
      </w:r>
      <w:r w:rsidR="008228F4" w:rsidRPr="003E7513">
        <w:rPr>
          <w:rFonts w:ascii="Arial" w:hAnsi="Arial" w:cs="Arial"/>
          <w:sz w:val="22"/>
          <w:szCs w:val="22"/>
        </w:rPr>
        <w:t>01312774</w:t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</w:p>
    <w:p w14:paraId="7F7A8842" w14:textId="77777777" w:rsidR="00B54F08" w:rsidRPr="003E7513" w:rsidRDefault="00B54F08" w:rsidP="00B54F08">
      <w:pPr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DIČ:</w:t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  <w:r w:rsidR="00924BBB" w:rsidRPr="003E7513">
        <w:rPr>
          <w:rFonts w:ascii="Arial" w:hAnsi="Arial" w:cs="Arial"/>
          <w:sz w:val="22"/>
          <w:szCs w:val="22"/>
        </w:rPr>
        <w:tab/>
      </w:r>
      <w:r w:rsidR="008228F4" w:rsidRPr="003E7513">
        <w:rPr>
          <w:rFonts w:ascii="Arial" w:hAnsi="Arial" w:cs="Arial"/>
          <w:sz w:val="22"/>
          <w:szCs w:val="22"/>
        </w:rPr>
        <w:t>CZ 01312774</w:t>
      </w:r>
      <w:r w:rsidRPr="003E7513">
        <w:rPr>
          <w:rFonts w:ascii="Arial" w:hAnsi="Arial" w:cs="Arial"/>
          <w:sz w:val="22"/>
          <w:szCs w:val="22"/>
        </w:rPr>
        <w:tab/>
      </w:r>
    </w:p>
    <w:p w14:paraId="1ACA3CE5" w14:textId="4F215542" w:rsidR="00B54F08" w:rsidRPr="003E7513" w:rsidRDefault="00B54F08" w:rsidP="00B54F08">
      <w:pPr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Bankovní spojení:</w:t>
      </w:r>
      <w:r w:rsidR="008228F4" w:rsidRPr="003E7513">
        <w:rPr>
          <w:rFonts w:ascii="Arial" w:hAnsi="Arial" w:cs="Arial"/>
          <w:sz w:val="22"/>
          <w:szCs w:val="22"/>
        </w:rPr>
        <w:tab/>
      </w:r>
      <w:r w:rsidR="00924BBB" w:rsidRPr="003E7513">
        <w:rPr>
          <w:rFonts w:ascii="Arial" w:hAnsi="Arial" w:cs="Arial"/>
          <w:sz w:val="22"/>
          <w:szCs w:val="22"/>
        </w:rPr>
        <w:tab/>
      </w:r>
      <w:r w:rsidR="009D3028" w:rsidRPr="003E7513">
        <w:rPr>
          <w:rFonts w:ascii="Arial" w:hAnsi="Arial" w:cs="Arial"/>
          <w:sz w:val="22"/>
          <w:szCs w:val="22"/>
        </w:rPr>
        <w:t>Česká národní banka</w:t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</w:p>
    <w:p w14:paraId="5B8EECD7" w14:textId="46F46362" w:rsidR="00B54F08" w:rsidRPr="003E7513" w:rsidRDefault="00B54F08" w:rsidP="00B54F08">
      <w:pPr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Číslo účtu:</w:t>
      </w:r>
      <w:r w:rsidR="009D3028" w:rsidRPr="003E7513">
        <w:rPr>
          <w:rFonts w:ascii="Arial" w:hAnsi="Arial" w:cs="Arial"/>
          <w:sz w:val="22"/>
          <w:szCs w:val="22"/>
        </w:rPr>
        <w:tab/>
      </w:r>
      <w:r w:rsidR="009D3028" w:rsidRPr="003E7513">
        <w:rPr>
          <w:rFonts w:ascii="Arial" w:hAnsi="Arial" w:cs="Arial"/>
          <w:sz w:val="22"/>
          <w:szCs w:val="22"/>
        </w:rPr>
        <w:tab/>
      </w:r>
      <w:r w:rsidR="009D3028" w:rsidRPr="003E7513">
        <w:rPr>
          <w:rFonts w:ascii="Arial" w:hAnsi="Arial" w:cs="Arial"/>
          <w:sz w:val="22"/>
          <w:szCs w:val="22"/>
        </w:rPr>
        <w:tab/>
        <w:t>3723001/0710</w:t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  <w:r w:rsidRPr="003E7513">
        <w:rPr>
          <w:rFonts w:ascii="Arial" w:hAnsi="Arial" w:cs="Arial"/>
          <w:sz w:val="22"/>
          <w:szCs w:val="22"/>
        </w:rPr>
        <w:tab/>
      </w:r>
    </w:p>
    <w:p w14:paraId="1520D12B" w14:textId="06E7F6B3" w:rsidR="00B54F08" w:rsidRPr="003E7513" w:rsidRDefault="00B54F08" w:rsidP="00B54F08">
      <w:pPr>
        <w:jc w:val="both"/>
        <w:rPr>
          <w:rFonts w:ascii="Arial" w:hAnsi="Arial" w:cs="Arial"/>
          <w:b/>
          <w:i/>
          <w:sz w:val="22"/>
          <w:szCs w:val="22"/>
        </w:rPr>
      </w:pPr>
      <w:r w:rsidRPr="003E7513">
        <w:rPr>
          <w:rFonts w:ascii="Arial" w:hAnsi="Arial" w:cs="Arial"/>
          <w:b/>
          <w:i/>
          <w:sz w:val="22"/>
          <w:szCs w:val="22"/>
        </w:rPr>
        <w:t>(dále jen „</w:t>
      </w:r>
      <w:r w:rsidR="003E7513">
        <w:rPr>
          <w:rFonts w:ascii="Arial" w:hAnsi="Arial" w:cs="Arial"/>
          <w:b/>
          <w:i/>
          <w:sz w:val="22"/>
          <w:szCs w:val="22"/>
        </w:rPr>
        <w:t>odběratel</w:t>
      </w:r>
      <w:r w:rsidRPr="003E7513">
        <w:rPr>
          <w:rFonts w:ascii="Arial" w:hAnsi="Arial" w:cs="Arial"/>
          <w:b/>
          <w:i/>
          <w:sz w:val="22"/>
          <w:szCs w:val="22"/>
        </w:rPr>
        <w:t>“</w:t>
      </w:r>
      <w:r w:rsidR="00F43149" w:rsidRPr="003E7513">
        <w:rPr>
          <w:rFonts w:ascii="Arial" w:hAnsi="Arial" w:cs="Arial"/>
          <w:b/>
          <w:i/>
          <w:sz w:val="22"/>
          <w:szCs w:val="22"/>
        </w:rPr>
        <w:t>)</w:t>
      </w:r>
      <w:r w:rsidR="002664A4" w:rsidRPr="003E7513">
        <w:rPr>
          <w:rFonts w:ascii="Arial" w:hAnsi="Arial" w:cs="Arial"/>
          <w:b/>
          <w:i/>
          <w:sz w:val="22"/>
          <w:szCs w:val="22"/>
        </w:rPr>
        <w:t xml:space="preserve"> </w:t>
      </w:r>
    </w:p>
    <w:p w14:paraId="27052907" w14:textId="77777777" w:rsidR="00B54F08" w:rsidRPr="003E7513" w:rsidRDefault="00B54F08" w:rsidP="00B54F0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na straně jedné</w:t>
      </w:r>
    </w:p>
    <w:p w14:paraId="0C03B32F" w14:textId="77777777" w:rsidR="00B54F08" w:rsidRPr="003E7513" w:rsidRDefault="00B54F08" w:rsidP="00B54F08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04FDCA0D" w14:textId="77777777" w:rsidR="00B54F08" w:rsidRPr="003E7513" w:rsidRDefault="00B54F08" w:rsidP="00B54F0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a</w:t>
      </w:r>
    </w:p>
    <w:p w14:paraId="173CFC23" w14:textId="77777777" w:rsidR="00B54F08" w:rsidRPr="003E7513" w:rsidRDefault="00B54F08" w:rsidP="00B54F08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0138B828" w14:textId="77777777" w:rsidR="00812288" w:rsidRDefault="00812288" w:rsidP="00730039">
      <w:pPr>
        <w:rPr>
          <w:rFonts w:ascii="Arial" w:hAnsi="Arial" w:cs="Arial"/>
          <w:b/>
          <w:bCs/>
          <w:snapToGrid w:val="0"/>
          <w:sz w:val="22"/>
          <w:szCs w:val="22"/>
        </w:rPr>
      </w:pPr>
      <w:r w:rsidRPr="00812288">
        <w:rPr>
          <w:rFonts w:ascii="Arial" w:hAnsi="Arial" w:cs="Arial"/>
          <w:b/>
          <w:bCs/>
          <w:snapToGrid w:val="0"/>
          <w:sz w:val="22"/>
          <w:szCs w:val="22"/>
        </w:rPr>
        <w:t>CCS Česká společnost pro platební karty s.r.o.</w:t>
      </w:r>
    </w:p>
    <w:p w14:paraId="66920B85" w14:textId="4A040F90" w:rsidR="00B54F08" w:rsidRPr="001969D0" w:rsidRDefault="00B54F08" w:rsidP="00730039">
      <w:pPr>
        <w:rPr>
          <w:rFonts w:ascii="Arial" w:hAnsi="Arial" w:cs="Arial"/>
          <w:sz w:val="22"/>
          <w:szCs w:val="22"/>
          <w:lang w:val="en-US"/>
        </w:rPr>
      </w:pPr>
      <w:r w:rsidRPr="001969D0">
        <w:rPr>
          <w:rFonts w:ascii="Arial" w:hAnsi="Arial" w:cs="Arial"/>
          <w:sz w:val="22"/>
          <w:szCs w:val="22"/>
        </w:rPr>
        <w:t>se sídlem:</w:t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="00812288" w:rsidRPr="00812288">
        <w:rPr>
          <w:rFonts w:ascii="Arial" w:hAnsi="Arial" w:cs="Arial"/>
          <w:snapToGrid w:val="0"/>
          <w:sz w:val="22"/>
          <w:szCs w:val="22"/>
        </w:rPr>
        <w:t>Voctářova 2500/20a, Libeň, 180 00 Praha 8</w:t>
      </w:r>
    </w:p>
    <w:p w14:paraId="0BD0CBF4" w14:textId="2B5C3FE7" w:rsidR="00B54F08" w:rsidRPr="001969D0" w:rsidRDefault="00B54F08" w:rsidP="00730039">
      <w:pPr>
        <w:rPr>
          <w:rFonts w:ascii="Arial" w:hAnsi="Arial" w:cs="Arial"/>
          <w:sz w:val="22"/>
          <w:szCs w:val="22"/>
          <w:lang w:val="en-US"/>
        </w:rPr>
      </w:pPr>
      <w:r w:rsidRPr="001969D0">
        <w:rPr>
          <w:rFonts w:ascii="Arial" w:hAnsi="Arial" w:cs="Arial"/>
          <w:sz w:val="22"/>
          <w:szCs w:val="22"/>
        </w:rPr>
        <w:t>zastoupená:</w:t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="00812288" w:rsidRPr="00812288">
        <w:rPr>
          <w:rFonts w:ascii="Arial" w:hAnsi="Arial" w:cs="Arial"/>
          <w:snapToGrid w:val="0"/>
          <w:sz w:val="22"/>
          <w:szCs w:val="22"/>
        </w:rPr>
        <w:t xml:space="preserve">Ing. </w:t>
      </w:r>
      <w:r w:rsidR="00512F61">
        <w:rPr>
          <w:rFonts w:ascii="Arial" w:hAnsi="Arial" w:cs="Arial"/>
          <w:snapToGrid w:val="0"/>
          <w:sz w:val="22"/>
          <w:szCs w:val="22"/>
        </w:rPr>
        <w:t>Janem Polívkou, jednatelem společnosti</w:t>
      </w:r>
    </w:p>
    <w:p w14:paraId="642D12ED" w14:textId="77777777" w:rsidR="00B54F08" w:rsidRPr="001969D0" w:rsidRDefault="00B54F08" w:rsidP="00B54F08">
      <w:pPr>
        <w:jc w:val="both"/>
        <w:rPr>
          <w:rFonts w:ascii="Arial" w:hAnsi="Arial" w:cs="Arial"/>
          <w:sz w:val="22"/>
          <w:szCs w:val="22"/>
        </w:rPr>
      </w:pPr>
    </w:p>
    <w:p w14:paraId="303BEC49" w14:textId="0F673F2F" w:rsidR="00B54F08" w:rsidRPr="001969D0" w:rsidRDefault="00B54F08" w:rsidP="00730039">
      <w:pPr>
        <w:rPr>
          <w:rFonts w:ascii="Arial" w:hAnsi="Arial" w:cs="Arial"/>
          <w:sz w:val="22"/>
          <w:szCs w:val="22"/>
          <w:lang w:val="en-US"/>
        </w:rPr>
      </w:pPr>
      <w:r w:rsidRPr="001969D0">
        <w:rPr>
          <w:rFonts w:ascii="Arial" w:hAnsi="Arial" w:cs="Arial"/>
          <w:sz w:val="22"/>
          <w:szCs w:val="22"/>
        </w:rPr>
        <w:t>IČO:</w:t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="00812288" w:rsidRPr="00812288">
        <w:rPr>
          <w:rFonts w:ascii="Arial" w:hAnsi="Arial" w:cs="Arial"/>
          <w:snapToGrid w:val="0"/>
          <w:sz w:val="22"/>
          <w:szCs w:val="22"/>
        </w:rPr>
        <w:t>27916693</w:t>
      </w:r>
    </w:p>
    <w:p w14:paraId="05E46C5D" w14:textId="0F2AC595" w:rsidR="00B54F08" w:rsidRPr="001969D0" w:rsidRDefault="00B54F08" w:rsidP="00730039">
      <w:pPr>
        <w:rPr>
          <w:rFonts w:ascii="Arial" w:hAnsi="Arial" w:cs="Arial"/>
          <w:sz w:val="22"/>
          <w:szCs w:val="22"/>
          <w:lang w:val="en-US"/>
        </w:rPr>
      </w:pPr>
      <w:r w:rsidRPr="001969D0">
        <w:rPr>
          <w:rFonts w:ascii="Arial" w:hAnsi="Arial" w:cs="Arial"/>
          <w:sz w:val="22"/>
          <w:szCs w:val="22"/>
        </w:rPr>
        <w:t>DIČ:</w:t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="00812288" w:rsidRPr="00812288">
        <w:rPr>
          <w:rFonts w:ascii="Arial" w:hAnsi="Arial" w:cs="Arial"/>
          <w:snapToGrid w:val="0"/>
          <w:sz w:val="22"/>
          <w:szCs w:val="22"/>
        </w:rPr>
        <w:t>CZ27916693</w:t>
      </w:r>
    </w:p>
    <w:p w14:paraId="271DD5F9" w14:textId="2523526E" w:rsidR="00B54F08" w:rsidRPr="001969D0" w:rsidRDefault="00B54F08" w:rsidP="00730039">
      <w:pPr>
        <w:rPr>
          <w:rFonts w:ascii="Arial" w:hAnsi="Arial" w:cs="Arial"/>
          <w:sz w:val="22"/>
          <w:szCs w:val="22"/>
          <w:lang w:val="en-US"/>
        </w:rPr>
      </w:pPr>
      <w:r w:rsidRPr="001969D0">
        <w:rPr>
          <w:rFonts w:ascii="Arial" w:hAnsi="Arial" w:cs="Arial"/>
          <w:sz w:val="22"/>
          <w:szCs w:val="22"/>
        </w:rPr>
        <w:t>Bankovní spojení:</w:t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="00812288" w:rsidRPr="00812288">
        <w:rPr>
          <w:rFonts w:ascii="Arial" w:hAnsi="Arial" w:cs="Arial"/>
          <w:snapToGrid w:val="0"/>
          <w:sz w:val="22"/>
          <w:szCs w:val="22"/>
        </w:rPr>
        <w:t>Komerční banka, a.s.</w:t>
      </w:r>
    </w:p>
    <w:p w14:paraId="3EA66F0C" w14:textId="662F80F3" w:rsidR="00B54F08" w:rsidRPr="001969D0" w:rsidRDefault="00B54F08" w:rsidP="00730039">
      <w:pPr>
        <w:rPr>
          <w:rFonts w:ascii="Arial" w:hAnsi="Arial" w:cs="Arial"/>
          <w:sz w:val="22"/>
          <w:szCs w:val="22"/>
          <w:lang w:val="en-US"/>
        </w:rPr>
      </w:pPr>
      <w:r w:rsidRPr="001969D0">
        <w:rPr>
          <w:rFonts w:ascii="Arial" w:hAnsi="Arial" w:cs="Arial"/>
          <w:sz w:val="22"/>
          <w:szCs w:val="22"/>
        </w:rPr>
        <w:t>Číslo účtu:</w:t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Pr="001969D0">
        <w:rPr>
          <w:rFonts w:ascii="Arial" w:hAnsi="Arial" w:cs="Arial"/>
          <w:sz w:val="22"/>
          <w:szCs w:val="22"/>
        </w:rPr>
        <w:tab/>
      </w:r>
      <w:r w:rsidR="00812288" w:rsidRPr="00812288">
        <w:rPr>
          <w:rFonts w:ascii="Arial" w:hAnsi="Arial" w:cs="Arial"/>
          <w:snapToGrid w:val="0"/>
          <w:sz w:val="22"/>
          <w:szCs w:val="22"/>
        </w:rPr>
        <w:t>592140081/0100</w:t>
      </w:r>
    </w:p>
    <w:p w14:paraId="7F7116C3" w14:textId="5111610D" w:rsidR="00B54F08" w:rsidRPr="003E7513" w:rsidRDefault="00807295" w:rsidP="00812288">
      <w:pPr>
        <w:ind w:left="2832" w:hanging="2832"/>
        <w:rPr>
          <w:rFonts w:ascii="Arial" w:hAnsi="Arial" w:cs="Arial"/>
          <w:sz w:val="22"/>
          <w:szCs w:val="22"/>
        </w:rPr>
      </w:pPr>
      <w:r w:rsidRPr="001969D0">
        <w:rPr>
          <w:rFonts w:ascii="Arial" w:hAnsi="Arial" w:cs="Arial"/>
          <w:sz w:val="22"/>
          <w:szCs w:val="22"/>
        </w:rPr>
        <w:t>zapsán:</w:t>
      </w:r>
      <w:r w:rsidRPr="001969D0">
        <w:rPr>
          <w:rFonts w:ascii="Arial" w:hAnsi="Arial" w:cs="Arial"/>
          <w:sz w:val="22"/>
          <w:szCs w:val="22"/>
        </w:rPr>
        <w:tab/>
      </w:r>
      <w:r w:rsidR="00812288" w:rsidRPr="00812288">
        <w:rPr>
          <w:rFonts w:ascii="Arial" w:hAnsi="Arial" w:cs="Arial"/>
          <w:snapToGrid w:val="0"/>
          <w:sz w:val="22"/>
          <w:szCs w:val="22"/>
        </w:rPr>
        <w:t>v obchodním rejstříku vedeném u Městského soudu v Praze, oddíl C, vložka 126337</w:t>
      </w:r>
    </w:p>
    <w:p w14:paraId="308337A5" w14:textId="62BE61E5" w:rsidR="00B54F08" w:rsidRPr="003E7513" w:rsidRDefault="00B54F08" w:rsidP="00B54F08">
      <w:pPr>
        <w:jc w:val="both"/>
        <w:rPr>
          <w:rFonts w:ascii="Arial" w:hAnsi="Arial" w:cs="Arial"/>
          <w:b/>
          <w:i/>
          <w:sz w:val="22"/>
          <w:szCs w:val="22"/>
        </w:rPr>
      </w:pPr>
      <w:r w:rsidRPr="003E7513">
        <w:rPr>
          <w:rFonts w:ascii="Arial" w:hAnsi="Arial" w:cs="Arial"/>
          <w:b/>
          <w:i/>
          <w:sz w:val="22"/>
          <w:szCs w:val="22"/>
        </w:rPr>
        <w:t>(dále jen „</w:t>
      </w:r>
      <w:r w:rsidR="009D3028" w:rsidRPr="003E7513">
        <w:rPr>
          <w:rFonts w:ascii="Arial" w:hAnsi="Arial" w:cs="Arial"/>
          <w:b/>
          <w:i/>
          <w:sz w:val="22"/>
          <w:szCs w:val="22"/>
        </w:rPr>
        <w:t>dodavatel</w:t>
      </w:r>
      <w:r w:rsidRPr="003E7513">
        <w:rPr>
          <w:rFonts w:ascii="Arial" w:hAnsi="Arial" w:cs="Arial"/>
          <w:b/>
          <w:i/>
          <w:sz w:val="22"/>
          <w:szCs w:val="22"/>
        </w:rPr>
        <w:t>“)</w:t>
      </w:r>
    </w:p>
    <w:p w14:paraId="34FA71B6" w14:textId="77777777" w:rsidR="00B54F08" w:rsidRPr="003E7513" w:rsidRDefault="00B54F08" w:rsidP="00B54F0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>na straně druhé</w:t>
      </w:r>
      <w:r w:rsidR="00A114FE" w:rsidRPr="003E7513">
        <w:rPr>
          <w:rFonts w:ascii="Arial" w:eastAsia="Times New Roman" w:hAnsi="Arial" w:cs="Arial"/>
          <w:sz w:val="22"/>
          <w:szCs w:val="22"/>
        </w:rPr>
        <w:t xml:space="preserve"> a dalších činností</w:t>
      </w:r>
    </w:p>
    <w:p w14:paraId="06E91283" w14:textId="77777777" w:rsidR="00FD0D2E" w:rsidRPr="003E7513" w:rsidRDefault="00FD0D2E" w:rsidP="00B54F08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4AD5DAC1" w14:textId="735187A5" w:rsidR="009D3028" w:rsidRDefault="009D3028" w:rsidP="00E06AE9">
      <w:pPr>
        <w:spacing w:before="120"/>
        <w:jc w:val="center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 xml:space="preserve">Tato </w:t>
      </w:r>
      <w:r w:rsidR="00D8368B">
        <w:rPr>
          <w:rFonts w:ascii="Arial" w:hAnsi="Arial" w:cs="Arial"/>
          <w:sz w:val="22"/>
          <w:szCs w:val="22"/>
        </w:rPr>
        <w:t>s</w:t>
      </w:r>
      <w:r w:rsidRPr="003E7513">
        <w:rPr>
          <w:rFonts w:ascii="Arial" w:hAnsi="Arial" w:cs="Arial"/>
          <w:sz w:val="22"/>
          <w:szCs w:val="22"/>
        </w:rPr>
        <w:t xml:space="preserve">mlouva se uzavírá na základě veřejné zakázky vyhlášené </w:t>
      </w:r>
      <w:r w:rsidR="00D8368B">
        <w:rPr>
          <w:rFonts w:ascii="Arial" w:hAnsi="Arial" w:cs="Arial"/>
          <w:sz w:val="22"/>
          <w:szCs w:val="22"/>
        </w:rPr>
        <w:t>o</w:t>
      </w:r>
      <w:r w:rsidRPr="003E7513">
        <w:rPr>
          <w:rFonts w:ascii="Arial" w:hAnsi="Arial" w:cs="Arial"/>
          <w:sz w:val="22"/>
          <w:szCs w:val="22"/>
        </w:rPr>
        <w:t>dběratelem pod názvem „Nákup pohonných hmot pro SPÚ prostřednictvím palivových karet</w:t>
      </w:r>
      <w:r w:rsidR="001D2588">
        <w:rPr>
          <w:rFonts w:ascii="Arial" w:hAnsi="Arial" w:cs="Arial"/>
          <w:sz w:val="22"/>
          <w:szCs w:val="22"/>
        </w:rPr>
        <w:t xml:space="preserve"> - </w:t>
      </w:r>
      <w:r w:rsidR="00812288">
        <w:rPr>
          <w:rFonts w:ascii="Arial" w:hAnsi="Arial" w:cs="Arial"/>
          <w:sz w:val="22"/>
          <w:szCs w:val="22"/>
        </w:rPr>
        <w:t>IV</w:t>
      </w:r>
      <w:r w:rsidRPr="003E7513">
        <w:rPr>
          <w:rFonts w:ascii="Arial" w:hAnsi="Arial" w:cs="Arial"/>
          <w:sz w:val="22"/>
          <w:szCs w:val="22"/>
        </w:rPr>
        <w:t>“</w:t>
      </w:r>
    </w:p>
    <w:p w14:paraId="16681179" w14:textId="732A6632" w:rsidR="00202958" w:rsidRPr="00202958" w:rsidRDefault="00202958" w:rsidP="00704E03">
      <w:pPr>
        <w:pStyle w:val="Odstavecseseznamem"/>
        <w:numPr>
          <w:ilvl w:val="0"/>
          <w:numId w:val="8"/>
        </w:numPr>
        <w:spacing w:before="120"/>
        <w:contextualSpacing w:val="0"/>
        <w:jc w:val="center"/>
        <w:rPr>
          <w:rFonts w:cs="Arial"/>
          <w:szCs w:val="22"/>
        </w:rPr>
      </w:pPr>
      <w:r>
        <w:rPr>
          <w:rFonts w:cs="Arial"/>
          <w:szCs w:val="22"/>
        </w:rPr>
        <w:t xml:space="preserve">Část: </w:t>
      </w:r>
      <w:r w:rsidR="00704E03">
        <w:rPr>
          <w:rFonts w:cs="Arial"/>
          <w:szCs w:val="22"/>
        </w:rPr>
        <w:t>NATURAL 95</w:t>
      </w:r>
    </w:p>
    <w:p w14:paraId="218EECD0" w14:textId="4BCBB448" w:rsidR="00675F5E" w:rsidRPr="003E7513" w:rsidRDefault="009D3028" w:rsidP="005F7349">
      <w:pPr>
        <w:spacing w:after="120"/>
        <w:jc w:val="center"/>
        <w:rPr>
          <w:rFonts w:ascii="Arial" w:hAnsi="Arial" w:cs="Arial"/>
          <w:sz w:val="22"/>
          <w:szCs w:val="22"/>
        </w:rPr>
      </w:pPr>
      <w:r w:rsidRPr="003E7513">
        <w:rPr>
          <w:rFonts w:ascii="Arial" w:hAnsi="Arial" w:cs="Arial"/>
          <w:sz w:val="22"/>
          <w:szCs w:val="22"/>
        </w:rPr>
        <w:t xml:space="preserve">Smlouva se uzavírá na základě a v souladu se zadávací dokumentací </w:t>
      </w:r>
      <w:r w:rsidR="00D8368B">
        <w:rPr>
          <w:rFonts w:ascii="Arial" w:hAnsi="Arial" w:cs="Arial"/>
          <w:sz w:val="22"/>
          <w:szCs w:val="22"/>
        </w:rPr>
        <w:t>o</w:t>
      </w:r>
      <w:r w:rsidRPr="003E7513">
        <w:rPr>
          <w:rFonts w:ascii="Arial" w:hAnsi="Arial" w:cs="Arial"/>
          <w:sz w:val="22"/>
          <w:szCs w:val="22"/>
        </w:rPr>
        <w:t xml:space="preserve">dběratele </w:t>
      </w:r>
      <w:r w:rsidR="00E06AE9">
        <w:rPr>
          <w:rFonts w:ascii="Arial" w:hAnsi="Arial" w:cs="Arial"/>
          <w:sz w:val="22"/>
          <w:szCs w:val="22"/>
        </w:rPr>
        <w:br/>
      </w:r>
      <w:r w:rsidRPr="003E7513">
        <w:rPr>
          <w:rFonts w:ascii="Arial" w:hAnsi="Arial" w:cs="Arial"/>
          <w:sz w:val="22"/>
          <w:szCs w:val="22"/>
        </w:rPr>
        <w:t xml:space="preserve">a s nabídkou </w:t>
      </w:r>
      <w:r w:rsidR="00D8368B">
        <w:rPr>
          <w:rFonts w:ascii="Arial" w:hAnsi="Arial" w:cs="Arial"/>
          <w:sz w:val="22"/>
          <w:szCs w:val="22"/>
        </w:rPr>
        <w:t>d</w:t>
      </w:r>
      <w:r w:rsidRPr="003E7513">
        <w:rPr>
          <w:rFonts w:ascii="Arial" w:hAnsi="Arial" w:cs="Arial"/>
          <w:sz w:val="22"/>
          <w:szCs w:val="22"/>
        </w:rPr>
        <w:t xml:space="preserve">odavatele </w:t>
      </w:r>
    </w:p>
    <w:p w14:paraId="031F9C77" w14:textId="6E32F2E2" w:rsidR="00B54F08" w:rsidRPr="00C7533D" w:rsidRDefault="00B54F08" w:rsidP="00CA7991">
      <w:pPr>
        <w:pStyle w:val="Nadpis1"/>
      </w:pPr>
      <w:r w:rsidRPr="00C7533D">
        <w:t xml:space="preserve">Předmět </w:t>
      </w:r>
      <w:r w:rsidR="00171464" w:rsidRPr="00C7533D">
        <w:t>smlouvy</w:t>
      </w:r>
    </w:p>
    <w:p w14:paraId="4D1AFDA4" w14:textId="1771AF40" w:rsidR="003E7513" w:rsidRPr="007B71DF" w:rsidRDefault="003E7513" w:rsidP="00CA7991">
      <w:pPr>
        <w:pStyle w:val="Odstavec1"/>
      </w:pPr>
      <w:r w:rsidRPr="007B71DF">
        <w:t xml:space="preserve">Účelem této </w:t>
      </w:r>
      <w:r w:rsidR="00D8368B">
        <w:t>s</w:t>
      </w:r>
      <w:r w:rsidRPr="007B71DF">
        <w:t>mlouvy je</w:t>
      </w:r>
      <w:r w:rsidR="009439B3">
        <w:t xml:space="preserve"> zabezpečení efektivních podmínek nákupu </w:t>
      </w:r>
      <w:r w:rsidR="00704E03">
        <w:t>NATURAL 95</w:t>
      </w:r>
      <w:r w:rsidR="009439B3">
        <w:t xml:space="preserve"> pro</w:t>
      </w:r>
      <w:r w:rsidRPr="007B71DF">
        <w:t xml:space="preserve"> zajištění trvalé provozuschopnosti silničních motorových vozidel z vozového parku </w:t>
      </w:r>
      <w:r>
        <w:t>o</w:t>
      </w:r>
      <w:r w:rsidRPr="007B71DF">
        <w:t>dběratele.</w:t>
      </w:r>
    </w:p>
    <w:p w14:paraId="1F816C4C" w14:textId="2F2B702A" w:rsidR="003E7513" w:rsidRDefault="003E7513" w:rsidP="00CA7991">
      <w:pPr>
        <w:pStyle w:val="Odstavec1"/>
      </w:pPr>
      <w:r w:rsidRPr="007B71DF">
        <w:t xml:space="preserve">Předmětem této </w:t>
      </w:r>
      <w:r w:rsidR="00D8368B">
        <w:t>s</w:t>
      </w:r>
      <w:r w:rsidRPr="007B71DF">
        <w:t xml:space="preserve">mlouvy je </w:t>
      </w:r>
      <w:r>
        <w:t xml:space="preserve">závazek </w:t>
      </w:r>
      <w:r w:rsidR="00D8368B">
        <w:t>d</w:t>
      </w:r>
      <w:r>
        <w:t xml:space="preserve">odavatele umožnit </w:t>
      </w:r>
      <w:r w:rsidR="00D8368B">
        <w:t>o</w:t>
      </w:r>
      <w:r>
        <w:t xml:space="preserve">dběrateli za podmínek stanovených touto </w:t>
      </w:r>
      <w:r w:rsidR="00D8368B">
        <w:t>s</w:t>
      </w:r>
      <w:r>
        <w:t xml:space="preserve">mlouvou odběr pohonných hmot (dále jen </w:t>
      </w:r>
      <w:r w:rsidRPr="00E86802">
        <w:t>„</w:t>
      </w:r>
      <w:r w:rsidRPr="00E86802">
        <w:rPr>
          <w:b/>
          <w:bCs/>
        </w:rPr>
        <w:t>PHM</w:t>
      </w:r>
      <w:r>
        <w:t xml:space="preserve">“) </w:t>
      </w:r>
      <w:r w:rsidRPr="007B71DF">
        <w:t xml:space="preserve">a souvisejícího zboží a služeb </w:t>
      </w:r>
      <w:r>
        <w:t>specifikovaných v</w:t>
      </w:r>
      <w:r w:rsidRPr="007B71DF">
        <w:t> </w:t>
      </w:r>
      <w:r w:rsidRPr="00202958">
        <w:t xml:space="preserve">příloze č. </w:t>
      </w:r>
      <w:r w:rsidR="006761AB" w:rsidRPr="00202958">
        <w:t>2</w:t>
      </w:r>
      <w:r w:rsidR="008D0A94" w:rsidRPr="00202958">
        <w:t xml:space="preserve"> (Specifikace souvisejícího zboží a služeb)</w:t>
      </w:r>
      <w:r w:rsidRPr="00202958">
        <w:t xml:space="preserve"> </w:t>
      </w:r>
      <w:r w:rsidRPr="00202958">
        <w:lastRenderedPageBreak/>
        <w:t xml:space="preserve">této smlouvy </w:t>
      </w:r>
      <w:r w:rsidRPr="007B71DF">
        <w:t xml:space="preserve">na čerpacích stanicích rozmístěných po celém území České republiky </w:t>
      </w:r>
      <w:r>
        <w:t>uvedených</w:t>
      </w:r>
      <w:r w:rsidRPr="007B71DF">
        <w:t xml:space="preserve"> </w:t>
      </w:r>
      <w:r w:rsidRPr="00202958">
        <w:t>v příloze č. 3</w:t>
      </w:r>
      <w:r w:rsidR="008D0A94" w:rsidRPr="00202958">
        <w:t xml:space="preserve">a (Seznam čerpacích stanic – slevová odběrová místa) </w:t>
      </w:r>
      <w:r w:rsidR="00E06AE9">
        <w:br/>
      </w:r>
      <w:r w:rsidR="008D0A94" w:rsidRPr="00202958">
        <w:t>a v příloze č. 3b (Seznam čerpacích stanic – neslevová odběrová místa)</w:t>
      </w:r>
      <w:r w:rsidRPr="00202958">
        <w:t xml:space="preserve"> této smlouvy,</w:t>
      </w:r>
      <w:r>
        <w:t xml:space="preserve"> a to</w:t>
      </w:r>
      <w:r w:rsidRPr="007B71DF">
        <w:t xml:space="preserve"> prostřednictvím palivových karet (dále též „</w:t>
      </w:r>
      <w:r w:rsidRPr="00D94B63">
        <w:rPr>
          <w:b/>
          <w:bCs/>
        </w:rPr>
        <w:t>karty</w:t>
      </w:r>
      <w:r w:rsidRPr="007B71DF">
        <w:t xml:space="preserve">“) </w:t>
      </w:r>
      <w:r w:rsidR="001B4615" w:rsidRPr="001B4615">
        <w:t xml:space="preserve">umožňujících cenově efektivní </w:t>
      </w:r>
      <w:r w:rsidR="00E06AE9">
        <w:br/>
      </w:r>
      <w:r w:rsidR="001B4615" w:rsidRPr="001B4615">
        <w:t>a bezpečný způsob platby po celou dobu trvání této</w:t>
      </w:r>
      <w:r w:rsidR="001B4615">
        <w:t xml:space="preserve"> smlouvy</w:t>
      </w:r>
      <w:r w:rsidRPr="007B71DF">
        <w:t>.</w:t>
      </w:r>
    </w:p>
    <w:p w14:paraId="6F559C6F" w14:textId="639D935E" w:rsidR="00E06AE9" w:rsidRDefault="00E06AE9" w:rsidP="00E06AE9">
      <w:pPr>
        <w:pStyle w:val="Odstavec1"/>
      </w:pPr>
      <w:r w:rsidRPr="00E06AE9">
        <w:t>PHM dle čl. 1 odst. 1.2 smlouvy se rozumí:</w:t>
      </w:r>
    </w:p>
    <w:p w14:paraId="0073FEE7" w14:textId="744D5BD4" w:rsidR="003E7513" w:rsidRPr="00735A58" w:rsidRDefault="00704E03" w:rsidP="00CA7991">
      <w:pPr>
        <w:pStyle w:val="Odstavecseseznamem"/>
        <w:numPr>
          <w:ilvl w:val="0"/>
          <w:numId w:val="3"/>
        </w:numPr>
        <w:spacing w:after="200" w:line="240" w:lineRule="auto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NATURAL 95</w:t>
      </w:r>
      <w:r w:rsidR="00467FB9">
        <w:rPr>
          <w:rFonts w:cs="Arial"/>
          <w:b/>
          <w:bCs/>
          <w:szCs w:val="22"/>
        </w:rPr>
        <w:t xml:space="preserve"> </w:t>
      </w:r>
      <w:r w:rsidR="003E7513" w:rsidRPr="00735A58">
        <w:rPr>
          <w:rFonts w:cs="Arial"/>
          <w:b/>
          <w:bCs/>
          <w:szCs w:val="22"/>
        </w:rPr>
        <w:t>– podle ČSN EN 590</w:t>
      </w:r>
    </w:p>
    <w:p w14:paraId="62EDA155" w14:textId="06F12AC4" w:rsidR="003E7513" w:rsidRDefault="003E7513" w:rsidP="00CA7991">
      <w:pPr>
        <w:pStyle w:val="Odstavec1"/>
      </w:pPr>
      <w:r>
        <w:t>Místem plnění jsou čerpací stanice na území České republiky vymezené v </w:t>
      </w:r>
      <w:r w:rsidR="006761AB" w:rsidRPr="001B4615">
        <w:t>p</w:t>
      </w:r>
      <w:r w:rsidRPr="001B4615">
        <w:t xml:space="preserve">říloze </w:t>
      </w:r>
      <w:r w:rsidR="00E06AE9">
        <w:br/>
      </w:r>
      <w:r w:rsidRPr="001B4615">
        <w:t>č. 3</w:t>
      </w:r>
      <w:r w:rsidR="00C1057E" w:rsidRPr="001B4615">
        <w:t>a (Seznam čerpacích stanic – slevová odběrová místa) smlouvy a v příloze č. 3b (Seznam čerpacích stanic – neslevová odběrová místa)</w:t>
      </w:r>
      <w:r w:rsidRPr="001B4615">
        <w:t>.</w:t>
      </w:r>
      <w:r>
        <w:t xml:space="preserve"> Místem dodání karet </w:t>
      </w:r>
      <w:r w:rsidRPr="008A4597">
        <w:t xml:space="preserve">je </w:t>
      </w:r>
      <w:r w:rsidR="006761AB">
        <w:t xml:space="preserve">Státní pozemkový úřad, </w:t>
      </w:r>
      <w:r w:rsidR="006761AB" w:rsidRPr="003E7513">
        <w:t>Husinecká 1024/11a, 130 00 Praha 3 - Žižkov</w:t>
      </w:r>
      <w:r>
        <w:t xml:space="preserve">, případně jiná adresa v České republice uvedená </w:t>
      </w:r>
      <w:r w:rsidR="006761AB">
        <w:t>o</w:t>
      </w:r>
      <w:r>
        <w:t xml:space="preserve">dběratelem při </w:t>
      </w:r>
      <w:r w:rsidR="00602726">
        <w:t xml:space="preserve">požadavku na vystavení </w:t>
      </w:r>
      <w:r>
        <w:t>konkrétní karty</w:t>
      </w:r>
      <w:r w:rsidRPr="008A4597">
        <w:t>.</w:t>
      </w:r>
    </w:p>
    <w:p w14:paraId="41E16F23" w14:textId="2221258A" w:rsidR="006761AB" w:rsidRDefault="006761AB" w:rsidP="00CA7991">
      <w:pPr>
        <w:pStyle w:val="Odstavec1"/>
      </w:pPr>
      <w:r>
        <w:t xml:space="preserve">Základní podmínky pro užívání karet jsou vymezeny </w:t>
      </w:r>
      <w:r w:rsidRPr="001B4615">
        <w:t>v příloze č. 1</w:t>
      </w:r>
      <w:r w:rsidR="001B4615">
        <w:t xml:space="preserve"> (</w:t>
      </w:r>
      <w:r w:rsidR="001B4615" w:rsidRPr="001B4615">
        <w:t>Podmínky pro používaní palivových karet</w:t>
      </w:r>
      <w:r w:rsidR="001B4615">
        <w:t>)</w:t>
      </w:r>
      <w:r w:rsidRPr="001B4615">
        <w:t xml:space="preserve"> </w:t>
      </w:r>
      <w:r w:rsidR="00E06AE9">
        <w:t xml:space="preserve">této </w:t>
      </w:r>
      <w:r w:rsidRPr="001B4615">
        <w:t>smlouvy</w:t>
      </w:r>
      <w:r>
        <w:t>.</w:t>
      </w:r>
    </w:p>
    <w:p w14:paraId="77D2ED72" w14:textId="6B481699" w:rsidR="00C576EB" w:rsidRPr="001B4615" w:rsidRDefault="00C576EB" w:rsidP="00CA7991">
      <w:pPr>
        <w:pStyle w:val="Odstavec1"/>
      </w:pPr>
      <w:r w:rsidRPr="001B4615">
        <w:t>Předpokládan</w:t>
      </w:r>
      <w:r w:rsidR="00966F7C">
        <w:t>á</w:t>
      </w:r>
      <w:r w:rsidRPr="001B4615">
        <w:t xml:space="preserve"> </w:t>
      </w:r>
      <w:r w:rsidR="00966F7C">
        <w:t>hodnota odběru PHM</w:t>
      </w:r>
      <w:r w:rsidR="00D2675D" w:rsidRPr="001B4615">
        <w:t xml:space="preserve"> za</w:t>
      </w:r>
      <w:r w:rsidR="001B4615">
        <w:t xml:space="preserve"> období </w:t>
      </w:r>
      <w:r w:rsidR="00D2675D" w:rsidRPr="00966F7C">
        <w:t>48 měsíců</w:t>
      </w:r>
      <w:r w:rsidR="00966F7C">
        <w:rPr>
          <w:b/>
          <w:bCs/>
        </w:rPr>
        <w:t xml:space="preserve"> </w:t>
      </w:r>
      <w:r w:rsidR="00966F7C" w:rsidRPr="00704E03">
        <w:t>činí</w:t>
      </w:r>
      <w:r w:rsidR="00D2675D" w:rsidRPr="00704E03">
        <w:t xml:space="preserve"> 1</w:t>
      </w:r>
      <w:r w:rsidR="00704E03" w:rsidRPr="00704E03">
        <w:t xml:space="preserve">2 </w:t>
      </w:r>
      <w:r w:rsidR="00D2675D" w:rsidRPr="00704E03">
        <w:t>000</w:t>
      </w:r>
      <w:r w:rsidR="00E1244A" w:rsidRPr="00704E03">
        <w:t> </w:t>
      </w:r>
      <w:r w:rsidR="00D2675D" w:rsidRPr="00704E03">
        <w:t>000</w:t>
      </w:r>
      <w:r w:rsidR="00E1244A" w:rsidRPr="00704E03">
        <w:t>,-</w:t>
      </w:r>
      <w:r w:rsidR="00D2675D" w:rsidRPr="00966F7C">
        <w:t xml:space="preserve"> Kč bez DPH</w:t>
      </w:r>
      <w:r w:rsidR="001B4615">
        <w:t>.</w:t>
      </w:r>
    </w:p>
    <w:p w14:paraId="2A53E3C3" w14:textId="2DDBD422" w:rsidR="00B54F08" w:rsidRPr="002A16A0" w:rsidRDefault="00B54F08" w:rsidP="00F065A8">
      <w:pPr>
        <w:pStyle w:val="Nadpis1"/>
      </w:pPr>
      <w:r w:rsidRPr="00C7533D">
        <w:t xml:space="preserve">Cena </w:t>
      </w:r>
    </w:p>
    <w:p w14:paraId="6800B12B" w14:textId="7A1A9F96" w:rsidR="00C7533D" w:rsidRDefault="00F91E73" w:rsidP="00CA7991">
      <w:pPr>
        <w:pStyle w:val="Odstavec1"/>
      </w:pPr>
      <w:r w:rsidRPr="00C7533D">
        <w:t xml:space="preserve">Jednotková cena </w:t>
      </w:r>
      <w:r w:rsidR="00704E03">
        <w:t>NATURAL 95</w:t>
      </w:r>
      <w:r w:rsidRPr="00C7533D">
        <w:t xml:space="preserve"> nakoupených prostřednictvím palivových karet na čerpacích stanicích určených dodavatelem v </w:t>
      </w:r>
      <w:r w:rsidRPr="001B4615">
        <w:t xml:space="preserve">příloze č. </w:t>
      </w:r>
      <w:r w:rsidR="00417626" w:rsidRPr="001B4615">
        <w:t xml:space="preserve">3a </w:t>
      </w:r>
      <w:r w:rsidR="00E06AE9">
        <w:t>(</w:t>
      </w:r>
      <w:r w:rsidR="00417626">
        <w:t>Seznam</w:t>
      </w:r>
      <w:r w:rsidR="00723A31" w:rsidRPr="001B4615">
        <w:t xml:space="preserve"> čerpacích stanic – slevová odběrová místa</w:t>
      </w:r>
      <w:r w:rsidR="00E06AE9">
        <w:t>) smlouvy</w:t>
      </w:r>
      <w:r w:rsidRPr="00C7533D">
        <w:t xml:space="preserve"> bude po celou dobu trvání této </w:t>
      </w:r>
      <w:r w:rsidR="00D2675D">
        <w:t>smlouvy</w:t>
      </w:r>
      <w:r w:rsidRPr="00C7533D">
        <w:t xml:space="preserve"> vypočítána</w:t>
      </w:r>
      <w:r w:rsidR="00C7533D">
        <w:t>/stanovená</w:t>
      </w:r>
      <w:r w:rsidRPr="00C7533D">
        <w:t xml:space="preserve"> </w:t>
      </w:r>
      <w:r w:rsidR="00C7533D">
        <w:t>dle následujícího postupu dodavatele:</w:t>
      </w:r>
      <w:r w:rsidRPr="00C7533D">
        <w:t xml:space="preserve"> </w:t>
      </w:r>
    </w:p>
    <w:p w14:paraId="530788B2" w14:textId="77777777" w:rsidR="00812288" w:rsidRPr="00812288" w:rsidRDefault="00812288" w:rsidP="00812288">
      <w:pPr>
        <w:pStyle w:val="Odstavec1"/>
        <w:numPr>
          <w:ilvl w:val="0"/>
          <w:numId w:val="0"/>
        </w:numPr>
        <w:ind w:left="709"/>
        <w:rPr>
          <w:snapToGrid w:val="0"/>
        </w:rPr>
      </w:pPr>
      <w:r w:rsidRPr="00812288">
        <w:rPr>
          <w:snapToGrid w:val="0"/>
        </w:rPr>
        <w:t>CCS - ČEPRO A.S.* – sleva 0,20 kč včetně DPH ze stojanové ceny</w:t>
      </w:r>
    </w:p>
    <w:p w14:paraId="631406B5" w14:textId="77777777" w:rsidR="00812288" w:rsidRPr="00812288" w:rsidRDefault="00812288" w:rsidP="00812288">
      <w:pPr>
        <w:pStyle w:val="Odstavec1"/>
        <w:numPr>
          <w:ilvl w:val="0"/>
          <w:numId w:val="0"/>
        </w:numPr>
        <w:ind w:left="709"/>
        <w:rPr>
          <w:snapToGrid w:val="0"/>
        </w:rPr>
      </w:pPr>
      <w:r w:rsidRPr="00812288">
        <w:rPr>
          <w:snapToGrid w:val="0"/>
        </w:rPr>
        <w:t>CCS - RoBiN OIL s.r.o.** – sleva 0,20 kč včetně DPH ze stojanové ceny</w:t>
      </w:r>
    </w:p>
    <w:p w14:paraId="125229C5" w14:textId="77777777" w:rsidR="00812288" w:rsidRDefault="00812288" w:rsidP="00812288">
      <w:pPr>
        <w:pStyle w:val="Odstavec1"/>
        <w:numPr>
          <w:ilvl w:val="0"/>
          <w:numId w:val="0"/>
        </w:numPr>
        <w:ind w:left="709"/>
        <w:rPr>
          <w:snapToGrid w:val="0"/>
        </w:rPr>
      </w:pPr>
      <w:r w:rsidRPr="00812288">
        <w:rPr>
          <w:snapToGrid w:val="0"/>
        </w:rPr>
        <w:t>CCS - “celá síť” *** – sleva 0,01 kč včetně DPH ze stojanové ceny</w:t>
      </w:r>
    </w:p>
    <w:p w14:paraId="0025EA25" w14:textId="77777777" w:rsidR="00CD2A51" w:rsidRPr="00812288" w:rsidRDefault="00CD2A51" w:rsidP="00812288">
      <w:pPr>
        <w:pStyle w:val="Odstavec1"/>
        <w:numPr>
          <w:ilvl w:val="0"/>
          <w:numId w:val="0"/>
        </w:numPr>
        <w:ind w:left="709"/>
        <w:rPr>
          <w:snapToGrid w:val="0"/>
        </w:rPr>
      </w:pPr>
    </w:p>
    <w:p w14:paraId="75192023" w14:textId="77777777" w:rsidR="00812288" w:rsidRPr="00812288" w:rsidRDefault="00812288" w:rsidP="00812288">
      <w:pPr>
        <w:pStyle w:val="Odstavec1"/>
        <w:numPr>
          <w:ilvl w:val="0"/>
          <w:numId w:val="0"/>
        </w:numPr>
        <w:ind w:left="709"/>
        <w:rPr>
          <w:snapToGrid w:val="0"/>
        </w:rPr>
      </w:pPr>
      <w:r w:rsidRPr="00812288">
        <w:rPr>
          <w:snapToGrid w:val="0"/>
        </w:rPr>
        <w:t>*. CCS - ČEPRO A.S. = sleva je poskytována v celé síti čs ČEPRO A.S</w:t>
      </w:r>
    </w:p>
    <w:p w14:paraId="5FF2DA0C" w14:textId="77777777" w:rsidR="00812288" w:rsidRPr="00812288" w:rsidRDefault="00812288" w:rsidP="00812288">
      <w:pPr>
        <w:pStyle w:val="Odstavec1"/>
        <w:numPr>
          <w:ilvl w:val="0"/>
          <w:numId w:val="0"/>
        </w:numPr>
        <w:ind w:left="709"/>
        <w:rPr>
          <w:snapToGrid w:val="0"/>
        </w:rPr>
      </w:pPr>
      <w:r w:rsidRPr="00812288">
        <w:rPr>
          <w:snapToGrid w:val="0"/>
        </w:rPr>
        <w:t>** CCS - RoBiN OIL s.r.o.** = sleva je poskytována v celé síti čs RoBiN OIL s.r.o.</w:t>
      </w:r>
    </w:p>
    <w:p w14:paraId="2BB993F9" w14:textId="77777777" w:rsidR="007936C7" w:rsidRDefault="00812288" w:rsidP="007936C7">
      <w:pPr>
        <w:pStyle w:val="Odstavec1"/>
        <w:numPr>
          <w:ilvl w:val="0"/>
          <w:numId w:val="0"/>
        </w:numPr>
        <w:spacing w:after="0"/>
        <w:ind w:left="709"/>
        <w:rPr>
          <w:snapToGrid w:val="0"/>
        </w:rPr>
      </w:pPr>
      <w:r w:rsidRPr="00812288">
        <w:rPr>
          <w:snapToGrid w:val="0"/>
        </w:rPr>
        <w:t xml:space="preserve">*** CCS - “celá síť” = sleva poskytovaná v celé akceptační síti dodavatele </w:t>
      </w:r>
    </w:p>
    <w:p w14:paraId="1FD9C23E" w14:textId="2D58336C" w:rsidR="00812288" w:rsidRDefault="00812288" w:rsidP="007936C7">
      <w:pPr>
        <w:pStyle w:val="Odstavec1"/>
        <w:numPr>
          <w:ilvl w:val="0"/>
          <w:numId w:val="0"/>
        </w:numPr>
        <w:ind w:left="709"/>
        <w:jc w:val="center"/>
        <w:rPr>
          <w:snapToGrid w:val="0"/>
        </w:rPr>
      </w:pPr>
      <w:r w:rsidRPr="00812288">
        <w:rPr>
          <w:snapToGrid w:val="0"/>
        </w:rPr>
        <w:t>bez omezení značky či typu čerpací stanice.</w:t>
      </w:r>
    </w:p>
    <w:p w14:paraId="6B6AAD51" w14:textId="02B97568" w:rsidR="00F91E73" w:rsidRDefault="00F91E73" w:rsidP="00812288">
      <w:pPr>
        <w:pStyle w:val="Odstavec1"/>
        <w:numPr>
          <w:ilvl w:val="0"/>
          <w:numId w:val="0"/>
        </w:numPr>
        <w:ind w:left="709"/>
        <w:rPr>
          <w:color w:val="FF0000"/>
        </w:rPr>
      </w:pPr>
      <w:r w:rsidRPr="00C7533D">
        <w:t>K ceně bude připočtena DPH v zákonné v</w:t>
      </w:r>
      <w:r w:rsidRPr="007C6585">
        <w:t xml:space="preserve">ýši. Dodavatel garantuje, že cena pohonných hmot takto vypočítaná nepřekročí cenu obvyklou na trhu (podle lokalit) po dobu trvání této </w:t>
      </w:r>
      <w:r w:rsidR="00D2675D" w:rsidRPr="007C6585">
        <w:t>smlouvy</w:t>
      </w:r>
      <w:r w:rsidRPr="007C6585">
        <w:t xml:space="preserve">. </w:t>
      </w:r>
    </w:p>
    <w:p w14:paraId="7687F189" w14:textId="5BB740EB" w:rsidR="00F91E73" w:rsidRDefault="00F91E73" w:rsidP="00CA7991">
      <w:pPr>
        <w:pStyle w:val="Odstavec1"/>
      </w:pPr>
      <w:r w:rsidRPr="00C7533D">
        <w:t>Pro vyloučení pochybností smluvní strany sjednávají, že na cen</w:t>
      </w:r>
      <w:r w:rsidR="00EF6CB8">
        <w:t>ové podmínky</w:t>
      </w:r>
      <w:r w:rsidRPr="00C7533D">
        <w:t xml:space="preserve"> dle odst. </w:t>
      </w:r>
      <w:r w:rsidR="00184BC2">
        <w:t>2.</w:t>
      </w:r>
      <w:r w:rsidRPr="00C7533D">
        <w:t>1 tohoto článku</w:t>
      </w:r>
      <w:r w:rsidR="00EF6CB8">
        <w:t xml:space="preserve"> 2</w:t>
      </w:r>
      <w:r w:rsidRPr="00C7533D">
        <w:t xml:space="preserve"> nemá vliv skutečný odběr pohonných hmot</w:t>
      </w:r>
      <w:r w:rsidR="00EF6CB8">
        <w:t>.</w:t>
      </w:r>
      <w:r w:rsidRPr="00C7533D">
        <w:t xml:space="preserve"> </w:t>
      </w:r>
      <w:r w:rsidR="00EF6CB8">
        <w:t>Dodavatel nemá právo účtovat odběrateli jakékoliv dodatečné platby</w:t>
      </w:r>
      <w:r w:rsidRPr="00C7533D">
        <w:t xml:space="preserve"> za výrobu, dodání, provoz, veškerý servis</w:t>
      </w:r>
      <w:r w:rsidR="007E2D17">
        <w:t>,</w:t>
      </w:r>
      <w:r w:rsidR="007E2D17" w:rsidRPr="00C7533D">
        <w:t> </w:t>
      </w:r>
      <w:r w:rsidRPr="00C7533D">
        <w:t>administraci</w:t>
      </w:r>
      <w:r w:rsidR="007E2D17">
        <w:t xml:space="preserve"> i</w:t>
      </w:r>
      <w:r w:rsidR="00184BC2">
        <w:t> </w:t>
      </w:r>
      <w:r w:rsidR="007E2D17">
        <w:t>nečinnost</w:t>
      </w:r>
      <w:r w:rsidRPr="00C7533D">
        <w:t xml:space="preserve"> karet a dodavatel tak není oprávněn za uvedené činnosti požadovat jakékoli finanční plnění.</w:t>
      </w:r>
    </w:p>
    <w:p w14:paraId="1082BF5B" w14:textId="42437733" w:rsidR="00621572" w:rsidRPr="000C6CDC" w:rsidRDefault="00621572" w:rsidP="00621572">
      <w:pPr>
        <w:pStyle w:val="Odstavec1"/>
      </w:pPr>
      <w:r>
        <w:lastRenderedPageBreak/>
        <w:t>Dodavatel si není oprávněn účtovat žádné další poplatky za karetní operace spojené s objednáním, pořízením a administrací karet a za operace spojené s dodávkou PHM a souvisejícího zboží a služeb ani další poplatky uvedené v příloze č. 1</w:t>
      </w:r>
      <w:r w:rsidR="002A39C5">
        <w:t xml:space="preserve"> (</w:t>
      </w:r>
      <w:r w:rsidR="002A39C5" w:rsidRPr="001B4615">
        <w:t>Podmínky pro používaní palivových karet</w:t>
      </w:r>
      <w:r w:rsidR="002A39C5">
        <w:t>)</w:t>
      </w:r>
      <w:r w:rsidR="009D1A20">
        <w:t xml:space="preserve"> </w:t>
      </w:r>
      <w:r w:rsidR="00811569">
        <w:t xml:space="preserve">této </w:t>
      </w:r>
      <w:r w:rsidR="009D1A20" w:rsidRPr="000D7710">
        <w:t>smlouvy</w:t>
      </w:r>
      <w:r>
        <w:t>.</w:t>
      </w:r>
    </w:p>
    <w:p w14:paraId="584A1160" w14:textId="0BEDD56A" w:rsidR="00F91E73" w:rsidRPr="00C7533D" w:rsidRDefault="006D19EE" w:rsidP="00CA7991">
      <w:pPr>
        <w:pStyle w:val="Odstavec1"/>
      </w:pPr>
      <w:r>
        <w:t>Nevyužito.</w:t>
      </w:r>
      <w:r w:rsidRPr="00C7533D">
        <w:t xml:space="preserve"> </w:t>
      </w:r>
    </w:p>
    <w:p w14:paraId="2C896C6A" w14:textId="0C4D9EC2" w:rsidR="00F91E73" w:rsidRPr="007C6585" w:rsidRDefault="00F91E73" w:rsidP="00CA7991">
      <w:pPr>
        <w:pStyle w:val="Odstavec1"/>
      </w:pPr>
      <w:r w:rsidRPr="007C6585">
        <w:t xml:space="preserve">Dodavatel se dále zavazuje </w:t>
      </w:r>
      <w:r w:rsidR="00D64026">
        <w:t xml:space="preserve">umožnit odběrateli odběr PHM prostřednictvím karet </w:t>
      </w:r>
      <w:r w:rsidRPr="007C6585">
        <w:t xml:space="preserve">i na čerpacích stanicích určených dodavatelem v příloze č. </w:t>
      </w:r>
      <w:r w:rsidR="00C1057E" w:rsidRPr="007C6585">
        <w:t>3b</w:t>
      </w:r>
      <w:r w:rsidR="00723A31" w:rsidRPr="007C6585">
        <w:t xml:space="preserve"> </w:t>
      </w:r>
      <w:r w:rsidR="00811569" w:rsidRPr="007C6585">
        <w:t>(</w:t>
      </w:r>
      <w:r w:rsidR="00723A31" w:rsidRPr="007C6585">
        <w:t>Seznam čerpacích stanic – neslevová odběrová místa</w:t>
      </w:r>
      <w:r w:rsidR="00811569" w:rsidRPr="007C6585">
        <w:t>)</w:t>
      </w:r>
      <w:r w:rsidRPr="007C6585">
        <w:t xml:space="preserve"> za cenu aktuálně platnou v okamžiku nákupu, tj. za cenu na stojanu (tzv. totemová cena).</w:t>
      </w:r>
    </w:p>
    <w:p w14:paraId="2F10DE7F" w14:textId="0FE3560C" w:rsidR="00F91E73" w:rsidRPr="00417626" w:rsidRDefault="00F91E73" w:rsidP="00CA7991">
      <w:pPr>
        <w:pStyle w:val="Odstavec1"/>
      </w:pPr>
      <w:r w:rsidRPr="00417626">
        <w:t xml:space="preserve">Dodavatel se zavazuje </w:t>
      </w:r>
      <w:r w:rsidR="00D64026">
        <w:t>zabezpečit</w:t>
      </w:r>
      <w:r w:rsidR="00D64026" w:rsidRPr="00417626">
        <w:t xml:space="preserve"> </w:t>
      </w:r>
      <w:r w:rsidRPr="00417626">
        <w:t>odběrateli celoročně na čerpacích stanicích určených dodavatelem v příloze č. 3</w:t>
      </w:r>
      <w:r w:rsidR="00723A31" w:rsidRPr="00417626">
        <w:t>a</w:t>
      </w:r>
      <w:r w:rsidR="00811569">
        <w:t xml:space="preserve"> (Seznam</w:t>
      </w:r>
      <w:r w:rsidR="00811569" w:rsidRPr="001B4615">
        <w:t xml:space="preserve"> čerpacích stanic – slevová odběrová místa</w:t>
      </w:r>
      <w:r w:rsidR="00811569">
        <w:t>)</w:t>
      </w:r>
      <w:r w:rsidRPr="00417626">
        <w:t xml:space="preserve"> a příloze č. </w:t>
      </w:r>
      <w:r w:rsidR="00723A31" w:rsidRPr="00417626">
        <w:t>3b</w:t>
      </w:r>
      <w:r w:rsidR="00811569">
        <w:t xml:space="preserve"> </w:t>
      </w:r>
      <w:r w:rsidR="00811569" w:rsidRPr="00811569">
        <w:t xml:space="preserve">(Seznam čerpacích stanic – neslevová odběrová místa) </w:t>
      </w:r>
      <w:r w:rsidR="00010F79">
        <w:t>smlouvy</w:t>
      </w:r>
      <w:r w:rsidRPr="00417626">
        <w:t xml:space="preserve"> i</w:t>
      </w:r>
      <w:r w:rsidR="00B73586">
        <w:t> </w:t>
      </w:r>
      <w:r w:rsidR="00D64026">
        <w:t>možnost odběru</w:t>
      </w:r>
      <w:r w:rsidRPr="00417626">
        <w:t xml:space="preserve"> souvisejícího zboží a služeb podle specifikace v příloze č. </w:t>
      </w:r>
      <w:r w:rsidR="00723A31" w:rsidRPr="00417626">
        <w:t>2</w:t>
      </w:r>
      <w:r w:rsidR="00811569">
        <w:t xml:space="preserve"> </w:t>
      </w:r>
      <w:r w:rsidR="00811569" w:rsidRPr="00202958">
        <w:t>(Specifikace souvisejícího zboží a služeb)</w:t>
      </w:r>
      <w:r w:rsidRPr="00417626">
        <w:t xml:space="preserve"> k bezhotovostnímu nákupu prostřednictvím karet za ceny aktuálně platné na těchto čerpacích stanicích v okamžiku nákupu.</w:t>
      </w:r>
    </w:p>
    <w:p w14:paraId="40BF01F1" w14:textId="4DE5C382" w:rsidR="00723A31" w:rsidRPr="00C7533D" w:rsidRDefault="00723A31" w:rsidP="00CA7991">
      <w:pPr>
        <w:pStyle w:val="Odstavec1"/>
      </w:pPr>
      <w:r w:rsidRPr="00E74A99">
        <w:t xml:space="preserve">Sjednanou cenu včetně DPH je možné překročit pouze v případě, že se ke dni zdanitelného plnění změní předpisy pro výpočet sazby DPH. </w:t>
      </w:r>
    </w:p>
    <w:p w14:paraId="56819E02" w14:textId="5F35644E" w:rsidR="00723A31" w:rsidRPr="00E74A99" w:rsidRDefault="00723A31" w:rsidP="00F065A8">
      <w:pPr>
        <w:pStyle w:val="Nadpis1"/>
      </w:pPr>
      <w:r w:rsidRPr="00E74A99">
        <w:t>platební podmínky</w:t>
      </w:r>
    </w:p>
    <w:p w14:paraId="51CBD036" w14:textId="6D727387" w:rsidR="00F02207" w:rsidRDefault="007216B4" w:rsidP="00CA7991">
      <w:pPr>
        <w:pStyle w:val="Odstavec1"/>
      </w:pPr>
      <w:r>
        <w:t>Odběratel</w:t>
      </w:r>
      <w:r w:rsidRPr="00D05BD0">
        <w:t xml:space="preserve"> neposkytne záloh</w:t>
      </w:r>
      <w:r w:rsidR="00DF6EAC">
        <w:t>y</w:t>
      </w:r>
      <w:r>
        <w:t xml:space="preserve"> </w:t>
      </w:r>
      <w:r w:rsidR="00DF6EAC">
        <w:t>ani</w:t>
      </w:r>
      <w:r>
        <w:t xml:space="preserve"> kauce</w:t>
      </w:r>
      <w:r w:rsidRPr="00D05BD0">
        <w:t xml:space="preserve">. </w:t>
      </w:r>
    </w:p>
    <w:p w14:paraId="4E9AEFB3" w14:textId="4FEF7CB7" w:rsidR="007216B4" w:rsidRPr="001545C4" w:rsidRDefault="00F02207" w:rsidP="00CA7991">
      <w:pPr>
        <w:pStyle w:val="Odstavec1"/>
      </w:pPr>
      <w:r w:rsidRPr="00F02207">
        <w:t xml:space="preserve">Platba za nákupní operace (transakce), tj. za nákupy pohonných hmot a souvisejícího zboží a služeb uskutečněné prostřednictvím karet na čerpacích stanicích určených dodavatelem v </w:t>
      </w:r>
      <w:r w:rsidR="00811569" w:rsidRPr="00417626">
        <w:t>příloze č. 3a</w:t>
      </w:r>
      <w:r w:rsidR="00811569">
        <w:t xml:space="preserve"> (Seznam</w:t>
      </w:r>
      <w:r w:rsidR="00811569" w:rsidRPr="001B4615">
        <w:t xml:space="preserve"> čerpacích stanic – slevová odběrová místa</w:t>
      </w:r>
      <w:r w:rsidR="00811569">
        <w:t>)</w:t>
      </w:r>
      <w:r w:rsidR="00811569" w:rsidRPr="00417626">
        <w:t xml:space="preserve"> a příloze č. 3b</w:t>
      </w:r>
      <w:r w:rsidR="00811569">
        <w:t xml:space="preserve"> </w:t>
      </w:r>
      <w:r w:rsidR="00811569" w:rsidRPr="00811569">
        <w:t xml:space="preserve">(Seznam čerpacích stanic – neslevová odběrová místa) </w:t>
      </w:r>
      <w:r w:rsidR="00811569">
        <w:t xml:space="preserve">smlouvy </w:t>
      </w:r>
      <w:r w:rsidR="00C656AA">
        <w:br/>
      </w:r>
      <w:r w:rsidRPr="00F02207">
        <w:t>v uplynulém zúčtovacím období bude prováděna bezhoto</w:t>
      </w:r>
      <w:r w:rsidRPr="007C6585">
        <w:t xml:space="preserve">vostním platebním převodem na základě faktury – daňového dokladu doručeného odběrateli do </w:t>
      </w:r>
      <w:r w:rsidR="000D7710" w:rsidRPr="007C6585">
        <w:t>5</w:t>
      </w:r>
      <w:r w:rsidRPr="007C6585">
        <w:t xml:space="preserve"> </w:t>
      </w:r>
      <w:r w:rsidR="007C6585" w:rsidRPr="007C6585">
        <w:t>pracovních</w:t>
      </w:r>
      <w:r w:rsidRPr="007C6585">
        <w:t xml:space="preserve"> dnů</w:t>
      </w:r>
      <w:r w:rsidRPr="00C656AA">
        <w:t xml:space="preserve"> </w:t>
      </w:r>
      <w:r w:rsidRPr="00F02207">
        <w:t>od počátku následujícího zúčtovacího období.</w:t>
      </w:r>
      <w:r w:rsidR="007216B4" w:rsidRPr="001545C4">
        <w:rPr>
          <w:snapToGrid w:val="0"/>
        </w:rPr>
        <w:t xml:space="preserve"> </w:t>
      </w:r>
      <w:r w:rsidRPr="00F02207">
        <w:rPr>
          <w:snapToGrid w:val="0"/>
        </w:rPr>
        <w:t>Zúčtovacím obdobím je kalendářní měsíc od prvního do posledního dne</w:t>
      </w:r>
      <w:r>
        <w:rPr>
          <w:snapToGrid w:val="0"/>
        </w:rPr>
        <w:t>.</w:t>
      </w:r>
    </w:p>
    <w:p w14:paraId="4A153858" w14:textId="7BB4C09E" w:rsidR="007216B4" w:rsidRDefault="007216B4" w:rsidP="00CA7991">
      <w:pPr>
        <w:pStyle w:val="Odstavec1"/>
      </w:pPr>
      <w:r w:rsidRPr="00232D0A">
        <w:t>Úhradu ceny</w:t>
      </w:r>
      <w:r>
        <w:t xml:space="preserve"> </w:t>
      </w:r>
      <w:r w:rsidR="00463FA0">
        <w:t>včetně</w:t>
      </w:r>
      <w:r>
        <w:t xml:space="preserve"> DPH</w:t>
      </w:r>
      <w:r w:rsidRPr="00232D0A">
        <w:t xml:space="preserve"> provede </w:t>
      </w:r>
      <w:r w:rsidR="00463FA0">
        <w:t>o</w:t>
      </w:r>
      <w:r>
        <w:t>dběratel</w:t>
      </w:r>
      <w:r w:rsidRPr="00232D0A">
        <w:t xml:space="preserve"> bezhotovostně na bankovní účet </w:t>
      </w:r>
      <w:r w:rsidR="00463FA0">
        <w:t>d</w:t>
      </w:r>
      <w:r>
        <w:t>odavatele</w:t>
      </w:r>
      <w:r w:rsidRPr="00232D0A">
        <w:t xml:space="preserve"> uvedený v hlavičce </w:t>
      </w:r>
      <w:r w:rsidR="00463FA0">
        <w:t>s</w:t>
      </w:r>
      <w:r w:rsidRPr="00232D0A">
        <w:t>m</w:t>
      </w:r>
      <w:r>
        <w:t xml:space="preserve">louvy. Veškeré platby dle této </w:t>
      </w:r>
      <w:r w:rsidR="00463FA0">
        <w:t>s</w:t>
      </w:r>
      <w:r w:rsidRPr="00232D0A">
        <w:t xml:space="preserve">mlouvy budou probíhat výhradně v českých korunách. Za den platby se považuje den odepsání fakturované částky z účtu </w:t>
      </w:r>
      <w:r w:rsidR="00463FA0">
        <w:t>o</w:t>
      </w:r>
      <w:r>
        <w:t>dběratele</w:t>
      </w:r>
      <w:r w:rsidRPr="00232D0A">
        <w:t xml:space="preserve"> ve prospěch účtu </w:t>
      </w:r>
      <w:r w:rsidR="00463FA0">
        <w:t>d</w:t>
      </w:r>
      <w:r>
        <w:t>odavatele</w:t>
      </w:r>
      <w:r w:rsidRPr="00232D0A">
        <w:t>.</w:t>
      </w:r>
    </w:p>
    <w:p w14:paraId="05C0E443" w14:textId="21D0539D" w:rsidR="00F02207" w:rsidRPr="000D7710" w:rsidRDefault="007216B4" w:rsidP="00CA7991">
      <w:pPr>
        <w:pStyle w:val="Odstavec1"/>
      </w:pPr>
      <w:r w:rsidRPr="000D7710">
        <w:t xml:space="preserve">Faktura </w:t>
      </w:r>
      <w:r w:rsidR="00463FA0" w:rsidRPr="000D7710">
        <w:t>d</w:t>
      </w:r>
      <w:r w:rsidRPr="000D7710">
        <w:t>odavatele musí obsahovat</w:t>
      </w:r>
      <w:r w:rsidR="00F02207" w:rsidRPr="000D7710">
        <w:t xml:space="preserve"> </w:t>
      </w:r>
      <w:r w:rsidRPr="000D7710">
        <w:t>číslo smlouvy a ostatní pro fakturaci stanovené údaje (dle zákona č. 235/2004 Sb., o dani z přidané hodnoty, ve znění pozdějších předpisů – dále také jen „</w:t>
      </w:r>
      <w:r w:rsidRPr="007F7B3C">
        <w:rPr>
          <w:b/>
          <w:bCs/>
        </w:rPr>
        <w:t>zákon o DPH</w:t>
      </w:r>
      <w:r w:rsidRPr="000D7710">
        <w:t>“), včetně údajů vyplývajících z ustanovení §</w:t>
      </w:r>
      <w:r w:rsidR="007F7B3C">
        <w:t> </w:t>
      </w:r>
      <w:r w:rsidRPr="000D7710">
        <w:t>435</w:t>
      </w:r>
      <w:r w:rsidR="003C5FB9">
        <w:t xml:space="preserve"> zákona č. 89/2012 Sb.,</w:t>
      </w:r>
      <w:r w:rsidRPr="000D7710">
        <w:t xml:space="preserve"> </w:t>
      </w:r>
      <w:r w:rsidR="000F59DD" w:rsidRPr="007C6585">
        <w:t>o</w:t>
      </w:r>
      <w:r w:rsidRPr="007C6585">
        <w:t>bčansk</w:t>
      </w:r>
      <w:r w:rsidR="003C5FB9">
        <w:t>ý</w:t>
      </w:r>
      <w:r w:rsidRPr="007C6585">
        <w:t xml:space="preserve"> zákoník</w:t>
      </w:r>
      <w:r w:rsidR="003C5FB9">
        <w:t>, ve znění pozdějších předpisů</w:t>
      </w:r>
      <w:r w:rsidR="003876C6">
        <w:t xml:space="preserve"> (dále jen „</w:t>
      </w:r>
      <w:r w:rsidR="003876C6" w:rsidRPr="003876C6">
        <w:rPr>
          <w:b/>
          <w:bCs/>
        </w:rPr>
        <w:t>občanský zákoník</w:t>
      </w:r>
      <w:r w:rsidR="003876C6">
        <w:t>“)</w:t>
      </w:r>
      <w:r w:rsidRPr="007C6585">
        <w:t xml:space="preserve">. Přílohou a nedílnou součástí faktury je </w:t>
      </w:r>
      <w:r w:rsidRPr="007F7B3C">
        <w:rPr>
          <w:i/>
          <w:iCs/>
        </w:rPr>
        <w:t>„Sestava“</w:t>
      </w:r>
      <w:r w:rsidRPr="007C6585">
        <w:t xml:space="preserve"> s uvedením přehledu jednotlivých transakcí. V přehledu transakcí je u každé z jich uveden minimálně: datum a čas jejího provedení, místo transakce, </w:t>
      </w:r>
      <w:r w:rsidR="00F6335E" w:rsidRPr="007C6585">
        <w:t xml:space="preserve">RZ vozidla, </w:t>
      </w:r>
      <w:r w:rsidRPr="007C6585">
        <w:t>číslo karty, kterou byla transakce provedena, název nakoupeného zboží či služby, jednotková cena zboží, počet natankovaných litrů PHM (za příslušnou cenu) či počet kusů/jednotek souvisejícího zboží a celková cena za danou transakci</w:t>
      </w:r>
      <w:r w:rsidR="00F02207" w:rsidRPr="007C6585">
        <w:t xml:space="preserve">, cena jednotková </w:t>
      </w:r>
      <w:r w:rsidR="008372FD" w:rsidRPr="007C6585">
        <w:t>– za 1litr PHM před slevou včetně DPH, cena jednotková – za 1litr PHM se slevou včetně DPH</w:t>
      </w:r>
      <w:r w:rsidRPr="007C6585">
        <w:t>.</w:t>
      </w:r>
      <w:r w:rsidRPr="00C656AA">
        <w:t xml:space="preserve"> </w:t>
      </w:r>
    </w:p>
    <w:p w14:paraId="3D0E9290" w14:textId="63F806DE" w:rsidR="00C33CD2" w:rsidRPr="000D7710" w:rsidRDefault="00C33CD2" w:rsidP="00CA7991">
      <w:pPr>
        <w:pStyle w:val="Odstavec1"/>
      </w:pPr>
      <w:r w:rsidRPr="000D7710">
        <w:t xml:space="preserve">Pokud faktura a/nebo její případná příloha nebude obsahovat náležitosti touto </w:t>
      </w:r>
      <w:r w:rsidR="00D2675D" w:rsidRPr="000D7710">
        <w:t>smlouvou</w:t>
      </w:r>
      <w:r w:rsidRPr="000D7710">
        <w:t xml:space="preserve"> stanovené nebo bude-li obsahovat nesprávné údaje, je odběratel oprávněn </w:t>
      </w:r>
      <w:r w:rsidRPr="000D7710">
        <w:lastRenderedPageBreak/>
        <w:t xml:space="preserve">fakturu vrátit se zdůvodněním dodavateli k doplnění či novému vystavení. V takovém případě splatnost celkové ceny za nákupní operace (transakce) uskutečněné </w:t>
      </w:r>
      <w:r w:rsidR="00C656AA">
        <w:br/>
      </w:r>
      <w:r w:rsidRPr="000D7710">
        <w:t>v uplynulém zúčtovacím období</w:t>
      </w:r>
      <w:r w:rsidR="00E25057">
        <w:t xml:space="preserve"> přestává běžet a</w:t>
      </w:r>
      <w:r w:rsidRPr="000D7710">
        <w:t xml:space="preserve"> v celé sjednané délce počíná běžet až dnem doručení doplněné nebo nově vystavené faktury </w:t>
      </w:r>
      <w:r w:rsidRPr="00193A40">
        <w:t>(resp. zpřístupnění faktury na online zákaznickém portálu)</w:t>
      </w:r>
      <w:r w:rsidRPr="000D7710">
        <w:t xml:space="preserve"> obsahující všechny správné údaje a náležitosti podle této </w:t>
      </w:r>
      <w:r w:rsidR="00D2675D" w:rsidRPr="000D7710">
        <w:t>smlouvy</w:t>
      </w:r>
      <w:r w:rsidRPr="000D7710">
        <w:t xml:space="preserve"> odběrateli.</w:t>
      </w:r>
    </w:p>
    <w:p w14:paraId="6BA50EA4" w14:textId="3E593CF7" w:rsidR="007216B4" w:rsidRPr="000D7710" w:rsidRDefault="000F59DD" w:rsidP="00CA7991">
      <w:pPr>
        <w:pStyle w:val="Odstavec1"/>
      </w:pPr>
      <w:r w:rsidRPr="000D7710">
        <w:t>D</w:t>
      </w:r>
      <w:r w:rsidR="007216B4" w:rsidRPr="000D7710">
        <w:t xml:space="preserve">odavatel bude zasílat faktury v elektronické podobě, přičemž je povinen je zasílat ve formátu PDF, XML nebo ISDOC, a to ze své e-mailové adresy na e-mailovou adresu </w:t>
      </w:r>
      <w:r w:rsidRPr="000D7710">
        <w:t>o</w:t>
      </w:r>
      <w:r w:rsidR="007216B4" w:rsidRPr="000D7710">
        <w:t>dběratel</w:t>
      </w:r>
      <w:r w:rsidR="000D7710">
        <w:t xml:space="preserve"> </w:t>
      </w:r>
      <w:r w:rsidR="000D7710" w:rsidRPr="000D7710">
        <w:t>uvedenou v příloze č. 1</w:t>
      </w:r>
      <w:r w:rsidR="00C656AA">
        <w:t xml:space="preserve"> (</w:t>
      </w:r>
      <w:r w:rsidR="00C656AA" w:rsidRPr="001B4615">
        <w:t>Podmínky pro používaní palivových karet</w:t>
      </w:r>
      <w:r w:rsidR="00C656AA">
        <w:t>)</w:t>
      </w:r>
      <w:r w:rsidR="009D1A20">
        <w:t xml:space="preserve"> </w:t>
      </w:r>
      <w:r w:rsidR="009D1A20" w:rsidRPr="000D7710">
        <w:t>smlouvy</w:t>
      </w:r>
      <w:r w:rsidR="007216B4" w:rsidRPr="000D7710">
        <w:t xml:space="preserve">. </w:t>
      </w:r>
    </w:p>
    <w:p w14:paraId="419E4B9D" w14:textId="1093329E" w:rsidR="009A468D" w:rsidRPr="000D7710" w:rsidRDefault="009A468D" w:rsidP="00CA7991">
      <w:pPr>
        <w:pStyle w:val="Odstavec1"/>
      </w:pPr>
      <w:r w:rsidRPr="000D7710">
        <w:t>Pokud dodavatel disponuje online zákaznickým portálem poskytujícím služby elektronické fakturace, umožní odběrateli online přístup na zákaznický portál.  Podrobnosti k elektronické fakturaci jsou uvedeny pod nadpisem Online zákaznický portál v příloze č. 1</w:t>
      </w:r>
      <w:r w:rsidR="00C656AA">
        <w:t xml:space="preserve"> (</w:t>
      </w:r>
      <w:r w:rsidR="00C656AA" w:rsidRPr="001B4615">
        <w:t>Podmínky pro používaní palivových karet</w:t>
      </w:r>
      <w:r w:rsidR="00C656AA">
        <w:t>)</w:t>
      </w:r>
      <w:r w:rsidRPr="000D7710">
        <w:t xml:space="preserve"> smlouvy</w:t>
      </w:r>
      <w:r w:rsidR="004B1617">
        <w:t>)</w:t>
      </w:r>
      <w:r w:rsidRPr="000D7710">
        <w:t xml:space="preserve">. </w:t>
      </w:r>
    </w:p>
    <w:p w14:paraId="362F8C09" w14:textId="0D18270F" w:rsidR="007216B4" w:rsidRPr="000D7710" w:rsidRDefault="007216B4" w:rsidP="00CA7991">
      <w:pPr>
        <w:pStyle w:val="Odstavec1"/>
      </w:pPr>
      <w:r w:rsidRPr="000D7710">
        <w:t xml:space="preserve">Za den doručení faktury </w:t>
      </w:r>
      <w:r w:rsidR="000F59DD" w:rsidRPr="000D7710">
        <w:t>o</w:t>
      </w:r>
      <w:r w:rsidRPr="000D7710">
        <w:t xml:space="preserve">dběrateli se považuje den doručení na jeho e-mailovou adresu. Stejný způsob elektronického doručení se použije i v případě, nebude-li faktura obsahovat stanovené náležitosti nebo v ní nebudou správně uvedeny údaje a také </w:t>
      </w:r>
      <w:r w:rsidR="00082577">
        <w:br/>
      </w:r>
      <w:r w:rsidRPr="000D7710">
        <w:t>v případě zasílání opravných faktur (daňových dokladů).</w:t>
      </w:r>
    </w:p>
    <w:p w14:paraId="11C56D9E" w14:textId="2EA2AE17" w:rsidR="00C33CD2" w:rsidRPr="000D7710" w:rsidRDefault="00C33CD2" w:rsidP="00CA7991">
      <w:pPr>
        <w:pStyle w:val="Odstavec1"/>
      </w:pPr>
      <w:r w:rsidRPr="000D7710">
        <w:t>Splatnost celkové ceny za nákupní operace (transakce) uskutečněné v uplynulém zúčtovacím obdo</w:t>
      </w:r>
      <w:r w:rsidRPr="007C6585">
        <w:t>bí je 30 kalendářních dní</w:t>
      </w:r>
      <w:r w:rsidRPr="000D7710">
        <w:t xml:space="preserve"> od jejího doručení nebo zpřístupnění faktury na online zákaznickém portálu, pokud online zákaznickým portálem poskytujícím služby elektronické fakturace odběratel disponuje. Dnem úhrady se rozumí den, kterým je účtovaná částka odepsána z účtu odběratele ve prospěch účtu dodavatele uvedeného na faktuře.</w:t>
      </w:r>
    </w:p>
    <w:p w14:paraId="6BB2FF67" w14:textId="0BF104E5" w:rsidR="008E40B3" w:rsidRPr="008E40B3" w:rsidRDefault="003B71F9" w:rsidP="00F065A8">
      <w:pPr>
        <w:pStyle w:val="Nadpis1"/>
      </w:pPr>
      <w:r>
        <w:t>kvalita služeb</w:t>
      </w:r>
    </w:p>
    <w:p w14:paraId="31D89790" w14:textId="7D82D99B" w:rsidR="00286D67" w:rsidRDefault="00013CB4" w:rsidP="00286D67">
      <w:pPr>
        <w:pStyle w:val="Odstavec1"/>
      </w:pPr>
      <w:r>
        <w:t xml:space="preserve">Dodavatel </w:t>
      </w:r>
      <w:r w:rsidR="00D11667">
        <w:t>se zavazuje poskytovat</w:t>
      </w:r>
      <w:r w:rsidR="0032795F">
        <w:t xml:space="preserve"> služby bez faktických a právních vad. Dodavatel je povinen při poskytování služeb postupovat v souladu s platnými právními předpisy</w:t>
      </w:r>
      <w:r>
        <w:t>.</w:t>
      </w:r>
    </w:p>
    <w:p w14:paraId="1B3A1213" w14:textId="21A56AE0" w:rsidR="00013CB4" w:rsidRPr="00013CB4" w:rsidRDefault="0032795F" w:rsidP="00286D67">
      <w:pPr>
        <w:pStyle w:val="Odstavec1"/>
      </w:pPr>
      <w:r>
        <w:t xml:space="preserve">Dodavatel okamžikem účinnosti této smlouvy přebírá odpovědnost za to, že služby dle této </w:t>
      </w:r>
      <w:r w:rsidR="00885669">
        <w:t>smlouvy</w:t>
      </w:r>
      <w:r>
        <w:t xml:space="preserve"> budou po dobu její účinnosti způsobilé ke svému užití, jejich kvalita bude odpovídat této </w:t>
      </w:r>
      <w:r w:rsidR="00885669">
        <w:t>smlouv</w:t>
      </w:r>
      <w:r>
        <w:t>ě a budou vykazovat vlastnosti vymezené</w:t>
      </w:r>
      <w:r w:rsidRPr="009F1DEC">
        <w:t xml:space="preserve"> </w:t>
      </w:r>
      <w:r>
        <w:t>touto smlouvou.</w:t>
      </w:r>
    </w:p>
    <w:p w14:paraId="0A649A55" w14:textId="7B1B79E2" w:rsidR="00F55A58" w:rsidRDefault="00013CB4" w:rsidP="00CA7991">
      <w:pPr>
        <w:pStyle w:val="Odstavec1"/>
      </w:pPr>
      <w:r>
        <w:t xml:space="preserve">Dodavatel </w:t>
      </w:r>
      <w:r w:rsidR="0032795F" w:rsidRPr="00F216F3">
        <w:t>je povinen</w:t>
      </w:r>
      <w:r w:rsidR="0032795F">
        <w:t xml:space="preserve"> si</w:t>
      </w:r>
      <w:r w:rsidR="0032795F" w:rsidRPr="00F216F3">
        <w:t xml:space="preserve"> při poskytování sjednaných</w:t>
      </w:r>
      <w:r w:rsidR="0032795F">
        <w:t xml:space="preserve"> služeb</w:t>
      </w:r>
      <w:r w:rsidR="0032795F" w:rsidRPr="00F216F3">
        <w:t xml:space="preserve"> počínat s náležitou odbornou péčí</w:t>
      </w:r>
      <w:r w:rsidR="0032795F">
        <w:t>. D</w:t>
      </w:r>
      <w:r w:rsidR="0032795F" w:rsidRPr="00F216F3">
        <w:t xml:space="preserve">ále je povinen chránit práva a oprávněné zájmy </w:t>
      </w:r>
      <w:r w:rsidR="00DF375B">
        <w:t>odběratel</w:t>
      </w:r>
      <w:r w:rsidR="0032795F">
        <w:t>e</w:t>
      </w:r>
      <w:r w:rsidR="0032795F" w:rsidRPr="00F216F3">
        <w:t xml:space="preserve">, řídit se jeho pokyny a nejednat v rozporu s nimi a zdržet se veškerého jednání, které by mohlo </w:t>
      </w:r>
      <w:r w:rsidR="0032795F">
        <w:t xml:space="preserve">odběratele jakýmkoliv způsobem poškodit. </w:t>
      </w:r>
    </w:p>
    <w:p w14:paraId="6BB920ED" w14:textId="4368695A" w:rsidR="00013CB4" w:rsidRDefault="00013CB4" w:rsidP="00CA7991">
      <w:pPr>
        <w:pStyle w:val="Odstavec1"/>
      </w:pPr>
      <w:r>
        <w:t xml:space="preserve">Dodavatel je povinen </w:t>
      </w:r>
      <w:r w:rsidR="008F605B" w:rsidRPr="00F216F3">
        <w:t xml:space="preserve">umožnit </w:t>
      </w:r>
      <w:r w:rsidR="00DF375B">
        <w:t>odběratel</w:t>
      </w:r>
      <w:r w:rsidR="008F605B">
        <w:t>i</w:t>
      </w:r>
      <w:r w:rsidR="008F605B" w:rsidRPr="00F216F3">
        <w:t xml:space="preserve"> provedení kontroly podle plnění a dodržování sjednaných podmínek poskytování </w:t>
      </w:r>
      <w:r w:rsidR="008F605B">
        <w:t>s</w:t>
      </w:r>
      <w:r w:rsidR="008F605B" w:rsidRPr="00F216F3">
        <w:t>lužeb podle této</w:t>
      </w:r>
      <w:r w:rsidR="008F605B">
        <w:t xml:space="preserve"> smlouvy</w:t>
      </w:r>
      <w:r>
        <w:t xml:space="preserve">. </w:t>
      </w:r>
    </w:p>
    <w:p w14:paraId="492A51E2" w14:textId="538FE477" w:rsidR="00013CB4" w:rsidRDefault="00013CB4" w:rsidP="00CA7991">
      <w:pPr>
        <w:pStyle w:val="Odstavec1"/>
      </w:pPr>
      <w:r>
        <w:t xml:space="preserve">Dodavatel nese odpovědnost rovněž za to, že palivové karty, potažmo jednotný systém palivových karet, budou v souladu s touto </w:t>
      </w:r>
      <w:r w:rsidR="00D2675D">
        <w:t>smlouvou</w:t>
      </w:r>
      <w:r>
        <w:t xml:space="preserve"> plně funkční se všemi svými funkcionalitami po celou dobu trvání této </w:t>
      </w:r>
      <w:r w:rsidR="00D2675D">
        <w:t>smlouvy</w:t>
      </w:r>
      <w:r>
        <w:t>.</w:t>
      </w:r>
    </w:p>
    <w:p w14:paraId="46EDF1DA" w14:textId="5EDE2A43" w:rsidR="00E44B50" w:rsidRPr="00E44B50" w:rsidRDefault="00E44B50" w:rsidP="00F065A8">
      <w:pPr>
        <w:pStyle w:val="Nadpis1"/>
      </w:pPr>
      <w:r w:rsidRPr="00E44B50">
        <w:t>Sankce</w:t>
      </w:r>
    </w:p>
    <w:p w14:paraId="1C2F55B9" w14:textId="4BD619FB" w:rsidR="00F1247D" w:rsidRDefault="00D910A7" w:rsidP="00CA7991">
      <w:pPr>
        <w:pStyle w:val="Odstavec1"/>
      </w:pPr>
      <w:r>
        <w:t>V případě, že dodavatel poruší svou smluvní povinnost umožnit odběrateli odběr PHM</w:t>
      </w:r>
      <w:r w:rsidR="009C7541">
        <w:t xml:space="preserve"> na kterékoliv </w:t>
      </w:r>
      <w:r w:rsidR="00286D67">
        <w:t xml:space="preserve">provozuschopné </w:t>
      </w:r>
      <w:r w:rsidR="009C7541">
        <w:t xml:space="preserve">čerpací stanici v příloze č. 3a nebo 3b této smlouvy </w:t>
      </w:r>
      <w:r>
        <w:t>prostřednictvím karet</w:t>
      </w:r>
      <w:r w:rsidR="00361407">
        <w:t xml:space="preserve"> v souladu s podmínkami této smlouvy</w:t>
      </w:r>
      <w:r w:rsidR="009C7541">
        <w:t>,</w:t>
      </w:r>
      <w:r>
        <w:t xml:space="preserve"> zavazuje </w:t>
      </w:r>
      <w:r w:rsidR="009C7541">
        <w:t>se d</w:t>
      </w:r>
      <w:r w:rsidR="009C7541" w:rsidRPr="007C6585">
        <w:t>odavatel</w:t>
      </w:r>
      <w:r w:rsidR="009C7541">
        <w:t xml:space="preserve"> </w:t>
      </w:r>
      <w:r>
        <w:lastRenderedPageBreak/>
        <w:t xml:space="preserve">uhradit odběrateli smluvní pokutu ve výši </w:t>
      </w:r>
      <w:r w:rsidR="009C7541">
        <w:t>3</w:t>
      </w:r>
      <w:r w:rsidRPr="007076E3">
        <w:t>00</w:t>
      </w:r>
      <w:r w:rsidR="00286D67">
        <w:t>,-</w:t>
      </w:r>
      <w:r w:rsidRPr="007076E3">
        <w:t xml:space="preserve"> Kč</w:t>
      </w:r>
      <w:r w:rsidRPr="00D0105A">
        <w:t xml:space="preserve"> za každou </w:t>
      </w:r>
      <w:r w:rsidR="009C7541">
        <w:t xml:space="preserve">čerpací stanici </w:t>
      </w:r>
      <w:r w:rsidRPr="00D0105A">
        <w:t>a každý započatý den</w:t>
      </w:r>
      <w:r w:rsidR="00361407">
        <w:t xml:space="preserve"> neplnění této povinnosti</w:t>
      </w:r>
      <w:r w:rsidR="009C7541">
        <w:t>.</w:t>
      </w:r>
      <w:r>
        <w:t xml:space="preserve"> </w:t>
      </w:r>
      <w:r w:rsidR="009C7541">
        <w:t xml:space="preserve"> </w:t>
      </w:r>
    </w:p>
    <w:p w14:paraId="3245650A" w14:textId="63D92362" w:rsidR="00E44B50" w:rsidRPr="007C6585" w:rsidRDefault="00E44B50" w:rsidP="00CA7991">
      <w:pPr>
        <w:pStyle w:val="Odstavec1"/>
      </w:pPr>
      <w:r w:rsidRPr="007C6585">
        <w:t xml:space="preserve">Dodavatel není oprávněn uplatňovat žádné smluvní pokuty ani aktivační, deaktivační, servisní, manipulační či jiné poplatky vůči odběrateli. Výjimkou je případ, bude-li odběratel v prodlení s úhradou peněžitého závazku; v tomto případě je dodavatel oprávněn požadovat po odběrateli úrok z prodlení ve výši stanovené nařízením vlády č. 351/2013 Sb. Žádné jiné sankce se na odběratele nevztahují. </w:t>
      </w:r>
    </w:p>
    <w:p w14:paraId="2B420408" w14:textId="04F1461E" w:rsidR="00E44B50" w:rsidRPr="007C6585" w:rsidRDefault="00E44B50" w:rsidP="00CA7991">
      <w:pPr>
        <w:pStyle w:val="Odstavec1"/>
      </w:pPr>
      <w:r w:rsidRPr="007C6585">
        <w:t>V případě prodlení s úhradou peněžitého závazku jsou smluvní strany oprávněny požadovat úrok z prodlení ve výši stanovené nařízením vlády č. 351/2013 Sb., ve znění pozdějších předpisů.</w:t>
      </w:r>
    </w:p>
    <w:p w14:paraId="2505E11A" w14:textId="61DD251D" w:rsidR="008E40B3" w:rsidRPr="00B4455E" w:rsidRDefault="008E40B3" w:rsidP="00CA7991">
      <w:pPr>
        <w:pStyle w:val="Odstavec1"/>
      </w:pPr>
      <w:r w:rsidRPr="007C6585">
        <w:t xml:space="preserve">Odběratel je oprávněn v případě nedodržení termínu odevzdání karet </w:t>
      </w:r>
      <w:r w:rsidR="007C6585">
        <w:t>(na základě konkrétní</w:t>
      </w:r>
      <w:r w:rsidR="00602726">
        <w:t>ho</w:t>
      </w:r>
      <w:r w:rsidR="007C6585">
        <w:t xml:space="preserve"> </w:t>
      </w:r>
      <w:r w:rsidR="00602726">
        <w:t>požadavku</w:t>
      </w:r>
      <w:r w:rsidR="007C6585">
        <w:t xml:space="preserve">) </w:t>
      </w:r>
      <w:r w:rsidRPr="007C6585">
        <w:t>dle přílohy č. 1</w:t>
      </w:r>
      <w:r w:rsidR="00026E38" w:rsidRPr="007C6585">
        <w:t xml:space="preserve"> (Podmínky pro používaní palivových karet) </w:t>
      </w:r>
      <w:r w:rsidR="0048024C" w:rsidRPr="007C6585">
        <w:t>s</w:t>
      </w:r>
      <w:r w:rsidRPr="007C6585">
        <w:t>mlouvy požadovat po dodavateli smluvní pokutu ve výši 200</w:t>
      </w:r>
      <w:r w:rsidR="00B073ED">
        <w:t>,-</w:t>
      </w:r>
      <w:r w:rsidRPr="007C6585">
        <w:t xml:space="preserve"> Kč, a</w:t>
      </w:r>
      <w:r w:rsidR="00602726">
        <w:t> </w:t>
      </w:r>
      <w:r w:rsidRPr="007C6585">
        <w:t xml:space="preserve">to za každý </w:t>
      </w:r>
      <w:r w:rsidR="00B073ED">
        <w:br/>
      </w:r>
      <w:r w:rsidRPr="007C6585">
        <w:t>i započatý den a případ</w:t>
      </w:r>
      <w:r w:rsidRPr="00B4455E">
        <w:t xml:space="preserve"> tohoto prodlení.</w:t>
      </w:r>
    </w:p>
    <w:p w14:paraId="6D99747D" w14:textId="61972E7A" w:rsidR="008E40B3" w:rsidRPr="007C6585" w:rsidRDefault="008E40B3" w:rsidP="00CA7991">
      <w:pPr>
        <w:pStyle w:val="Odstavec1"/>
      </w:pPr>
      <w:r w:rsidRPr="00D825DF">
        <w:rPr>
          <w:bCs/>
          <w:snapToGrid w:val="0"/>
        </w:rPr>
        <w:t xml:space="preserve">V případě </w:t>
      </w:r>
      <w:r>
        <w:rPr>
          <w:bCs/>
          <w:snapToGrid w:val="0"/>
        </w:rPr>
        <w:t xml:space="preserve">nefunkčnosti </w:t>
      </w:r>
      <w:r w:rsidRPr="007C6585">
        <w:rPr>
          <w:bCs/>
          <w:snapToGrid w:val="0"/>
        </w:rPr>
        <w:t>kartového platebního systému, a tedy nemožnosti platby palivovou kartou, je odběratel oprávněn uplatnit smluvní pokutu ve výši 200 Kč za každý případ nefunkčnosti platebního systému pro úhradu palivovou kartou</w:t>
      </w:r>
      <w:r w:rsidRPr="007C6585">
        <w:t>.</w:t>
      </w:r>
    </w:p>
    <w:p w14:paraId="7FDEDE4D" w14:textId="06103E41" w:rsidR="00F5451C" w:rsidRPr="007C6585" w:rsidRDefault="00F5451C" w:rsidP="00F5451C">
      <w:pPr>
        <w:pStyle w:val="Odstavec1"/>
      </w:pPr>
      <w:r w:rsidRPr="007C6585">
        <w:t>Odběratel je oprávněn snížit výši smluvní pokuty dle čl. 5. odst.</w:t>
      </w:r>
      <w:r w:rsidR="00A17185">
        <w:t xml:space="preserve"> 5.1.,</w:t>
      </w:r>
      <w:r w:rsidRPr="007C6585">
        <w:t xml:space="preserve"> </w:t>
      </w:r>
      <w:r w:rsidR="00B073ED">
        <w:t>5.4.</w:t>
      </w:r>
      <w:r w:rsidR="00CE1ED5">
        <w:t xml:space="preserve"> a 5.5.</w:t>
      </w:r>
      <w:r w:rsidRPr="007C6585">
        <w:t xml:space="preserve"> této smlouvy, a to na písemnou žádost </w:t>
      </w:r>
      <w:r w:rsidR="00440817" w:rsidRPr="007C6585">
        <w:t>d</w:t>
      </w:r>
      <w:r w:rsidRPr="007C6585">
        <w:t xml:space="preserve">odavatele, v případě, že by bylo uplatnění smluvní pokuty zjevně v rozporu s dobrými mravy. Odběratel přitom zohlední výši vzniklé újmy, míru zavinění na straně </w:t>
      </w:r>
      <w:r w:rsidR="00440817" w:rsidRPr="007C6585">
        <w:t>d</w:t>
      </w:r>
      <w:r w:rsidRPr="007C6585">
        <w:t xml:space="preserve">odavatele, jednání Dodavatele směrující k odvrácení újmy </w:t>
      </w:r>
      <w:r w:rsidR="00440817" w:rsidRPr="007C6585">
        <w:t>o</w:t>
      </w:r>
      <w:r w:rsidRPr="007C6585">
        <w:t>dběratele a naplnění účelu smlouvy.</w:t>
      </w:r>
    </w:p>
    <w:p w14:paraId="232198AD" w14:textId="0A8A5FCA" w:rsidR="00E44B50" w:rsidRPr="00E44B50" w:rsidRDefault="00E44B50" w:rsidP="00CA7991">
      <w:pPr>
        <w:pStyle w:val="Odstavec1"/>
      </w:pPr>
      <w:r w:rsidRPr="00E44B50">
        <w:t>Smluvní strany se dohodly, že vylučují použití úst. § 2050 občanského zákoníku, tedy že nárok na náhradu škody</w:t>
      </w:r>
      <w:r w:rsidR="00983677">
        <w:t xml:space="preserve"> v plné výši</w:t>
      </w:r>
      <w:r w:rsidRPr="00E44B50">
        <w:t xml:space="preserve"> není dotčen smluvními pokutami sjednanými v</w:t>
      </w:r>
      <w:r w:rsidR="00983677">
        <w:t> </w:t>
      </w:r>
      <w:r w:rsidRPr="00E44B50">
        <w:t xml:space="preserve">této </w:t>
      </w:r>
      <w:r w:rsidR="008E40B3">
        <w:t>smlouvě</w:t>
      </w:r>
      <w:r w:rsidRPr="00E44B50">
        <w:t>.</w:t>
      </w:r>
    </w:p>
    <w:p w14:paraId="549E895F" w14:textId="5FBD70D0" w:rsidR="00C33CD2" w:rsidRPr="00E44B50" w:rsidRDefault="00E44B50" w:rsidP="00CA7991">
      <w:pPr>
        <w:pStyle w:val="Odstavec1"/>
      </w:pPr>
      <w:r w:rsidRPr="00E44B50">
        <w:t xml:space="preserve">Smluvní pokuty, jakož i úroky z prodlení jsou splatné do </w:t>
      </w:r>
      <w:r w:rsidR="008E40B3">
        <w:t>30</w:t>
      </w:r>
      <w:r w:rsidRPr="00E44B50">
        <w:t xml:space="preserve"> kalendářních dní od doručení výzvy k zaplacení.</w:t>
      </w:r>
    </w:p>
    <w:p w14:paraId="5D2D0DF0" w14:textId="7E121BB7" w:rsidR="00F55A58" w:rsidRPr="00F55A58" w:rsidRDefault="00F55A58" w:rsidP="00F065A8">
      <w:pPr>
        <w:pStyle w:val="Nadpis1"/>
        <w:keepNext/>
      </w:pPr>
      <w:r w:rsidRPr="00F55A58">
        <w:t>Pojištění</w:t>
      </w:r>
    </w:p>
    <w:p w14:paraId="59495A65" w14:textId="2B56EBD2" w:rsidR="00F55A58" w:rsidRPr="00F55A58" w:rsidRDefault="00F55A58" w:rsidP="00F065A8">
      <w:pPr>
        <w:pStyle w:val="Odstavec1"/>
        <w:keepNext/>
      </w:pPr>
      <w:r w:rsidRPr="00F55A58">
        <w:t xml:space="preserve">Dodavatel prohlašuje, že má sjednáno pojištění odpovědnosti za újmu způsobenou dodavatelem třetí osobě v souvislosti s činností dodavatele, které se vztahuje i na pojištění odpovědnosti za újmu způsobenou vadou výrobku a vadou vykonané práce, která se projeví po jejím předání, a to v souvislosti s činností dodavatele s minimálním limitem </w:t>
      </w:r>
      <w:r w:rsidRPr="007C6585">
        <w:t xml:space="preserve">plnění </w:t>
      </w:r>
      <w:r w:rsidR="008C6687">
        <w:t>5</w:t>
      </w:r>
      <w:r w:rsidRPr="007C6585">
        <w:t xml:space="preserve"> 000</w:t>
      </w:r>
      <w:r w:rsidR="008C6687">
        <w:t> </w:t>
      </w:r>
      <w:r w:rsidRPr="007C6585">
        <w:t>000</w:t>
      </w:r>
      <w:r w:rsidR="008C6687">
        <w:t>,-</w:t>
      </w:r>
      <w:r w:rsidRPr="007C6585">
        <w:t xml:space="preserve"> Kč.</w:t>
      </w:r>
      <w:r w:rsidRPr="00F55A58">
        <w:t xml:space="preserve">  </w:t>
      </w:r>
    </w:p>
    <w:p w14:paraId="6E1DB473" w14:textId="0E07EFC4" w:rsidR="00F55A58" w:rsidRPr="00F55A58" w:rsidRDefault="00F55A58" w:rsidP="00CA7991">
      <w:pPr>
        <w:pStyle w:val="Odstavec1"/>
      </w:pPr>
      <w:r w:rsidRPr="00F55A58">
        <w:t xml:space="preserve">Dodavatel je povinen kdykoli během trvání této </w:t>
      </w:r>
      <w:r w:rsidR="00D2675D">
        <w:t>smlouvy</w:t>
      </w:r>
      <w:r w:rsidRPr="00F55A58">
        <w:t xml:space="preserve"> odběrateli na jeho žádost prokázat ve lhůtě do 14 kalendářních dnů ode dne doručení písemné žádosti, že pojištění podle odst. 1 tohoto článku trvá. Písemná žádost bude odběratelem odeslána dodavateli doporučeným dopisem s dodejkou nebo prostřednictvím datové schránky. </w:t>
      </w:r>
    </w:p>
    <w:p w14:paraId="21E02CDD" w14:textId="063EBB1B" w:rsidR="00BE1219" w:rsidRPr="00BE1219" w:rsidRDefault="00BE1219" w:rsidP="00F065A8">
      <w:pPr>
        <w:pStyle w:val="Nadpis1"/>
      </w:pPr>
      <w:r w:rsidRPr="00BE1219">
        <w:t xml:space="preserve">Trvání </w:t>
      </w:r>
      <w:r w:rsidR="001307E8">
        <w:t>SMLOUVY</w:t>
      </w:r>
    </w:p>
    <w:p w14:paraId="3025E969" w14:textId="4346A655" w:rsidR="00BE1219" w:rsidRDefault="00BE1219" w:rsidP="00CA7991">
      <w:pPr>
        <w:pStyle w:val="Odstavec1"/>
      </w:pPr>
      <w:r w:rsidRPr="001307E8">
        <w:t xml:space="preserve">Tato </w:t>
      </w:r>
      <w:r w:rsidR="001307E8">
        <w:t>smlouva</w:t>
      </w:r>
      <w:r w:rsidRPr="001307E8">
        <w:t xml:space="preserve"> se uzavírá na dobu </w:t>
      </w:r>
      <w:r w:rsidR="001307E8">
        <w:t>neurčitou</w:t>
      </w:r>
      <w:r w:rsidRPr="001307E8">
        <w:t xml:space="preserve">, a to ode dne nabytí účinnosti této </w:t>
      </w:r>
      <w:r w:rsidR="00D2675D">
        <w:t>smlouvy</w:t>
      </w:r>
      <w:r w:rsidR="006E6BCF">
        <w:t xml:space="preserve"> dle </w:t>
      </w:r>
      <w:r w:rsidR="00E45C4F">
        <w:t>čl</w:t>
      </w:r>
      <w:r w:rsidR="006E6BCF" w:rsidRPr="00A17185">
        <w:t>.</w:t>
      </w:r>
      <w:r w:rsidR="00E45C4F" w:rsidRPr="00A17185">
        <w:t xml:space="preserve"> </w:t>
      </w:r>
      <w:r w:rsidR="007C6585" w:rsidRPr="00A17185">
        <w:t>1</w:t>
      </w:r>
      <w:r w:rsidR="00D16AB0" w:rsidRPr="00A17185">
        <w:t>1</w:t>
      </w:r>
      <w:r w:rsidR="00E45C4F" w:rsidRPr="00A17185">
        <w:t>. odst.</w:t>
      </w:r>
      <w:r w:rsidR="006E6BCF" w:rsidRPr="00A17185">
        <w:t xml:space="preserve"> </w:t>
      </w:r>
      <w:r w:rsidR="00E45C4F" w:rsidRPr="00A17185">
        <w:t>1</w:t>
      </w:r>
      <w:r w:rsidR="00D16AB0" w:rsidRPr="00A17185">
        <w:t>1</w:t>
      </w:r>
      <w:r w:rsidR="006E6BCF" w:rsidRPr="00A17185">
        <w:t>.</w:t>
      </w:r>
      <w:r w:rsidR="00354AE2" w:rsidRPr="00A17185">
        <w:t>3</w:t>
      </w:r>
      <w:r w:rsidR="007C6585" w:rsidRPr="00A17185">
        <w:t xml:space="preserve"> </w:t>
      </w:r>
      <w:r w:rsidR="006E6BCF" w:rsidRPr="00A17185">
        <w:t>této</w:t>
      </w:r>
      <w:r w:rsidR="006E6BCF">
        <w:t xml:space="preserve"> smlouvy</w:t>
      </w:r>
    </w:p>
    <w:p w14:paraId="3E492618" w14:textId="77777777" w:rsidR="003910F9" w:rsidRPr="001307E8" w:rsidRDefault="003910F9" w:rsidP="003910F9">
      <w:pPr>
        <w:pStyle w:val="Odstavec1"/>
        <w:numPr>
          <w:ilvl w:val="0"/>
          <w:numId w:val="0"/>
        </w:numPr>
        <w:ind w:left="709"/>
      </w:pPr>
    </w:p>
    <w:p w14:paraId="5367B3A2" w14:textId="71744F99" w:rsidR="00BE1219" w:rsidRPr="00BE1219" w:rsidRDefault="00BE1219" w:rsidP="00F065A8">
      <w:pPr>
        <w:pStyle w:val="Nadpis1"/>
      </w:pPr>
      <w:r w:rsidRPr="00BE1219">
        <w:lastRenderedPageBreak/>
        <w:t xml:space="preserve"> Výpověď a zrušení </w:t>
      </w:r>
      <w:r w:rsidR="00D2675D">
        <w:t>smlouvy</w:t>
      </w:r>
      <w:r w:rsidRPr="00BE1219">
        <w:t xml:space="preserve">  </w:t>
      </w:r>
    </w:p>
    <w:p w14:paraId="4C63333B" w14:textId="52E55834" w:rsidR="00BE1219" w:rsidRPr="00A4405D" w:rsidRDefault="00010F79" w:rsidP="00CA7991">
      <w:pPr>
        <w:pStyle w:val="Odstavec1"/>
      </w:pPr>
      <w:r w:rsidRPr="00A4405D">
        <w:t xml:space="preserve">Odběratel je </w:t>
      </w:r>
      <w:r w:rsidR="00BE1219" w:rsidRPr="00A4405D">
        <w:t xml:space="preserve">oprávněn tuto </w:t>
      </w:r>
      <w:r w:rsidR="00D00189" w:rsidRPr="00A4405D">
        <w:t>smlouvu</w:t>
      </w:r>
      <w:r w:rsidR="00BE1219" w:rsidRPr="00A4405D">
        <w:t xml:space="preserve"> vypovědět bez udání důvodu. Výpovědní doba činí šest měsíců a počíná běžet prvním dnem kalendářního měsíce následujícího po doručení písemné výpovědi druhé smluvní straně.</w:t>
      </w:r>
    </w:p>
    <w:p w14:paraId="69EA7096" w14:textId="6EE16109" w:rsidR="003A2BF7" w:rsidRDefault="003A2BF7" w:rsidP="00CA7991">
      <w:pPr>
        <w:pStyle w:val="Odstavec1"/>
      </w:pPr>
      <w:r>
        <w:t>Dodavatel</w:t>
      </w:r>
      <w:r w:rsidRPr="00A4405D">
        <w:t xml:space="preserve"> je oprávněn tuto smlouvu vypovědět bez udání důvodu. Výpovědní doba činí </w:t>
      </w:r>
      <w:r w:rsidRPr="003A2BF7">
        <w:t>dvanáct měsíců</w:t>
      </w:r>
      <w:r w:rsidRPr="00A4405D">
        <w:t xml:space="preserve"> a počíná běžet prvním dnem kalendářního měsíce následujícího po doručení písemné výpovědi druhé smluvní straně.</w:t>
      </w:r>
    </w:p>
    <w:p w14:paraId="14B12F0F" w14:textId="60E26FDE" w:rsidR="00BE1219" w:rsidRPr="001307E8" w:rsidRDefault="00BE1219" w:rsidP="00CA7991">
      <w:pPr>
        <w:pStyle w:val="Odstavec1"/>
      </w:pPr>
      <w:r w:rsidRPr="001307E8">
        <w:t xml:space="preserve">Odběratel rovněž může podle ustanovení § 223 zákona č. 134/2016 Sb., o zadávání veřejných zakázek, ve znění pozdějších předpisů, závazek </w:t>
      </w:r>
      <w:r w:rsidR="00D00189">
        <w:t>ze smlouvy</w:t>
      </w:r>
      <w:r w:rsidRPr="001307E8">
        <w:t xml:space="preserve"> vypovědět nebo od ní odstoupit v případech stanovených v tomto ustanovení.   </w:t>
      </w:r>
    </w:p>
    <w:p w14:paraId="6C671702" w14:textId="52EB8225" w:rsidR="00BE1219" w:rsidRPr="001307E8" w:rsidRDefault="00D00189" w:rsidP="00CA7991">
      <w:pPr>
        <w:pStyle w:val="Odstavec1"/>
      </w:pPr>
      <w:r>
        <w:t>Smlouvu</w:t>
      </w:r>
      <w:r w:rsidR="00BE1219" w:rsidRPr="001307E8">
        <w:t xml:space="preserve"> lze zrušit písemnou dohodou smluvních stran nebo odstoupením od </w:t>
      </w:r>
      <w:r>
        <w:t>smlouvy</w:t>
      </w:r>
      <w:r w:rsidR="00BE1219" w:rsidRPr="001307E8">
        <w:t>.</w:t>
      </w:r>
    </w:p>
    <w:p w14:paraId="49EA8948" w14:textId="5C9179F8" w:rsidR="00BE1219" w:rsidRPr="001307E8" w:rsidRDefault="00BE1219" w:rsidP="00CA7991">
      <w:pPr>
        <w:pStyle w:val="Odstavec1"/>
      </w:pPr>
      <w:r w:rsidRPr="001307E8">
        <w:t xml:space="preserve">Smluvní strany se dohodly, že od </w:t>
      </w:r>
      <w:r w:rsidR="00D00189">
        <w:t>smlouvy</w:t>
      </w:r>
      <w:r w:rsidRPr="001307E8">
        <w:t xml:space="preserve"> lze odstoupit v</w:t>
      </w:r>
      <w:r w:rsidR="00202F56">
        <w:t> případech stanovených právními předpisy a dále v</w:t>
      </w:r>
      <w:r w:rsidRPr="001307E8">
        <w:t xml:space="preserve"> těchto případech: </w:t>
      </w:r>
    </w:p>
    <w:p w14:paraId="5F7A5520" w14:textId="3D5D1682" w:rsidR="00BE1219" w:rsidRPr="001307E8" w:rsidRDefault="00BE1219" w:rsidP="006D19EE">
      <w:pPr>
        <w:pStyle w:val="Odstavec1"/>
        <w:numPr>
          <w:ilvl w:val="0"/>
          <w:numId w:val="0"/>
        </w:numPr>
        <w:spacing w:after="120"/>
        <w:ind w:left="709"/>
      </w:pPr>
      <w:r w:rsidRPr="001307E8">
        <w:t xml:space="preserve">Odběratel je oprávněn od </w:t>
      </w:r>
      <w:r w:rsidR="00D00189">
        <w:t>smlouvy</w:t>
      </w:r>
      <w:r w:rsidRPr="001307E8">
        <w:t xml:space="preserve"> odstoupit pro podstatné porušení </w:t>
      </w:r>
      <w:r w:rsidR="00D00189">
        <w:t>smlouvy</w:t>
      </w:r>
      <w:r w:rsidR="00D00189" w:rsidRPr="001307E8">
        <w:t xml:space="preserve"> </w:t>
      </w:r>
      <w:r w:rsidRPr="001307E8">
        <w:t>ze strany dodavatele, kterým je:</w:t>
      </w:r>
      <w:r w:rsidR="006D19EE" w:rsidRPr="001307E8">
        <w:t xml:space="preserve"> </w:t>
      </w:r>
    </w:p>
    <w:p w14:paraId="7320A0B0" w14:textId="2ABC6A0A" w:rsidR="00BE1219" w:rsidRPr="001307E8" w:rsidRDefault="00D00189" w:rsidP="00D00189">
      <w:pPr>
        <w:pStyle w:val="Odstavec1"/>
        <w:numPr>
          <w:ilvl w:val="0"/>
          <w:numId w:val="0"/>
        </w:numPr>
        <w:spacing w:after="120"/>
        <w:ind w:left="709"/>
      </w:pPr>
      <w:r>
        <w:t xml:space="preserve">- </w:t>
      </w:r>
      <w:r w:rsidR="00BE1219" w:rsidRPr="001307E8">
        <w:t xml:space="preserve">nefunkčnost karty minimálně v pěti případech (nemusí být v nepřetržité řadě za sebou), </w:t>
      </w:r>
    </w:p>
    <w:p w14:paraId="45C167A3" w14:textId="238C1D7F" w:rsidR="00BE1219" w:rsidRPr="001307E8" w:rsidRDefault="00D00189" w:rsidP="00D00189">
      <w:pPr>
        <w:pStyle w:val="Odstavec1"/>
        <w:numPr>
          <w:ilvl w:val="0"/>
          <w:numId w:val="0"/>
        </w:numPr>
        <w:spacing w:after="120"/>
        <w:ind w:left="709"/>
      </w:pPr>
      <w:r>
        <w:t xml:space="preserve">- </w:t>
      </w:r>
      <w:r w:rsidR="00BE1219" w:rsidRPr="001307E8">
        <w:t xml:space="preserve">porušení povinností vyplývajících z článku </w:t>
      </w:r>
      <w:r w:rsidR="004A6D70">
        <w:t>6.</w:t>
      </w:r>
      <w:r w:rsidR="00BE1219" w:rsidRPr="001307E8">
        <w:t xml:space="preserve"> této </w:t>
      </w:r>
      <w:r w:rsidR="004A6D70">
        <w:t>smlouvy</w:t>
      </w:r>
      <w:r w:rsidR="00BE1219" w:rsidRPr="001307E8">
        <w:t>.</w:t>
      </w:r>
    </w:p>
    <w:p w14:paraId="27B1C10B" w14:textId="32A039B8" w:rsidR="00BE1219" w:rsidRPr="001307E8" w:rsidRDefault="00BE1219" w:rsidP="00D00189">
      <w:pPr>
        <w:pStyle w:val="Odstavec1"/>
        <w:numPr>
          <w:ilvl w:val="0"/>
          <w:numId w:val="0"/>
        </w:numPr>
        <w:ind w:left="709"/>
      </w:pPr>
      <w:r w:rsidRPr="001307E8">
        <w:t xml:space="preserve">Dodavatel je oprávněn odstoupit od </w:t>
      </w:r>
      <w:r w:rsidR="004A6D70">
        <w:t>smlouvy</w:t>
      </w:r>
      <w:r w:rsidRPr="001307E8">
        <w:t xml:space="preserve"> pouze v případě podstatného porušení </w:t>
      </w:r>
      <w:r w:rsidR="004A6D70">
        <w:t>smlouvy</w:t>
      </w:r>
      <w:r w:rsidR="004A6D70" w:rsidRPr="001307E8">
        <w:t xml:space="preserve"> </w:t>
      </w:r>
      <w:r w:rsidRPr="001307E8">
        <w:t xml:space="preserve">ze strany odběratele, kterým je prodlení odběratele s úhradou dlužné částky delší než 30 dnů po marném uplynutí dodatečné lhůty k nápravě poskytnuté dodavatelem v písemné upomínce (urgenci) doručené odběrateli. </w:t>
      </w:r>
    </w:p>
    <w:p w14:paraId="69477AE4" w14:textId="0CFF59A1" w:rsidR="00BE1219" w:rsidRPr="001307E8" w:rsidRDefault="00BE1219" w:rsidP="00CA7991">
      <w:pPr>
        <w:pStyle w:val="Odstavec1"/>
      </w:pPr>
      <w:r w:rsidRPr="001307E8">
        <w:t xml:space="preserve">Odběratel je rovněž oprávněn odstoupit od </w:t>
      </w:r>
      <w:r w:rsidR="004A6D70">
        <w:t>smlouvy</w:t>
      </w:r>
      <w:r w:rsidRPr="001307E8">
        <w:t>, je-li dodavatel v likvidaci, bylo-li proti němu vydáno rozhodnutí o úpadku, byla-li vůči němu nařízena nucená správa, nebo je-li v obdobné situaci podle právního řádu země svého sídla.</w:t>
      </w:r>
    </w:p>
    <w:p w14:paraId="764269FF" w14:textId="3D3BC34C" w:rsidR="00BE1219" w:rsidRDefault="00BE1219" w:rsidP="00CA7991">
      <w:pPr>
        <w:pStyle w:val="Odstavec1"/>
      </w:pPr>
      <w:r w:rsidRPr="001307E8">
        <w:t xml:space="preserve">Odstoupením od </w:t>
      </w:r>
      <w:r w:rsidR="004A6D70">
        <w:t>smlouvy</w:t>
      </w:r>
      <w:r w:rsidRPr="001307E8">
        <w:t xml:space="preserve"> </w:t>
      </w:r>
      <w:r w:rsidR="004A6D70">
        <w:t>smlouva</w:t>
      </w:r>
      <w:r w:rsidRPr="001307E8">
        <w:t xml:space="preserve"> zaniká doručením písemného projevu vůle odstoupit od </w:t>
      </w:r>
      <w:r w:rsidR="00D2675D">
        <w:t>smlouvy</w:t>
      </w:r>
      <w:r w:rsidRPr="001307E8">
        <w:t xml:space="preserve"> druhé smluvní straně.</w:t>
      </w:r>
    </w:p>
    <w:p w14:paraId="3D2DA252" w14:textId="22C50836" w:rsidR="005A4857" w:rsidRPr="00BE1219" w:rsidRDefault="005A4857" w:rsidP="00F065A8">
      <w:pPr>
        <w:pStyle w:val="Nadpis1"/>
      </w:pPr>
      <w:r>
        <w:t>vyhrazená změna závazku</w:t>
      </w:r>
    </w:p>
    <w:p w14:paraId="19AE61C8" w14:textId="15F148BF" w:rsidR="00A4405D" w:rsidRPr="00A4405D" w:rsidRDefault="00A4405D" w:rsidP="00A4405D">
      <w:pPr>
        <w:pStyle w:val="Odstavec1"/>
      </w:pPr>
      <w:r w:rsidRPr="00A4405D">
        <w:t xml:space="preserve">Odběratel si v souladu s ustanovením § 100 odst. 2 ZZVZ vyhrazuje změnu </w:t>
      </w:r>
      <w:r w:rsidR="009E7D76" w:rsidRPr="00A4405D">
        <w:t>dodavatele v</w:t>
      </w:r>
      <w:r w:rsidRPr="00A4405D">
        <w:t xml:space="preserve"> průběhu plnění veřejné zakázky. </w:t>
      </w:r>
      <w:r w:rsidR="009E7D76">
        <w:t>Odběratel</w:t>
      </w:r>
      <w:r w:rsidRPr="00A4405D">
        <w:t xml:space="preserve"> však vyhrazenou změnu nemusí využít </w:t>
      </w:r>
      <w:r w:rsidR="00955FB3">
        <w:br/>
      </w:r>
      <w:r w:rsidRPr="00A4405D">
        <w:t xml:space="preserve">a může se rozhodnout provést nové zadávací řízení. </w:t>
      </w:r>
    </w:p>
    <w:p w14:paraId="51E9FFFC" w14:textId="77777777" w:rsidR="00A4405D" w:rsidRPr="00A4405D" w:rsidRDefault="00A4405D" w:rsidP="009E7D76">
      <w:pPr>
        <w:pStyle w:val="Odstavec1"/>
      </w:pPr>
      <w:r w:rsidRPr="00A4405D">
        <w:t xml:space="preserve">Uplatnění vyhrazené změny dodavatele: </w:t>
      </w:r>
    </w:p>
    <w:p w14:paraId="53DCDB38" w14:textId="40CDC9F2" w:rsidR="00A4405D" w:rsidRPr="009E7D76" w:rsidRDefault="00A4405D" w:rsidP="000D1C41">
      <w:pPr>
        <w:numPr>
          <w:ilvl w:val="0"/>
          <w:numId w:val="11"/>
        </w:numPr>
        <w:spacing w:after="120"/>
        <w:ind w:left="709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Změnou dodavatele v případě ukončení smlouvy uzavřené s vybraným dodavatelem</w:t>
      </w:r>
      <w:r w:rsidR="009E7D76" w:rsidRPr="009E7D76">
        <w:rPr>
          <w:rFonts w:ascii="Arial" w:hAnsi="Arial" w:cs="Arial"/>
          <w:sz w:val="22"/>
          <w:szCs w:val="22"/>
          <w:lang w:eastAsia="en-US"/>
        </w:rPr>
        <w:t xml:space="preserve">, je odběratel </w:t>
      </w:r>
      <w:r w:rsidRPr="009E7D76">
        <w:rPr>
          <w:rFonts w:ascii="Arial" w:hAnsi="Arial" w:cs="Arial"/>
          <w:sz w:val="22"/>
          <w:szCs w:val="22"/>
          <w:lang w:eastAsia="en-US"/>
        </w:rPr>
        <w:t>oprávněn změnit dodavatele v průběhu plnění smlouvy, a to v případě, že smlouva s vybraným dodavatelem bude ukončena některým z dále uvedených důvodů:</w:t>
      </w:r>
    </w:p>
    <w:p w14:paraId="5AD2E71B" w14:textId="5898F809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důvody uvedené v čl. </w:t>
      </w:r>
      <w:r w:rsidR="009E7D76" w:rsidRPr="009E7D76">
        <w:rPr>
          <w:rFonts w:ascii="Arial" w:hAnsi="Arial" w:cs="Arial"/>
          <w:sz w:val="22"/>
          <w:szCs w:val="22"/>
          <w:lang w:eastAsia="en-US"/>
        </w:rPr>
        <w:t>8</w:t>
      </w:r>
      <w:r w:rsidRPr="009E7D76">
        <w:rPr>
          <w:rFonts w:ascii="Arial" w:hAnsi="Arial" w:cs="Arial"/>
          <w:sz w:val="22"/>
          <w:szCs w:val="22"/>
          <w:lang w:eastAsia="en-US"/>
        </w:rPr>
        <w:t xml:space="preserve"> smlouvy;</w:t>
      </w:r>
    </w:p>
    <w:p w14:paraId="67F8E8FF" w14:textId="5ED73DD6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odstoupení od smlouvy z důvodů dle § 223 odst.2 ZZVZ;</w:t>
      </w:r>
    </w:p>
    <w:p w14:paraId="530F77F2" w14:textId="77777777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z důvodu zániku závazku pro následnou nemožnost plnění, zánikem právnické osoby dodavatele bez právního nástupce;</w:t>
      </w:r>
    </w:p>
    <w:p w14:paraId="13795BAE" w14:textId="3A279156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lastRenderedPageBreak/>
        <w:t xml:space="preserve">v případě zániku účasti některého z dodavatelů v případě společné účasti dodavatelů dle § 82 ZZVZ, pokud zbývající dodavatelé nepřevezmou práva </w:t>
      </w:r>
      <w:r w:rsidRPr="009E7D76">
        <w:rPr>
          <w:rFonts w:ascii="Arial" w:hAnsi="Arial" w:cs="Arial"/>
          <w:sz w:val="22"/>
          <w:szCs w:val="22"/>
          <w:lang w:eastAsia="en-US"/>
        </w:rPr>
        <w:br/>
        <w:t>a povinnosti ze smlouvy v plném rozsahu;</w:t>
      </w:r>
    </w:p>
    <w:p w14:paraId="31BED0BE" w14:textId="5AB5412F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v případě prohlášení insolvence na dodavatele, vstupu dodavatele do likvidace, vydání rozhodnutí o úpadku dodavatele, nařízení nucené správy podle jiného právního předpisu na dodavatele nebo nastane-li u dodavatele obdobná situace podle právního řádu země jeho sídla; a</w:t>
      </w:r>
    </w:p>
    <w:p w14:paraId="005ADB26" w14:textId="1D968F02" w:rsidR="00A4405D" w:rsidRPr="009E7D76" w:rsidRDefault="00A4405D" w:rsidP="009E7D76">
      <w:pPr>
        <w:numPr>
          <w:ilvl w:val="0"/>
          <w:numId w:val="12"/>
        </w:numPr>
        <w:spacing w:after="120"/>
        <w:ind w:left="1418" w:hanging="357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 xml:space="preserve">v důsledku zániku právnické osoby nebo smrti fyzické osoby, která je jinou osobou, prostřednictvím níž prokazoval dodavatel splnění kvalifikace dle </w:t>
      </w:r>
      <w:r w:rsidRPr="009E7D76">
        <w:rPr>
          <w:rFonts w:ascii="Arial" w:hAnsi="Arial" w:cs="Arial"/>
          <w:sz w:val="22"/>
          <w:szCs w:val="22"/>
          <w:lang w:eastAsia="en-US"/>
        </w:rPr>
        <w:br/>
        <w:t xml:space="preserve">ust. § 83 ZZVZ. </w:t>
      </w:r>
    </w:p>
    <w:p w14:paraId="3895F747" w14:textId="77777777" w:rsidR="00A4405D" w:rsidRPr="009E7D76" w:rsidRDefault="00A4405D" w:rsidP="000D1C41">
      <w:pPr>
        <w:pStyle w:val="Odstavec1"/>
        <w:numPr>
          <w:ilvl w:val="0"/>
          <w:numId w:val="0"/>
        </w:numPr>
        <w:spacing w:after="120"/>
        <w:ind w:left="709"/>
      </w:pPr>
      <w:r w:rsidRPr="009E7D76">
        <w:t>Nastane-li některý z důvodů ukončení smlouvy, je zadavatel oprávněn uzavřít smlouvu na plnění veřejné zakázky s novým dodavatelem za následujících podmínek:</w:t>
      </w:r>
    </w:p>
    <w:p w14:paraId="6C3C3AA7" w14:textId="77777777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 xml:space="preserve">za předpokladu, že s touto změnou bude nový dodavatel souhlasit, </w:t>
      </w:r>
      <w:r w:rsidRPr="009E7D76">
        <w:rPr>
          <w:rFonts w:ascii="Arial" w:hAnsi="Arial" w:cs="Arial"/>
          <w:sz w:val="22"/>
          <w:szCs w:val="22"/>
          <w:lang w:eastAsia="en-US"/>
        </w:rPr>
        <w:br/>
        <w:t>a současně</w:t>
      </w:r>
    </w:p>
    <w:p w14:paraId="5DA31B6B" w14:textId="77777777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za dodržení dále popsaného postupu pro změnu dodavatele.</w:t>
      </w:r>
    </w:p>
    <w:p w14:paraId="555FB05C" w14:textId="58C6E52C" w:rsidR="00A4405D" w:rsidRPr="009E7D76" w:rsidRDefault="00A4405D" w:rsidP="000D1C41">
      <w:pPr>
        <w:pStyle w:val="Odstavec1"/>
        <w:numPr>
          <w:ilvl w:val="0"/>
          <w:numId w:val="0"/>
        </w:numPr>
        <w:spacing w:after="120"/>
        <w:ind w:left="709"/>
      </w:pPr>
      <w:r w:rsidRPr="009E7D76">
        <w:t xml:space="preserve">V případě ukončení smlouvy s původním dodavatelem je </w:t>
      </w:r>
      <w:r w:rsidR="009E7D76">
        <w:t>odběratel</w:t>
      </w:r>
      <w:r w:rsidRPr="009E7D76">
        <w:t xml:space="preserve"> oprávněn vyzvat k uzavření smlouvy dalšího účastníka zadávacího řízení, jehož nabídka byla v zadávacím řízení vyhodnocena jako druhá v pořadí. </w:t>
      </w:r>
      <w:r w:rsidR="009E7D76">
        <w:t xml:space="preserve">Odběratel </w:t>
      </w:r>
      <w:r w:rsidRPr="009E7D76">
        <w:t xml:space="preserve">nebude provádět nové hodnocení nabídek, ale bude vycházet z pořadí nabídek, které bylo provedeno v zadávacím řízení. </w:t>
      </w:r>
      <w:r w:rsidR="009E7D76">
        <w:t>Odběratel</w:t>
      </w:r>
      <w:r w:rsidRPr="009E7D76">
        <w:t xml:space="preserve"> však provede posouzení splnění podmínek účasti, pokud tak neučinil v zadávacím řízení s ohledem na § 37 ZZVZ a posoudí, zda v nabídce nejsou naplněny povinné důvody pro vyloučení vybraného dodavatele dle </w:t>
      </w:r>
      <w:r w:rsidR="00955FB3">
        <w:br/>
      </w:r>
      <w:r w:rsidRPr="009E7D76">
        <w:t xml:space="preserve">§ 48 ZZVZ (dále jen „důvody, pro které by nebylo možno uzavřít smlouvy s druhým v pořadí“). Pokud jsou naplněny důvody, pro které by nebylo možno uzavřít smlouvu s druhým v pořadí v původním zadávacím řízení, může </w:t>
      </w:r>
      <w:r w:rsidR="000D1C41">
        <w:t>odběratel</w:t>
      </w:r>
      <w:r w:rsidRPr="009E7D76">
        <w:t xml:space="preserve"> oslovit k uzavření smlouvy další účastníky řízení, a to v pořadí, které vyplývá z výsledku původního hodnocení nabídek. Každý z postupně vyzvaných účastníků zadávacího řízení je povinen splnit dále uvedené podmínky, aby se mohl stát novým dodavatelem:</w:t>
      </w:r>
    </w:p>
    <w:p w14:paraId="52FDA71E" w14:textId="77777777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text smlouvy musí odpovídat textu smlouvy, který předložil nový dodavatel v rámci své nabídky;</w:t>
      </w:r>
    </w:p>
    <w:p w14:paraId="680100BD" w14:textId="167BEF31" w:rsidR="00A4405D" w:rsidRPr="009E7D76" w:rsidRDefault="000D1C41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bookmarkStart w:id="1" w:name="_Hlk133409410"/>
      <w:r>
        <w:rPr>
          <w:rFonts w:ascii="Arial" w:hAnsi="Arial" w:cs="Arial"/>
          <w:sz w:val="22"/>
          <w:szCs w:val="22"/>
          <w:lang w:eastAsia="en-US"/>
        </w:rPr>
        <w:t xml:space="preserve">výpočet/stanovení </w:t>
      </w:r>
      <w:r w:rsidR="00A4405D" w:rsidRPr="009E7D76">
        <w:rPr>
          <w:rFonts w:ascii="Arial" w:hAnsi="Arial" w:cs="Arial"/>
          <w:sz w:val="22"/>
          <w:szCs w:val="22"/>
          <w:lang w:eastAsia="en-US"/>
        </w:rPr>
        <w:t>cen</w:t>
      </w:r>
      <w:r>
        <w:rPr>
          <w:rFonts w:ascii="Arial" w:hAnsi="Arial" w:cs="Arial"/>
          <w:sz w:val="22"/>
          <w:szCs w:val="22"/>
          <w:lang w:eastAsia="en-US"/>
        </w:rPr>
        <w:t xml:space="preserve"> PHM</w:t>
      </w:r>
      <w:r w:rsidR="00A4405D" w:rsidRPr="009E7D76">
        <w:rPr>
          <w:rFonts w:ascii="Arial" w:hAnsi="Arial" w:cs="Arial"/>
          <w:sz w:val="22"/>
          <w:szCs w:val="22"/>
          <w:lang w:eastAsia="en-US"/>
        </w:rPr>
        <w:t xml:space="preserve"> bud</w:t>
      </w:r>
      <w:r>
        <w:rPr>
          <w:rFonts w:ascii="Arial" w:hAnsi="Arial" w:cs="Arial"/>
          <w:sz w:val="22"/>
          <w:szCs w:val="22"/>
          <w:lang w:eastAsia="en-US"/>
        </w:rPr>
        <w:t>e</w:t>
      </w:r>
      <w:r w:rsidR="00A4405D" w:rsidRPr="009E7D76">
        <w:rPr>
          <w:rFonts w:ascii="Arial" w:hAnsi="Arial" w:cs="Arial"/>
          <w:sz w:val="22"/>
          <w:szCs w:val="22"/>
          <w:lang w:eastAsia="en-US"/>
        </w:rPr>
        <w:t xml:space="preserve"> odpovídat nabídce nového dodavatele</w:t>
      </w:r>
      <w:bookmarkEnd w:id="1"/>
      <w:r w:rsidR="00A4405D" w:rsidRPr="009E7D76">
        <w:rPr>
          <w:rFonts w:ascii="Arial" w:hAnsi="Arial" w:cs="Arial"/>
          <w:sz w:val="22"/>
          <w:szCs w:val="22"/>
          <w:lang w:eastAsia="en-US"/>
        </w:rPr>
        <w:t>;</w:t>
      </w:r>
    </w:p>
    <w:p w14:paraId="09864082" w14:textId="77777777" w:rsidR="00A4405D" w:rsidRPr="009E7D76" w:rsidRDefault="00A4405D" w:rsidP="009E7D76">
      <w:pPr>
        <w:numPr>
          <w:ilvl w:val="0"/>
          <w:numId w:val="12"/>
        </w:numPr>
        <w:spacing w:after="120"/>
        <w:ind w:left="1418"/>
        <w:jc w:val="both"/>
        <w:rPr>
          <w:rFonts w:ascii="Arial" w:hAnsi="Arial" w:cs="Arial"/>
          <w:sz w:val="22"/>
          <w:szCs w:val="22"/>
          <w:lang w:eastAsia="en-US"/>
        </w:rPr>
      </w:pPr>
      <w:r w:rsidRPr="009E7D76">
        <w:rPr>
          <w:rFonts w:ascii="Arial" w:hAnsi="Arial" w:cs="Arial"/>
          <w:sz w:val="22"/>
          <w:szCs w:val="22"/>
          <w:lang w:eastAsia="en-US"/>
        </w:rPr>
        <w:t>nový dodavatel splní podmínky, které má povinnost splnit před zahájením plnění smlouvy;</w:t>
      </w:r>
    </w:p>
    <w:p w14:paraId="76A7C03C" w14:textId="02F19AED" w:rsidR="00A4405D" w:rsidRPr="007A1FEF" w:rsidRDefault="00A4405D" w:rsidP="000D1C41">
      <w:pPr>
        <w:ind w:left="709"/>
        <w:jc w:val="both"/>
        <w:rPr>
          <w:rFonts w:ascii="Arial" w:eastAsia="Times New Roman" w:hAnsi="Arial" w:cs="Arial"/>
          <w:sz w:val="22"/>
          <w:szCs w:val="22"/>
        </w:rPr>
      </w:pPr>
      <w:r w:rsidRPr="007A1FEF">
        <w:rPr>
          <w:rFonts w:ascii="Arial" w:eastAsia="Times New Roman" w:hAnsi="Arial" w:cs="Arial"/>
          <w:sz w:val="22"/>
          <w:szCs w:val="22"/>
        </w:rPr>
        <w:t>V případě změny dodavatele může dojít k tzv. povoleným změnám smlouvy, kterými jsou např. změna údajů vztahujících se k osobě nového dodavatele (kontaktní osoby, kontaktní údaje), apod.</w:t>
      </w:r>
    </w:p>
    <w:p w14:paraId="1C86C2B9" w14:textId="77777777" w:rsidR="00A4405D" w:rsidRPr="00A4405D" w:rsidRDefault="00A4405D" w:rsidP="009E7D76">
      <w:pPr>
        <w:jc w:val="both"/>
        <w:rPr>
          <w:rFonts w:ascii="Arial" w:hAnsi="Arial" w:cs="Arial"/>
          <w:sz w:val="22"/>
          <w:szCs w:val="22"/>
          <w:highlight w:val="green"/>
          <w:lang w:eastAsia="en-US"/>
        </w:rPr>
      </w:pPr>
    </w:p>
    <w:p w14:paraId="38C01D37" w14:textId="1294CDBA" w:rsidR="005A4857" w:rsidRPr="007A1FEF" w:rsidRDefault="00A4405D" w:rsidP="000D1C41">
      <w:pPr>
        <w:numPr>
          <w:ilvl w:val="0"/>
          <w:numId w:val="11"/>
        </w:numPr>
        <w:spacing w:after="120"/>
        <w:ind w:left="709"/>
        <w:jc w:val="both"/>
        <w:rPr>
          <w:rFonts w:ascii="Arial" w:hAnsi="Arial" w:cs="Arial"/>
          <w:sz w:val="22"/>
          <w:szCs w:val="22"/>
          <w:lang w:eastAsia="en-US"/>
        </w:rPr>
      </w:pPr>
      <w:r w:rsidRPr="007A1FEF">
        <w:rPr>
          <w:rFonts w:ascii="Arial" w:hAnsi="Arial" w:cs="Arial"/>
          <w:sz w:val="22"/>
          <w:szCs w:val="22"/>
          <w:lang w:eastAsia="en-US"/>
        </w:rPr>
        <w:t>Změnou dodavatele v případě společné účasti dodavatelů</w:t>
      </w:r>
      <w:r w:rsidR="007A1FEF" w:rsidRPr="007A1FEF">
        <w:rPr>
          <w:rFonts w:ascii="Arial" w:hAnsi="Arial" w:cs="Arial"/>
          <w:sz w:val="22"/>
          <w:szCs w:val="22"/>
          <w:lang w:eastAsia="en-US"/>
        </w:rPr>
        <w:t>.</w:t>
      </w:r>
      <w:r w:rsidR="007A1FEF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7A1FEF">
        <w:rPr>
          <w:rFonts w:ascii="Arial" w:hAnsi="Arial" w:cs="Arial"/>
          <w:sz w:val="22"/>
          <w:szCs w:val="22"/>
          <w:lang w:eastAsia="en-US"/>
        </w:rPr>
        <w:t xml:space="preserve">V případě zániku účasti některého ze dodavatelů v případě společné účasti dodavatelů dle § 82 ZZVZ je </w:t>
      </w:r>
      <w:r w:rsidR="005B4312">
        <w:rPr>
          <w:rFonts w:ascii="Arial" w:hAnsi="Arial" w:cs="Arial"/>
          <w:sz w:val="22"/>
          <w:szCs w:val="22"/>
          <w:lang w:eastAsia="en-US"/>
        </w:rPr>
        <w:t>odběratel</w:t>
      </w:r>
      <w:r w:rsidRPr="007A1FEF">
        <w:rPr>
          <w:rFonts w:ascii="Arial" w:hAnsi="Arial" w:cs="Arial"/>
          <w:sz w:val="22"/>
          <w:szCs w:val="22"/>
          <w:lang w:eastAsia="en-US"/>
        </w:rPr>
        <w:t xml:space="preserve"> oprávněn uzavřít smlouvu se zbývajícími dodavateli, pokud zbývající dodavatelé převezmou práva a povinnosti ze smlouvy v plném rozsahu. Zbývající dodavatelé musí splňovat podmínky, které má vybraný dodavatel povinnost splnit před zahájením plnění smlouvy.</w:t>
      </w:r>
    </w:p>
    <w:p w14:paraId="22DD2846" w14:textId="0F371A37" w:rsidR="000F18A2" w:rsidRDefault="000F18A2" w:rsidP="00F065A8">
      <w:pPr>
        <w:pStyle w:val="Nadpis1"/>
        <w:numPr>
          <w:ilvl w:val="0"/>
          <w:numId w:val="32"/>
        </w:numPr>
      </w:pPr>
      <w:r>
        <w:t xml:space="preserve">důvěrnost informací a ochrana osobních údajů </w:t>
      </w:r>
    </w:p>
    <w:p w14:paraId="1347368E" w14:textId="612CDDD8" w:rsidR="00F87E15" w:rsidRDefault="00F87E15">
      <w:pPr>
        <w:pStyle w:val="Odstavec1"/>
      </w:pPr>
      <w:r>
        <w:t xml:space="preserve">Dodavatel je povinen zachovat mlčenlivost o všech informacích a skutečnostech, které se dozví v rámci plnění předmětu této smlouvy. Dodavatel nesdělí tyto informace třetím </w:t>
      </w:r>
      <w:r>
        <w:lastRenderedPageBreak/>
        <w:t>osobám, neumožní třetím osobám přístup k těmto informacím, ani je nevyužije ve svůj prospěch nebo ve prospěch třetích osob.</w:t>
      </w:r>
    </w:p>
    <w:p w14:paraId="4BB29CB3" w14:textId="77777777" w:rsidR="00F87E15" w:rsidRDefault="00F87E15">
      <w:pPr>
        <w:pStyle w:val="Odstavec1"/>
      </w:pPr>
      <w:r>
        <w:t xml:space="preserve">Povinnost mlčenlivosti se nevztahuje na informace a skutečnosti, které: </w:t>
      </w:r>
    </w:p>
    <w:p w14:paraId="72D1D82E" w14:textId="18A6E887" w:rsidR="000F18A2" w:rsidRDefault="009D36BC" w:rsidP="009D36BC">
      <w:pPr>
        <w:pStyle w:val="Odstavec1"/>
        <w:numPr>
          <w:ilvl w:val="2"/>
          <w:numId w:val="2"/>
        </w:numPr>
        <w:ind w:left="890" w:hanging="181"/>
      </w:pPr>
      <w:r>
        <w:t>v době jejich zveřejnění nebo následně se stanou bez zavinění dodavatelem všeobecně dostupnými veřejnosti;</w:t>
      </w:r>
      <w:r w:rsidR="00F87E15">
        <w:t xml:space="preserve"> </w:t>
      </w:r>
    </w:p>
    <w:p w14:paraId="51C85D97" w14:textId="2EA6D737" w:rsidR="009D36BC" w:rsidRDefault="009D36BC" w:rsidP="009D36BC">
      <w:pPr>
        <w:pStyle w:val="Odstavec1"/>
        <w:numPr>
          <w:ilvl w:val="2"/>
          <w:numId w:val="2"/>
        </w:numPr>
        <w:ind w:left="890" w:hanging="181"/>
      </w:pPr>
      <w:r>
        <w:t>byly poskytnuté třetí osobou, která takové informace a skutečnosti nezískala porušením povinnosti jejich ochrany;</w:t>
      </w:r>
    </w:p>
    <w:p w14:paraId="3BB27BFD" w14:textId="361B51B0" w:rsidR="009D36BC" w:rsidRDefault="009D36BC" w:rsidP="009D36BC">
      <w:pPr>
        <w:pStyle w:val="Odstavec1"/>
        <w:numPr>
          <w:ilvl w:val="2"/>
          <w:numId w:val="2"/>
        </w:numPr>
        <w:ind w:left="890" w:hanging="181"/>
      </w:pPr>
      <w:r>
        <w:t>podléhají uveřejnění na základě zákonné povinnosti či povinnosti uložené orgánem veřejné moci.</w:t>
      </w:r>
    </w:p>
    <w:p w14:paraId="1502A554" w14:textId="6DEE3512" w:rsidR="009D36BC" w:rsidRDefault="00D915FB" w:rsidP="00C41325">
      <w:pPr>
        <w:pStyle w:val="Odstavec1"/>
      </w:pPr>
      <w:r w:rsidRPr="00663A6F">
        <w:t xml:space="preserve">V případě, že </w:t>
      </w:r>
      <w:r w:rsidR="004F3183">
        <w:t>dodavatel</w:t>
      </w:r>
      <w:r w:rsidR="0055092E">
        <w:t xml:space="preserve"> bude</w:t>
      </w:r>
      <w:r w:rsidR="004F3183">
        <w:t xml:space="preserve"> </w:t>
      </w:r>
      <w:r w:rsidR="004F3183" w:rsidRPr="00730E55">
        <w:t xml:space="preserve">v souvislosti s plněním této smlouvy provádět pro </w:t>
      </w:r>
      <w:r w:rsidR="004F3183">
        <w:t>odběratele</w:t>
      </w:r>
      <w:r w:rsidR="004F3183" w:rsidRPr="00730E55">
        <w:t xml:space="preserve"> zpracování osobních údajů podléhajících režimu ochrany podle nařízení </w:t>
      </w:r>
      <w:r w:rsidR="000E55AD" w:rsidRPr="00730E55">
        <w:t>Evropského parlam</w:t>
      </w:r>
      <w:r w:rsidR="000E55AD">
        <w:t>entu a Rady (EU) č. 2016/679, o </w:t>
      </w:r>
      <w:r w:rsidR="000E55AD" w:rsidRPr="00730E55">
        <w:t>ochraně fyzických osob v</w:t>
      </w:r>
      <w:r w:rsidR="0055092E">
        <w:t> </w:t>
      </w:r>
      <w:r w:rsidR="000E55AD" w:rsidRPr="00730E55">
        <w:t>souvislosti se zpracová</w:t>
      </w:r>
      <w:r w:rsidR="000E55AD">
        <w:t>ním osobních údajů a o </w:t>
      </w:r>
      <w:r w:rsidR="000E55AD" w:rsidRPr="00730E55">
        <w:t>volném pohybu těchto údajů a</w:t>
      </w:r>
      <w:r w:rsidR="0055092E">
        <w:t> </w:t>
      </w:r>
      <w:r w:rsidR="000E55AD" w:rsidRPr="00730E55">
        <w:t>o</w:t>
      </w:r>
      <w:r w:rsidR="0055092E">
        <w:t> </w:t>
      </w:r>
      <w:r w:rsidR="000E55AD" w:rsidRPr="00730E55">
        <w:t>zrušení směrnice 95/46/ES (dále jen „</w:t>
      </w:r>
      <w:r w:rsidR="000E55AD" w:rsidRPr="00936DF5">
        <w:rPr>
          <w:b/>
        </w:rPr>
        <w:t>GDPR</w:t>
      </w:r>
      <w:r w:rsidR="000E55AD" w:rsidRPr="00730E55">
        <w:t>“)</w:t>
      </w:r>
      <w:r w:rsidR="004F3183" w:rsidRPr="00730E55">
        <w:t xml:space="preserve">, je </w:t>
      </w:r>
      <w:r w:rsidR="004F3183">
        <w:t>odběratel</w:t>
      </w:r>
      <w:r w:rsidR="004F3183" w:rsidRPr="00730E55">
        <w:t xml:space="preserve"> kdykoliv v průběhu trvání této smlouvy oprávněn vyzvat </w:t>
      </w:r>
      <w:r w:rsidR="004F3183">
        <w:t>dodavatele</w:t>
      </w:r>
      <w:r w:rsidR="004F3183" w:rsidRPr="00730E55">
        <w:t xml:space="preserve"> k uzavření zvláštní smlouvy upravující zpracování osobních údajů, která bude obsahovat ujednání stanovená </w:t>
      </w:r>
      <w:r w:rsidR="004F3183">
        <w:t>v</w:t>
      </w:r>
      <w:r w:rsidR="004F3183" w:rsidRPr="00730E55">
        <w:t xml:space="preserve"> čl. 28 GDPR, přičemž </w:t>
      </w:r>
      <w:r w:rsidR="004F3183">
        <w:t>dodavatel</w:t>
      </w:r>
      <w:r w:rsidR="004F3183" w:rsidRPr="00730E55">
        <w:t xml:space="preserve"> nebude mít z důvodu plnění předmětných povinností právo na samostatnou úplatu. </w:t>
      </w:r>
      <w:r w:rsidR="004F3183" w:rsidRPr="001307E8">
        <w:t>Dodavatel</w:t>
      </w:r>
      <w:r w:rsidR="004F3183" w:rsidRPr="00730E55">
        <w:t xml:space="preserve"> je povinen uzavřít smlouvu dle předchozí věty do </w:t>
      </w:r>
      <w:r w:rsidR="004F3183">
        <w:t>30</w:t>
      </w:r>
      <w:r w:rsidR="0055092E">
        <w:t> </w:t>
      </w:r>
      <w:r w:rsidR="004F3183" w:rsidRPr="00730E55">
        <w:t xml:space="preserve">dnů ode dne doručení výzvy </w:t>
      </w:r>
      <w:r w:rsidR="004F3183">
        <w:t>odběratele</w:t>
      </w:r>
      <w:r w:rsidRPr="00663A6F">
        <w:t>.</w:t>
      </w:r>
      <w:r w:rsidR="004F3183">
        <w:t xml:space="preserve">  </w:t>
      </w:r>
    </w:p>
    <w:p w14:paraId="24E06B7B" w14:textId="54CABF75" w:rsidR="0055092E" w:rsidRDefault="0055092E" w:rsidP="00C41325">
      <w:pPr>
        <w:pStyle w:val="Odstavec1"/>
      </w:pPr>
      <w:r>
        <w:t>Dodavatel je povinen postupovat při zpracování osobních údajů v souvislosti s</w:t>
      </w:r>
      <w:r w:rsidR="00602726">
        <w:t> </w:t>
      </w:r>
      <w:r>
        <w:t>plnění</w:t>
      </w:r>
      <w:r w:rsidR="00602726">
        <w:t>m</w:t>
      </w:r>
      <w:r>
        <w:t xml:space="preserve"> této smlouvy v</w:t>
      </w:r>
      <w:r w:rsidR="00602726">
        <w:t> </w:t>
      </w:r>
      <w:r>
        <w:t>souladu s</w:t>
      </w:r>
      <w:r w:rsidR="00602726">
        <w:t> </w:t>
      </w:r>
      <w:r>
        <w:t xml:space="preserve">GDPR a zákonem č. </w:t>
      </w:r>
      <w:r w:rsidR="00602726">
        <w:t>110/2019 Sb., o zpracování osobních údajů.</w:t>
      </w:r>
    </w:p>
    <w:p w14:paraId="6B0D2BF6" w14:textId="25ED7CE5" w:rsidR="00BE1219" w:rsidRPr="00BE1219" w:rsidRDefault="00BE1219" w:rsidP="00F065A8">
      <w:pPr>
        <w:pStyle w:val="Nadpis1"/>
        <w:numPr>
          <w:ilvl w:val="0"/>
          <w:numId w:val="32"/>
        </w:numPr>
      </w:pPr>
      <w:r w:rsidRPr="00BE1219">
        <w:t>Závěrečná ujednání</w:t>
      </w:r>
    </w:p>
    <w:p w14:paraId="43BDD251" w14:textId="34713689" w:rsidR="00BE1219" w:rsidRPr="001307E8" w:rsidRDefault="00BE1219" w:rsidP="003C50DD">
      <w:pPr>
        <w:pStyle w:val="Odstavec1"/>
      </w:pPr>
      <w:r w:rsidRPr="001307E8">
        <w:t xml:space="preserve">Dodavatel prohlašuje, že plněním povinností podle této </w:t>
      </w:r>
      <w:r w:rsidR="00422801">
        <w:t>smlouvy</w:t>
      </w:r>
      <w:r w:rsidRPr="001307E8">
        <w:t xml:space="preserve"> nezasahuje do práv duševního vlastnictví třetích osob.</w:t>
      </w:r>
    </w:p>
    <w:p w14:paraId="643A4EAE" w14:textId="7301FB42" w:rsidR="00BE1219" w:rsidRPr="001307E8" w:rsidRDefault="00BE1219" w:rsidP="00CA7991">
      <w:pPr>
        <w:pStyle w:val="Odstavec1"/>
      </w:pPr>
      <w:r w:rsidRPr="001307E8">
        <w:t>Dodavatel bere na vědomí, že je podle § 2 písm. e) zákona č. 320/2001 Sb., o</w:t>
      </w:r>
      <w:r w:rsidR="00C62E7D">
        <w:t> </w:t>
      </w:r>
      <w:r w:rsidRPr="001307E8">
        <w:t>finanční kontrole ve veřejné správě a o změně některých zákonů (zákon o finanční kontrole), ve znění pozdějších předpisů, osobou povinnou spolupůsobit při výkonu finanční kontroly prováděné v souvislosti s úhradou zboží nebo služeb z veřejných zdrojů.</w:t>
      </w:r>
    </w:p>
    <w:p w14:paraId="21E82A36" w14:textId="383100FB" w:rsidR="00422801" w:rsidRPr="00400AA9" w:rsidRDefault="00422801" w:rsidP="00CA7991">
      <w:pPr>
        <w:pStyle w:val="Odstavec1"/>
      </w:pPr>
      <w:r>
        <w:t xml:space="preserve">Tato </w:t>
      </w:r>
      <w:r w:rsidR="00A16078">
        <w:t>s</w:t>
      </w:r>
      <w:r w:rsidRPr="00400AA9">
        <w:t>mlouva nabývá platnosti dnem podpisu poslední smlu</w:t>
      </w:r>
      <w:r>
        <w:t xml:space="preserve">vní strany. Účinnosti pak tato </w:t>
      </w:r>
      <w:r w:rsidR="00A16078">
        <w:t>s</w:t>
      </w:r>
      <w:r w:rsidRPr="00400AA9">
        <w:t xml:space="preserve">mlouva nabývá dnem jejího uveřejnění podle zákona č. 340/2015 Sb., </w:t>
      </w:r>
      <w:r w:rsidR="00A17185">
        <w:br/>
      </w:r>
      <w:r w:rsidRPr="00400AA9">
        <w:t xml:space="preserve">o zvláštních podmínkách účinnosti některých smluv, uveřejňování těchto smluv </w:t>
      </w:r>
      <w:r w:rsidR="00E45C4F">
        <w:br/>
      </w:r>
      <w:r w:rsidRPr="00400AA9">
        <w:t>a o registru smluv (zákon o registru smluv), ve znění pozdějších předpisů</w:t>
      </w:r>
      <w:r w:rsidR="00F51E7B">
        <w:t xml:space="preserve">, </w:t>
      </w:r>
      <w:r w:rsidR="00F51E7B" w:rsidRPr="005518C8">
        <w:rPr>
          <w:szCs w:val="24"/>
        </w:rPr>
        <w:t xml:space="preserve">přičemž uveřejnění této </w:t>
      </w:r>
      <w:r w:rsidR="00F51E7B">
        <w:rPr>
          <w:szCs w:val="24"/>
        </w:rPr>
        <w:t>s</w:t>
      </w:r>
      <w:r w:rsidR="00F51E7B" w:rsidRPr="005518C8">
        <w:rPr>
          <w:szCs w:val="24"/>
        </w:rPr>
        <w:t xml:space="preserve">mlouvy v registru smluv zajistí bez </w:t>
      </w:r>
      <w:r w:rsidR="00F51E7B" w:rsidRPr="0076618F">
        <w:rPr>
          <w:szCs w:val="24"/>
        </w:rPr>
        <w:t xml:space="preserve">zbytečného odkladu po jejím uzavření </w:t>
      </w:r>
      <w:r w:rsidR="00F51E7B">
        <w:rPr>
          <w:szCs w:val="24"/>
        </w:rPr>
        <w:t>odběratel</w:t>
      </w:r>
      <w:r w:rsidR="00F51E7B" w:rsidRPr="0076618F">
        <w:rPr>
          <w:szCs w:val="24"/>
        </w:rPr>
        <w:t>.</w:t>
      </w:r>
      <w:r w:rsidRPr="00400AA9">
        <w:tab/>
      </w:r>
    </w:p>
    <w:p w14:paraId="62A817E1" w14:textId="12775CCE" w:rsidR="00422801" w:rsidRDefault="00422801" w:rsidP="00CA7991">
      <w:pPr>
        <w:pStyle w:val="Odstavec1"/>
      </w:pPr>
      <w:r>
        <w:t xml:space="preserve">Tato </w:t>
      </w:r>
      <w:r w:rsidR="00A16078">
        <w:t>s</w:t>
      </w:r>
      <w:r w:rsidRPr="001818FB">
        <w:t xml:space="preserve">mlouva se řídí právním řádem České republiky, zejména příslušnými ustanoveními </w:t>
      </w:r>
      <w:r w:rsidR="003C5FB9">
        <w:t>občan</w:t>
      </w:r>
      <w:r>
        <w:t>ského</w:t>
      </w:r>
      <w:r w:rsidRPr="001818FB">
        <w:t xml:space="preserve"> zákoník</w:t>
      </w:r>
      <w:r>
        <w:t>u</w:t>
      </w:r>
      <w:r w:rsidRPr="001818FB">
        <w:t xml:space="preserve">. </w:t>
      </w:r>
      <w:r w:rsidR="00B568A2">
        <w:t xml:space="preserve">Veškeré případné spory vyplývající z této smlouvy budou rozhodovány věcně a místně příslušnými soudy České republiky. </w:t>
      </w:r>
    </w:p>
    <w:p w14:paraId="65A910C4" w14:textId="075E1B83" w:rsidR="00422801" w:rsidRDefault="00422801" w:rsidP="00CA7991">
      <w:pPr>
        <w:pStyle w:val="Odstavec1"/>
      </w:pPr>
      <w:r w:rsidRPr="001818FB">
        <w:t>Jak</w:t>
      </w:r>
      <w:r>
        <w:t xml:space="preserve">ékoliv změny či doplňky k této </w:t>
      </w:r>
      <w:r w:rsidR="00A16078">
        <w:t>s</w:t>
      </w:r>
      <w:r w:rsidRPr="001818FB">
        <w:t xml:space="preserve">mlouvě je možné provádět </w:t>
      </w:r>
      <w:r>
        <w:t>výlučně</w:t>
      </w:r>
      <w:r w:rsidRPr="001818FB">
        <w:t xml:space="preserve"> číslovanými písemnými dodatky podepsanými zástupci obou smluvních stran.</w:t>
      </w:r>
    </w:p>
    <w:p w14:paraId="21F51CFA" w14:textId="2872868B" w:rsidR="00422801" w:rsidRPr="001818FB" w:rsidRDefault="00422801" w:rsidP="00CA7991">
      <w:pPr>
        <w:pStyle w:val="Odstavec1"/>
      </w:pPr>
      <w:r>
        <w:t>Dodavatel se zavazuje jako postupitel ne</w:t>
      </w:r>
      <w:r w:rsidRPr="00C917D5">
        <w:t xml:space="preserve">převést svá práva a povinnosti ze </w:t>
      </w:r>
      <w:r w:rsidR="00A16078">
        <w:t>s</w:t>
      </w:r>
      <w:r w:rsidRPr="00C917D5">
        <w:t>mlouvy nebo z její části třetí osobě</w:t>
      </w:r>
      <w:r>
        <w:t>.</w:t>
      </w:r>
    </w:p>
    <w:p w14:paraId="53655A44" w14:textId="51824E1A" w:rsidR="00422801" w:rsidRDefault="00422801" w:rsidP="00CA7991">
      <w:pPr>
        <w:pStyle w:val="Odstavec1"/>
      </w:pPr>
      <w:r w:rsidRPr="00FE0506">
        <w:lastRenderedPageBreak/>
        <w:t xml:space="preserve">V případě, že se </w:t>
      </w:r>
      <w:r>
        <w:t>ke kterémukoli ustanovení této S</w:t>
      </w:r>
      <w:r w:rsidRPr="00FE0506">
        <w:t xml:space="preserve">mlouvy či k jeho části podle </w:t>
      </w:r>
      <w:r>
        <w:t xml:space="preserve">občanského zákoníku </w:t>
      </w:r>
      <w:r w:rsidRPr="00FE0506">
        <w:t>jako ke zdánlivému právnímu jednání nepřihlíží, neb</w:t>
      </w:r>
      <w:r>
        <w:t>o že kterékoli ustanovení této S</w:t>
      </w:r>
      <w:r w:rsidRPr="00FE0506">
        <w:t>mlouvy či jeho část je nebo se stane neplatným, neúčinným a/nebo nevymahatelným, oddělí se v příslušném rozs</w:t>
      </w:r>
      <w:r>
        <w:t xml:space="preserve">ahu od ostatních ujednání této </w:t>
      </w:r>
      <w:r w:rsidR="00A16078">
        <w:t>s</w:t>
      </w:r>
      <w:r w:rsidRPr="00FE0506">
        <w:t>mlouvy a nebude mít žádný vliv na platnost, účinnost a</w:t>
      </w:r>
      <w:r>
        <w:t> </w:t>
      </w:r>
      <w:r w:rsidRPr="00FE0506">
        <w:t>vymahat</w:t>
      </w:r>
      <w:r>
        <w:t xml:space="preserve">elnost ostatních ujednání této </w:t>
      </w:r>
      <w:r w:rsidR="00A16078">
        <w:t>s</w:t>
      </w:r>
      <w:r w:rsidRPr="00FE0506">
        <w:t>mlouvy. Smluvní strany se zavazují nahradit takové zdánlivé, nebo neplatné, neúčinné a/nebo nevymahatelné ustanovení či jeho část ustanovením novým, které bude platné, účinné a vymahatelné a jehož věcný obsah</w:t>
      </w:r>
      <w:r>
        <w:t xml:space="preserve"> </w:t>
      </w:r>
      <w:r w:rsidRPr="00FE0506">
        <w:t>a ekonomický význam bude shodný nebo co nejvíce podobný nahrazovanému ustanovení tak, aby účel a smysl této</w:t>
      </w:r>
      <w:r>
        <w:t xml:space="preserve"> </w:t>
      </w:r>
      <w:r w:rsidR="00A16078">
        <w:t>s</w:t>
      </w:r>
      <w:r w:rsidRPr="00FE0506">
        <w:t>mlouvy zůstal zachován</w:t>
      </w:r>
      <w:r>
        <w:rPr>
          <w:color w:val="1F497D"/>
        </w:rPr>
        <w:t>.</w:t>
      </w:r>
    </w:p>
    <w:p w14:paraId="7244CC6D" w14:textId="71997E69" w:rsidR="00422801" w:rsidRDefault="00422801" w:rsidP="00CA7991">
      <w:pPr>
        <w:pStyle w:val="Odstavec1"/>
      </w:pPr>
      <w:r w:rsidRPr="00284AE0">
        <w:t xml:space="preserve">Smluvní strany se dohodly, že § 577 </w:t>
      </w:r>
      <w:r w:rsidR="001F3FC3">
        <w:t>o</w:t>
      </w:r>
      <w:r w:rsidR="001F3FC3" w:rsidRPr="00284AE0">
        <w:t>bčansk</w:t>
      </w:r>
      <w:r w:rsidR="001F3FC3">
        <w:t>ého</w:t>
      </w:r>
      <w:r w:rsidR="001F3FC3" w:rsidRPr="00284AE0">
        <w:t xml:space="preserve"> </w:t>
      </w:r>
      <w:r w:rsidRPr="00284AE0">
        <w:t>zákoník</w:t>
      </w:r>
      <w:r>
        <w:t xml:space="preserve">u se </w:t>
      </w:r>
      <w:r w:rsidRPr="00284AE0">
        <w:t>nepoužije. Určení množstevního, časového, územn</w:t>
      </w:r>
      <w:r>
        <w:t xml:space="preserve">ího nebo jiného rozsahu v této </w:t>
      </w:r>
      <w:r w:rsidR="00A16078">
        <w:t>s</w:t>
      </w:r>
      <w:r w:rsidRPr="00284AE0">
        <w:t xml:space="preserve">mlouvě je pevně určeno autonomní dohodou smluvních stran a soud není oprávněn </w:t>
      </w:r>
      <w:r w:rsidRPr="00225EA9">
        <w:t>dohodu smluvních stran v tomto smyslu měnit.</w:t>
      </w:r>
    </w:p>
    <w:p w14:paraId="546356C0" w14:textId="542801D0" w:rsidR="00422801" w:rsidRDefault="00422801" w:rsidP="00CA7991">
      <w:pPr>
        <w:pStyle w:val="Odstavec1"/>
      </w:pPr>
      <w:r w:rsidRPr="00284AE0">
        <w:t xml:space="preserve">Dle § 1765 </w:t>
      </w:r>
      <w:r w:rsidR="001F3FC3">
        <w:t>o</w:t>
      </w:r>
      <w:r w:rsidR="001F3FC3" w:rsidRPr="00284AE0">
        <w:t>bčansk</w:t>
      </w:r>
      <w:r w:rsidR="001F3FC3">
        <w:t>ého</w:t>
      </w:r>
      <w:r w:rsidR="001F3FC3" w:rsidRPr="00284AE0">
        <w:t xml:space="preserve"> </w:t>
      </w:r>
      <w:r w:rsidRPr="00284AE0">
        <w:t>zákoník</w:t>
      </w:r>
      <w:r>
        <w:t>u</w:t>
      </w:r>
      <w:r w:rsidRPr="00284AE0">
        <w:t xml:space="preserve"> na sebe </w:t>
      </w:r>
      <w:r w:rsidR="00A16078">
        <w:t>d</w:t>
      </w:r>
      <w:r>
        <w:t>odavatel převzal</w:t>
      </w:r>
      <w:r w:rsidRPr="00284AE0">
        <w:t xml:space="preserve"> nebezpečí změny okolností. </w:t>
      </w:r>
      <w:r w:rsidRPr="00E311EB">
        <w:t xml:space="preserve">Před uzavřením </w:t>
      </w:r>
      <w:r w:rsidR="00A16078">
        <w:t>s</w:t>
      </w:r>
      <w:r w:rsidRPr="00E311EB">
        <w:t xml:space="preserve">mlouvy </w:t>
      </w:r>
      <w:r>
        <w:t xml:space="preserve">smluvní </w:t>
      </w:r>
      <w:r w:rsidRPr="00E311EB">
        <w:t xml:space="preserve">strany zvážily hospodářskou, ekonomickou i faktickou situaci a jsou si plně vědomy okolností </w:t>
      </w:r>
      <w:r w:rsidR="00A16078">
        <w:t>s</w:t>
      </w:r>
      <w:r w:rsidRPr="00E311EB">
        <w:t xml:space="preserve">mlouvy. </w:t>
      </w:r>
      <w:r>
        <w:t>Dodavatel</w:t>
      </w:r>
      <w:r w:rsidRPr="00E311EB">
        <w:t xml:space="preserve"> není oprávněn domáhat se změny </w:t>
      </w:r>
      <w:r w:rsidR="00A16078">
        <w:t>s</w:t>
      </w:r>
      <w:r w:rsidRPr="00E311EB">
        <w:t>mlouvy v tomto smyslu u soudu.</w:t>
      </w:r>
    </w:p>
    <w:p w14:paraId="35282FBB" w14:textId="0A7BAED9" w:rsidR="00333812" w:rsidRDefault="00333812" w:rsidP="00CA7991">
      <w:pPr>
        <w:pStyle w:val="Odstavec1"/>
      </w:pPr>
      <w:r>
        <w:t xml:space="preserve">Smluvní strany vylučují aplikaci </w:t>
      </w:r>
      <w:r w:rsidR="00D34F32">
        <w:t xml:space="preserve">ustanovení </w:t>
      </w:r>
      <w:r w:rsidR="00D34F32" w:rsidRPr="00D34F32">
        <w:t>§ 557</w:t>
      </w:r>
      <w:r w:rsidR="00D34F32">
        <w:t xml:space="preserve"> občanského zákoníku.</w:t>
      </w:r>
    </w:p>
    <w:p w14:paraId="1073AFDD" w14:textId="77777777" w:rsidR="00844372" w:rsidRDefault="00422801" w:rsidP="00844372">
      <w:pPr>
        <w:pStyle w:val="Odstavec1"/>
      </w:pPr>
      <w:r>
        <w:t xml:space="preserve">Veškerá oznámení podle této </w:t>
      </w:r>
      <w:r w:rsidR="00A16078">
        <w:t>s</w:t>
      </w:r>
      <w:r w:rsidRPr="001818FB">
        <w:t xml:space="preserve">mlouvy musí být učiněna písemně a zaslána kontaktní osobě druhé smluvní strany prostřednictvím elektronické pošty, </w:t>
      </w:r>
      <w:r>
        <w:t xml:space="preserve">datovou zprávou, </w:t>
      </w:r>
      <w:r w:rsidRPr="001818FB">
        <w:t xml:space="preserve">nebo doporučenou poštou, případně předána osobně, není-li ve </w:t>
      </w:r>
      <w:r w:rsidR="00A16078">
        <w:t>s</w:t>
      </w:r>
      <w:r w:rsidRPr="001818FB">
        <w:t>mlouvě výslovně uvedeno jinak.</w:t>
      </w:r>
    </w:p>
    <w:p w14:paraId="18B36182" w14:textId="59D350D1" w:rsidR="00844372" w:rsidRDefault="00844372" w:rsidP="00844372">
      <w:pPr>
        <w:pStyle w:val="Odstavec1"/>
      </w:pPr>
      <w:r w:rsidRPr="00FE0506">
        <w:t>Smluvní strany se dohodly, že zvyklosti nemají p</w:t>
      </w:r>
      <w:r>
        <w:t>řednost před ustanoveními této s</w:t>
      </w:r>
      <w:r w:rsidRPr="00FE0506">
        <w:t>mlouvy ani před ustanoveními zákona.</w:t>
      </w:r>
    </w:p>
    <w:p w14:paraId="09FE30DE" w14:textId="074C8F73" w:rsidR="00AF45CC" w:rsidRDefault="00B810D7" w:rsidP="00844372">
      <w:pPr>
        <w:pStyle w:val="Odstavec1"/>
      </w:pPr>
      <w:r>
        <w:t>Dodavatel</w:t>
      </w:r>
      <w:r w:rsidR="00AF45CC">
        <w:t xml:space="preserve"> ke dni podpisu této Smlouvy prohlašuje, že není v úpadku dle platného a účinného insolvenčního zákona ani v likvidaci, a zavazuje se udržovat toto prohlášení v pravdivosti a Kupujícího bezodkladně informovat o všech skutečnostech, které mohou mít dopad na pravdivost, úplnost nebo přesnost předmětného prohlášení </w:t>
      </w:r>
      <w:r w:rsidR="00E45C4F">
        <w:br/>
      </w:r>
      <w:r w:rsidR="00AF45CC">
        <w:t>a o změnách v jeho kvalifikaci, kterou prokázal v rámci své nabídky na plnění veřejné zakázky.</w:t>
      </w:r>
    </w:p>
    <w:p w14:paraId="0A55223B" w14:textId="647A813A" w:rsidR="00572EC8" w:rsidRPr="00572EC8" w:rsidRDefault="00B810D7" w:rsidP="00140948">
      <w:pPr>
        <w:pStyle w:val="Odstavec1"/>
        <w:keepNext/>
        <w:keepLines/>
        <w:spacing w:after="120"/>
      </w:pPr>
      <w:r>
        <w:t>Dodavatel</w:t>
      </w:r>
      <w:r w:rsidR="00AF45CC">
        <w:t xml:space="preserve"> prohlašuje, že po celou dobu plnění veřejné zakázky bude dodržovat</w:t>
      </w:r>
      <w:r w:rsidR="00572EC8">
        <w:t>:</w:t>
      </w:r>
    </w:p>
    <w:p w14:paraId="1FD1E2B6" w14:textId="744656EF" w:rsidR="00AF45CC" w:rsidRPr="00572EC8" w:rsidRDefault="00AF45CC" w:rsidP="00140948">
      <w:pPr>
        <w:keepNext/>
        <w:keepLines/>
        <w:numPr>
          <w:ilvl w:val="0"/>
          <w:numId w:val="12"/>
        </w:numPr>
        <w:spacing w:after="120"/>
        <w:ind w:left="1417" w:hanging="357"/>
        <w:jc w:val="both"/>
        <w:rPr>
          <w:rFonts w:ascii="Arial" w:hAnsi="Arial" w:cs="Arial"/>
          <w:sz w:val="22"/>
          <w:szCs w:val="22"/>
          <w:lang w:eastAsia="en-US"/>
        </w:rPr>
      </w:pPr>
      <w:r w:rsidRPr="00572EC8">
        <w:rPr>
          <w:rFonts w:ascii="Arial" w:hAnsi="Arial" w:cs="Arial"/>
          <w:sz w:val="22"/>
          <w:szCs w:val="22"/>
          <w:lang w:eastAsia="en-US"/>
        </w:rPr>
        <w:t xml:space="preserve">veškeré povinnosti vyplývající z právních předpisů České republiky, zejména pak z předpisů pracovněprávních, předpisů z oblasti zaměstnanosti </w:t>
      </w:r>
      <w:r w:rsidR="00E45C4F">
        <w:rPr>
          <w:rFonts w:ascii="Arial" w:hAnsi="Arial" w:cs="Arial"/>
          <w:sz w:val="22"/>
          <w:szCs w:val="22"/>
          <w:lang w:eastAsia="en-US"/>
        </w:rPr>
        <w:br/>
      </w:r>
      <w:r w:rsidRPr="00572EC8">
        <w:rPr>
          <w:rFonts w:ascii="Arial" w:hAnsi="Arial" w:cs="Arial"/>
          <w:sz w:val="22"/>
          <w:szCs w:val="22"/>
          <w:lang w:eastAsia="en-US"/>
        </w:rPr>
        <w:t>a bezpečnosti a ochrany zdraví při práci, a to vůči všem osobám, které se na plnění veřejné zakázky podílejí; plnění těchto povinností zajistí dodavatel i u svých poddodavatelů.</w:t>
      </w:r>
    </w:p>
    <w:p w14:paraId="30C99ADC" w14:textId="443ACEB0" w:rsidR="00572EC8" w:rsidRPr="00572EC8" w:rsidRDefault="00572EC8" w:rsidP="00572EC8">
      <w:pPr>
        <w:numPr>
          <w:ilvl w:val="0"/>
          <w:numId w:val="12"/>
        </w:numPr>
        <w:spacing w:after="120"/>
        <w:ind w:left="1417" w:hanging="357"/>
        <w:jc w:val="both"/>
        <w:rPr>
          <w:rFonts w:ascii="Arial" w:hAnsi="Arial" w:cs="Arial"/>
          <w:sz w:val="22"/>
          <w:szCs w:val="22"/>
          <w:lang w:eastAsia="en-US"/>
        </w:rPr>
      </w:pPr>
      <w:r w:rsidRPr="00572EC8">
        <w:rPr>
          <w:rFonts w:ascii="Arial" w:hAnsi="Arial" w:cs="Arial"/>
          <w:sz w:val="22"/>
          <w:szCs w:val="22"/>
          <w:lang w:eastAsia="en-US"/>
        </w:rPr>
        <w:t>smluvní podmínk</w:t>
      </w:r>
      <w:r>
        <w:rPr>
          <w:rFonts w:ascii="Arial" w:hAnsi="Arial" w:cs="Arial"/>
          <w:sz w:val="22"/>
          <w:szCs w:val="22"/>
          <w:lang w:eastAsia="en-US"/>
        </w:rPr>
        <w:t>y</w:t>
      </w:r>
      <w:r w:rsidRPr="00572EC8">
        <w:rPr>
          <w:rFonts w:ascii="Arial" w:hAnsi="Arial" w:cs="Arial"/>
          <w:sz w:val="22"/>
          <w:szCs w:val="22"/>
          <w:lang w:eastAsia="en-US"/>
        </w:rPr>
        <w:t xml:space="preserve"> se svými poddodavateli srovnatelných s podmínkami sjednanými ve smlouvě na plnění veřejné zakázky, a to v rozsahu výše smluvních pokut a délky záruční doby (uvedené smluvní podmínky se považují za srovnatelné, bude-li výše smluvních pokut a délka záruční doby shodná se smlouvou na plnění veřejné zakázky); </w:t>
      </w:r>
    </w:p>
    <w:p w14:paraId="4146A7F6" w14:textId="77777777" w:rsidR="00572EC8" w:rsidRPr="00572EC8" w:rsidRDefault="00572EC8" w:rsidP="00572EC8">
      <w:pPr>
        <w:numPr>
          <w:ilvl w:val="0"/>
          <w:numId w:val="12"/>
        </w:numPr>
        <w:spacing w:after="120"/>
        <w:ind w:left="1417" w:hanging="357"/>
        <w:jc w:val="both"/>
        <w:rPr>
          <w:rFonts w:ascii="Arial" w:hAnsi="Arial" w:cs="Arial"/>
          <w:sz w:val="22"/>
          <w:szCs w:val="22"/>
          <w:lang w:eastAsia="en-US"/>
        </w:rPr>
      </w:pPr>
      <w:r w:rsidRPr="00572EC8">
        <w:rPr>
          <w:rFonts w:ascii="Arial" w:hAnsi="Arial" w:cs="Arial"/>
          <w:sz w:val="22"/>
          <w:szCs w:val="22"/>
          <w:lang w:eastAsia="en-US"/>
        </w:rPr>
        <w:t>řádné a včasné plnění finančních závazků svým poddodavatelům, kdy za řádné a včasné plnění se považuje plné uhrazení poddodavatelem vystavených faktur za plnění poskytnutá k plnění veřejné zakázky, a to do 30 kalendářních dnů;</w:t>
      </w:r>
    </w:p>
    <w:p w14:paraId="56F71D40" w14:textId="119921B4" w:rsidR="00572EC8" w:rsidRPr="00572EC8" w:rsidRDefault="00572EC8" w:rsidP="00572EC8">
      <w:pPr>
        <w:numPr>
          <w:ilvl w:val="0"/>
          <w:numId w:val="12"/>
        </w:numPr>
        <w:spacing w:after="120"/>
        <w:ind w:left="1417" w:hanging="357"/>
        <w:jc w:val="both"/>
        <w:rPr>
          <w:rFonts w:ascii="Arial" w:hAnsi="Arial" w:cs="Arial"/>
          <w:sz w:val="22"/>
          <w:szCs w:val="22"/>
          <w:lang w:eastAsia="en-US"/>
        </w:rPr>
      </w:pPr>
      <w:r w:rsidRPr="00572EC8">
        <w:rPr>
          <w:rFonts w:ascii="Arial" w:hAnsi="Arial" w:cs="Arial"/>
          <w:sz w:val="22"/>
          <w:szCs w:val="22"/>
          <w:lang w:eastAsia="en-US"/>
        </w:rPr>
        <w:lastRenderedPageBreak/>
        <w:t>snížení negativního dopadu jeho činnosti při plnění veřejné zakázky na životní prostředí</w:t>
      </w:r>
      <w:r>
        <w:rPr>
          <w:rFonts w:ascii="Arial" w:hAnsi="Arial" w:cs="Arial"/>
          <w:sz w:val="22"/>
          <w:szCs w:val="22"/>
          <w:lang w:eastAsia="en-US"/>
        </w:rPr>
        <w:t>.</w:t>
      </w:r>
    </w:p>
    <w:p w14:paraId="55E1A5F1" w14:textId="552EC31C" w:rsidR="00AF45CC" w:rsidRPr="001818FB" w:rsidRDefault="00AF45CC" w:rsidP="00587917">
      <w:pPr>
        <w:pStyle w:val="Odstavec1"/>
      </w:pPr>
      <w:r>
        <w:t xml:space="preserve">Tato Smlouva je závazná i pro případné právní nástupce obou smluvních stran. </w:t>
      </w:r>
      <w:r w:rsidR="00E45C4F">
        <w:br/>
      </w:r>
      <w:r>
        <w:t xml:space="preserve">O právním nástupnictví je však nutno neprodleně informovat druhou smluvní stranu, </w:t>
      </w:r>
      <w:r w:rsidR="00E45C4F">
        <w:br/>
      </w:r>
      <w:r>
        <w:t>a to písemně na kontaktní adresu.</w:t>
      </w:r>
    </w:p>
    <w:p w14:paraId="63D4A999" w14:textId="2C9A2811" w:rsidR="00422801" w:rsidRPr="00205C02" w:rsidRDefault="00205C02" w:rsidP="00CA7991">
      <w:pPr>
        <w:pStyle w:val="Odstavec1"/>
      </w:pPr>
      <w:r w:rsidRPr="00205C02">
        <w:t>Smlouva je uzavřena v písemné formě, text je tvořen souborem elektronických dat, který Smluvní strany podepisují zaručenými elektronickými podpisy založenými na kvalifikovaném certifikátu</w:t>
      </w:r>
      <w:r w:rsidR="00422801" w:rsidRPr="00205C02">
        <w:t>.</w:t>
      </w:r>
    </w:p>
    <w:p w14:paraId="1CF97A87" w14:textId="77777777" w:rsidR="00B54F08" w:rsidRPr="00AF45CC" w:rsidRDefault="00B54F08" w:rsidP="00CA7C09">
      <w:pPr>
        <w:spacing w:after="120"/>
        <w:jc w:val="both"/>
        <w:rPr>
          <w:rFonts w:ascii="Arial" w:hAnsi="Arial" w:cs="Arial"/>
          <w:b/>
          <w:bCs/>
          <w:caps/>
          <w:sz w:val="22"/>
          <w:szCs w:val="22"/>
        </w:rPr>
      </w:pPr>
      <w:r w:rsidRPr="00AF45CC">
        <w:rPr>
          <w:rFonts w:ascii="Arial" w:hAnsi="Arial" w:cs="Arial"/>
          <w:b/>
          <w:bCs/>
          <w:caps/>
          <w:sz w:val="22"/>
          <w:szCs w:val="22"/>
        </w:rPr>
        <w:t>Příloh</w:t>
      </w:r>
      <w:r w:rsidR="008164F8" w:rsidRPr="00AF45CC">
        <w:rPr>
          <w:rFonts w:ascii="Arial" w:hAnsi="Arial" w:cs="Arial"/>
          <w:b/>
          <w:bCs/>
          <w:caps/>
          <w:sz w:val="22"/>
          <w:szCs w:val="22"/>
        </w:rPr>
        <w:t>y</w:t>
      </w:r>
      <w:r w:rsidRPr="00AF45CC">
        <w:rPr>
          <w:rFonts w:ascii="Arial" w:hAnsi="Arial" w:cs="Arial"/>
          <w:b/>
          <w:bCs/>
          <w:caps/>
          <w:sz w:val="22"/>
          <w:szCs w:val="22"/>
        </w:rPr>
        <w:t>:</w:t>
      </w:r>
    </w:p>
    <w:p w14:paraId="29DE58CC" w14:textId="5A9F0CC4" w:rsidR="00B54F08" w:rsidRPr="00AF45CC" w:rsidRDefault="008164F8" w:rsidP="008164F8">
      <w:pPr>
        <w:spacing w:after="120"/>
        <w:jc w:val="both"/>
        <w:rPr>
          <w:rFonts w:ascii="Arial" w:hAnsi="Arial" w:cs="Arial"/>
          <w:b/>
          <w:bCs/>
          <w:sz w:val="22"/>
          <w:szCs w:val="22"/>
        </w:rPr>
      </w:pPr>
      <w:r w:rsidRPr="00AF45CC">
        <w:rPr>
          <w:rFonts w:ascii="Arial" w:hAnsi="Arial" w:cs="Arial"/>
          <w:b/>
          <w:bCs/>
          <w:sz w:val="22"/>
          <w:szCs w:val="22"/>
        </w:rPr>
        <w:t>Příloha č. 1</w:t>
      </w:r>
      <w:r w:rsidR="004A6D70" w:rsidRPr="00AF45CC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1307E8" w:rsidRPr="00AF45CC">
        <w:rPr>
          <w:rFonts w:ascii="Arial" w:hAnsi="Arial" w:cs="Arial"/>
          <w:b/>
          <w:bCs/>
          <w:sz w:val="22"/>
          <w:szCs w:val="22"/>
        </w:rPr>
        <w:t>Podmínky pro používaní palivových karet</w:t>
      </w:r>
    </w:p>
    <w:p w14:paraId="18506AE1" w14:textId="1A17F826" w:rsidR="007B2EF0" w:rsidRPr="00AF45CC" w:rsidRDefault="007B2EF0" w:rsidP="008164F8">
      <w:pPr>
        <w:spacing w:after="120"/>
        <w:jc w:val="both"/>
        <w:rPr>
          <w:rFonts w:ascii="Arial" w:hAnsi="Arial" w:cs="Arial"/>
          <w:b/>
          <w:bCs/>
          <w:sz w:val="22"/>
          <w:szCs w:val="22"/>
        </w:rPr>
      </w:pPr>
      <w:r w:rsidRPr="00AF45CC">
        <w:rPr>
          <w:rFonts w:ascii="Arial" w:hAnsi="Arial" w:cs="Arial"/>
          <w:b/>
          <w:bCs/>
          <w:sz w:val="22"/>
          <w:szCs w:val="22"/>
        </w:rPr>
        <w:t xml:space="preserve">Příloha č. </w:t>
      </w:r>
      <w:r w:rsidR="00951FF1" w:rsidRPr="00AF45CC">
        <w:rPr>
          <w:rFonts w:ascii="Arial" w:hAnsi="Arial" w:cs="Arial"/>
          <w:b/>
          <w:bCs/>
          <w:sz w:val="22"/>
          <w:szCs w:val="22"/>
        </w:rPr>
        <w:t>2</w:t>
      </w:r>
      <w:r w:rsidR="004A6D70" w:rsidRPr="00AF45CC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1307E8" w:rsidRPr="00AF45CC">
        <w:rPr>
          <w:rFonts w:ascii="Arial" w:hAnsi="Arial" w:cs="Arial"/>
          <w:b/>
          <w:bCs/>
          <w:sz w:val="22"/>
          <w:szCs w:val="22"/>
        </w:rPr>
        <w:t xml:space="preserve">Specifikace souvisejícího </w:t>
      </w:r>
      <w:r w:rsidR="008B4545">
        <w:rPr>
          <w:rFonts w:ascii="Arial" w:hAnsi="Arial" w:cs="Arial"/>
          <w:b/>
          <w:bCs/>
          <w:sz w:val="22"/>
          <w:szCs w:val="22"/>
        </w:rPr>
        <w:t>zboží a služeb</w:t>
      </w:r>
      <w:r w:rsidR="001307E8" w:rsidRPr="00AF45CC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E09FB3D" w14:textId="1F461F9F" w:rsidR="000423FF" w:rsidRPr="00AF45CC" w:rsidRDefault="000423FF" w:rsidP="008164F8">
      <w:pPr>
        <w:spacing w:after="120"/>
        <w:jc w:val="both"/>
        <w:rPr>
          <w:rFonts w:ascii="Arial" w:hAnsi="Arial" w:cs="Arial"/>
          <w:b/>
          <w:bCs/>
          <w:sz w:val="22"/>
          <w:szCs w:val="22"/>
        </w:rPr>
      </w:pPr>
      <w:bookmarkStart w:id="2" w:name="_Hlk108525129"/>
      <w:r w:rsidRPr="00AF45CC">
        <w:rPr>
          <w:rFonts w:ascii="Arial" w:hAnsi="Arial" w:cs="Arial"/>
          <w:b/>
          <w:bCs/>
          <w:sz w:val="22"/>
          <w:szCs w:val="22"/>
        </w:rPr>
        <w:t xml:space="preserve">Příloha č. </w:t>
      </w:r>
      <w:r w:rsidR="004A6D70" w:rsidRPr="00AF45CC">
        <w:rPr>
          <w:rFonts w:ascii="Arial" w:hAnsi="Arial" w:cs="Arial"/>
          <w:b/>
          <w:bCs/>
          <w:sz w:val="22"/>
          <w:szCs w:val="22"/>
        </w:rPr>
        <w:t>3a – Seznam čerpacích stanic – slevová odběrová místa</w:t>
      </w:r>
    </w:p>
    <w:p w14:paraId="36EEABC5" w14:textId="35D20F2A" w:rsidR="001307E8" w:rsidRPr="00AF45CC" w:rsidRDefault="001307E8" w:rsidP="001307E8">
      <w:pPr>
        <w:spacing w:after="120"/>
        <w:jc w:val="both"/>
        <w:rPr>
          <w:rFonts w:ascii="Arial" w:hAnsi="Arial" w:cs="Arial"/>
          <w:b/>
          <w:bCs/>
          <w:sz w:val="22"/>
          <w:szCs w:val="22"/>
        </w:rPr>
      </w:pPr>
      <w:r w:rsidRPr="00AF45CC">
        <w:rPr>
          <w:rFonts w:ascii="Arial" w:hAnsi="Arial" w:cs="Arial"/>
          <w:b/>
          <w:bCs/>
          <w:sz w:val="22"/>
          <w:szCs w:val="22"/>
        </w:rPr>
        <w:t xml:space="preserve">Příloha č. </w:t>
      </w:r>
      <w:r w:rsidR="004A6D70" w:rsidRPr="00AF45CC">
        <w:rPr>
          <w:rFonts w:ascii="Arial" w:hAnsi="Arial" w:cs="Arial"/>
          <w:b/>
          <w:bCs/>
          <w:sz w:val="22"/>
          <w:szCs w:val="22"/>
        </w:rPr>
        <w:t>3b – Seznam čerpacích stanic – neslevová odběrová místa</w:t>
      </w:r>
    </w:p>
    <w:p w14:paraId="7F9BB21D" w14:textId="1A3224F7" w:rsidR="001307E8" w:rsidRDefault="001307E8" w:rsidP="001307E8">
      <w:pPr>
        <w:spacing w:after="120"/>
        <w:jc w:val="both"/>
        <w:rPr>
          <w:rFonts w:ascii="Arial" w:hAnsi="Arial" w:cs="Arial"/>
          <w:b/>
          <w:bCs/>
          <w:sz w:val="22"/>
          <w:szCs w:val="22"/>
        </w:rPr>
      </w:pPr>
    </w:p>
    <w:p w14:paraId="405A010D" w14:textId="1E2FC889" w:rsidR="00A4405D" w:rsidRPr="00A4405D" w:rsidRDefault="00A4405D" w:rsidP="001307E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A4405D">
        <w:rPr>
          <w:rFonts w:ascii="Arial" w:hAnsi="Arial" w:cs="Arial"/>
          <w:sz w:val="22"/>
          <w:szCs w:val="22"/>
        </w:rPr>
        <w:t xml:space="preserve">Smluvní strany shodně a výslovně prohlašují, že je jim obsah </w:t>
      </w:r>
      <w:r>
        <w:rPr>
          <w:rFonts w:ascii="Arial" w:hAnsi="Arial" w:cs="Arial"/>
          <w:sz w:val="22"/>
          <w:szCs w:val="22"/>
        </w:rPr>
        <w:t>s</w:t>
      </w:r>
      <w:r w:rsidRPr="00A4405D">
        <w:rPr>
          <w:rFonts w:ascii="Arial" w:hAnsi="Arial" w:cs="Arial"/>
          <w:sz w:val="22"/>
          <w:szCs w:val="22"/>
        </w:rPr>
        <w:t xml:space="preserve">mlouvy dobře znám v celém jeho rozsahu s tím, že </w:t>
      </w:r>
      <w:r>
        <w:rPr>
          <w:rFonts w:ascii="Arial" w:hAnsi="Arial" w:cs="Arial"/>
          <w:sz w:val="22"/>
          <w:szCs w:val="22"/>
        </w:rPr>
        <w:t>s</w:t>
      </w:r>
      <w:r w:rsidRPr="00A4405D">
        <w:rPr>
          <w:rFonts w:ascii="Arial" w:hAnsi="Arial" w:cs="Arial"/>
          <w:sz w:val="22"/>
          <w:szCs w:val="22"/>
        </w:rPr>
        <w:t>mlouva je projevem jejich vážné, pravé a svobodné vůle a nebyla uzavřena v tísni či za nápadně nevýhodných podmínek. Na důkaz souhlasu připojují oprávnění zástupci smluvních stran své vlastnoruční podpisy.</w:t>
      </w:r>
    </w:p>
    <w:p w14:paraId="4F635BFB" w14:textId="77777777" w:rsidR="00D038D1" w:rsidRPr="003E7513" w:rsidRDefault="00D038D1" w:rsidP="008164F8">
      <w:pPr>
        <w:spacing w:after="12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68"/>
        <w:gridCol w:w="4602"/>
      </w:tblGrid>
      <w:tr w:rsidR="00B54F08" w:rsidRPr="003E7513" w14:paraId="78880A41" w14:textId="77777777" w:rsidTr="00696C5A">
        <w:trPr>
          <w:trHeight w:val="523"/>
        </w:trPr>
        <w:tc>
          <w:tcPr>
            <w:tcW w:w="4469" w:type="dxa"/>
            <w:shd w:val="clear" w:color="auto" w:fill="auto"/>
            <w:vAlign w:val="center"/>
          </w:tcPr>
          <w:bookmarkEnd w:id="2"/>
          <w:p w14:paraId="3E9897BA" w14:textId="610DF938" w:rsidR="00B54F08" w:rsidRPr="003E7513" w:rsidRDefault="00B54F08" w:rsidP="00595C8F">
            <w:pPr>
              <w:rPr>
                <w:rFonts w:ascii="Arial" w:hAnsi="Arial" w:cs="Arial"/>
                <w:sz w:val="22"/>
                <w:szCs w:val="22"/>
              </w:rPr>
            </w:pPr>
            <w:r w:rsidRPr="003E7513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595C8F" w:rsidRPr="003E7513">
              <w:rPr>
                <w:rFonts w:ascii="Arial" w:hAnsi="Arial" w:cs="Arial"/>
                <w:sz w:val="22"/>
                <w:szCs w:val="22"/>
              </w:rPr>
              <w:t>Praze</w:t>
            </w:r>
            <w:r w:rsidR="00903D85" w:rsidRPr="003E751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E7513">
              <w:rPr>
                <w:rFonts w:ascii="Arial" w:hAnsi="Arial" w:cs="Arial"/>
                <w:sz w:val="22"/>
                <w:szCs w:val="22"/>
              </w:rPr>
              <w:t>dne</w:t>
            </w:r>
            <w:r w:rsidR="0014353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0C9B">
              <w:rPr>
                <w:rFonts w:ascii="Arial" w:hAnsi="Arial" w:cs="Arial"/>
                <w:sz w:val="22"/>
                <w:szCs w:val="22"/>
              </w:rPr>
              <w:t>19. 6. 2024</w:t>
            </w:r>
          </w:p>
        </w:tc>
        <w:tc>
          <w:tcPr>
            <w:tcW w:w="4603" w:type="dxa"/>
            <w:shd w:val="clear" w:color="auto" w:fill="auto"/>
            <w:vAlign w:val="center"/>
          </w:tcPr>
          <w:p w14:paraId="7F01863F" w14:textId="6A245653" w:rsidR="00B54F08" w:rsidRPr="00F9263F" w:rsidRDefault="00B54F08" w:rsidP="00B63F9D">
            <w:pPr>
              <w:rPr>
                <w:rFonts w:ascii="Arial" w:hAnsi="Arial" w:cs="Arial"/>
                <w:b/>
                <w:bCs/>
                <w:snapToGrid w:val="0"/>
                <w:sz w:val="22"/>
                <w:szCs w:val="22"/>
                <w:highlight w:val="yellow"/>
              </w:rPr>
            </w:pPr>
            <w:r w:rsidRPr="003E7513">
              <w:rPr>
                <w:rFonts w:ascii="Arial" w:hAnsi="Arial" w:cs="Arial"/>
                <w:sz w:val="22"/>
                <w:szCs w:val="22"/>
              </w:rPr>
              <w:t xml:space="preserve">V </w:t>
            </w:r>
            <w:r w:rsidR="00CB0FCA">
              <w:rPr>
                <w:rFonts w:ascii="Arial" w:hAnsi="Arial" w:cs="Arial"/>
                <w:sz w:val="22"/>
                <w:szCs w:val="22"/>
              </w:rPr>
              <w:t xml:space="preserve">Praze </w:t>
            </w:r>
            <w:r w:rsidRPr="003E7513">
              <w:rPr>
                <w:rFonts w:ascii="Arial" w:hAnsi="Arial" w:cs="Arial"/>
                <w:sz w:val="22"/>
                <w:szCs w:val="22"/>
              </w:rPr>
              <w:t xml:space="preserve">dne </w:t>
            </w:r>
            <w:r w:rsidR="00850C9B">
              <w:rPr>
                <w:rFonts w:ascii="Arial" w:hAnsi="Arial" w:cs="Arial"/>
                <w:sz w:val="22"/>
                <w:szCs w:val="22"/>
              </w:rPr>
              <w:t>19. 6. 2024</w:t>
            </w:r>
          </w:p>
        </w:tc>
      </w:tr>
      <w:tr w:rsidR="00B54F08" w:rsidRPr="003E7513" w14:paraId="167F0072" w14:textId="77777777" w:rsidTr="00696C5A">
        <w:trPr>
          <w:trHeight w:val="612"/>
        </w:trPr>
        <w:tc>
          <w:tcPr>
            <w:tcW w:w="4469" w:type="dxa"/>
            <w:shd w:val="clear" w:color="auto" w:fill="auto"/>
            <w:vAlign w:val="center"/>
          </w:tcPr>
          <w:p w14:paraId="15FE6B0F" w14:textId="7204AA8B" w:rsidR="00B54F08" w:rsidRPr="003E7513" w:rsidRDefault="00B54F08" w:rsidP="004B4BDF">
            <w:pPr>
              <w:rPr>
                <w:rFonts w:ascii="Arial" w:hAnsi="Arial" w:cs="Arial"/>
                <w:sz w:val="22"/>
                <w:szCs w:val="22"/>
              </w:rPr>
            </w:pPr>
            <w:r w:rsidRPr="003E7513">
              <w:rPr>
                <w:rFonts w:ascii="Arial" w:hAnsi="Arial" w:cs="Arial"/>
                <w:sz w:val="22"/>
                <w:szCs w:val="22"/>
              </w:rPr>
              <w:t xml:space="preserve">Za </w:t>
            </w:r>
            <w:r w:rsidR="00FB3A86">
              <w:rPr>
                <w:rFonts w:ascii="Arial" w:hAnsi="Arial" w:cs="Arial"/>
                <w:sz w:val="22"/>
                <w:szCs w:val="22"/>
              </w:rPr>
              <w:t>odběratele</w:t>
            </w:r>
          </w:p>
        </w:tc>
        <w:tc>
          <w:tcPr>
            <w:tcW w:w="4603" w:type="dxa"/>
            <w:shd w:val="clear" w:color="auto" w:fill="auto"/>
            <w:vAlign w:val="center"/>
          </w:tcPr>
          <w:p w14:paraId="5C5DD346" w14:textId="22D82A95" w:rsidR="00B54F08" w:rsidRPr="003E7513" w:rsidRDefault="00B54F08" w:rsidP="004B4BDF">
            <w:pPr>
              <w:rPr>
                <w:rFonts w:ascii="Arial" w:hAnsi="Arial" w:cs="Arial"/>
                <w:sz w:val="22"/>
                <w:szCs w:val="22"/>
              </w:rPr>
            </w:pPr>
            <w:r w:rsidRPr="003E7513">
              <w:rPr>
                <w:rFonts w:ascii="Arial" w:hAnsi="Arial" w:cs="Arial"/>
                <w:sz w:val="22"/>
                <w:szCs w:val="22"/>
              </w:rPr>
              <w:t xml:space="preserve">Za </w:t>
            </w:r>
            <w:r w:rsidR="00FB3A86">
              <w:rPr>
                <w:rFonts w:ascii="Arial" w:hAnsi="Arial" w:cs="Arial"/>
                <w:sz w:val="22"/>
                <w:szCs w:val="22"/>
              </w:rPr>
              <w:t>dodavatele</w:t>
            </w:r>
          </w:p>
        </w:tc>
      </w:tr>
      <w:tr w:rsidR="00B54F08" w:rsidRPr="003E7513" w14:paraId="1318EAFD" w14:textId="77777777" w:rsidTr="00696C5A">
        <w:trPr>
          <w:trHeight w:val="2233"/>
        </w:trPr>
        <w:tc>
          <w:tcPr>
            <w:tcW w:w="4469" w:type="dxa"/>
            <w:shd w:val="clear" w:color="auto" w:fill="auto"/>
          </w:tcPr>
          <w:p w14:paraId="6E377039" w14:textId="77777777" w:rsidR="00FB3A86" w:rsidRDefault="00FB3A86" w:rsidP="00595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6596E77" w14:textId="77777777" w:rsidR="00FB3A86" w:rsidRDefault="00FB3A86" w:rsidP="00595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BEFA267" w14:textId="77777777" w:rsidR="00850C9B" w:rsidRDefault="00850C9B" w:rsidP="00595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B394A8A" w14:textId="793DE3CF" w:rsidR="005661C8" w:rsidRDefault="00B54F08" w:rsidP="00595C8F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E7513">
              <w:rPr>
                <w:rFonts w:ascii="Arial" w:hAnsi="Arial" w:cs="Arial"/>
                <w:sz w:val="22"/>
                <w:szCs w:val="22"/>
              </w:rPr>
              <w:t>……………………………………………</w:t>
            </w:r>
            <w:r w:rsidR="00595C8F" w:rsidRPr="003E7513">
              <w:rPr>
                <w:rFonts w:ascii="Arial" w:hAnsi="Arial" w:cs="Arial"/>
                <w:sz w:val="22"/>
                <w:szCs w:val="22"/>
              </w:rPr>
              <w:br/>
            </w:r>
            <w:r w:rsidR="005661C8">
              <w:rPr>
                <w:rFonts w:ascii="Arial" w:hAnsi="Arial" w:cs="Arial"/>
                <w:b/>
                <w:bCs/>
                <w:sz w:val="22"/>
                <w:szCs w:val="22"/>
              </w:rPr>
              <w:t>Česká republika – Státní pozemkový úřad</w:t>
            </w:r>
          </w:p>
          <w:p w14:paraId="2140CAFD" w14:textId="068E46A8" w:rsidR="00B54F08" w:rsidRPr="003E7513" w:rsidRDefault="00595C8F" w:rsidP="00595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F45CC">
              <w:rPr>
                <w:rFonts w:ascii="Arial" w:hAnsi="Arial" w:cs="Arial"/>
                <w:b/>
                <w:bCs/>
                <w:sz w:val="22"/>
                <w:szCs w:val="22"/>
              </w:rPr>
              <w:t>Mgr. Pavel Škeřík</w:t>
            </w:r>
          </w:p>
          <w:p w14:paraId="4DB820E1" w14:textId="11BDA597" w:rsidR="00595C8F" w:rsidRPr="003E7513" w:rsidRDefault="00595C8F" w:rsidP="00595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7513">
              <w:rPr>
                <w:rFonts w:ascii="Arial" w:hAnsi="Arial" w:cs="Arial"/>
                <w:sz w:val="22"/>
                <w:szCs w:val="22"/>
              </w:rPr>
              <w:t xml:space="preserve">ředitel Sekce </w:t>
            </w:r>
            <w:r w:rsidR="00C52C9A">
              <w:rPr>
                <w:rFonts w:ascii="Arial" w:hAnsi="Arial" w:cs="Arial"/>
                <w:sz w:val="22"/>
                <w:szCs w:val="22"/>
              </w:rPr>
              <w:t>ekonomické a ICT</w:t>
            </w:r>
          </w:p>
          <w:p w14:paraId="2BD230D4" w14:textId="7466C17D" w:rsidR="00595C8F" w:rsidRPr="003E7513" w:rsidRDefault="00595C8F" w:rsidP="00595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03" w:type="dxa"/>
            <w:shd w:val="clear" w:color="auto" w:fill="auto"/>
          </w:tcPr>
          <w:p w14:paraId="4E0F81B0" w14:textId="77777777" w:rsidR="00FB3A86" w:rsidRDefault="00FB3A86" w:rsidP="00A8441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AEEEE7A" w14:textId="77777777" w:rsidR="00FB3A86" w:rsidRDefault="00FB3A86" w:rsidP="00A8441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A750958" w14:textId="77777777" w:rsidR="00FB3A86" w:rsidRDefault="00FB3A86" w:rsidP="00A8441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9A80DBB" w14:textId="4277D6B7" w:rsidR="00B54F08" w:rsidRPr="003E7513" w:rsidRDefault="00B54F08" w:rsidP="00A8441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E7513">
              <w:rPr>
                <w:rFonts w:ascii="Arial" w:hAnsi="Arial" w:cs="Arial"/>
                <w:sz w:val="22"/>
                <w:szCs w:val="22"/>
              </w:rPr>
              <w:t>……………………………………………….</w:t>
            </w:r>
          </w:p>
          <w:p w14:paraId="15157984" w14:textId="77777777" w:rsidR="00595C8F" w:rsidRDefault="00CB0FCA" w:rsidP="00A8441D">
            <w:pPr>
              <w:jc w:val="center"/>
              <w:rPr>
                <w:rFonts w:ascii="Arial" w:hAnsi="Arial" w:cs="Arial"/>
                <w:b/>
                <w:bCs/>
                <w:snapToGrid w:val="0"/>
                <w:sz w:val="22"/>
                <w:szCs w:val="22"/>
              </w:rPr>
            </w:pPr>
            <w:r w:rsidRPr="00CB0FCA">
              <w:rPr>
                <w:rFonts w:ascii="Arial" w:hAnsi="Arial" w:cs="Arial"/>
                <w:b/>
                <w:bCs/>
                <w:snapToGrid w:val="0"/>
                <w:sz w:val="22"/>
                <w:szCs w:val="22"/>
              </w:rPr>
              <w:t>CCS Česká společnost pro platební karty</w:t>
            </w:r>
            <w:r w:rsidRPr="00CB0FCA">
              <w:rPr>
                <w:rFonts w:ascii="Arial" w:hAnsi="Arial" w:cs="Arial"/>
                <w:b/>
                <w:bCs/>
                <w:snapToGrid w:val="0"/>
                <w:sz w:val="22"/>
                <w:szCs w:val="22"/>
                <w:highlight w:val="yellow"/>
              </w:rPr>
              <w:t xml:space="preserve"> </w:t>
            </w:r>
            <w:r w:rsidRPr="00CB0FCA">
              <w:rPr>
                <w:rFonts w:ascii="Arial" w:hAnsi="Arial" w:cs="Arial"/>
                <w:b/>
                <w:bCs/>
                <w:snapToGrid w:val="0"/>
                <w:sz w:val="22"/>
                <w:szCs w:val="22"/>
              </w:rPr>
              <w:t>s.r.o.</w:t>
            </w:r>
            <w:r w:rsidR="00A8441D" w:rsidRPr="0048024C">
              <w:rPr>
                <w:rFonts w:ascii="Arial" w:hAnsi="Arial" w:cs="Arial"/>
                <w:sz w:val="22"/>
                <w:szCs w:val="22"/>
              </w:rPr>
              <w:br/>
            </w:r>
            <w:r w:rsidRPr="00CB0FCA">
              <w:rPr>
                <w:rFonts w:ascii="Arial" w:hAnsi="Arial" w:cs="Arial"/>
                <w:b/>
                <w:bCs/>
                <w:snapToGrid w:val="0"/>
                <w:sz w:val="22"/>
                <w:szCs w:val="22"/>
              </w:rPr>
              <w:t>Ing. JAN POLÍVKA</w:t>
            </w:r>
          </w:p>
          <w:p w14:paraId="1404B177" w14:textId="4CF19D00" w:rsidR="00CB0FCA" w:rsidRPr="00CB0FCA" w:rsidRDefault="00CB0FCA" w:rsidP="00CB0FC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B0FCA">
              <w:rPr>
                <w:rFonts w:ascii="Arial" w:hAnsi="Arial" w:cs="Arial"/>
                <w:sz w:val="22"/>
                <w:szCs w:val="22"/>
              </w:rPr>
              <w:t>jednatel společnosti</w:t>
            </w:r>
          </w:p>
        </w:tc>
      </w:tr>
    </w:tbl>
    <w:p w14:paraId="3DFBADB3" w14:textId="0206BDD2" w:rsidR="005F7349" w:rsidRDefault="005F7349" w:rsidP="00CA7C09">
      <w:pPr>
        <w:rPr>
          <w:rFonts w:ascii="Arial" w:hAnsi="Arial" w:cs="Arial"/>
          <w:sz w:val="22"/>
          <w:szCs w:val="22"/>
        </w:rPr>
      </w:pPr>
    </w:p>
    <w:p w14:paraId="0CC5B78F" w14:textId="77777777" w:rsidR="00143532" w:rsidRDefault="00143532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0E67E2CB" w14:textId="77777777" w:rsidR="00143532" w:rsidRDefault="00143532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57ACDAC2" w14:textId="56BB95B5" w:rsidR="005F7349" w:rsidRDefault="00143532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 správnost: Ing. </w:t>
      </w:r>
      <w:r w:rsidR="00512F61">
        <w:rPr>
          <w:rFonts w:ascii="Arial" w:hAnsi="Arial" w:cs="Arial"/>
          <w:sz w:val="22"/>
          <w:szCs w:val="22"/>
        </w:rPr>
        <w:t>Katarína Víšková</w:t>
      </w:r>
      <w:r w:rsidR="005F7349">
        <w:rPr>
          <w:rFonts w:ascii="Arial" w:hAnsi="Arial" w:cs="Arial"/>
          <w:sz w:val="22"/>
          <w:szCs w:val="22"/>
        </w:rPr>
        <w:br w:type="page"/>
      </w:r>
    </w:p>
    <w:p w14:paraId="7170A2F7" w14:textId="199EB298" w:rsidR="005F7349" w:rsidRPr="00572EC8" w:rsidRDefault="005F7349" w:rsidP="005F7349">
      <w:pPr>
        <w:rPr>
          <w:rFonts w:ascii="Arial" w:hAnsi="Arial" w:cs="Arial"/>
          <w:b/>
          <w:bCs/>
          <w:szCs w:val="24"/>
        </w:rPr>
      </w:pPr>
      <w:r w:rsidRPr="00572EC8">
        <w:rPr>
          <w:rFonts w:ascii="Arial" w:hAnsi="Arial" w:cs="Arial"/>
          <w:b/>
          <w:bCs/>
          <w:szCs w:val="24"/>
        </w:rPr>
        <w:lastRenderedPageBreak/>
        <w:t xml:space="preserve">Příloha č. </w:t>
      </w:r>
      <w:r w:rsidR="002C5D99" w:rsidRPr="00572EC8">
        <w:rPr>
          <w:rFonts w:ascii="Arial" w:hAnsi="Arial" w:cs="Arial"/>
          <w:b/>
          <w:bCs/>
          <w:szCs w:val="24"/>
        </w:rPr>
        <w:t>1</w:t>
      </w:r>
      <w:r w:rsidRPr="00572EC8">
        <w:rPr>
          <w:rFonts w:ascii="Arial" w:hAnsi="Arial" w:cs="Arial"/>
          <w:b/>
          <w:bCs/>
          <w:szCs w:val="24"/>
        </w:rPr>
        <w:t xml:space="preserve"> </w:t>
      </w:r>
      <w:r w:rsidR="002C5D99" w:rsidRPr="00572EC8">
        <w:rPr>
          <w:rFonts w:ascii="Arial" w:hAnsi="Arial" w:cs="Arial"/>
          <w:b/>
          <w:bCs/>
          <w:szCs w:val="24"/>
        </w:rPr>
        <w:t>- P</w:t>
      </w:r>
      <w:r w:rsidRPr="00572EC8">
        <w:rPr>
          <w:rFonts w:ascii="Arial" w:hAnsi="Arial" w:cs="Arial"/>
          <w:b/>
          <w:bCs/>
          <w:szCs w:val="24"/>
        </w:rPr>
        <w:t>odmínky pro používaní palivových karet</w:t>
      </w:r>
    </w:p>
    <w:p w14:paraId="0928E162" w14:textId="2EA3948D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Palivová karta</w:t>
      </w:r>
      <w:r w:rsidR="0020352E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704E03">
        <w:rPr>
          <w:rFonts w:ascii="Arial" w:hAnsi="Arial" w:cs="Arial"/>
          <w:b/>
          <w:bCs/>
          <w:sz w:val="22"/>
          <w:szCs w:val="22"/>
        </w:rPr>
        <w:t>NATURAL 95</w:t>
      </w:r>
    </w:p>
    <w:p w14:paraId="005B25A0" w14:textId="77777777" w:rsidR="005F7349" w:rsidRPr="005F7349" w:rsidRDefault="005F7349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Palivová karta (dále jen „karta“) je nástroj určený k certifikaci nákupní operace (transakce). </w:t>
      </w:r>
    </w:p>
    <w:p w14:paraId="71A5DC46" w14:textId="0AF21A1F" w:rsidR="009C616B" w:rsidRDefault="005F7349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Odběratel bude požadovat podle </w:t>
      </w:r>
      <w:r w:rsidRPr="00F728B3">
        <w:rPr>
          <w:rFonts w:ascii="Arial" w:hAnsi="Arial" w:cs="Arial"/>
          <w:sz w:val="22"/>
          <w:szCs w:val="22"/>
        </w:rPr>
        <w:t xml:space="preserve">předpokladu cca </w:t>
      </w:r>
      <w:r w:rsidR="004D0B50" w:rsidRPr="00F728B3">
        <w:rPr>
          <w:rFonts w:ascii="Arial" w:hAnsi="Arial" w:cs="Arial"/>
          <w:sz w:val="22"/>
          <w:szCs w:val="22"/>
        </w:rPr>
        <w:t>1</w:t>
      </w:r>
      <w:r w:rsidR="0055575C">
        <w:rPr>
          <w:rFonts w:ascii="Arial" w:hAnsi="Arial" w:cs="Arial"/>
          <w:sz w:val="22"/>
          <w:szCs w:val="22"/>
        </w:rPr>
        <w:t>30</w:t>
      </w:r>
      <w:r w:rsidRPr="00F728B3">
        <w:rPr>
          <w:rFonts w:ascii="Arial" w:hAnsi="Arial" w:cs="Arial"/>
          <w:sz w:val="22"/>
          <w:szCs w:val="22"/>
        </w:rPr>
        <w:t xml:space="preserve"> karet</w:t>
      </w:r>
      <w:r w:rsidR="0020352E" w:rsidRPr="00F728B3">
        <w:rPr>
          <w:rFonts w:ascii="Arial" w:hAnsi="Arial" w:cs="Arial"/>
          <w:sz w:val="22"/>
          <w:szCs w:val="22"/>
        </w:rPr>
        <w:t xml:space="preserve"> pro nákup</w:t>
      </w:r>
      <w:r w:rsidR="0020352E">
        <w:rPr>
          <w:rFonts w:ascii="Arial" w:hAnsi="Arial" w:cs="Arial"/>
          <w:sz w:val="22"/>
          <w:szCs w:val="22"/>
        </w:rPr>
        <w:t xml:space="preserve"> </w:t>
      </w:r>
      <w:r w:rsidR="00704E03">
        <w:rPr>
          <w:rFonts w:ascii="Arial" w:hAnsi="Arial" w:cs="Arial"/>
          <w:sz w:val="22"/>
          <w:szCs w:val="22"/>
        </w:rPr>
        <w:t>NATURAL 95</w:t>
      </w:r>
      <w:r w:rsidR="0020352E">
        <w:rPr>
          <w:rFonts w:ascii="Arial" w:hAnsi="Arial" w:cs="Arial"/>
          <w:sz w:val="22"/>
          <w:szCs w:val="22"/>
        </w:rPr>
        <w:t xml:space="preserve"> </w:t>
      </w:r>
      <w:r w:rsidRPr="005F7349">
        <w:rPr>
          <w:rFonts w:ascii="Arial" w:hAnsi="Arial" w:cs="Arial"/>
          <w:sz w:val="22"/>
          <w:szCs w:val="22"/>
        </w:rPr>
        <w:t xml:space="preserve">vázaných na státní poznávací značku (registrační značku) vozidla. Předpokládaný počet je nezávazný a pouze orientační. Skutečnost může být oproti předpokladu odlišná, ať již při zahájení plnění, tak i v průběhu plnění na základě </w:t>
      </w:r>
      <w:r w:rsidR="002C5D99">
        <w:rPr>
          <w:rFonts w:ascii="Arial" w:hAnsi="Arial" w:cs="Arial"/>
          <w:sz w:val="22"/>
          <w:szCs w:val="22"/>
        </w:rPr>
        <w:t>smlouvy</w:t>
      </w:r>
      <w:r w:rsidRPr="005F7349">
        <w:rPr>
          <w:rFonts w:ascii="Arial" w:hAnsi="Arial" w:cs="Arial"/>
          <w:sz w:val="22"/>
          <w:szCs w:val="22"/>
        </w:rPr>
        <w:t>. Počet karet může být proměnlivý v čase s ohledem na provozní potřeby odběratele.</w:t>
      </w:r>
    </w:p>
    <w:p w14:paraId="43BF275E" w14:textId="23F39E42" w:rsidR="005F7349" w:rsidRPr="005F7349" w:rsidRDefault="009C616B" w:rsidP="00BC322A">
      <w:pPr>
        <w:spacing w:before="120"/>
        <w:jc w:val="both"/>
        <w:rPr>
          <w:rFonts w:ascii="Arial" w:hAnsi="Arial" w:cs="Arial"/>
          <w:sz w:val="22"/>
          <w:szCs w:val="22"/>
        </w:rPr>
      </w:pPr>
      <w:r w:rsidRPr="009C616B">
        <w:rPr>
          <w:rFonts w:ascii="Arial" w:hAnsi="Arial" w:cs="Arial"/>
          <w:sz w:val="22"/>
          <w:szCs w:val="22"/>
        </w:rPr>
        <w:t xml:space="preserve">Kartou lze provést nákup pohonných hmot a souvisejícího zboží a služeb bezhotovostní platbou. Terminály na čerpacích stanicích určených dodavatelem v </w:t>
      </w:r>
      <w:r>
        <w:rPr>
          <w:rFonts w:ascii="Arial" w:hAnsi="Arial" w:cs="Arial"/>
          <w:sz w:val="22"/>
          <w:szCs w:val="22"/>
        </w:rPr>
        <w:t>p</w:t>
      </w:r>
      <w:r w:rsidRPr="009C616B">
        <w:rPr>
          <w:rFonts w:ascii="Arial" w:hAnsi="Arial" w:cs="Arial"/>
          <w:sz w:val="22"/>
          <w:szCs w:val="22"/>
        </w:rPr>
        <w:t>říloze č. 3</w:t>
      </w:r>
      <w:r>
        <w:rPr>
          <w:rFonts w:ascii="Arial" w:hAnsi="Arial" w:cs="Arial"/>
          <w:sz w:val="22"/>
          <w:szCs w:val="22"/>
        </w:rPr>
        <w:t>a (</w:t>
      </w:r>
      <w:r w:rsidRPr="009C616B">
        <w:rPr>
          <w:rFonts w:ascii="Arial" w:hAnsi="Arial" w:cs="Arial"/>
          <w:sz w:val="22"/>
          <w:szCs w:val="22"/>
        </w:rPr>
        <w:t>Seznam čerpacích stanic – slevová odběrová místa</w:t>
      </w:r>
      <w:r>
        <w:rPr>
          <w:rFonts w:ascii="Arial" w:hAnsi="Arial" w:cs="Arial"/>
          <w:sz w:val="22"/>
          <w:szCs w:val="22"/>
        </w:rPr>
        <w:t>) a příloze č.3b (</w:t>
      </w:r>
      <w:r w:rsidRPr="009C616B">
        <w:rPr>
          <w:rFonts w:ascii="Arial" w:hAnsi="Arial" w:cs="Arial"/>
          <w:sz w:val="22"/>
          <w:szCs w:val="22"/>
        </w:rPr>
        <w:t>Seznam čerpacích stanic – neslevová odběrová místa</w:t>
      </w:r>
      <w:r>
        <w:rPr>
          <w:rFonts w:ascii="Arial" w:hAnsi="Arial" w:cs="Arial"/>
          <w:sz w:val="22"/>
          <w:szCs w:val="22"/>
        </w:rPr>
        <w:t>)</w:t>
      </w:r>
      <w:r w:rsidRPr="009C616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</w:t>
      </w:r>
      <w:r w:rsidRPr="009C616B">
        <w:rPr>
          <w:rFonts w:ascii="Arial" w:hAnsi="Arial" w:cs="Arial"/>
          <w:sz w:val="22"/>
          <w:szCs w:val="22"/>
        </w:rPr>
        <w:t xml:space="preserve">mlouvy zajistí ověření (autorizaci) karet. Všechny karty bude možné používat u všech čerpacích stanic určených dodavatelem v </w:t>
      </w:r>
      <w:r>
        <w:rPr>
          <w:rFonts w:ascii="Arial" w:hAnsi="Arial" w:cs="Arial"/>
          <w:sz w:val="22"/>
          <w:szCs w:val="22"/>
        </w:rPr>
        <w:t>p</w:t>
      </w:r>
      <w:r w:rsidRPr="009C616B">
        <w:rPr>
          <w:rFonts w:ascii="Arial" w:hAnsi="Arial" w:cs="Arial"/>
          <w:sz w:val="22"/>
          <w:szCs w:val="22"/>
        </w:rPr>
        <w:t>říloze č. 3</w:t>
      </w:r>
      <w:r>
        <w:rPr>
          <w:rFonts w:ascii="Arial" w:hAnsi="Arial" w:cs="Arial"/>
          <w:sz w:val="22"/>
          <w:szCs w:val="22"/>
        </w:rPr>
        <w:t>a a p</w:t>
      </w:r>
      <w:r w:rsidRPr="009C616B">
        <w:rPr>
          <w:rFonts w:ascii="Arial" w:hAnsi="Arial" w:cs="Arial"/>
          <w:sz w:val="22"/>
          <w:szCs w:val="22"/>
        </w:rPr>
        <w:t>říloze č. 3</w:t>
      </w:r>
      <w:r>
        <w:rPr>
          <w:rFonts w:ascii="Arial" w:hAnsi="Arial" w:cs="Arial"/>
          <w:sz w:val="22"/>
          <w:szCs w:val="22"/>
        </w:rPr>
        <w:t xml:space="preserve">b </w:t>
      </w:r>
      <w:r w:rsidRPr="009C616B">
        <w:rPr>
          <w:rFonts w:ascii="Arial" w:hAnsi="Arial" w:cs="Arial"/>
          <w:sz w:val="22"/>
          <w:szCs w:val="22"/>
        </w:rPr>
        <w:t xml:space="preserve">smlouvy. Nákup souvisejícího zboží a služeb na čerpacích stanicích určených v </w:t>
      </w:r>
      <w:r>
        <w:rPr>
          <w:rFonts w:ascii="Arial" w:hAnsi="Arial" w:cs="Arial"/>
          <w:sz w:val="22"/>
          <w:szCs w:val="22"/>
        </w:rPr>
        <w:t>p</w:t>
      </w:r>
      <w:r w:rsidRPr="009C616B">
        <w:rPr>
          <w:rFonts w:ascii="Arial" w:hAnsi="Arial" w:cs="Arial"/>
          <w:sz w:val="22"/>
          <w:szCs w:val="22"/>
        </w:rPr>
        <w:t xml:space="preserve">říloze č. </w:t>
      </w:r>
      <w:r>
        <w:rPr>
          <w:rFonts w:ascii="Arial" w:hAnsi="Arial" w:cs="Arial"/>
          <w:sz w:val="22"/>
          <w:szCs w:val="22"/>
        </w:rPr>
        <w:t>2</w:t>
      </w:r>
      <w:r w:rsidRPr="009C616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mlouvy</w:t>
      </w:r>
      <w:r w:rsidRPr="009C616B">
        <w:rPr>
          <w:rFonts w:ascii="Arial" w:hAnsi="Arial" w:cs="Arial"/>
          <w:sz w:val="22"/>
          <w:szCs w:val="22"/>
        </w:rPr>
        <w:t xml:space="preserve"> bude odběrateli účtován (fakturován) zvláštními položkami odděleně od pohonných hmot. </w:t>
      </w:r>
      <w:r w:rsidR="005F7349" w:rsidRPr="005F7349">
        <w:rPr>
          <w:rFonts w:ascii="Arial" w:hAnsi="Arial" w:cs="Arial"/>
          <w:sz w:val="22"/>
          <w:szCs w:val="22"/>
        </w:rPr>
        <w:t xml:space="preserve"> </w:t>
      </w:r>
    </w:p>
    <w:p w14:paraId="5D8FB961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Limity karet</w:t>
      </w:r>
    </w:p>
    <w:p w14:paraId="0BEB78F1" w14:textId="77777777" w:rsidR="00882AD5" w:rsidRDefault="005F7349" w:rsidP="00882AD5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Limity karet jsou omezení pro použití karet uplatňované technologií systémů dodavatele.</w:t>
      </w:r>
    </w:p>
    <w:p w14:paraId="6DC7B380" w14:textId="7A5600C4" w:rsidR="005F7349" w:rsidRPr="005F7349" w:rsidRDefault="005F7349" w:rsidP="00882AD5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28B3">
        <w:rPr>
          <w:rFonts w:ascii="Arial" w:hAnsi="Arial" w:cs="Arial"/>
          <w:sz w:val="22"/>
          <w:szCs w:val="22"/>
        </w:rPr>
        <w:t xml:space="preserve">Finanční limity karet vybere odběratel z nabídky dodavatele nebo dohodne s dodavatelem. Odběratel předpokládá finanční limity podle typu karet v rozmezí cca </w:t>
      </w:r>
      <w:r w:rsidR="00882AD5" w:rsidRPr="00F728B3">
        <w:rPr>
          <w:rFonts w:ascii="Arial" w:hAnsi="Arial" w:cs="Arial"/>
          <w:sz w:val="22"/>
          <w:szCs w:val="22"/>
        </w:rPr>
        <w:t>4</w:t>
      </w:r>
      <w:r w:rsidRPr="00F728B3">
        <w:rPr>
          <w:rFonts w:ascii="Arial" w:hAnsi="Arial" w:cs="Arial"/>
          <w:sz w:val="22"/>
          <w:szCs w:val="22"/>
        </w:rPr>
        <w:t xml:space="preserve"> 000 Kč – </w:t>
      </w:r>
      <w:r w:rsidR="00882AD5" w:rsidRPr="00F728B3">
        <w:rPr>
          <w:rFonts w:ascii="Arial" w:hAnsi="Arial" w:cs="Arial"/>
          <w:sz w:val="22"/>
          <w:szCs w:val="22"/>
        </w:rPr>
        <w:t>15</w:t>
      </w:r>
      <w:r w:rsidRPr="00F728B3">
        <w:rPr>
          <w:rFonts w:ascii="Arial" w:hAnsi="Arial" w:cs="Arial"/>
          <w:sz w:val="22"/>
          <w:szCs w:val="22"/>
        </w:rPr>
        <w:t xml:space="preserve"> 000 Kč.</w:t>
      </w:r>
      <w:r w:rsidRPr="005F7349">
        <w:rPr>
          <w:rFonts w:ascii="Arial" w:hAnsi="Arial" w:cs="Arial"/>
          <w:sz w:val="22"/>
          <w:szCs w:val="22"/>
        </w:rPr>
        <w:t xml:space="preserve">  Odběratel považuje pro úhradu spojenou s nákupem pohonných hmot a souvisejícího zboží a služeb za dostačující mít nastavené pouze denní finanční limity podle typu karet. S ohledem na zvyklosti dodavatele odběratel připouští i týdenní, příp. měsíční finanční limity podle typu karet ve výši smluvními stranami dohodnuté. </w:t>
      </w:r>
    </w:p>
    <w:p w14:paraId="069E1748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Uvedené limity pro počet nákupních operací (transakcí) jsou pouze orientační a lze je dohodou smluvních stran určit jinak s ohledem na zvyklosti dodavatele. Pokud technologie systému dodavateli neumožňuje nastavení početních limitů operací (transakcí), odběratel bude akceptovat, že limity pro počet nákupních operací (transakcí) nastaveny nebudou.</w:t>
      </w:r>
    </w:p>
    <w:p w14:paraId="00A6D329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Majitel karty</w:t>
      </w:r>
    </w:p>
    <w:p w14:paraId="1AFF8C30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ajitelem karty je její vystavitel, tedy dodavatel.</w:t>
      </w:r>
    </w:p>
    <w:p w14:paraId="371B91EA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Uživatel karty</w:t>
      </w:r>
    </w:p>
    <w:p w14:paraId="37B98916" w14:textId="5DE3F89E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Uživatelem karty je osoba pověřená odběratelem k používání karty. </w:t>
      </w:r>
    </w:p>
    <w:p w14:paraId="475F7ECB" w14:textId="77777777" w:rsidR="005F7349" w:rsidRPr="002C5D99" w:rsidRDefault="005F7349" w:rsidP="00344781">
      <w:pPr>
        <w:keepNext/>
        <w:spacing w:before="24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PIN</w:t>
      </w:r>
    </w:p>
    <w:p w14:paraId="0DC5A5D6" w14:textId="77777777" w:rsidR="00882AD5" w:rsidRPr="005F7349" w:rsidRDefault="005F7349" w:rsidP="00882AD5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PIN je identifikační kód generovaný ke každé kartě, zadává se při každém použití karty. </w:t>
      </w:r>
      <w:r w:rsidR="00882AD5" w:rsidRPr="005F7349">
        <w:rPr>
          <w:rFonts w:ascii="Arial" w:hAnsi="Arial" w:cs="Arial"/>
          <w:sz w:val="22"/>
          <w:szCs w:val="22"/>
        </w:rPr>
        <w:t>PIN je předáván vždy pouze spolu s kartou odběrateli.</w:t>
      </w:r>
    </w:p>
    <w:p w14:paraId="577D6854" w14:textId="33F91B76" w:rsidR="005F7349" w:rsidRDefault="005F7349" w:rsidP="00E00057">
      <w:pPr>
        <w:spacing w:before="24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Online zákaznický portál</w:t>
      </w:r>
    </w:p>
    <w:p w14:paraId="769F5288" w14:textId="3343A8FE" w:rsidR="00E00057" w:rsidRPr="00E00057" w:rsidRDefault="00E00057" w:rsidP="00E00057">
      <w:pPr>
        <w:jc w:val="center"/>
        <w:rPr>
          <w:rFonts w:ascii="Arial" w:hAnsi="Arial" w:cs="Arial"/>
          <w:sz w:val="22"/>
          <w:szCs w:val="22"/>
        </w:rPr>
      </w:pPr>
      <w:bookmarkStart w:id="3" w:name="_Hlk137639629"/>
      <w:r w:rsidRPr="00E00057">
        <w:rPr>
          <w:rFonts w:ascii="Arial" w:hAnsi="Arial" w:cs="Arial"/>
          <w:sz w:val="22"/>
          <w:szCs w:val="22"/>
        </w:rPr>
        <w:t>(platné, pokud jím dodavatel disponuje)</w:t>
      </w:r>
    </w:p>
    <w:bookmarkEnd w:id="3"/>
    <w:p w14:paraId="45B6F868" w14:textId="77777777" w:rsidR="00E00057" w:rsidRPr="002C5D99" w:rsidRDefault="00E00057" w:rsidP="00E00057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14:paraId="01184E17" w14:textId="77777777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Zákaznický portál je speciální internetová služba provozovaná dodavatelem 24 hodin denně/365 dní v roce a umožňující přístup k online informacím a poskytující zejména služby: </w:t>
      </w:r>
    </w:p>
    <w:p w14:paraId="1C78673A" w14:textId="15DD461C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t xml:space="preserve">Správy karet – mimo jiné </w:t>
      </w:r>
      <w:r w:rsidR="00886FE8">
        <w:rPr>
          <w:rFonts w:cs="Arial"/>
          <w:szCs w:val="22"/>
        </w:rPr>
        <w:t>požadavky na dodání</w:t>
      </w:r>
      <w:r w:rsidR="00886FE8" w:rsidRPr="006D27EA">
        <w:rPr>
          <w:rFonts w:cs="Arial"/>
          <w:szCs w:val="22"/>
        </w:rPr>
        <w:t xml:space="preserve"> </w:t>
      </w:r>
      <w:r w:rsidRPr="006D27EA">
        <w:rPr>
          <w:rFonts w:cs="Arial"/>
          <w:szCs w:val="22"/>
        </w:rPr>
        <w:t>karet, služby změny parametrů karty, služby centrálního místa pro blokaci, odblokování či zrušení karet, sledování čerpání z</w:t>
      </w:r>
      <w:r w:rsidR="00296737">
        <w:rPr>
          <w:rFonts w:cs="Arial"/>
          <w:szCs w:val="22"/>
        </w:rPr>
        <w:t> </w:t>
      </w:r>
      <w:r w:rsidRPr="006D27EA">
        <w:rPr>
          <w:rFonts w:cs="Arial"/>
          <w:szCs w:val="22"/>
        </w:rPr>
        <w:t>jednotlivých karet a další,</w:t>
      </w:r>
    </w:p>
    <w:p w14:paraId="521CEF9E" w14:textId="5EF717FE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lastRenderedPageBreak/>
        <w:t xml:space="preserve">Elektronické fakturace – zejména zpřístupnění a uložení elektronických faktur ve formátu CSV, EXCEL a PDF a dalších formátech podporovaných provozovatelem online zákaznického portálu, </w:t>
      </w:r>
    </w:p>
    <w:p w14:paraId="3B2153AF" w14:textId="7DF383EB" w:rsidR="005F7349" w:rsidRPr="006D27EA" w:rsidRDefault="005F7349" w:rsidP="00CA7991">
      <w:pPr>
        <w:pStyle w:val="Odstavecseseznamem"/>
        <w:numPr>
          <w:ilvl w:val="3"/>
          <w:numId w:val="6"/>
        </w:numPr>
        <w:ind w:left="426"/>
        <w:jc w:val="both"/>
        <w:rPr>
          <w:rFonts w:cs="Arial"/>
          <w:szCs w:val="22"/>
        </w:rPr>
      </w:pPr>
      <w:r w:rsidRPr="006D27EA">
        <w:rPr>
          <w:rFonts w:cs="Arial"/>
          <w:szCs w:val="22"/>
        </w:rPr>
        <w:t xml:space="preserve">Volitelných přehledových </w:t>
      </w:r>
      <w:r w:rsidR="009C616B" w:rsidRPr="006D27EA">
        <w:rPr>
          <w:rFonts w:cs="Arial"/>
          <w:szCs w:val="22"/>
        </w:rPr>
        <w:t>sestav – zejména</w:t>
      </w:r>
      <w:r w:rsidRPr="006D27EA">
        <w:rPr>
          <w:rFonts w:cs="Arial"/>
          <w:szCs w:val="22"/>
        </w:rPr>
        <w:t xml:space="preserve"> přehledy o nákupních operacích (transakcích) s možností filtrování, třídění a exportu sestav do formátu CSV, EXCEL a dalších formátů podporovaných provozovatelem zákaznického portálu.</w:t>
      </w:r>
    </w:p>
    <w:p w14:paraId="0894231D" w14:textId="77777777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Odběratel </w:t>
      </w:r>
      <w:r w:rsidRPr="001B1B3F">
        <w:rPr>
          <w:rFonts w:ascii="Arial" w:hAnsi="Arial" w:cs="Arial"/>
          <w:sz w:val="22"/>
          <w:szCs w:val="22"/>
        </w:rPr>
        <w:t>požaduje v přehledových sestavách na zákaznickém portálu zobrazovat minimálně tato data: SPZ auta, Datum transakce, Kód produktu, Cena bez DPH a DPH v níže uvedeném formátu s možností exportu do výstupního souboru ve formátu CSV, EXCEL.</w:t>
      </w:r>
    </w:p>
    <w:p w14:paraId="3613CE67" w14:textId="35F5559E" w:rsid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nline zákaznický portál musí být zabezpečený proti neoprávněnému přístupu.</w:t>
      </w:r>
    </w:p>
    <w:p w14:paraId="1FE26338" w14:textId="77777777" w:rsidR="00E70721" w:rsidRPr="005F7349" w:rsidRDefault="00E70721" w:rsidP="006D27EA">
      <w:pPr>
        <w:spacing w:after="120"/>
        <w:jc w:val="both"/>
        <w:rPr>
          <w:rFonts w:ascii="Arial" w:hAnsi="Arial" w:cs="Arial"/>
          <w:sz w:val="22"/>
          <w:szCs w:val="22"/>
        </w:rPr>
      </w:pPr>
    </w:p>
    <w:p w14:paraId="6A5DC09C" w14:textId="0E1265BB" w:rsidR="005F7349" w:rsidRPr="002C5D99" w:rsidRDefault="00756333" w:rsidP="006D27EA">
      <w:pPr>
        <w:spacing w:after="1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žadavek na</w:t>
      </w:r>
      <w:r w:rsidRPr="002C5D99">
        <w:rPr>
          <w:rFonts w:ascii="Arial" w:hAnsi="Arial" w:cs="Arial"/>
          <w:b/>
          <w:bCs/>
          <w:sz w:val="22"/>
          <w:szCs w:val="22"/>
        </w:rPr>
        <w:t xml:space="preserve"> </w:t>
      </w:r>
      <w:r w:rsidR="005F7349" w:rsidRPr="002C5D99">
        <w:rPr>
          <w:rFonts w:ascii="Arial" w:hAnsi="Arial" w:cs="Arial"/>
          <w:b/>
          <w:bCs/>
          <w:sz w:val="22"/>
          <w:szCs w:val="22"/>
        </w:rPr>
        <w:t>vystavení karty</w:t>
      </w:r>
    </w:p>
    <w:p w14:paraId="29B3017B" w14:textId="63F5C159" w:rsidR="005F7349" w:rsidRPr="005F7349" w:rsidRDefault="005F7349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Kontaktní osoba odběratele řádně vyplní a podepíše </w:t>
      </w:r>
      <w:r w:rsidR="00756333" w:rsidRPr="001B1B3F">
        <w:rPr>
          <w:rFonts w:ascii="Arial" w:hAnsi="Arial" w:cs="Arial"/>
          <w:b/>
          <w:bCs/>
          <w:sz w:val="22"/>
          <w:szCs w:val="22"/>
        </w:rPr>
        <w:t>požadavek na vystavení karty</w:t>
      </w:r>
      <w:r w:rsidRPr="005F7349">
        <w:rPr>
          <w:rFonts w:ascii="Arial" w:hAnsi="Arial" w:cs="Arial"/>
          <w:sz w:val="22"/>
          <w:szCs w:val="22"/>
        </w:rPr>
        <w:t xml:space="preserve"> a originál doručí na kontaktní místo dodavatele uvedené níže nebo </w:t>
      </w:r>
      <w:r w:rsidR="00756333" w:rsidRPr="009A7156">
        <w:rPr>
          <w:rFonts w:ascii="Arial" w:hAnsi="Arial" w:cs="Arial"/>
          <w:sz w:val="22"/>
          <w:szCs w:val="22"/>
        </w:rPr>
        <w:t>požadavek</w:t>
      </w:r>
      <w:r w:rsidRPr="005F7349">
        <w:rPr>
          <w:rFonts w:ascii="Arial" w:hAnsi="Arial" w:cs="Arial"/>
          <w:sz w:val="22"/>
          <w:szCs w:val="22"/>
        </w:rPr>
        <w:t xml:space="preserve"> učiní prostřednictvím online zákaznického portálu dodavatele, pokud dodavatel online zákaznickým portálem disponuje.</w:t>
      </w:r>
      <w:r w:rsidR="00756333">
        <w:rPr>
          <w:rFonts w:ascii="Arial" w:hAnsi="Arial" w:cs="Arial"/>
          <w:sz w:val="22"/>
          <w:szCs w:val="22"/>
        </w:rPr>
        <w:t xml:space="preserve"> </w:t>
      </w:r>
    </w:p>
    <w:p w14:paraId="3C9F6C90" w14:textId="2F5E32F5" w:rsidR="005F7349" w:rsidRPr="005F7349" w:rsidRDefault="00DF34A3" w:rsidP="006D27E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DF34A3">
        <w:rPr>
          <w:rFonts w:ascii="Arial" w:hAnsi="Arial" w:cs="Arial"/>
          <w:sz w:val="22"/>
          <w:szCs w:val="22"/>
        </w:rPr>
        <w:t xml:space="preserve">Dodavatel je povinen zajistit výrobu a doručit odběrateli </w:t>
      </w:r>
      <w:r w:rsidR="00756333">
        <w:rPr>
          <w:rFonts w:ascii="Arial" w:hAnsi="Arial" w:cs="Arial"/>
          <w:sz w:val="22"/>
          <w:szCs w:val="22"/>
        </w:rPr>
        <w:t>požadované</w:t>
      </w:r>
      <w:r w:rsidR="00756333" w:rsidRPr="00DF34A3">
        <w:rPr>
          <w:rFonts w:ascii="Arial" w:hAnsi="Arial" w:cs="Arial"/>
          <w:sz w:val="22"/>
          <w:szCs w:val="22"/>
        </w:rPr>
        <w:t xml:space="preserve"> </w:t>
      </w:r>
      <w:r w:rsidRPr="00DF34A3">
        <w:rPr>
          <w:rFonts w:ascii="Arial" w:hAnsi="Arial" w:cs="Arial"/>
          <w:sz w:val="22"/>
          <w:szCs w:val="22"/>
        </w:rPr>
        <w:t xml:space="preserve">karty a PIN karet </w:t>
      </w:r>
      <w:r w:rsidR="001B1B3F">
        <w:rPr>
          <w:rFonts w:ascii="Arial" w:hAnsi="Arial" w:cs="Arial"/>
          <w:sz w:val="22"/>
          <w:szCs w:val="22"/>
        </w:rPr>
        <w:br/>
      </w:r>
      <w:r w:rsidRPr="00DF34A3">
        <w:rPr>
          <w:rFonts w:ascii="Arial" w:hAnsi="Arial" w:cs="Arial"/>
          <w:sz w:val="22"/>
          <w:szCs w:val="22"/>
        </w:rPr>
        <w:t>v termínu do 10</w:t>
      </w:r>
      <w:r>
        <w:rPr>
          <w:rFonts w:ascii="Arial" w:hAnsi="Arial" w:cs="Arial"/>
          <w:sz w:val="22"/>
          <w:szCs w:val="22"/>
        </w:rPr>
        <w:t xml:space="preserve"> </w:t>
      </w:r>
      <w:r w:rsidRPr="00DF34A3">
        <w:rPr>
          <w:rFonts w:ascii="Arial" w:hAnsi="Arial" w:cs="Arial"/>
          <w:sz w:val="22"/>
          <w:szCs w:val="22"/>
        </w:rPr>
        <w:t xml:space="preserve">pracovních dnů od doručení </w:t>
      </w:r>
      <w:r w:rsidR="00756333">
        <w:rPr>
          <w:rFonts w:ascii="Arial" w:hAnsi="Arial" w:cs="Arial"/>
          <w:sz w:val="22"/>
          <w:szCs w:val="22"/>
        </w:rPr>
        <w:t>požadavku</w:t>
      </w:r>
      <w:r w:rsidR="00C24FB7">
        <w:rPr>
          <w:rFonts w:ascii="Arial" w:hAnsi="Arial" w:cs="Arial"/>
          <w:sz w:val="22"/>
          <w:szCs w:val="22"/>
        </w:rPr>
        <w:t xml:space="preserve"> dodavateli</w:t>
      </w:r>
      <w:r w:rsidRPr="00DF34A3">
        <w:rPr>
          <w:rFonts w:ascii="Arial" w:hAnsi="Arial" w:cs="Arial"/>
          <w:sz w:val="22"/>
          <w:szCs w:val="22"/>
        </w:rPr>
        <w:t xml:space="preserve">. Karty budou v okamžiku jejich převzetí </w:t>
      </w:r>
      <w:r>
        <w:rPr>
          <w:rFonts w:ascii="Arial" w:hAnsi="Arial" w:cs="Arial"/>
          <w:sz w:val="22"/>
          <w:szCs w:val="22"/>
        </w:rPr>
        <w:t>o</w:t>
      </w:r>
      <w:r w:rsidRPr="00DF34A3">
        <w:rPr>
          <w:rFonts w:ascii="Arial" w:hAnsi="Arial" w:cs="Arial"/>
          <w:sz w:val="22"/>
          <w:szCs w:val="22"/>
        </w:rPr>
        <w:t>dběratelem aktivní.</w:t>
      </w:r>
      <w:r w:rsidR="005F7349" w:rsidRPr="005F7349">
        <w:rPr>
          <w:rFonts w:ascii="Arial" w:hAnsi="Arial" w:cs="Arial"/>
          <w:sz w:val="22"/>
          <w:szCs w:val="22"/>
        </w:rPr>
        <w:t xml:space="preserve"> </w:t>
      </w:r>
    </w:p>
    <w:p w14:paraId="708BC5F6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Kauce</w:t>
      </w:r>
    </w:p>
    <w:p w14:paraId="3D366295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S užíváním karty není spojena povinnost složení kauce.</w:t>
      </w:r>
    </w:p>
    <w:p w14:paraId="0221D8E0" w14:textId="77777777" w:rsidR="005F7349" w:rsidRPr="00BC322A" w:rsidRDefault="005F7349" w:rsidP="00BC322A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BC322A">
        <w:rPr>
          <w:rFonts w:ascii="Arial" w:hAnsi="Arial" w:cs="Arial"/>
          <w:b/>
          <w:bCs/>
          <w:sz w:val="22"/>
          <w:szCs w:val="22"/>
        </w:rPr>
        <w:t xml:space="preserve">Poplatky </w:t>
      </w:r>
    </w:p>
    <w:p w14:paraId="6789BDE6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Za výrobu, veškerý servis, provoz a administraci karet (vystavení karty, vedení karty, zaslání PIN kódu, blokaci a odblokování karty při ztrátě, znehodnocení, odcizení nebo zadržení karty obsluhou čerpací stanice, opakované zaslání PIN kódu, změny parametrů karty, zrušení karty apod., zpřístupnění a poskytování všech služeb na online zákaznickém portálu atd.) ani za používání karty nebo za nákupní operaci (transakci) neúčtuje dodavatel aktivační, deaktivační, servisní, manipulační, ani žádné jiné poplatky.</w:t>
      </w:r>
    </w:p>
    <w:p w14:paraId="01E6A784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Blokace karty</w:t>
      </w:r>
    </w:p>
    <w:p w14:paraId="08B516FF" w14:textId="3B739253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Odběratel je povinen zabránit zneužití karty a zabezpečit ji před odcizením. Odběratel bere na vědomí, že odpovídá za všechny pohledávky vzniklé používáním kterékoli karty, kterou převzal od dodavatele. V případě, že dojde ke ztrátě, znehodnocení, odcizení nebo zadržení karty obsluhou čerpací stanice, je odběratel povinen tuto skutečnost neodkladně nahlásit dodavateli a požádat o blokaci karty. Dodavatel poté kartu neprodleně zablokuje a vydá odběrateli novou kartu, za jejíž vydání neúčtuje žádný poplatek. Při telefonickém nahlášení je třeba neprodleně zaslat i písemnou žádost o blokaci karty např. prostřednictvím online zákaznického portálu s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>využitím služby centrálního místa pro blokaci karet. Telefonické nahlášení se žádostí o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>blokaci karty a/nebo zaslání písemné žádosti o blokaci karty činí kontaktní osoba odběratele. Odběratel není odpovědný za žádnou nákupní operaci (transakci) uskutečněnou od okamžiku telefonického ohlášení žádosti o zablokování karty, případně po zaslání písemné žádosti o</w:t>
      </w:r>
      <w:r w:rsidR="006734FA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 xml:space="preserve">blokaci karty, pokud nebyla žádost o blokaci karty učiněna telefonicky. Pokud online zákaznický portál umožňuje přímo odběrateli, aby kartu zablokoval sám, blokaci karty provede kontaktní osoba odběratele. Případná povinnost odběratele neprodleně zaslat i písemnou žádost o blokaci karty např. prostřednictvím online zákaznického portálu s využitím služby centrálního místa pro blokaci karet tímto není dotčena.  </w:t>
      </w:r>
    </w:p>
    <w:p w14:paraId="7ED7D0C1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lastRenderedPageBreak/>
        <w:t>Odblokování karty provede dodavatel pouze na základě písemné žádosti kontaktní osoby odběratele zaslané např. prostřednictvím online zákaznického portálu s využitím služby centrálního místa pro odblokování karet.</w:t>
      </w:r>
    </w:p>
    <w:p w14:paraId="38707E4D" w14:textId="5B5EEC3C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K zablokování karty dojde automaticky poté, co uživatel karty při jejím použití </w:t>
      </w:r>
      <w:r w:rsidR="00CB0FCA">
        <w:rPr>
          <w:rFonts w:ascii="Arial" w:hAnsi="Arial" w:cs="Arial"/>
          <w:sz w:val="22"/>
          <w:szCs w:val="22"/>
        </w:rPr>
        <w:t>6</w:t>
      </w:r>
      <w:r w:rsidRPr="007877C7">
        <w:rPr>
          <w:rFonts w:ascii="Arial" w:hAnsi="Arial" w:cs="Arial"/>
          <w:sz w:val="22"/>
          <w:szCs w:val="22"/>
        </w:rPr>
        <w:t xml:space="preserve">x (krát) </w:t>
      </w:r>
      <w:r w:rsidRPr="005F7349">
        <w:rPr>
          <w:rFonts w:ascii="Arial" w:hAnsi="Arial" w:cs="Arial"/>
          <w:sz w:val="22"/>
          <w:szCs w:val="22"/>
        </w:rPr>
        <w:t xml:space="preserve">v nepřetržité řadě za sebou provede chybné zadání kódu PIN. V případě zablokování karty po opakovaně chybném zadání kódu PIN je kontaktní osoba odběratele oprávněna požádat dodavatele o obnovení kódu PIN na zablokované kartě.  </w:t>
      </w:r>
    </w:p>
    <w:p w14:paraId="71A85B82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Změny limitů karty a dalších parametrů karty je možné provádět pouze na základě písemné žádosti kontaktní osoby odběratele prostřednictvím online zákaznického portálu nebo doručené na kontaktní místo dodavatele uvedené níže.</w:t>
      </w:r>
    </w:p>
    <w:p w14:paraId="62CB7380" w14:textId="0BA09B29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Byla-li v souladu s</w:t>
      </w:r>
      <w:r w:rsidR="003724A1">
        <w:rPr>
          <w:rFonts w:ascii="Arial" w:hAnsi="Arial" w:cs="Arial"/>
          <w:sz w:val="22"/>
          <w:szCs w:val="22"/>
        </w:rPr>
        <w:t xml:space="preserve">e smlouvou </w:t>
      </w:r>
      <w:r w:rsidRPr="005F7349">
        <w:rPr>
          <w:rFonts w:ascii="Arial" w:hAnsi="Arial" w:cs="Arial"/>
          <w:sz w:val="22"/>
          <w:szCs w:val="22"/>
        </w:rPr>
        <w:t xml:space="preserve">podána </w:t>
      </w:r>
      <w:r w:rsidRPr="001B1B3F">
        <w:rPr>
          <w:rFonts w:ascii="Arial" w:hAnsi="Arial" w:cs="Arial"/>
          <w:sz w:val="22"/>
          <w:szCs w:val="22"/>
        </w:rPr>
        <w:t xml:space="preserve">výpověď </w:t>
      </w:r>
      <w:r w:rsidR="003724A1" w:rsidRPr="001B1B3F">
        <w:rPr>
          <w:rFonts w:ascii="Arial" w:hAnsi="Arial" w:cs="Arial"/>
          <w:sz w:val="22"/>
          <w:szCs w:val="22"/>
        </w:rPr>
        <w:t>ze smlouvy</w:t>
      </w:r>
      <w:r w:rsidRPr="001B1B3F">
        <w:rPr>
          <w:rFonts w:ascii="Arial" w:hAnsi="Arial" w:cs="Arial"/>
          <w:sz w:val="22"/>
          <w:szCs w:val="22"/>
        </w:rPr>
        <w:t>, zablokuje dodavatel k poslednímu dni výpovědní doby všechny karty odběratele. Do 10 pracovních dnů</w:t>
      </w:r>
      <w:r w:rsidRPr="005F7349">
        <w:rPr>
          <w:rFonts w:ascii="Arial" w:hAnsi="Arial" w:cs="Arial"/>
          <w:sz w:val="22"/>
          <w:szCs w:val="22"/>
        </w:rPr>
        <w:t xml:space="preserve"> po skončení výpovědní doby zašle dodavatel odběrateli konečné vyúčtování.</w:t>
      </w:r>
    </w:p>
    <w:p w14:paraId="4AC1C092" w14:textId="3933038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 xml:space="preserve">Došlo-li k odstoupení od </w:t>
      </w:r>
      <w:r w:rsidR="003724A1">
        <w:rPr>
          <w:rFonts w:ascii="Arial" w:hAnsi="Arial" w:cs="Arial"/>
          <w:sz w:val="22"/>
          <w:szCs w:val="22"/>
        </w:rPr>
        <w:t>smlouvy</w:t>
      </w:r>
      <w:r w:rsidRPr="005F7349">
        <w:rPr>
          <w:rFonts w:ascii="Arial" w:hAnsi="Arial" w:cs="Arial"/>
          <w:sz w:val="22"/>
          <w:szCs w:val="22"/>
        </w:rPr>
        <w:t xml:space="preserve">, zablokuje dodavatel ke dni doručení </w:t>
      </w:r>
      <w:r w:rsidRPr="001B1B3F">
        <w:rPr>
          <w:rFonts w:ascii="Arial" w:hAnsi="Arial" w:cs="Arial"/>
          <w:sz w:val="22"/>
          <w:szCs w:val="22"/>
        </w:rPr>
        <w:t xml:space="preserve">písemného projevu vůle odstoupit od </w:t>
      </w:r>
      <w:r w:rsidR="003724A1" w:rsidRPr="001B1B3F">
        <w:rPr>
          <w:rFonts w:ascii="Arial" w:hAnsi="Arial" w:cs="Arial"/>
          <w:sz w:val="22"/>
          <w:szCs w:val="22"/>
        </w:rPr>
        <w:t>smlouvy</w:t>
      </w:r>
      <w:r w:rsidRPr="001B1B3F">
        <w:rPr>
          <w:rFonts w:ascii="Arial" w:hAnsi="Arial" w:cs="Arial"/>
          <w:sz w:val="22"/>
          <w:szCs w:val="22"/>
        </w:rPr>
        <w:t xml:space="preserve"> druhé smluvní straně všechny karty odběratele. Do 10 pracovních dnů</w:t>
      </w:r>
      <w:r w:rsidRPr="005F7349">
        <w:rPr>
          <w:rFonts w:ascii="Arial" w:hAnsi="Arial" w:cs="Arial"/>
          <w:sz w:val="22"/>
          <w:szCs w:val="22"/>
        </w:rPr>
        <w:t xml:space="preserve"> po doručení písemného projevu vůle odstoupit od </w:t>
      </w:r>
      <w:r w:rsidR="003724A1">
        <w:rPr>
          <w:rFonts w:ascii="Arial" w:hAnsi="Arial" w:cs="Arial"/>
          <w:sz w:val="22"/>
          <w:szCs w:val="22"/>
        </w:rPr>
        <w:t>smlouvy</w:t>
      </w:r>
      <w:r w:rsidRPr="005F7349">
        <w:rPr>
          <w:rFonts w:ascii="Arial" w:hAnsi="Arial" w:cs="Arial"/>
          <w:sz w:val="22"/>
          <w:szCs w:val="22"/>
        </w:rPr>
        <w:t xml:space="preserve"> druhé smluvní straně zašle dodavatel odběrateli konečné vyúčtování. </w:t>
      </w:r>
    </w:p>
    <w:p w14:paraId="18FD75CC" w14:textId="77777777" w:rsidR="005F7349" w:rsidRPr="005F7349" w:rsidRDefault="005F7349" w:rsidP="00BC322A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Dodavatel není oprávněn bez předchozího písemného upozornění odběratele zablokovat ani jednu kartu v případě pohledávek po splatnosti.</w:t>
      </w:r>
    </w:p>
    <w:p w14:paraId="6EEB80A1" w14:textId="77777777" w:rsidR="005F7349" w:rsidRPr="002C5D99" w:rsidRDefault="005F7349" w:rsidP="002C5D99">
      <w:pPr>
        <w:spacing w:before="24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2C5D99">
        <w:rPr>
          <w:rFonts w:ascii="Arial" w:hAnsi="Arial" w:cs="Arial"/>
          <w:b/>
          <w:bCs/>
          <w:sz w:val="22"/>
          <w:szCs w:val="22"/>
        </w:rPr>
        <w:t>Platnost karty</w:t>
      </w:r>
    </w:p>
    <w:p w14:paraId="5BB2881D" w14:textId="5956B445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Dobu platnosti karty s ohledem na své zvyklosti určí dodavatel. Před uplynutím doby platnosti karty obdrží odběratel automaticky novou kartu. Pokud odběratel nemá zájem o automatickou obnovu, zašle nejméně 1 měsíc před uplynutím doby platnosti karty dodavateli žádost o</w:t>
      </w:r>
      <w:r w:rsidR="00674947">
        <w:rPr>
          <w:rFonts w:ascii="Arial" w:hAnsi="Arial" w:cs="Arial"/>
          <w:sz w:val="22"/>
          <w:szCs w:val="22"/>
        </w:rPr>
        <w:t> </w:t>
      </w:r>
      <w:r w:rsidRPr="005F7349">
        <w:rPr>
          <w:rFonts w:ascii="Arial" w:hAnsi="Arial" w:cs="Arial"/>
          <w:sz w:val="22"/>
          <w:szCs w:val="22"/>
        </w:rPr>
        <w:t xml:space="preserve">ukončení platnosti karty.  Karta je platná do posledního dne měsíce uvedeného na kartě. </w:t>
      </w:r>
    </w:p>
    <w:p w14:paraId="6B1CA277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44919894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Platnost karty rovněž zaniká:</w:t>
      </w:r>
    </w:p>
    <w:p w14:paraId="20974E98" w14:textId="0DD99736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n</w:t>
      </w:r>
      <w:r w:rsidR="005F7349" w:rsidRPr="00DF34A3">
        <w:rPr>
          <w:rFonts w:cs="Arial"/>
          <w:szCs w:val="22"/>
        </w:rPr>
        <w:t>a základě žádosti odběratele, a to dnem uvedeným v žádosti, nejdříve však dnem doručení</w:t>
      </w:r>
      <w:r w:rsidR="008D0A94" w:rsidRPr="00DF34A3">
        <w:rPr>
          <w:rFonts w:cs="Arial"/>
          <w:szCs w:val="22"/>
        </w:rPr>
        <w:t xml:space="preserve"> </w:t>
      </w:r>
      <w:r w:rsidR="005F7349" w:rsidRPr="00DF34A3">
        <w:rPr>
          <w:rFonts w:cs="Arial"/>
          <w:szCs w:val="22"/>
        </w:rPr>
        <w:t>žádosti dodavateli,</w:t>
      </w:r>
    </w:p>
    <w:p w14:paraId="67AED51D" w14:textId="36350B54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5F7349" w:rsidRPr="00DF34A3">
        <w:rPr>
          <w:rFonts w:cs="Arial"/>
          <w:szCs w:val="22"/>
        </w:rPr>
        <w:t>ohodou smluvních stran,</w:t>
      </w:r>
    </w:p>
    <w:p w14:paraId="3932A6B5" w14:textId="288BBE6C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v</w:t>
      </w:r>
      <w:r w:rsidR="005F7349" w:rsidRPr="00DF34A3">
        <w:rPr>
          <w:rFonts w:cs="Arial"/>
          <w:szCs w:val="22"/>
        </w:rPr>
        <w:t xml:space="preserve">ýpovědí </w:t>
      </w:r>
      <w:r w:rsidR="00D2675D" w:rsidRPr="00DF34A3">
        <w:rPr>
          <w:rFonts w:cs="Arial"/>
          <w:szCs w:val="22"/>
        </w:rPr>
        <w:t>smlouvy</w:t>
      </w:r>
      <w:r w:rsidR="005F7349" w:rsidRPr="00DF34A3">
        <w:rPr>
          <w:rFonts w:cs="Arial"/>
          <w:szCs w:val="22"/>
        </w:rPr>
        <w:t>,</w:t>
      </w:r>
    </w:p>
    <w:p w14:paraId="67323A2E" w14:textId="02A60EFB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o</w:t>
      </w:r>
      <w:r w:rsidR="005F7349" w:rsidRPr="00DF34A3">
        <w:rPr>
          <w:rFonts w:cs="Arial"/>
          <w:szCs w:val="22"/>
        </w:rPr>
        <w:t xml:space="preserve">dstoupením od </w:t>
      </w:r>
      <w:r w:rsidR="00D2675D" w:rsidRPr="00DF34A3">
        <w:rPr>
          <w:rFonts w:cs="Arial"/>
          <w:szCs w:val="22"/>
        </w:rPr>
        <w:t>smlouvy</w:t>
      </w:r>
      <w:r w:rsidR="005F7349" w:rsidRPr="00DF34A3">
        <w:rPr>
          <w:rFonts w:cs="Arial"/>
          <w:szCs w:val="22"/>
        </w:rPr>
        <w:t>,</w:t>
      </w:r>
    </w:p>
    <w:p w14:paraId="0CEEDB0B" w14:textId="1326B185" w:rsidR="005F7349" w:rsidRPr="00DF34A3" w:rsidRDefault="00DF34A3" w:rsidP="00DF34A3">
      <w:pPr>
        <w:pStyle w:val="Odstavecseseznamem"/>
        <w:numPr>
          <w:ilvl w:val="1"/>
          <w:numId w:val="23"/>
        </w:numPr>
        <w:tabs>
          <w:tab w:val="left" w:pos="284"/>
          <w:tab w:val="left" w:pos="426"/>
        </w:tabs>
        <w:ind w:left="851"/>
        <w:jc w:val="both"/>
        <w:rPr>
          <w:rFonts w:cs="Arial"/>
          <w:szCs w:val="22"/>
        </w:rPr>
      </w:pPr>
      <w:r>
        <w:rPr>
          <w:rFonts w:cs="Arial"/>
          <w:szCs w:val="22"/>
        </w:rPr>
        <w:t>o</w:t>
      </w:r>
      <w:r w:rsidR="005F7349" w:rsidRPr="00DF34A3">
        <w:rPr>
          <w:rFonts w:cs="Arial"/>
          <w:szCs w:val="22"/>
        </w:rPr>
        <w:t>hlášením ztráty, znehodnocení, odcizení nebo zadržení karty obsluhou čerpací stanice, a to neprodleně po tomto ohlášení.</w:t>
      </w:r>
    </w:p>
    <w:p w14:paraId="76034D45" w14:textId="2C3A8CE6" w:rsidR="005F7349" w:rsidRDefault="00BA59A3" w:rsidP="00081E8C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>ontaktní osob</w:t>
      </w:r>
      <w:r>
        <w:rPr>
          <w:rFonts w:ascii="Arial" w:hAnsi="Arial" w:cs="Arial"/>
          <w:b/>
          <w:bCs/>
          <w:sz w:val="22"/>
          <w:szCs w:val="22"/>
        </w:rPr>
        <w:t>a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 xml:space="preserve"> odběratele, pověřených k </w:t>
      </w:r>
      <w:r w:rsidR="00886FE8">
        <w:rPr>
          <w:rFonts w:ascii="Arial" w:hAnsi="Arial" w:cs="Arial"/>
          <w:b/>
          <w:bCs/>
          <w:sz w:val="22"/>
          <w:szCs w:val="22"/>
        </w:rPr>
        <w:t>poptání</w:t>
      </w:r>
      <w:r w:rsidR="00886FE8" w:rsidRPr="003724A1">
        <w:rPr>
          <w:rFonts w:ascii="Arial" w:hAnsi="Arial" w:cs="Arial"/>
          <w:b/>
          <w:bCs/>
          <w:sz w:val="22"/>
          <w:szCs w:val="22"/>
        </w:rPr>
        <w:t xml:space="preserve"> </w:t>
      </w:r>
      <w:r w:rsidR="005F7349" w:rsidRPr="003724A1">
        <w:rPr>
          <w:rFonts w:ascii="Arial" w:hAnsi="Arial" w:cs="Arial"/>
          <w:b/>
          <w:bCs/>
          <w:sz w:val="22"/>
          <w:szCs w:val="22"/>
        </w:rPr>
        <w:t>a administraci karet</w:t>
      </w:r>
      <w:r w:rsidR="00DF34A3">
        <w:rPr>
          <w:rFonts w:ascii="Arial" w:hAnsi="Arial" w:cs="Arial"/>
          <w:b/>
          <w:bCs/>
          <w:sz w:val="22"/>
          <w:szCs w:val="22"/>
        </w:rPr>
        <w:br/>
      </w:r>
      <w:r w:rsidR="005F7349" w:rsidRPr="003724A1">
        <w:rPr>
          <w:rFonts w:ascii="Arial" w:hAnsi="Arial" w:cs="Arial"/>
          <w:b/>
          <w:bCs/>
          <w:sz w:val="22"/>
          <w:szCs w:val="22"/>
        </w:rPr>
        <w:t xml:space="preserve"> a k přístupu do online zákaznického portálu:  </w:t>
      </w:r>
    </w:p>
    <w:p w14:paraId="53C3DA11" w14:textId="1B91A31B" w:rsidR="00200DB1" w:rsidRPr="003724A1" w:rsidRDefault="00200DB1" w:rsidP="00081E8C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+</w:t>
      </w:r>
    </w:p>
    <w:p w14:paraId="77B852BD" w14:textId="764C7186" w:rsidR="005F7349" w:rsidRP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Jméno a funkce: </w:t>
      </w:r>
      <w:r w:rsidR="003724A1" w:rsidRPr="00202958">
        <w:rPr>
          <w:rFonts w:ascii="Arial" w:hAnsi="Arial" w:cs="Arial"/>
          <w:sz w:val="22"/>
          <w:szCs w:val="22"/>
        </w:rPr>
        <w:t>Bc. Simona Vinohradníkova</w:t>
      </w:r>
      <w:r w:rsidRPr="00202958">
        <w:rPr>
          <w:rFonts w:ascii="Arial" w:hAnsi="Arial" w:cs="Arial"/>
          <w:sz w:val="22"/>
          <w:szCs w:val="22"/>
        </w:rPr>
        <w:t xml:space="preserve">, </w:t>
      </w:r>
      <w:r w:rsidR="003724A1" w:rsidRPr="00202958">
        <w:rPr>
          <w:rFonts w:ascii="Arial" w:hAnsi="Arial" w:cs="Arial"/>
          <w:sz w:val="22"/>
          <w:szCs w:val="22"/>
        </w:rPr>
        <w:t>odborný referent Odboru vnitřní správy</w:t>
      </w:r>
      <w:r w:rsidRPr="00202958">
        <w:rPr>
          <w:rFonts w:ascii="Arial" w:hAnsi="Arial" w:cs="Arial"/>
          <w:sz w:val="22"/>
          <w:szCs w:val="22"/>
        </w:rPr>
        <w:t xml:space="preserve">, </w:t>
      </w:r>
    </w:p>
    <w:p w14:paraId="5C5D2A84" w14:textId="0428C9C5" w:rsidR="005F7349" w:rsidRP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Tel.: </w:t>
      </w:r>
      <w:r w:rsidRPr="00202958">
        <w:rPr>
          <w:rFonts w:ascii="Arial" w:hAnsi="Arial" w:cs="Arial"/>
          <w:sz w:val="22"/>
          <w:szCs w:val="22"/>
        </w:rPr>
        <w:tab/>
      </w:r>
      <w:r w:rsidR="00202958" w:rsidRPr="00202958">
        <w:rPr>
          <w:rFonts w:ascii="Arial" w:hAnsi="Arial" w:cs="Arial"/>
          <w:sz w:val="22"/>
          <w:szCs w:val="22"/>
        </w:rPr>
        <w:t>729 922 286</w:t>
      </w:r>
    </w:p>
    <w:p w14:paraId="7D34EB95" w14:textId="4E6D07FF" w:rsidR="005F7349" w:rsidRP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>Mobil:</w:t>
      </w:r>
      <w:r w:rsidRPr="00202958">
        <w:rPr>
          <w:rFonts w:ascii="Arial" w:hAnsi="Arial" w:cs="Arial"/>
          <w:sz w:val="22"/>
          <w:szCs w:val="22"/>
        </w:rPr>
        <w:tab/>
      </w:r>
      <w:r w:rsidR="00202958" w:rsidRPr="00202958">
        <w:rPr>
          <w:rFonts w:ascii="Arial" w:hAnsi="Arial" w:cs="Arial"/>
          <w:sz w:val="22"/>
          <w:szCs w:val="22"/>
        </w:rPr>
        <w:t>727 957 285</w:t>
      </w:r>
    </w:p>
    <w:p w14:paraId="2A3FB71D" w14:textId="3702545F" w:rsidR="00202958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202958">
        <w:rPr>
          <w:rFonts w:ascii="Arial" w:hAnsi="Arial" w:cs="Arial"/>
          <w:sz w:val="22"/>
          <w:szCs w:val="22"/>
        </w:rPr>
        <w:t xml:space="preserve">E-mail: </w:t>
      </w:r>
      <w:hyperlink r:id="rId8" w:history="1">
        <w:r w:rsidR="001969D0" w:rsidRPr="00202958">
          <w:rPr>
            <w:rStyle w:val="Hypertextovodkaz"/>
            <w:rFonts w:ascii="Arial" w:hAnsi="Arial" w:cs="Arial"/>
            <w:sz w:val="22"/>
            <w:szCs w:val="22"/>
          </w:rPr>
          <w:t>s.vinohradnikova@spucr.cz</w:t>
        </w:r>
      </w:hyperlink>
      <w:r w:rsidR="00202958" w:rsidRPr="00202958">
        <w:rPr>
          <w:rFonts w:ascii="Arial" w:hAnsi="Arial" w:cs="Arial"/>
          <w:sz w:val="22"/>
          <w:szCs w:val="22"/>
        </w:rPr>
        <w:t xml:space="preserve"> a </w:t>
      </w:r>
      <w:hyperlink r:id="rId9" w:history="1">
        <w:r w:rsidR="00202958" w:rsidRPr="00202958">
          <w:rPr>
            <w:rStyle w:val="Hypertextovodkaz"/>
            <w:rFonts w:ascii="Arial" w:hAnsi="Arial" w:cs="Arial"/>
            <w:sz w:val="22"/>
            <w:szCs w:val="22"/>
          </w:rPr>
          <w:t>odbor.vsk@spucr.cz</w:t>
        </w:r>
      </w:hyperlink>
    </w:p>
    <w:p w14:paraId="14D8D05D" w14:textId="77777777" w:rsidR="00CB0FCA" w:rsidRDefault="00CB0FCA" w:rsidP="00081E8C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</w:p>
    <w:p w14:paraId="0BB8155D" w14:textId="77777777" w:rsidR="00CB0FCA" w:rsidRDefault="00CB0FCA" w:rsidP="00081E8C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</w:p>
    <w:p w14:paraId="2FAA4264" w14:textId="5CBE4DB6" w:rsidR="005F7349" w:rsidRPr="003724A1" w:rsidRDefault="005F7349" w:rsidP="00081E8C">
      <w:pPr>
        <w:spacing w:before="360"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3724A1">
        <w:rPr>
          <w:rFonts w:ascii="Arial" w:hAnsi="Arial" w:cs="Arial"/>
          <w:b/>
          <w:bCs/>
          <w:sz w:val="22"/>
          <w:szCs w:val="22"/>
        </w:rPr>
        <w:lastRenderedPageBreak/>
        <w:t>Seznam kontaktních osob dodavatele:</w:t>
      </w:r>
    </w:p>
    <w:p w14:paraId="31C1CB00" w14:textId="6B0572CA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všeobecné záležitosti:  </w:t>
      </w:r>
    </w:p>
    <w:p w14:paraId="72957C37" w14:textId="2AD2385A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6BCB332D" w14:textId="532A42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6D774672" w14:textId="6045CB70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27561837" w14:textId="37E6CB89" w:rsidR="005F7349" w:rsidRPr="007877C7" w:rsidRDefault="005F7349" w:rsidP="002C5D99">
      <w:pPr>
        <w:jc w:val="both"/>
        <w:rPr>
          <w:rFonts w:ascii="Arial" w:hAnsi="Arial" w:cs="Arial"/>
          <w:i/>
          <w:iCs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z w:val="22"/>
          <w:szCs w:val="22"/>
        </w:rPr>
        <w:t>XXXXXX</w:t>
      </w:r>
      <w:r w:rsidR="00CB0FCA">
        <w:rPr>
          <w:sz w:val="22"/>
          <w:szCs w:val="22"/>
        </w:rPr>
        <w:t xml:space="preserve"> </w:t>
      </w:r>
    </w:p>
    <w:p w14:paraId="2CEBCB8D" w14:textId="77777777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6CECA454" w14:textId="150539DF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fakturační záležitosti včetně reklamací faktur: </w:t>
      </w:r>
    </w:p>
    <w:p w14:paraId="4D692EFD" w14:textId="371DD81B" w:rsidR="005F7349" w:rsidRPr="00CB0FCA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z w:val="22"/>
          <w:szCs w:val="22"/>
        </w:rPr>
        <w:t>XXXXXX</w:t>
      </w:r>
    </w:p>
    <w:p w14:paraId="0A2E71DE" w14:textId="6DCBAA37" w:rsidR="00CB0FCA" w:rsidRDefault="005F7349" w:rsidP="002C5D99">
      <w:pPr>
        <w:jc w:val="both"/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z w:val="22"/>
          <w:szCs w:val="22"/>
        </w:rPr>
        <w:t>XXXXXX</w:t>
      </w:r>
      <w:r w:rsidR="00CB0FCA">
        <w:t xml:space="preserve"> </w:t>
      </w:r>
    </w:p>
    <w:p w14:paraId="3E5E4C66" w14:textId="59D853DE" w:rsidR="00CB0FCA" w:rsidRDefault="005F7349" w:rsidP="002C5D99">
      <w:pPr>
        <w:jc w:val="both"/>
        <w:rPr>
          <w:rFonts w:ascii="Arial" w:hAnsi="Arial" w:cs="Arial"/>
          <w:snapToGrid w:val="0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1440ACC1" w14:textId="7E188CB2" w:rsidR="005F7349" w:rsidRP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22EC8705" w14:textId="2DEAEAA4" w:rsidR="005F7349" w:rsidRDefault="005F7349" w:rsidP="002C5D99">
      <w:pPr>
        <w:jc w:val="both"/>
        <w:rPr>
          <w:rFonts w:ascii="Arial" w:hAnsi="Arial" w:cs="Arial"/>
          <w:sz w:val="22"/>
          <w:szCs w:val="22"/>
        </w:rPr>
      </w:pPr>
    </w:p>
    <w:p w14:paraId="163CE2E2" w14:textId="6DD8D89C" w:rsidR="0048024C" w:rsidRPr="00BA59A3" w:rsidRDefault="0048024C" w:rsidP="0048024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Kontaktní osoba pro oznámení vad a reklamace: </w:t>
      </w:r>
    </w:p>
    <w:p w14:paraId="38D8C6ED" w14:textId="070360F4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383D1173" w14:textId="7555E1BB" w:rsidR="00CB0FCA" w:rsidRDefault="0048024C" w:rsidP="0048024C">
      <w:pPr>
        <w:jc w:val="both"/>
        <w:rPr>
          <w:rFonts w:ascii="Arial" w:hAnsi="Arial" w:cs="Arial"/>
          <w:snapToGrid w:val="0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1070822C" w14:textId="403C559F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473E8FA6" w14:textId="61450183" w:rsidR="0048024C" w:rsidRPr="005F7349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  <w:r w:rsidRPr="005F7349">
        <w:rPr>
          <w:rFonts w:ascii="Arial" w:hAnsi="Arial" w:cs="Arial"/>
          <w:sz w:val="22"/>
          <w:szCs w:val="22"/>
        </w:rPr>
        <w:t xml:space="preserve"> </w:t>
      </w:r>
    </w:p>
    <w:p w14:paraId="79E2F1F6" w14:textId="77777777" w:rsidR="0048024C" w:rsidRDefault="0048024C" w:rsidP="002C5D99">
      <w:pPr>
        <w:jc w:val="both"/>
        <w:rPr>
          <w:rFonts w:ascii="Arial" w:hAnsi="Arial" w:cs="Arial"/>
          <w:sz w:val="22"/>
          <w:szCs w:val="22"/>
        </w:rPr>
      </w:pPr>
    </w:p>
    <w:p w14:paraId="74DC77FD" w14:textId="219F5DEC" w:rsidR="008D0A94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 xml:space="preserve">Online zákaznický portál:  </w:t>
      </w:r>
    </w:p>
    <w:p w14:paraId="3FADF79E" w14:textId="5B9C81E7" w:rsidR="005F7349" w:rsidRDefault="00850C9B" w:rsidP="002C5D9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XXXXXX</w:t>
      </w:r>
    </w:p>
    <w:p w14:paraId="5D21BFE2" w14:textId="77777777" w:rsidR="00CB0FCA" w:rsidRPr="00CB0FCA" w:rsidRDefault="00CB0FCA" w:rsidP="002C5D99">
      <w:pPr>
        <w:jc w:val="both"/>
        <w:rPr>
          <w:rFonts w:ascii="Arial" w:hAnsi="Arial" w:cs="Arial"/>
          <w:sz w:val="22"/>
          <w:szCs w:val="22"/>
        </w:rPr>
      </w:pPr>
    </w:p>
    <w:p w14:paraId="100149A9" w14:textId="33D89AC3" w:rsidR="005F7349" w:rsidRPr="00BA59A3" w:rsidRDefault="005F7349" w:rsidP="002C5D9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A59A3">
        <w:rPr>
          <w:rFonts w:ascii="Arial" w:hAnsi="Arial" w:cs="Arial"/>
          <w:b/>
          <w:bCs/>
          <w:sz w:val="22"/>
          <w:szCs w:val="22"/>
        </w:rPr>
        <w:t>Centrální místo pro blokaci karet s nonstop provozem:</w:t>
      </w:r>
    </w:p>
    <w:p w14:paraId="68775B92" w14:textId="0A4D4001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Jméno a funkce:</w:t>
      </w:r>
      <w:r w:rsidRPr="005F7349">
        <w:rPr>
          <w:rFonts w:ascii="Arial" w:hAnsi="Arial" w:cs="Arial"/>
          <w:sz w:val="22"/>
          <w:szCs w:val="22"/>
        </w:rPr>
        <w:tab/>
      </w:r>
      <w:r w:rsidR="00CB0FCA" w:rsidRPr="00CB0FCA">
        <w:rPr>
          <w:rFonts w:ascii="Arial" w:hAnsi="Arial" w:cs="Arial"/>
          <w:snapToGrid w:val="0"/>
          <w:sz w:val="22"/>
          <w:szCs w:val="22"/>
        </w:rPr>
        <w:t>zákaznická linka CCS</w:t>
      </w:r>
    </w:p>
    <w:p w14:paraId="4600E035" w14:textId="305CA9DC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Tel.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850C9B">
        <w:rPr>
          <w:rFonts w:ascii="Arial" w:hAnsi="Arial" w:cs="Arial"/>
          <w:snapToGrid w:val="0"/>
          <w:sz w:val="22"/>
          <w:szCs w:val="22"/>
        </w:rPr>
        <w:t>XXXXXX</w:t>
      </w:r>
    </w:p>
    <w:p w14:paraId="2AA627DF" w14:textId="4100E4D8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Mob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</w:p>
    <w:p w14:paraId="43546EF4" w14:textId="48CF4472" w:rsidR="00BA59A3" w:rsidRPr="005F7349" w:rsidRDefault="00BA59A3" w:rsidP="00BA59A3">
      <w:pPr>
        <w:jc w:val="both"/>
        <w:rPr>
          <w:rFonts w:ascii="Arial" w:hAnsi="Arial" w:cs="Arial"/>
          <w:sz w:val="22"/>
          <w:szCs w:val="22"/>
        </w:rPr>
      </w:pPr>
      <w:r w:rsidRPr="005F7349">
        <w:rPr>
          <w:rFonts w:ascii="Arial" w:hAnsi="Arial" w:cs="Arial"/>
          <w:sz w:val="22"/>
          <w:szCs w:val="22"/>
        </w:rPr>
        <w:t>E-mail:</w:t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Pr="005F7349">
        <w:rPr>
          <w:rFonts w:ascii="Arial" w:hAnsi="Arial" w:cs="Arial"/>
          <w:sz w:val="22"/>
          <w:szCs w:val="22"/>
        </w:rPr>
        <w:tab/>
      </w:r>
      <w:r w:rsidR="00CB0FCA" w:rsidRPr="00CB0FCA">
        <w:rPr>
          <w:rFonts w:ascii="Arial" w:hAnsi="Arial" w:cs="Arial"/>
          <w:snapToGrid w:val="0"/>
          <w:sz w:val="22"/>
          <w:szCs w:val="22"/>
        </w:rPr>
        <w:t>zakaznicka.podpora@ccs.cz</w:t>
      </w:r>
    </w:p>
    <w:p w14:paraId="551E26BB" w14:textId="77777777" w:rsidR="00CB0FCA" w:rsidRDefault="00CB0FCA" w:rsidP="0048024C">
      <w:pPr>
        <w:jc w:val="both"/>
        <w:rPr>
          <w:rFonts w:ascii="Arial" w:hAnsi="Arial" w:cs="Arial"/>
          <w:sz w:val="22"/>
          <w:szCs w:val="22"/>
        </w:rPr>
      </w:pPr>
    </w:p>
    <w:p w14:paraId="288287A4" w14:textId="5281B589" w:rsidR="0048024C" w:rsidRPr="0048024C" w:rsidRDefault="0048024C" w:rsidP="0048024C">
      <w:pPr>
        <w:jc w:val="both"/>
        <w:rPr>
          <w:rFonts w:ascii="Arial" w:hAnsi="Arial" w:cs="Arial"/>
          <w:sz w:val="22"/>
          <w:szCs w:val="22"/>
        </w:rPr>
      </w:pPr>
      <w:r w:rsidRPr="0048024C">
        <w:rPr>
          <w:rFonts w:ascii="Arial" w:hAnsi="Arial" w:cs="Arial"/>
          <w:sz w:val="22"/>
          <w:szCs w:val="22"/>
        </w:rPr>
        <w:t>Dodavatel</w:t>
      </w:r>
      <w:r w:rsidR="00C24FB7">
        <w:rPr>
          <w:rFonts w:ascii="Arial" w:hAnsi="Arial" w:cs="Arial"/>
          <w:sz w:val="22"/>
          <w:szCs w:val="22"/>
        </w:rPr>
        <w:t xml:space="preserve"> i odběratel mohou provést</w:t>
      </w:r>
      <w:r w:rsidRPr="0048024C">
        <w:rPr>
          <w:rFonts w:ascii="Arial" w:hAnsi="Arial" w:cs="Arial"/>
          <w:sz w:val="22"/>
          <w:szCs w:val="22"/>
        </w:rPr>
        <w:t xml:space="preserve"> změn</w:t>
      </w:r>
      <w:r w:rsidR="00C24FB7">
        <w:rPr>
          <w:rFonts w:ascii="Arial" w:hAnsi="Arial" w:cs="Arial"/>
          <w:sz w:val="22"/>
          <w:szCs w:val="22"/>
        </w:rPr>
        <w:t>u</w:t>
      </w:r>
      <w:r w:rsidRPr="0048024C">
        <w:rPr>
          <w:rFonts w:ascii="Arial" w:hAnsi="Arial" w:cs="Arial"/>
          <w:sz w:val="22"/>
          <w:szCs w:val="22"/>
        </w:rPr>
        <w:t xml:space="preserve"> kontaktních osob či kontaktních údajů </w:t>
      </w:r>
      <w:r w:rsidR="00C24FB7">
        <w:rPr>
          <w:rFonts w:ascii="Arial" w:hAnsi="Arial" w:cs="Arial"/>
          <w:sz w:val="22"/>
          <w:szCs w:val="22"/>
        </w:rPr>
        <w:t>písemným oznámením doručeným druhé smluvní straně</w:t>
      </w:r>
      <w:r w:rsidRPr="0048024C">
        <w:rPr>
          <w:rFonts w:ascii="Arial" w:hAnsi="Arial" w:cs="Arial"/>
          <w:sz w:val="22"/>
          <w:szCs w:val="22"/>
        </w:rPr>
        <w:t>. Tato změna nevyžaduje formu dodatku této smlouvy.</w:t>
      </w:r>
    </w:p>
    <w:p w14:paraId="29A6E0B1" w14:textId="7487A0C0" w:rsidR="00BC322A" w:rsidRDefault="00BC322A" w:rsidP="0048024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3EA8114" w14:textId="3871BC1B" w:rsidR="00BC322A" w:rsidRPr="00572EC8" w:rsidRDefault="00BC322A" w:rsidP="00BC322A">
      <w:pPr>
        <w:rPr>
          <w:rFonts w:ascii="Arial" w:hAnsi="Arial" w:cs="Arial"/>
          <w:b/>
          <w:bCs/>
          <w:szCs w:val="24"/>
        </w:rPr>
      </w:pPr>
      <w:r w:rsidRPr="00572EC8">
        <w:rPr>
          <w:rFonts w:ascii="Arial" w:hAnsi="Arial" w:cs="Arial"/>
          <w:b/>
          <w:bCs/>
          <w:szCs w:val="24"/>
        </w:rPr>
        <w:lastRenderedPageBreak/>
        <w:t xml:space="preserve">Příloha č. 2 – Specifikace souvisejícího zboží a služeb </w:t>
      </w:r>
    </w:p>
    <w:p w14:paraId="3666CB3C" w14:textId="77777777" w:rsidR="00BC322A" w:rsidRPr="00BC322A" w:rsidRDefault="00BC322A" w:rsidP="00BC322A">
      <w:pPr>
        <w:rPr>
          <w:rFonts w:ascii="Arial" w:hAnsi="Arial" w:cs="Arial"/>
          <w:sz w:val="22"/>
          <w:szCs w:val="22"/>
        </w:rPr>
      </w:pPr>
    </w:p>
    <w:p w14:paraId="3FA11C3E" w14:textId="77777777" w:rsidR="00BC322A" w:rsidRPr="00BC322A" w:rsidRDefault="00BC322A" w:rsidP="00BC322A">
      <w:pPr>
        <w:rPr>
          <w:rFonts w:ascii="Arial" w:hAnsi="Arial" w:cs="Arial"/>
          <w:sz w:val="22"/>
          <w:szCs w:val="22"/>
        </w:rPr>
      </w:pPr>
    </w:p>
    <w:p w14:paraId="22C53B4F" w14:textId="77777777" w:rsidR="00BC322A" w:rsidRPr="00BC322A" w:rsidRDefault="00BC322A" w:rsidP="00BC322A">
      <w:pPr>
        <w:rPr>
          <w:rFonts w:ascii="Arial" w:hAnsi="Arial" w:cs="Arial"/>
          <w:sz w:val="22"/>
          <w:szCs w:val="22"/>
        </w:rPr>
      </w:pPr>
      <w:r w:rsidRPr="00BC322A">
        <w:rPr>
          <w:rFonts w:ascii="Arial" w:hAnsi="Arial" w:cs="Arial"/>
          <w:sz w:val="22"/>
          <w:szCs w:val="22"/>
        </w:rPr>
        <w:t>Zboží:</w:t>
      </w:r>
    </w:p>
    <w:p w14:paraId="038115CD" w14:textId="1E47461C" w:rsidR="00BC322A" w:rsidRPr="001933B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oleje</w:t>
      </w:r>
    </w:p>
    <w:p w14:paraId="0A2E139F" w14:textId="46965BCB" w:rsidR="00BC322A" w:rsidRPr="001933B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tuky</w:t>
      </w:r>
    </w:p>
    <w:p w14:paraId="24B36C71" w14:textId="16D7BC78" w:rsidR="00BC322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maziva</w:t>
      </w:r>
    </w:p>
    <w:p w14:paraId="6D660F99" w14:textId="709ACDEE" w:rsidR="00200DB1" w:rsidRPr="001933BA" w:rsidRDefault="00200DB1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>
        <w:rPr>
          <w:rFonts w:cs="Arial"/>
          <w:szCs w:val="22"/>
        </w:rPr>
        <w:t>aditiva</w:t>
      </w:r>
    </w:p>
    <w:p w14:paraId="1253EEF0" w14:textId="32813176" w:rsidR="00BC322A" w:rsidRPr="001933B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nemrznoucí kapaliny</w:t>
      </w:r>
    </w:p>
    <w:p w14:paraId="39023665" w14:textId="01E0B1D9" w:rsidR="00BC322A" w:rsidRPr="001933B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provozní náplně</w:t>
      </w:r>
    </w:p>
    <w:p w14:paraId="24ED85ED" w14:textId="329A8327" w:rsidR="00BC322A" w:rsidRPr="001933B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drobné náhradní díly např. žárovka, pojistka atd.</w:t>
      </w:r>
    </w:p>
    <w:p w14:paraId="4737A8A5" w14:textId="7C3E1973" w:rsidR="00BC322A" w:rsidRPr="001933B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drobné autodoplňky např. koberečky, rohožky</w:t>
      </w:r>
    </w:p>
    <w:p w14:paraId="3D4D89B9" w14:textId="47A755F0" w:rsidR="00BC322A" w:rsidRPr="001933BA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1933BA">
        <w:rPr>
          <w:rFonts w:cs="Arial"/>
          <w:szCs w:val="22"/>
        </w:rPr>
        <w:t>autokosmetika</w:t>
      </w:r>
    </w:p>
    <w:p w14:paraId="62A9587E" w14:textId="77777777" w:rsidR="00BC322A" w:rsidRPr="00BC322A" w:rsidRDefault="00BC322A" w:rsidP="00BC322A">
      <w:pPr>
        <w:rPr>
          <w:rFonts w:ascii="Arial" w:hAnsi="Arial" w:cs="Arial"/>
          <w:sz w:val="22"/>
          <w:szCs w:val="22"/>
        </w:rPr>
      </w:pPr>
    </w:p>
    <w:p w14:paraId="15B4D542" w14:textId="77777777" w:rsidR="00BC322A" w:rsidRPr="00BC322A" w:rsidRDefault="00BC322A" w:rsidP="00BC322A">
      <w:pPr>
        <w:rPr>
          <w:rFonts w:ascii="Arial" w:hAnsi="Arial" w:cs="Arial"/>
          <w:sz w:val="22"/>
          <w:szCs w:val="22"/>
        </w:rPr>
      </w:pPr>
      <w:r w:rsidRPr="00BC322A">
        <w:rPr>
          <w:rFonts w:ascii="Arial" w:hAnsi="Arial" w:cs="Arial"/>
          <w:sz w:val="22"/>
          <w:szCs w:val="22"/>
        </w:rPr>
        <w:t>Služby:</w:t>
      </w:r>
    </w:p>
    <w:p w14:paraId="556605A4" w14:textId="0A3D5738" w:rsidR="008D0A94" w:rsidRDefault="00BC322A" w:rsidP="001933BA">
      <w:pPr>
        <w:pStyle w:val="Odstavecseseznamem"/>
        <w:numPr>
          <w:ilvl w:val="1"/>
          <w:numId w:val="10"/>
        </w:numPr>
        <w:ind w:left="567" w:hanging="425"/>
        <w:rPr>
          <w:rFonts w:cs="Arial"/>
          <w:szCs w:val="22"/>
        </w:rPr>
      </w:pPr>
      <w:r w:rsidRPr="00BC322A">
        <w:rPr>
          <w:rFonts w:cs="Arial"/>
          <w:szCs w:val="22"/>
        </w:rPr>
        <w:t>mytí vozidel</w:t>
      </w:r>
    </w:p>
    <w:p w14:paraId="7325BCE9" w14:textId="77777777" w:rsidR="008D0A94" w:rsidRDefault="008D0A94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9CD320E" w14:textId="506DD25C" w:rsidR="008D0A94" w:rsidRPr="00572EC8" w:rsidRDefault="008D0A94" w:rsidP="008D0A94">
      <w:pPr>
        <w:rPr>
          <w:rFonts w:ascii="Arial" w:hAnsi="Arial" w:cs="Arial"/>
          <w:b/>
          <w:bCs/>
          <w:szCs w:val="24"/>
        </w:rPr>
      </w:pPr>
      <w:r w:rsidRPr="00572EC8">
        <w:rPr>
          <w:rFonts w:ascii="Arial" w:hAnsi="Arial" w:cs="Arial"/>
          <w:b/>
          <w:bCs/>
          <w:szCs w:val="24"/>
        </w:rPr>
        <w:lastRenderedPageBreak/>
        <w:t xml:space="preserve">Příloha č. 3a – Seznam čerpacích </w:t>
      </w:r>
      <w:r w:rsidR="005A4857" w:rsidRPr="00572EC8">
        <w:rPr>
          <w:rFonts w:ascii="Arial" w:hAnsi="Arial" w:cs="Arial"/>
          <w:b/>
          <w:bCs/>
          <w:szCs w:val="24"/>
        </w:rPr>
        <w:t>stanic – slevová odběrová místa</w:t>
      </w:r>
    </w:p>
    <w:p w14:paraId="1E4710B6" w14:textId="77777777" w:rsidR="00BC322A" w:rsidRPr="00BC322A" w:rsidRDefault="00BC322A" w:rsidP="00BC322A">
      <w:pPr>
        <w:rPr>
          <w:rFonts w:ascii="Arial" w:hAnsi="Arial" w:cs="Arial"/>
          <w:sz w:val="22"/>
          <w:szCs w:val="22"/>
        </w:rPr>
      </w:pPr>
    </w:p>
    <w:p w14:paraId="69612B4B" w14:textId="64D9C9B3" w:rsidR="005A4857" w:rsidRPr="005A4857" w:rsidRDefault="005A4857" w:rsidP="005A4857">
      <w:pPr>
        <w:tabs>
          <w:tab w:val="center" w:pos="1276"/>
          <w:tab w:val="left" w:pos="8222"/>
          <w:tab w:val="right" w:pos="9072"/>
        </w:tabs>
        <w:jc w:val="center"/>
        <w:rPr>
          <w:rFonts w:ascii="Arial" w:hAnsi="Arial" w:cs="Arial"/>
          <w:b/>
          <w:i/>
          <w:color w:val="FF0000"/>
          <w:sz w:val="22"/>
          <w:szCs w:val="22"/>
        </w:rPr>
      </w:pPr>
      <w:r w:rsidRPr="005A4857">
        <w:rPr>
          <w:rFonts w:ascii="Arial" w:hAnsi="Arial" w:cs="Arial"/>
          <w:sz w:val="22"/>
          <w:szCs w:val="22"/>
        </w:rPr>
        <w:t xml:space="preserve">stav ke dni </w:t>
      </w:r>
      <w:r w:rsidR="00C424B0">
        <w:rPr>
          <w:rFonts w:ascii="Arial" w:hAnsi="Arial" w:cs="Arial"/>
          <w:snapToGrid w:val="0"/>
          <w:sz w:val="22"/>
          <w:szCs w:val="22"/>
        </w:rPr>
        <w:t>10.4.2024</w:t>
      </w:r>
    </w:p>
    <w:p w14:paraId="20084BE4" w14:textId="77777777" w:rsidR="005A4857" w:rsidRDefault="005A4857" w:rsidP="005A4857">
      <w:pPr>
        <w:tabs>
          <w:tab w:val="center" w:pos="1276"/>
          <w:tab w:val="left" w:pos="8222"/>
          <w:tab w:val="right" w:pos="9072"/>
        </w:tabs>
        <w:jc w:val="center"/>
        <w:rPr>
          <w:rFonts w:ascii="Arial" w:hAnsi="Arial" w:cs="Arial"/>
          <w:color w:val="FF0000"/>
          <w:sz w:val="22"/>
          <w:szCs w:val="22"/>
        </w:rPr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4"/>
        <w:gridCol w:w="2473"/>
        <w:gridCol w:w="5103"/>
        <w:gridCol w:w="1276"/>
        <w:gridCol w:w="1134"/>
      </w:tblGrid>
      <w:tr w:rsidR="00A11B6B" w14:paraId="52F0ADB0" w14:textId="7E47DF38" w:rsidTr="009C177A">
        <w:trPr>
          <w:trHeight w:val="255"/>
        </w:trPr>
        <w:tc>
          <w:tcPr>
            <w:tcW w:w="504" w:type="dxa"/>
            <w:vMerge w:val="restart"/>
          </w:tcPr>
          <w:p w14:paraId="004D2553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0EC91328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473" w:type="dxa"/>
            <w:vMerge w:val="restart"/>
          </w:tcPr>
          <w:p w14:paraId="1FDB2D03" w14:textId="77777777" w:rsidR="00A11B6B" w:rsidRDefault="00A11B6B" w:rsidP="00A11B6B">
            <w:pPr>
              <w:pStyle w:val="Default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LOKALITA </w:t>
            </w:r>
          </w:p>
          <w:p w14:paraId="6B673400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182A9547" w14:textId="500C0390" w:rsidR="00A11B6B" w:rsidRPr="00A11B6B" w:rsidRDefault="00A11B6B" w:rsidP="00A11B6B">
            <w:pPr>
              <w:pStyle w:val="Default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              KRAJ                   OKRES </w:t>
            </w:r>
          </w:p>
        </w:tc>
        <w:tc>
          <w:tcPr>
            <w:tcW w:w="5103" w:type="dxa"/>
            <w:vMerge w:val="restart"/>
          </w:tcPr>
          <w:p w14:paraId="66997E5C" w14:textId="77777777" w:rsidR="00A11B6B" w:rsidRDefault="00A11B6B" w:rsidP="00A11B6B">
            <w:pPr>
              <w:pStyle w:val="Default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ČERPACÍ STANICE </w:t>
            </w:r>
          </w:p>
          <w:p w14:paraId="7142CCF9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79BB6D5F" w14:textId="584F89A8" w:rsidR="00A11B6B" w:rsidRDefault="00A11B6B" w:rsidP="00A11B6B">
            <w:pPr>
              <w:pStyle w:val="Default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VLASTNÍK/NÁJEMCE              ULICE                                         MĚSTO </w:t>
            </w:r>
          </w:p>
          <w:p w14:paraId="4076C402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7AFFBDE" w14:textId="625BB76D" w:rsidR="00A11B6B" w:rsidRP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A11B6B">
              <w:rPr>
                <w:rFonts w:ascii="Arial" w:hAnsi="Arial" w:cs="Arial"/>
                <w:b/>
                <w:bCs/>
                <w:sz w:val="14"/>
                <w:szCs w:val="14"/>
              </w:rPr>
              <w:t>SOUŘADNICE</w:t>
            </w:r>
          </w:p>
        </w:tc>
        <w:tc>
          <w:tcPr>
            <w:tcW w:w="1134" w:type="dxa"/>
          </w:tcPr>
          <w:p w14:paraId="264B7064" w14:textId="680B4695" w:rsidR="00A11B6B" w:rsidRP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b/>
                <w:bCs/>
                <w:color w:val="FF0000"/>
                <w:sz w:val="20"/>
              </w:rPr>
            </w:pPr>
            <w:r w:rsidRPr="00A11B6B">
              <w:rPr>
                <w:rFonts w:ascii="Arial" w:hAnsi="Arial" w:cs="Arial"/>
                <w:b/>
                <w:bCs/>
                <w:sz w:val="14"/>
                <w:szCs w:val="14"/>
              </w:rPr>
              <w:t>SOUŘADNICE</w:t>
            </w:r>
          </w:p>
        </w:tc>
      </w:tr>
      <w:tr w:rsidR="00A11B6B" w14:paraId="5E4FE608" w14:textId="77777777" w:rsidTr="009C177A">
        <w:trPr>
          <w:trHeight w:val="457"/>
        </w:trPr>
        <w:tc>
          <w:tcPr>
            <w:tcW w:w="504" w:type="dxa"/>
            <w:vMerge/>
          </w:tcPr>
          <w:p w14:paraId="6AEC5DB2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473" w:type="dxa"/>
            <w:vMerge/>
          </w:tcPr>
          <w:p w14:paraId="08D36B3B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5103" w:type="dxa"/>
            <w:vMerge/>
          </w:tcPr>
          <w:p w14:paraId="31C569C3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410" w:type="dxa"/>
            <w:gridSpan w:val="2"/>
          </w:tcPr>
          <w:p w14:paraId="7D772192" w14:textId="77777777" w:rsidR="00A11B6B" w:rsidRDefault="00A11B6B" w:rsidP="00A11B6B">
            <w:pPr>
              <w:tabs>
                <w:tab w:val="center" w:pos="1276"/>
                <w:tab w:val="left" w:pos="8222"/>
                <w:tab w:val="right" w:pos="9072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</w:tbl>
    <w:p w14:paraId="25447A85" w14:textId="77777777" w:rsidR="005A4857" w:rsidRPr="005A4857" w:rsidRDefault="005A4857" w:rsidP="005A4857">
      <w:pPr>
        <w:tabs>
          <w:tab w:val="center" w:pos="1276"/>
          <w:tab w:val="left" w:pos="4536"/>
          <w:tab w:val="left" w:pos="7088"/>
          <w:tab w:val="left" w:pos="8222"/>
          <w:tab w:val="right" w:pos="9072"/>
        </w:tabs>
        <w:ind w:left="-851"/>
        <w:jc w:val="center"/>
        <w:rPr>
          <w:rFonts w:ascii="Arial" w:hAnsi="Arial" w:cs="Arial"/>
          <w:b/>
          <w:i/>
          <w:color w:val="FF0000"/>
          <w:sz w:val="22"/>
          <w:szCs w:val="22"/>
        </w:rPr>
      </w:pPr>
    </w:p>
    <w:tbl>
      <w:tblPr>
        <w:tblW w:w="10721" w:type="dxa"/>
        <w:tblInd w:w="-709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82"/>
        <w:gridCol w:w="1478"/>
        <w:gridCol w:w="932"/>
        <w:gridCol w:w="60"/>
        <w:gridCol w:w="1783"/>
        <w:gridCol w:w="60"/>
        <w:gridCol w:w="1941"/>
        <w:gridCol w:w="43"/>
        <w:gridCol w:w="1358"/>
        <w:gridCol w:w="60"/>
        <w:gridCol w:w="1084"/>
        <w:gridCol w:w="50"/>
        <w:gridCol w:w="1059"/>
        <w:gridCol w:w="164"/>
      </w:tblGrid>
      <w:tr w:rsidR="00C424B0" w14:paraId="5AA4D8D0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C640C07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2E3892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CEC3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ED62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OMV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AA0CF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ŮMYSLOV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BFB95E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724F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7513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92E69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39284 </w:t>
            </w:r>
          </w:p>
        </w:tc>
      </w:tr>
      <w:tr w:rsidR="00C424B0" w14:paraId="59609241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11E98F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F7A80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B458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67CB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HEL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FBF4B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ŮMYSLOV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E6ED3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7125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80263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AF6CE9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37483 </w:t>
            </w:r>
          </w:p>
        </w:tc>
      </w:tr>
      <w:tr w:rsidR="00C424B0" w14:paraId="3EBAFE50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8D7BD2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3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140F6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A6007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DEDE4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C111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V KORYTECH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8108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E998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4664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FB3C5E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94164 </w:t>
            </w:r>
          </w:p>
        </w:tc>
      </w:tr>
      <w:tr w:rsidR="00C424B0" w14:paraId="06745837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6BB180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4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95C3FE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8CE65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DE6E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HEL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1296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LIMUZS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D3DD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992AA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1359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C063D8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71311 </w:t>
            </w:r>
          </w:p>
        </w:tc>
      </w:tr>
      <w:tr w:rsidR="00C424B0" w14:paraId="70815B5F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868F17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49157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87D0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F1B89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HEL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2FEB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ORNOMĚCHOLUPSKÁ 487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1F94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6353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87465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1A3B5C7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36635 </w:t>
            </w:r>
          </w:p>
        </w:tc>
      </w:tr>
      <w:tr w:rsidR="00C424B0" w14:paraId="2AA62E88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D9B41A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6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34E8F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98D1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61CE5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ORLEN UNIPETROL RPA,S.R.O.-BENZINA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F54D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JIŽNÍ SPOJKA III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7435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ECB5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0375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F6B18E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30308 </w:t>
            </w:r>
          </w:p>
        </w:tc>
      </w:tr>
      <w:tr w:rsidR="00C424B0" w14:paraId="5B336275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453D32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7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7438C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7324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13851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A69C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TĚRBOHOLSKÁ RADIÁLA LS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996F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A081A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3516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29BB9C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19161 </w:t>
            </w:r>
          </w:p>
        </w:tc>
      </w:tr>
      <w:tr w:rsidR="00C424B0" w14:paraId="5FE1F4A2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D5507E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8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C39BA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F592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B288C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FF495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TĚRBOHOLSKÁ RADIÁLA PS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E721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5AC4A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9096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7360EC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70684 </w:t>
            </w:r>
          </w:p>
        </w:tc>
      </w:tr>
      <w:tr w:rsidR="00C424B0" w14:paraId="715C47BA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A72CCD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9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9DDE1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1BF0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96108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ORLEN UNIPETROL RPA,S.R.O.-BENZINA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C375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ŮBĚŽNÁ 1545/82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2D5D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43B5B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6962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F9FD28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13781 </w:t>
            </w:r>
          </w:p>
        </w:tc>
      </w:tr>
      <w:tr w:rsidR="00C424B0" w14:paraId="6D9B7733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C389DB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0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08162E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7B74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007F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KM - PRONA,A.S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4DBC3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ŮMYSLOVÁ 1477/12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B242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E714F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8839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F1CC41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82811 </w:t>
            </w:r>
          </w:p>
        </w:tc>
      </w:tr>
      <w:tr w:rsidR="00C424B0" w14:paraId="6B3A234A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038DF5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1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D7B67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3F3F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40368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3862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RUS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F143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7275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80948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6EE337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08421 </w:t>
            </w:r>
          </w:p>
        </w:tc>
      </w:tr>
      <w:tr w:rsidR="00C424B0" w14:paraId="5BB9349D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068C8C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2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ADCD9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73BE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233A3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ORLEN UNIPETROL RPA,S.R.O.-BENZINA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F3AD7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JIŽNÍ SPOJKA, ČTK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52590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2DBD6E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0147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9C8E9A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30738 </w:t>
            </w:r>
          </w:p>
        </w:tc>
      </w:tr>
      <w:tr w:rsidR="00C424B0" w14:paraId="6EA81B66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B244FA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3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1046C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3912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4470F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HEL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F825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ŮMYSLOV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8E53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EDD74E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46884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56995E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52463 </w:t>
            </w:r>
          </w:p>
        </w:tc>
      </w:tr>
      <w:tr w:rsidR="00C424B0" w14:paraId="49584C8F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23014A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573EE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D57D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EA50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ROBIN OI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E991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VEHLOVA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32DF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7423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9258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A82DCA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85160 </w:t>
            </w:r>
          </w:p>
        </w:tc>
      </w:tr>
      <w:tr w:rsidR="00C424B0" w14:paraId="1ED468A2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B7DEBE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5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F0017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334A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85472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C6877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TĚRBOHOLSKÁ RADIÁLA PS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068E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577A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6685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E2C26A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45661 </w:t>
            </w:r>
          </w:p>
        </w:tc>
      </w:tr>
      <w:tr w:rsidR="00C424B0" w14:paraId="1D3030F7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5BEC1A7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6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8035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56BD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5D56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TANK ONO SPOL. S 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192EF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KUTNOHORS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2B329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1812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7011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B03D5D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80605 </w:t>
            </w:r>
          </w:p>
        </w:tc>
      </w:tr>
      <w:tr w:rsidR="00C424B0" w14:paraId="5F4332C7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CD3379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7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9719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580C8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E6040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OMV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5E1C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TĚRBOHOLSKÁ 566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236994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HOSTIVAŘ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64E4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5718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E44C4E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48147 </w:t>
            </w:r>
          </w:p>
        </w:tc>
      </w:tr>
      <w:tr w:rsidR="00C424B0" w14:paraId="3153E918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FFFDA2E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8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61E10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31DA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95E53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OMV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73C6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VEHLOVA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44782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HOSTIVAŘ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7F9C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4461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3961FF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04118 </w:t>
            </w:r>
          </w:p>
        </w:tc>
      </w:tr>
      <w:tr w:rsidR="00C424B0" w14:paraId="6AE6466B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B220C5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9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F6E05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C938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56AF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OMV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5E23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TĚRBOHOLSKÁ 566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5542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HOSTIVAŘ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AC1D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3910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2EA8B1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37743 </w:t>
            </w:r>
          </w:p>
        </w:tc>
      </w:tr>
      <w:tr w:rsidR="00C424B0" w14:paraId="27A6A0A1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F28740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0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70B06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6EDC0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B6296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20C3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ŮMYSLOV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BF11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MALEŠ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D38B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3272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3F636F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67273 </w:t>
            </w:r>
          </w:p>
        </w:tc>
      </w:tr>
      <w:tr w:rsidR="00C424B0" w14:paraId="327047B3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E6D1B9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1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8B7FC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744F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2DB2D7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2A64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ČERNOKOSTELEC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25577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STRAŠN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579A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0596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A895AE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41480 </w:t>
            </w:r>
          </w:p>
        </w:tc>
      </w:tr>
      <w:tr w:rsidR="00C424B0" w14:paraId="74151E85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87B6F5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2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AA010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B68A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A4BD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TANK ONO SPOL. S 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B94E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ČERNOKOSTELEC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0B2A32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ŠTĚRBOHOLY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5EA25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7095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985FBA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19074 </w:t>
            </w:r>
          </w:p>
        </w:tc>
      </w:tr>
      <w:tr w:rsidR="00C424B0" w14:paraId="0A2DEDEF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940CC2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3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3D28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1266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B9D87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ČEPRO A.S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728E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UL.PŘÍTELSTVÍ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8C5E9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UHŘÍNĚVES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DD6AF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8953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B5E429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89243 </w:t>
            </w:r>
          </w:p>
        </w:tc>
      </w:tr>
      <w:tr w:rsidR="00C424B0" w14:paraId="7896100A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F0D9117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4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3D9B9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47B27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35650E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2947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NA BOHDALCI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B76768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VRŠOV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7057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80705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D6A0D8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38478 </w:t>
            </w:r>
          </w:p>
        </w:tc>
      </w:tr>
      <w:tr w:rsidR="00C424B0" w14:paraId="2F210F05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FF2569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5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04AD9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453E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496EC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E9DD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BOHDALEC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96312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VRŠOV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A907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33897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0C48B4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95796 </w:t>
            </w:r>
          </w:p>
        </w:tc>
      </w:tr>
      <w:tr w:rsidR="00C424B0" w14:paraId="75A03E9E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24A0AE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6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923DAE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5014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F8637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6CE25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VRŠOVIC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509B0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VRŠOV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1812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7179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18565D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12127 </w:t>
            </w:r>
          </w:p>
        </w:tc>
      </w:tr>
      <w:tr w:rsidR="00C424B0" w14:paraId="4E54EAA6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F8F33F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7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9D782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D805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0D1C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HEL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4CD97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BOHDALEC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0BB78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VRŠOV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4DEBC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76680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0C19A9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79556 </w:t>
            </w:r>
          </w:p>
        </w:tc>
      </w:tr>
      <w:tr w:rsidR="00C424B0" w14:paraId="5753A2A0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ABAC0F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8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88A0D6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F0FE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2DD4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HEL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0A38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JIŽNÍ SPOJKA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1E0945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ZÁBĚHL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681B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0500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EBC429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06579 </w:t>
            </w:r>
          </w:p>
        </w:tc>
      </w:tr>
      <w:tr w:rsidR="00C424B0" w14:paraId="6AEAEF38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E92B30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29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C259C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B9F6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DE736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BEB7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VEHLOVA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42C63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ZÁBĚHLICE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79FB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0174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898045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70143 </w:t>
            </w:r>
          </w:p>
        </w:tc>
      </w:tr>
      <w:tr w:rsidR="00C424B0" w14:paraId="4C1D5AF7" w14:textId="77777777" w:rsidTr="009C177A">
        <w:trPr>
          <w:trHeight w:val="151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1E815F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30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A0018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816A6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9C06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HELL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666E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ŠVEHLOVA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5F2E5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10 - ZAHRADNÍ MĚSTO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432A1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51279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CC7127F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567350 </w:t>
            </w:r>
          </w:p>
        </w:tc>
      </w:tr>
      <w:tr w:rsidR="00C424B0" w14:paraId="165670BD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D37A4D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31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BC00FB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E8975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2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C131D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60F90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BĚLEHRADSKÁ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FBA7E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2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2299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6501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BD1AFE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39017 </w:t>
            </w:r>
          </w:p>
        </w:tc>
      </w:tr>
      <w:tr w:rsidR="00C424B0" w14:paraId="58EBF2B6" w14:textId="77777777" w:rsidTr="009C177A">
        <w:trPr>
          <w:trHeight w:val="153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D2FB62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32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6B2E62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F655A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2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0225C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MOL ČESKÁ REPUBLIKA, S.R.O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2F638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SVATOPLUKOVA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C912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2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39FBC2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65944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E7C12D9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30881 </w:t>
            </w:r>
          </w:p>
        </w:tc>
      </w:tr>
      <w:tr w:rsidR="00C424B0" w14:paraId="0701F2CD" w14:textId="77777777" w:rsidTr="009C177A">
        <w:trPr>
          <w:trHeight w:val="152"/>
        </w:trPr>
        <w:tc>
          <w:tcPr>
            <w:tcW w:w="649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ECB0ED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33 </w:t>
            </w:r>
          </w:p>
        </w:tc>
        <w:tc>
          <w:tcPr>
            <w:tcW w:w="147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4A544" w14:textId="77777777" w:rsidR="00C424B0" w:rsidRDefault="00C424B0">
            <w:pPr>
              <w:pStyle w:val="Default"/>
              <w:rPr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lavní město Praha </w:t>
            </w:r>
          </w:p>
        </w:tc>
        <w:tc>
          <w:tcPr>
            <w:tcW w:w="93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5223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E128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ČEPRO A.S. </w:t>
            </w:r>
          </w:p>
        </w:tc>
        <w:tc>
          <w:tcPr>
            <w:tcW w:w="20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8FB8B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U RAJSKÉ ZAHRADY </w:t>
            </w:r>
          </w:p>
        </w:tc>
        <w:tc>
          <w:tcPr>
            <w:tcW w:w="1401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6AFB4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PRAHA 3 </w:t>
            </w:r>
          </w:p>
        </w:tc>
        <w:tc>
          <w:tcPr>
            <w:tcW w:w="114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7F6CAD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50.087799 </w:t>
            </w:r>
          </w:p>
        </w:tc>
        <w:tc>
          <w:tcPr>
            <w:tcW w:w="1273" w:type="dxa"/>
            <w:gridSpan w:val="3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E884D73" w14:textId="77777777" w:rsidR="00C424B0" w:rsidRDefault="00C424B0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14.491444 </w:t>
            </w:r>
          </w:p>
          <w:p w14:paraId="3178EBFC" w14:textId="77777777" w:rsidR="00A21039" w:rsidRDefault="00A21039">
            <w:pPr>
              <w:pStyle w:val="Default"/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B26A1F" w:rsidRPr="00B26A1F" w14:paraId="2AB61C76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4F139B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119A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0BC4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4EA7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44AF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IV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D079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8796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376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997417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2996 </w:t>
            </w:r>
          </w:p>
        </w:tc>
      </w:tr>
      <w:tr w:rsidR="00B26A1F" w:rsidRPr="00B26A1F" w14:paraId="200EB31B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76EAC3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2840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0525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3C43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8B98C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Š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70A42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5EC7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3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55D86F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7969 </w:t>
            </w:r>
          </w:p>
        </w:tc>
      </w:tr>
      <w:tr w:rsidR="00B26A1F" w:rsidRPr="00B26A1F" w14:paraId="032D305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EF9C77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66AE1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2BF9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CE61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43B8D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TARÉ CIHEL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75B6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- MALE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19B6C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846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686245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9648 </w:t>
            </w:r>
          </w:p>
        </w:tc>
      </w:tr>
      <w:tr w:rsidR="00B26A1F" w:rsidRPr="00B26A1F" w14:paraId="6D0743E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7A35FE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3F26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701C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2D120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NISLAV ŠEFL - MEDO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885D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NOH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D406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- VINOH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9760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322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93262D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1646 </w:t>
            </w:r>
          </w:p>
        </w:tc>
      </w:tr>
      <w:tr w:rsidR="00B26A1F" w:rsidRPr="00B26A1F" w14:paraId="5381ADA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AC4AE5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0124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AAC24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EC018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3427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BROVÁ 2705/2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192EA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- ŽIŽ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EFC8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7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8CAB4A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3440 </w:t>
            </w:r>
          </w:p>
        </w:tc>
      </w:tr>
      <w:tr w:rsidR="00B26A1F" w:rsidRPr="00B26A1F" w14:paraId="7F99972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0EEEB7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BA58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AAEA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9DD8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24871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NÁKLADOVÉHO NÁDRAŽ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F71A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- ŽIŽ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979D3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27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875F08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2154 </w:t>
            </w:r>
          </w:p>
        </w:tc>
      </w:tr>
      <w:tr w:rsidR="00B26A1F" w:rsidRPr="00B26A1F" w14:paraId="4B98AED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24895C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6A84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222A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8348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13693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OVYSOČANSKÁ 8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95FB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3 - ŽIŽ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8DFE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696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BD3134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9594 </w:t>
            </w:r>
          </w:p>
        </w:tc>
      </w:tr>
      <w:tr w:rsidR="00B26A1F" w:rsidRPr="00B26A1F" w14:paraId="2959FB1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B78529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50E3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F705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86301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0DFA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L. EXILU 1912/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164D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4624A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09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4FA173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8669 </w:t>
            </w:r>
          </w:p>
        </w:tc>
      </w:tr>
      <w:tr w:rsidR="00B26A1F" w:rsidRPr="00B26A1F" w14:paraId="24D7B8A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C0368B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524E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46A8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7D65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6E06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DŘ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AF78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6CD6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7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223073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9575 </w:t>
            </w:r>
          </w:p>
        </w:tc>
      </w:tr>
      <w:tr w:rsidR="00B26A1F" w:rsidRPr="00B26A1F" w14:paraId="43A3CED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2D4581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44D17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2370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8ECD0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5CA71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SÍDLIŠT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2E88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EA42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599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98D7A9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2694 </w:t>
            </w:r>
          </w:p>
        </w:tc>
      </w:tr>
      <w:tr w:rsidR="00B26A1F" w:rsidRPr="00B26A1F" w14:paraId="7FE6430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E42D09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4828E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7462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2AD3C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C61E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.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57DA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1CD6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46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BB2A8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5311 </w:t>
            </w:r>
          </w:p>
        </w:tc>
      </w:tr>
      <w:tr w:rsidR="00B26A1F" w:rsidRPr="00B26A1F" w14:paraId="1B925DA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FA56B5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1474C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D0AD4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4D62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8BA6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TY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42DF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A4B5F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66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5E4F4D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02588 </w:t>
            </w:r>
          </w:p>
        </w:tc>
      </w:tr>
      <w:tr w:rsidR="00B26A1F" w:rsidRPr="00B26A1F" w14:paraId="3AFDD5B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91EF52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FC93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5FF1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D9031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806A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B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04468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3823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14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178310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04033 </w:t>
            </w:r>
          </w:p>
        </w:tc>
      </w:tr>
      <w:tr w:rsidR="00B26A1F" w:rsidRPr="00B26A1F" w14:paraId="075567E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6FC240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FA90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4C5D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25ACF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LLANS TR.D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90F2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RTOŠKOVA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7A84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FACD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86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D15C5E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6548 </w:t>
            </w:r>
          </w:p>
        </w:tc>
      </w:tr>
      <w:tr w:rsidR="00B26A1F" w:rsidRPr="00B26A1F" w14:paraId="4A62E1C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27F4D4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4602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A99D6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0814B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089D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STAV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4447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3306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00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DA552B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1484 </w:t>
            </w:r>
          </w:p>
        </w:tc>
      </w:tr>
      <w:tr w:rsidR="00B26A1F" w:rsidRPr="00B26A1F" w14:paraId="39BEC51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E7CDBE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DC8E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E0E3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73CFE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BAAC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JELENÁC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2A62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CD93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370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365216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11356 </w:t>
            </w:r>
          </w:p>
        </w:tc>
      </w:tr>
      <w:tr w:rsidR="00B26A1F" w:rsidRPr="00B26A1F" w14:paraId="5E5BCF4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69B829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E553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470D5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6D86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39E56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BRACHT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227A6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EC76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79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BF4187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30242 </w:t>
            </w:r>
          </w:p>
        </w:tc>
      </w:tr>
      <w:tr w:rsidR="00B26A1F" w:rsidRPr="00B26A1F" w14:paraId="0C26D38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32C5B7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DE1A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6ECC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6A41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14A8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D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D6521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8768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11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188E78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6346 </w:t>
            </w:r>
          </w:p>
        </w:tc>
      </w:tr>
      <w:tr w:rsidR="00B26A1F" w:rsidRPr="00B26A1F" w14:paraId="13049CA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88D9F5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6700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552F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D19C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82189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PALÁCE KULTU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F749E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A067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913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736F93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7258 </w:t>
            </w:r>
          </w:p>
        </w:tc>
      </w:tr>
      <w:tr w:rsidR="00B26A1F" w:rsidRPr="00B26A1F" w14:paraId="465259A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2FAD0D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2AB2F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0153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B43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A8935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ŽNÍ SPOJ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9DC0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BRA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AEDC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436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4B1DC0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1658 </w:t>
            </w:r>
          </w:p>
        </w:tc>
      </w:tr>
      <w:tr w:rsidR="00B26A1F" w:rsidRPr="00B26A1F" w14:paraId="2EFF7CA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046FB9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FB7F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B130D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C2F4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DA77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LES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DFAF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BRA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027A5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55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B1BA7C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8185 </w:t>
            </w:r>
          </w:p>
        </w:tc>
      </w:tr>
      <w:tr w:rsidR="00B26A1F" w:rsidRPr="00B26A1F" w14:paraId="0B55F5F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A5D7E2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CE76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5EFF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4EF7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F37C4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ŽNÍ SPOJ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4682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BRA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D1D6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90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D6EB65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2635 </w:t>
            </w:r>
          </w:p>
        </w:tc>
      </w:tr>
      <w:tr w:rsidR="00B26A1F" w:rsidRPr="00B26A1F" w14:paraId="610184C0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BCA77D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5901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663C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FA35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 KONT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906D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TOV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8F4B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HÁJ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2208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19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F76860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5076 </w:t>
            </w:r>
          </w:p>
        </w:tc>
      </w:tr>
      <w:tr w:rsidR="00B26A1F" w:rsidRPr="00B26A1F" w14:paraId="39914DB8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24EA66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259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2FBBF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BB87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FB79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DŘ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3155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HODKOVI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588C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236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CCC6D7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3282 </w:t>
            </w:r>
          </w:p>
        </w:tc>
      </w:tr>
      <w:tr w:rsidR="00B26A1F" w:rsidRPr="00B26A1F" w14:paraId="3ED36199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65F689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3CD73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8B80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827E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08AF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JEZD NA D1 KAPLAN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FCD5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CHO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D66C5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36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E07DDC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0906 </w:t>
            </w:r>
          </w:p>
        </w:tc>
      </w:tr>
      <w:tr w:rsidR="00B26A1F" w:rsidRPr="00B26A1F" w14:paraId="0C494DCB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E5409D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96B9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7189C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0405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FF17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JEZD Z D1 THUR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E2E4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CHO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141E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43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29A80B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37056 </w:t>
            </w:r>
          </w:p>
        </w:tc>
      </w:tr>
      <w:tr w:rsidR="00B26A1F" w:rsidRPr="00B26A1F" w14:paraId="23D6B66A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33A1FA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CA79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599E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D20A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9AB7A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HORKÁ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46DB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CHO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1DC7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42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823E36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4928 </w:t>
            </w:r>
          </w:p>
        </w:tc>
      </w:tr>
      <w:tr w:rsidR="00B26A1F" w:rsidRPr="00B26A1F" w14:paraId="4C501215" w14:textId="77777777" w:rsidTr="0061725A">
        <w:trPr>
          <w:gridAfter w:val="1"/>
          <w:wAfter w:w="164" w:type="dxa"/>
          <w:trHeight w:val="153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F20C07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5A6A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5FD8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CD14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248BF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LABU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99AE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KR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78D2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007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8CF85E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6638 </w:t>
            </w:r>
          </w:p>
        </w:tc>
      </w:tr>
      <w:tr w:rsidR="00B26A1F" w:rsidRPr="00B26A1F" w14:paraId="6905725A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6D2878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5D5A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152F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D785A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S PETRO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2FF21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D NÁDRAŽÍ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68D9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KR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5350D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355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450562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0708 </w:t>
            </w:r>
          </w:p>
        </w:tc>
      </w:tr>
      <w:tr w:rsidR="00B26A1F" w:rsidRPr="00B26A1F" w14:paraId="59413C63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100C74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9CDC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89179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5B388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454C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ŽNÍ SPOJ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84556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KR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DB38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01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36D0AB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2596 </w:t>
            </w:r>
          </w:p>
        </w:tc>
      </w:tr>
      <w:tr w:rsidR="00B26A1F" w:rsidRPr="00B26A1F" w14:paraId="711CA233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6B6925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9989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F58B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AE3A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C7DF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ŽNÍ SPOJ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8858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KR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A86DD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29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D8B392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4200 </w:t>
            </w:r>
          </w:p>
        </w:tc>
      </w:tr>
      <w:tr w:rsidR="00B26A1F" w:rsidRPr="00B26A1F" w14:paraId="0D65E096" w14:textId="77777777" w:rsidTr="0061725A">
        <w:trPr>
          <w:gridAfter w:val="1"/>
          <w:wAfter w:w="164" w:type="dxa"/>
          <w:trHeight w:val="152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287633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F6AD1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A4EE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1B2B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81ABD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RATICKÁ SPOJKA 1169/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A01B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KUNRA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11970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5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ADD0DC3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1431 </w:t>
            </w:r>
          </w:p>
        </w:tc>
      </w:tr>
      <w:tr w:rsidR="00B26A1F" w:rsidRPr="00B26A1F" w14:paraId="3001BCE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8659FF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B615B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C625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5F21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5E6B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D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13D2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KUNRA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38A8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11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3C6784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7781 </w:t>
            </w:r>
          </w:p>
        </w:tc>
      </w:tr>
      <w:tr w:rsidR="00B26A1F" w:rsidRPr="00B26A1F" w14:paraId="2152D9E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DB798D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705F0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A7C5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0E58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34B2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HOT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71DD1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- MODŘ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F9E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45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63F9C1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5369 </w:t>
            </w:r>
          </w:p>
        </w:tc>
      </w:tr>
      <w:tr w:rsidR="00B26A1F" w:rsidRPr="00B26A1F" w14:paraId="5C197CD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27DF5F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2D5E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E50DC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4F979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774A1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1D36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F7229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39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4F668A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0017 </w:t>
            </w:r>
          </w:p>
        </w:tc>
      </w:tr>
      <w:tr w:rsidR="00B26A1F" w:rsidRPr="00B26A1F" w14:paraId="4A3A22F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8D6804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4AEB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E6FEE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08B6B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GITRAN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60EE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REMIÁŠOVA 87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8682E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84FE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3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7FE1A0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1386 </w:t>
            </w:r>
          </w:p>
        </w:tc>
      </w:tr>
      <w:tr w:rsidR="00B26A1F" w:rsidRPr="00B26A1F" w14:paraId="21EE720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35D1B9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F7C42D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DA9C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7BA78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972B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3EB79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D2B84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97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BFB476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60777 </w:t>
            </w:r>
          </w:p>
        </w:tc>
      </w:tr>
      <w:tr w:rsidR="00B26A1F" w:rsidRPr="00B26A1F" w14:paraId="6519F33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399B1C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6692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CBDAF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5A51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C086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IC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B1A1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54A9C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702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3EC237B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02056 </w:t>
            </w:r>
          </w:p>
        </w:tc>
      </w:tr>
      <w:tr w:rsidR="00B26A1F" w:rsidRPr="00B26A1F" w14:paraId="77FAAB2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2F951E9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2450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DE87F6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12DC95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50F67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BARRANDOVU 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CC300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1B602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02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71050DA" w14:textId="77777777" w:rsidR="00B26A1F" w:rsidRPr="00B26A1F" w:rsidRDefault="00B26A1F" w:rsidP="00B26A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B26A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81031 </w:t>
            </w:r>
          </w:p>
        </w:tc>
      </w:tr>
      <w:tr w:rsidR="00A21039" w:rsidRPr="00A21039" w14:paraId="2643484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A93C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4338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8992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58745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3FB2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REMIÁ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7074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FB95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597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550F9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86518 </w:t>
            </w:r>
          </w:p>
        </w:tc>
      </w:tr>
      <w:tr w:rsidR="00A21039" w:rsidRPr="00A21039" w14:paraId="03E23B0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37B4E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3490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6307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6D4C2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F134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CHAROVA 1093/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2D9C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9FC2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95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5BB2A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5941 </w:t>
            </w:r>
          </w:p>
        </w:tc>
      </w:tr>
      <w:tr w:rsidR="00A21039" w:rsidRPr="00A21039" w14:paraId="4767F63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FBE3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0CD5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29DD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EC22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C66E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59AD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7216E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139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56BD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11399 </w:t>
            </w:r>
          </w:p>
        </w:tc>
      </w:tr>
      <w:tr w:rsidR="00A21039" w:rsidRPr="00A21039" w14:paraId="41EA856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DA2A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34BD9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B736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5F20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02F3A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AF45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8D566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94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84CE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81431 </w:t>
            </w:r>
          </w:p>
        </w:tc>
      </w:tr>
      <w:tr w:rsidR="00A21039" w:rsidRPr="00A21039" w14:paraId="2B26932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C40D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161E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B6ED2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B40CF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3255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26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9D70B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A406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2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6598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3439 </w:t>
            </w:r>
          </w:p>
        </w:tc>
      </w:tr>
      <w:tr w:rsidR="00A21039" w:rsidRPr="00A21039" w14:paraId="3C1F064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6F3B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16D9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5B16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3260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6356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LICKÁ 62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AA07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B6B2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08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A49D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80273 </w:t>
            </w:r>
          </w:p>
        </w:tc>
      </w:tr>
      <w:tr w:rsidR="00A21039" w:rsidRPr="00A21039" w14:paraId="676DAF0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3FED5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80000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D46C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162B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5BEB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1FBB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1C29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657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3F0E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64819 </w:t>
            </w:r>
          </w:p>
        </w:tc>
      </w:tr>
      <w:tr w:rsidR="00A21039" w:rsidRPr="00A21039" w14:paraId="0F8C68D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0629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39D9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1763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90AC9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AE95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BARRANDOV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15799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BARRAN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6029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82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E8DA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2197 </w:t>
            </w:r>
          </w:p>
        </w:tc>
      </w:tr>
      <w:tr w:rsidR="00A21039" w:rsidRPr="00A21039" w14:paraId="6EB74FE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9E52D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DD33C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78D0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9AFB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7C4F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EOLOG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C39B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BARRAN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F9A6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50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2D80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41837 </w:t>
            </w:r>
          </w:p>
        </w:tc>
      </w:tr>
      <w:tr w:rsidR="00A21039" w:rsidRPr="00A21039" w14:paraId="1EF5230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80269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5E73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514A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474B4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FA42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BARRANDOV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E86EC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BARRAN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FFFD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22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6089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10500 </w:t>
            </w:r>
          </w:p>
        </w:tc>
      </w:tr>
      <w:tr w:rsidR="00A21039" w:rsidRPr="00A21039" w14:paraId="2497D0E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DEC5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7141F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C719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E144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DD08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B4820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KOŠÍŘ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EC79D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20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A20C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92928 </w:t>
            </w:r>
          </w:p>
        </w:tc>
      </w:tr>
      <w:tr w:rsidR="00A21039" w:rsidRPr="00A21039" w14:paraId="0291176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4FAC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4FF6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7EAB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43A7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AFRÁNKA PRAHA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37B6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REMIÁŠOVA 1106/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1598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LUŽI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359F9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919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71E4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09920 </w:t>
            </w:r>
          </w:p>
        </w:tc>
      </w:tr>
      <w:tr w:rsidR="00A21039" w:rsidRPr="00A21039" w14:paraId="69B3B4B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CB30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ADB64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6368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7B5F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D5A9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8343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MALÁ CHUCHL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8A74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8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5511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53244 </w:t>
            </w:r>
          </w:p>
        </w:tc>
      </w:tr>
      <w:tr w:rsidR="00A21039" w:rsidRPr="00A21039" w14:paraId="35506CF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9C66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C2A3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DB610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274C5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ANTIŠEK VL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7D7C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PADOVÁ 15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0CEB8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RADO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B4101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95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9A30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54769 </w:t>
            </w:r>
          </w:p>
        </w:tc>
      </w:tr>
      <w:tr w:rsidR="00A21039" w:rsidRPr="00A21039" w14:paraId="322445F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0C0E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640B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0D15D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C2B9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TEŘINA RŮŽIČK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0AF7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PADO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878AC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RADO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47A8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43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DF67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78292 </w:t>
            </w:r>
          </w:p>
        </w:tc>
      </w:tr>
      <w:tr w:rsidR="00A21039" w:rsidRPr="00A21039" w14:paraId="5CF92B4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DB4D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F128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E6223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AECF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AT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1DC4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ŘEŠSKÁ 939/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B949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ŘEPORYJ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10D3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6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741FE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99842 </w:t>
            </w:r>
          </w:p>
        </w:tc>
      </w:tr>
      <w:tr w:rsidR="00A21039" w:rsidRPr="00A21039" w14:paraId="6FE4677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FEF3E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FB0F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501F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78714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FE01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TIN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44D3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SMÍ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1EFD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734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8A2CC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5012 </w:t>
            </w:r>
          </w:p>
        </w:tc>
      </w:tr>
      <w:tr w:rsidR="00A21039" w:rsidRPr="00A21039" w14:paraId="62ADBBA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241A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CB20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C5952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7A2E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FI AUTO CZ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1586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VÝTOPN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A25A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ZBRA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2C87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407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1469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2390 </w:t>
            </w:r>
          </w:p>
        </w:tc>
      </w:tr>
      <w:tr w:rsidR="00A21039" w:rsidRPr="00A21039" w14:paraId="175599D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5341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B125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EB8D3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5494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8070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ÁRS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A244C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 ZL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63B3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902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ACFD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98898 </w:t>
            </w:r>
          </w:p>
        </w:tc>
      </w:tr>
      <w:tr w:rsidR="00A21039" w:rsidRPr="00A21039" w14:paraId="4CB77C8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CBD3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4434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588C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E1F7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ME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A609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316/225-PARKOV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84F7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-MOTO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D03D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454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800E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81134 </w:t>
            </w:r>
          </w:p>
        </w:tc>
      </w:tr>
      <w:tr w:rsidR="00A21039" w:rsidRPr="00A21039" w14:paraId="32981CE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216D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4473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C2F5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1F9B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5059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SÁKŮ 14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5641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, ZBRASLAV-BA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DD196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55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4387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4728 </w:t>
            </w:r>
          </w:p>
        </w:tc>
      </w:tr>
      <w:tr w:rsidR="00A21039" w:rsidRPr="00A21039" w14:paraId="0EFB2B4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9AFA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5269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D61EC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8CEA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CBD1C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ANDINÁVSKÁ 15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3A95B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5-ZL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EFEC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96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FE11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8172 </w:t>
            </w:r>
          </w:p>
        </w:tc>
      </w:tr>
      <w:tr w:rsidR="00A21039" w:rsidRPr="00A21039" w14:paraId="3478CE4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879F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CE36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1C05D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8B76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11AB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ĚLOH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B146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3AB48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894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C2AF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58560 </w:t>
            </w:r>
          </w:p>
        </w:tc>
      </w:tr>
      <w:tr w:rsidR="00A21039" w:rsidRPr="00A21039" w14:paraId="109C120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E220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C552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1AFD7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A079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2B58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Ý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7BBFC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7A3D0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8408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83B3F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67629 </w:t>
            </w:r>
          </w:p>
        </w:tc>
      </w:tr>
      <w:tr w:rsidR="00A21039" w:rsidRPr="00A21039" w14:paraId="1667A2D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D583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DDE12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2ED8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F50E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3E6C6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0AF4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E0780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63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88FF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08992 </w:t>
            </w:r>
          </w:p>
        </w:tc>
      </w:tr>
      <w:tr w:rsidR="00A21039" w:rsidRPr="00A21039" w14:paraId="36AEA1F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FD19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78C83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542C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F24C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33D73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 STRUHÁC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5284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74C4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613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68F9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48251 </w:t>
            </w:r>
          </w:p>
        </w:tc>
      </w:tr>
      <w:tr w:rsidR="00A21039" w:rsidRPr="00A21039" w14:paraId="4D8DD3F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8856F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D6AE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B98C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A006B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E9C2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VROPSKÁ-DO CENTR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2A7AA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LIBO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0791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688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23D1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5216 </w:t>
            </w:r>
          </w:p>
        </w:tc>
      </w:tr>
      <w:tr w:rsidR="00A21039" w:rsidRPr="00A21039" w14:paraId="49D2FF6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08E72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8566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8613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F6A87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8BDA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NK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FCDE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PETŘI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0A55B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803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87BFB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66653 </w:t>
            </w:r>
          </w:p>
        </w:tc>
      </w:tr>
      <w:tr w:rsidR="00A21039" w:rsidRPr="00A21039" w14:paraId="460E6FF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D4BD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44CA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C932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72B9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ÁTKA - 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1396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HOŠŤS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4A2B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RUZ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37FC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74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9D6B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50361 </w:t>
            </w:r>
          </w:p>
        </w:tc>
      </w:tr>
      <w:tr w:rsidR="00A21039" w:rsidRPr="00A21039" w14:paraId="2BA143E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A0F8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627BB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320FB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2150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DB22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8E29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RUZ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49222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338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F281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1725 </w:t>
            </w:r>
          </w:p>
        </w:tc>
      </w:tr>
      <w:tr w:rsidR="00A21039" w:rsidRPr="00A21039" w14:paraId="30225C7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60CE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A68B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00A0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E58D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2C17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VIATIC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5B7A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RUZ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3099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67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4894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05774 </w:t>
            </w:r>
          </w:p>
        </w:tc>
      </w:tr>
      <w:tr w:rsidR="00A21039" w:rsidRPr="00A21039" w14:paraId="43B5F9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19FE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9FA7D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613C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0C59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993C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Á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F6928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ŘEP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12F0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02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5C01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07131 </w:t>
            </w:r>
          </w:p>
        </w:tc>
      </w:tr>
      <w:tr w:rsidR="00A21039" w:rsidRPr="00A21039" w14:paraId="2A5DA06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6467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9FF6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7C06C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1DDD4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BFCCA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B224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ŘEP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E97B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94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0F41D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09379 </w:t>
            </w:r>
          </w:p>
        </w:tc>
      </w:tr>
      <w:tr w:rsidR="00A21039" w:rsidRPr="00A21039" w14:paraId="546D45B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FA4C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033F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658E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C9AF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1A66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VROPSKÁ-Z CENTR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ACCD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VO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1FA4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55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8B2DE9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4031 </w:t>
            </w:r>
          </w:p>
        </w:tc>
      </w:tr>
      <w:tr w:rsidR="00A21039" w:rsidRPr="00A21039" w14:paraId="24DB08B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88A4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D5E8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FEC0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2FC9E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15D36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VROP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1C698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6 - VO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C973A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199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2560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82423 </w:t>
            </w:r>
          </w:p>
        </w:tc>
      </w:tr>
      <w:tr w:rsidR="00A21039" w:rsidRPr="00A21039" w14:paraId="193FC96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AE50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5FD62B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7E6B3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7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A188D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CA38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GENTI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B394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7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05512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230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C60F0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4889 </w:t>
            </w:r>
          </w:p>
        </w:tc>
      </w:tr>
      <w:tr w:rsidR="00A21039" w:rsidRPr="00A21039" w14:paraId="48EB839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D612F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2624D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FFAA4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7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F1157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8ED15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ELEKTRÁR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BF421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7 - HOLE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163FE" w14:textId="77777777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28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2E1E03" w14:textId="77777777" w:rsid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>14.310611</w:t>
            </w:r>
          </w:p>
          <w:p w14:paraId="5ED5BE1F" w14:textId="0B54B19A" w:rsidR="00A21039" w:rsidRPr="00A21039" w:rsidRDefault="00A21039" w:rsidP="00A21039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A21039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 </w:t>
            </w:r>
          </w:p>
        </w:tc>
      </w:tr>
      <w:tr w:rsidR="0061725A" w:rsidRPr="0061725A" w14:paraId="6EF2B28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3436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9DC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E1C6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7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4C2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9B1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GENTI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F36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7 - HOLE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867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962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9CC6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2864 </w:t>
            </w:r>
          </w:p>
        </w:tc>
      </w:tr>
      <w:tr w:rsidR="0061725A" w:rsidRPr="0061725A" w14:paraId="0FD4692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8BB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E42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B72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DA5A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691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Á - 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C282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3EE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89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142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37988 </w:t>
            </w:r>
          </w:p>
        </w:tc>
      </w:tr>
      <w:tr w:rsidR="0061725A" w:rsidRPr="0061725A" w14:paraId="7944819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1D3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E18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DE7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63F1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B52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Á - 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E0FA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ED1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21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74B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6194 </w:t>
            </w:r>
          </w:p>
        </w:tc>
      </w:tr>
      <w:tr w:rsidR="0061725A" w:rsidRPr="0061725A" w14:paraId="2E187AE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C49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FF72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872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B5A4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99F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ŇATECKÁ 23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0E0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547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70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2352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4248 </w:t>
            </w:r>
          </w:p>
        </w:tc>
      </w:tr>
      <w:tr w:rsidR="0061725A" w:rsidRPr="0061725A" w14:paraId="4452941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F0B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C852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97C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B48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E6B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RNOSECKÁ 18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4D60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BEA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37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EC1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2399 </w:t>
            </w:r>
          </w:p>
        </w:tc>
      </w:tr>
      <w:tr w:rsidR="0061725A" w:rsidRPr="0061725A" w14:paraId="002F3B9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8EF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53E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E66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BE8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RAGNANI INVEST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7D5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CTÁŘOVA 261/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03D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3749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2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231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7463 </w:t>
            </w:r>
          </w:p>
        </w:tc>
      </w:tr>
      <w:tr w:rsidR="0061725A" w:rsidRPr="0061725A" w14:paraId="2C1C89C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E59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622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BD3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E91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EBA5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ÍNOVECKÁ - DÁLNICE D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598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- ĎÁB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F167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116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0EC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5774 </w:t>
            </w:r>
          </w:p>
        </w:tc>
      </w:tr>
      <w:tr w:rsidR="0061725A" w:rsidRPr="0061725A" w14:paraId="6EDCC76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EEE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47F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6FD6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4E3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F74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HANSKÉ NÁBŘEŽÍ, ATRIU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DDC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- KAR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A76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46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B53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2189 </w:t>
            </w:r>
          </w:p>
        </w:tc>
      </w:tr>
      <w:tr w:rsidR="0061725A" w:rsidRPr="0061725A" w14:paraId="310B5BD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9D7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63F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FD9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DDC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 PRAHA HOLDING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58A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AUTOBUSOVÉ NÁDRAŽ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AF4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- KAR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0E0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3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409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3671 </w:t>
            </w:r>
          </w:p>
        </w:tc>
      </w:tr>
      <w:tr w:rsidR="0061725A" w:rsidRPr="0061725A" w14:paraId="3DDB113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E2F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0D7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6DD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8A1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3E7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787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8 - LIB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4ED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161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01B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7495 </w:t>
            </w:r>
          </w:p>
        </w:tc>
      </w:tr>
      <w:tr w:rsidR="0061725A" w:rsidRPr="0061725A" w14:paraId="3133492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30CC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734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D10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2C2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D2F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2427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06B7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269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838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9325 </w:t>
            </w:r>
          </w:p>
        </w:tc>
      </w:tr>
      <w:tr w:rsidR="0061725A" w:rsidRPr="0061725A" w14:paraId="7FAEB25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AEE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41D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BF8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62E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6CD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BEN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59F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201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8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688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2678 </w:t>
            </w:r>
          </w:p>
        </w:tc>
      </w:tr>
      <w:tr w:rsidR="0061725A" w:rsidRPr="0061725A" w14:paraId="4A9B744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BD3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E6E1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22C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6220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.J. STATIO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95A0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ECKÁ 160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293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212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35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F13E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7414 </w:t>
            </w:r>
          </w:p>
        </w:tc>
      </w:tr>
      <w:tr w:rsidR="0061725A" w:rsidRPr="0061725A" w14:paraId="657F115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C805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75E3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B18F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E2B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A28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.RADIÁLA-U SATALI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0A55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7FAE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501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CAC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14560 </w:t>
            </w:r>
          </w:p>
        </w:tc>
      </w:tr>
      <w:tr w:rsidR="0061725A" w:rsidRPr="0061725A" w14:paraId="11EEB74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925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943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D62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BA9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F9D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BEN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45AE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387D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8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25CB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6325 </w:t>
            </w:r>
          </w:p>
        </w:tc>
      </w:tr>
      <w:tr w:rsidR="0061725A" w:rsidRPr="0061725A" w14:paraId="6C46A41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94C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E55A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D59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1D3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F26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FF2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88C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57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741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77797 </w:t>
            </w:r>
          </w:p>
        </w:tc>
      </w:tr>
      <w:tr w:rsidR="0061725A" w:rsidRPr="0061725A" w14:paraId="2118AB2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12A4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3AFD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38D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BE3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DB3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BR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8C20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80F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34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288F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3389 </w:t>
            </w:r>
          </w:p>
        </w:tc>
      </w:tr>
      <w:tr w:rsidR="0061725A" w:rsidRPr="0061725A" w14:paraId="6DEB126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BE7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C4B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821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181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2C1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BR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CCD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BĚ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EA8E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81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EA6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5560 </w:t>
            </w:r>
          </w:p>
        </w:tc>
      </w:tr>
      <w:tr w:rsidR="0061725A" w:rsidRPr="0061725A" w14:paraId="7D922C2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EAA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5F28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276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ADD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CA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C547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BR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A556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BĚ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BA0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45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8EB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1089 </w:t>
            </w:r>
          </w:p>
        </w:tc>
      </w:tr>
      <w:tr w:rsidR="0061725A" w:rsidRPr="0061725A" w14:paraId="28323C4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4FE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1E9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4B6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1F0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3F5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KÁ 823 - GLOBU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E43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ČA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3BE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371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F4D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6984 </w:t>
            </w:r>
          </w:p>
        </w:tc>
      </w:tr>
      <w:tr w:rsidR="0061725A" w:rsidRPr="0061725A" w14:paraId="5F0E7EF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3F4E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4B4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755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07A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7B55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ECKÁ 765/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7EA6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ČERNÝ 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C024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00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32B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2797 </w:t>
            </w:r>
          </w:p>
        </w:tc>
      </w:tr>
      <w:tr w:rsidR="0061725A" w:rsidRPr="0061725A" w14:paraId="2674526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92E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F0B3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17F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14C1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22F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MAKR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1BE5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ČERNÝ 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1B0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81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4A6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38142 </w:t>
            </w:r>
          </w:p>
        </w:tc>
      </w:tr>
      <w:tr w:rsidR="0061725A" w:rsidRPr="0061725A" w14:paraId="7886A57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A7D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0644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D2C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EA5C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NISLAV ŠEFL - MEDO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ECC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BRODSKÁ 8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E76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DOLNÍ 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5C5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707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9AA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8227 </w:t>
            </w:r>
          </w:p>
        </w:tc>
      </w:tr>
      <w:tr w:rsidR="0061725A" w:rsidRPr="0061725A" w14:paraId="6BCBBDC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66B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E13E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9AD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628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554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5C8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HLOUBĚ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33A1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89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B820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2940 </w:t>
            </w:r>
          </w:p>
        </w:tc>
      </w:tr>
      <w:tr w:rsidR="0061725A" w:rsidRPr="0061725A" w14:paraId="29E8F57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C8F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726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6C2D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5B3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3CB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65, 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6A6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HORNÍ 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435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79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5BD4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36600 </w:t>
            </w:r>
          </w:p>
        </w:tc>
      </w:tr>
      <w:tr w:rsidR="0061725A" w:rsidRPr="0061725A" w14:paraId="314FCE6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D5B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FA6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EC6E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6C6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CF1E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DF0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HORNÍ 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94B4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98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795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9167 </w:t>
            </w:r>
          </w:p>
        </w:tc>
      </w:tr>
      <w:tr w:rsidR="0061725A" w:rsidRPr="0061725A" w14:paraId="4FF94AB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D21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BAF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1C4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EB8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9BD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24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8DA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HORNÍ 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91A9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2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2AE0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2767 </w:t>
            </w:r>
          </w:p>
        </w:tc>
      </w:tr>
      <w:tr w:rsidR="0061725A" w:rsidRPr="0061725A" w14:paraId="5EFAA4C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37B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E6E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1A9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8B1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BB0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65,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2409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HORNÍ 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E73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7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61A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8697 </w:t>
            </w:r>
          </w:p>
        </w:tc>
      </w:tr>
      <w:tr w:rsidR="0061725A" w:rsidRPr="0061725A" w14:paraId="2BDC578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16E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BDF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91EB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95F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IN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1B1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F1A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HORNÍ 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D2C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33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110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02295 </w:t>
            </w:r>
          </w:p>
        </w:tc>
      </w:tr>
      <w:tr w:rsidR="0061725A" w:rsidRPr="0061725A" w14:paraId="083AA64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71A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621A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64E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23C3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831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082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HORNÍ 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372F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2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CFD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6231 </w:t>
            </w:r>
          </w:p>
        </w:tc>
      </w:tr>
      <w:tr w:rsidR="0061725A" w:rsidRPr="0061725A" w14:paraId="41213FE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0928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6F0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5F6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510C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DF8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OBOLESLAVSKÁ 10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227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KBEL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08B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915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7DE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4193 </w:t>
            </w:r>
          </w:p>
        </w:tc>
      </w:tr>
      <w:tr w:rsidR="0061725A" w:rsidRPr="0061725A" w14:paraId="424AA0A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C7C5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C15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45D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BB7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E85E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BE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3C0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KLÍ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79A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07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413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90136 </w:t>
            </w:r>
          </w:p>
        </w:tc>
      </w:tr>
      <w:tr w:rsidR="0061725A" w:rsidRPr="0061725A" w14:paraId="3386727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309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A03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531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7DB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8D2D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BE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0716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LETŇ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E9D7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55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589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14529 </w:t>
            </w:r>
          </w:p>
        </w:tc>
      </w:tr>
      <w:tr w:rsidR="0061725A" w:rsidRPr="0061725A" w14:paraId="6FDE9C1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347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2BAF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7E3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6AA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03C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9E6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PRO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DC9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7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CBD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60225 </w:t>
            </w:r>
          </w:p>
        </w:tc>
      </w:tr>
      <w:tr w:rsidR="0061725A" w:rsidRPr="0061725A" w14:paraId="7CE6BFB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6EF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657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D1D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3DC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72B0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OBOLESLAV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E42D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VINO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A733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92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244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55081 </w:t>
            </w:r>
          </w:p>
        </w:tc>
      </w:tr>
      <w:tr w:rsidR="0061725A" w:rsidRPr="0061725A" w14:paraId="2866EFE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56A8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787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3767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257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4A1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EY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8DC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VYSO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16C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11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5D3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1142 </w:t>
            </w:r>
          </w:p>
        </w:tc>
      </w:tr>
      <w:tr w:rsidR="0061725A" w:rsidRPr="0061725A" w14:paraId="2072AA8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D87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16B7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78F4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621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3D8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LABE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5AF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VYSO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1EC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30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126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7014 </w:t>
            </w:r>
          </w:p>
        </w:tc>
      </w:tr>
      <w:tr w:rsidR="0061725A" w:rsidRPr="0061725A" w14:paraId="4E90B75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C56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192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F2F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1BBC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15F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OVYSOČANSKÁ 1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545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VYSO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867D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64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3D5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2133 </w:t>
            </w:r>
          </w:p>
        </w:tc>
      </w:tr>
      <w:tr w:rsidR="0061725A" w:rsidRPr="0061725A" w14:paraId="54AB17A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5CB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BEB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E53F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BFE4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C078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D07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VYSO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871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35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C4E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4825 </w:t>
            </w:r>
          </w:p>
        </w:tc>
      </w:tr>
      <w:tr w:rsidR="0061725A" w:rsidRPr="0061725A" w14:paraId="1B03D6D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857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0111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2ED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055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1AA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LABE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00B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VYSO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D041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0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73FB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76294 </w:t>
            </w:r>
          </w:p>
        </w:tc>
      </w:tr>
      <w:tr w:rsidR="0061725A" w:rsidRPr="0061725A" w14:paraId="2566CA4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552ED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31E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B2A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BC7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CAD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MORAVSKÁ 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947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- VYSO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D2A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82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FA1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5911 </w:t>
            </w:r>
          </w:p>
        </w:tc>
      </w:tr>
      <w:tr w:rsidR="0061725A" w:rsidRPr="0061725A" w14:paraId="1F12173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B47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DA7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9B1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DBA3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352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2500/2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9A7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-H.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1825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6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7546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4808 </w:t>
            </w:r>
          </w:p>
        </w:tc>
      </w:tr>
      <w:tr w:rsidR="0061725A" w:rsidRPr="0061725A" w14:paraId="6323C3F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0B3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CBD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7F8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7A4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443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D11 4K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F306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-H.PO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CB4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822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236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8152 </w:t>
            </w:r>
          </w:p>
        </w:tc>
      </w:tr>
      <w:tr w:rsidR="0061725A" w:rsidRPr="0061725A" w14:paraId="6233BE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2E2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38D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733D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182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08FD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SKÁ 66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4B3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-LETŇ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F67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30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E67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7213 </w:t>
            </w:r>
          </w:p>
        </w:tc>
      </w:tr>
      <w:tr w:rsidR="0061725A" w:rsidRPr="0061725A" w14:paraId="340BE94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4D4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3331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DB5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64A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834E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OKOL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406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9-ÚJEZD NAD LE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D74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20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244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8383 </w:t>
            </w:r>
          </w:p>
        </w:tc>
      </w:tr>
      <w:tr w:rsidR="0061725A" w:rsidRPr="0061725A" w14:paraId="2D52F81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1DD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9B6F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3F36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CD2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62ED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- PRA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3CD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JEZD U PRŮHON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50B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25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EA8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2886 </w:t>
            </w:r>
          </w:p>
        </w:tc>
      </w:tr>
      <w:tr w:rsidR="0061725A" w:rsidRPr="0061725A" w14:paraId="40FCA9E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477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762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město Prah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E70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 4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CC4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26F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- LE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69A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JEZD U PRŮHON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7858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9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46C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39428 </w:t>
            </w:r>
          </w:p>
        </w:tc>
      </w:tr>
      <w:tr w:rsidR="0061725A" w:rsidRPr="0061725A" w14:paraId="6D75A6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F37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833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CC7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F90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80DC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VOR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483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VO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8F1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9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022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6692 </w:t>
            </w:r>
          </w:p>
        </w:tc>
      </w:tr>
      <w:tr w:rsidR="0061725A" w:rsidRPr="0061725A" w14:paraId="24056AA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62D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3FB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678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574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ROSLAV NOVOTNÝ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376E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IBENIČNÍ VRC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8A5E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CH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DEB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51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1C6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7267 </w:t>
            </w:r>
          </w:p>
        </w:tc>
      </w:tr>
      <w:tr w:rsidR="0061725A" w:rsidRPr="0061725A" w14:paraId="3B48711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997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66A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57CB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5F8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F128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ŽER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2B1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CH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99C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17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B18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1867 </w:t>
            </w:r>
          </w:p>
        </w:tc>
      </w:tr>
      <w:tr w:rsidR="0061725A" w:rsidRPr="0061725A" w14:paraId="0CC11CA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278A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D90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403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BEE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D71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ĚLČICE - ČEPR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852D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ĚL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043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8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BCB0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1328 </w:t>
            </w:r>
          </w:p>
        </w:tc>
      </w:tr>
      <w:tr w:rsidR="0061725A" w:rsidRPr="0061725A" w14:paraId="6B39E26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74F1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EB8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38B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FB0F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712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A16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T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568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948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D6B4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87139 </w:t>
            </w:r>
          </w:p>
        </w:tc>
      </w:tr>
      <w:tr w:rsidR="0061725A" w:rsidRPr="0061725A" w14:paraId="713B294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E7D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1838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EB4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238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W DIESEL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E83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ČESKÉ BUDĚJ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B5F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EK 285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DC3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80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BC3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0031 </w:t>
            </w:r>
          </w:p>
        </w:tc>
      </w:tr>
      <w:tr w:rsidR="0061725A" w:rsidRPr="0061725A" w14:paraId="6605114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C91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528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4E6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195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EC0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OV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8E6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OV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8FC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350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A640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60550 </w:t>
            </w:r>
          </w:p>
        </w:tc>
      </w:tr>
      <w:tr w:rsidR="0061725A" w:rsidRPr="0061725A" w14:paraId="5FBF9DF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442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218E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658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AC6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.S.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48D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PLANÝRCE 2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5B7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ŠOV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229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94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A6B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9250 </w:t>
            </w:r>
          </w:p>
        </w:tc>
      </w:tr>
      <w:tr w:rsidR="0061725A" w:rsidRPr="0061725A" w14:paraId="54A1453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1CA3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D9A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9F9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B3C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UŽBY ČERNÁ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AD9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V POŠUMAV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7E6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V POŠUMAV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855C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01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072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30247 </w:t>
            </w:r>
          </w:p>
        </w:tc>
      </w:tr>
      <w:tr w:rsidR="0061725A" w:rsidRPr="0061725A" w14:paraId="19E005B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81A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264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F12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35C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C173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ADY HORÁKOV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A86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4D7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636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1F5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8011 </w:t>
            </w:r>
          </w:p>
        </w:tc>
      </w:tr>
      <w:tr w:rsidR="0061725A" w:rsidRPr="0061725A" w14:paraId="5CA7AF9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890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2E5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401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8567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E20C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TAVSKÉ NÁBŘEŽ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F600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9B8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1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176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3978 </w:t>
            </w:r>
          </w:p>
        </w:tc>
      </w:tr>
      <w:tr w:rsidR="0061725A" w:rsidRPr="0061725A" w14:paraId="64B41CA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84F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286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773C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4861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W DIESEL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C963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TŘ. 26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BC7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F05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88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5799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19811 </w:t>
            </w:r>
          </w:p>
        </w:tc>
      </w:tr>
      <w:tr w:rsidR="0061725A" w:rsidRPr="0061725A" w14:paraId="65065B6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CCC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EEBE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0403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500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067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ÁTO 9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599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C803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2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1C9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93894 </w:t>
            </w:r>
          </w:p>
        </w:tc>
      </w:tr>
      <w:tr w:rsidR="0061725A" w:rsidRPr="0061725A" w14:paraId="1690B55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CA8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10BC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26C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779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E88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DLOUHÉ LOU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619C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AE3D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61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1B0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0219 </w:t>
            </w:r>
          </w:p>
        </w:tc>
      </w:tr>
      <w:tr w:rsidR="0061725A" w:rsidRPr="0061725A" w14:paraId="3249A71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8FF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BFB7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F86B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EF3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ŠEK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1C2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IRKÁR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D3AD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2A3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39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41D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4622 </w:t>
            </w:r>
          </w:p>
        </w:tc>
      </w:tr>
      <w:tr w:rsidR="0061725A" w:rsidRPr="0061725A" w14:paraId="368E937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C4D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7B5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A8A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C0EA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C71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TŘ. 21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CEB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AD2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6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4B7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7222 </w:t>
            </w:r>
          </w:p>
        </w:tc>
      </w:tr>
      <w:tr w:rsidR="0061725A" w:rsidRPr="0061725A" w14:paraId="535098A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BD2C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E41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DD2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5D9B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18F1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A89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9A4D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61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7F4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8308 </w:t>
            </w:r>
          </w:p>
        </w:tc>
      </w:tr>
      <w:tr w:rsidR="0061725A" w:rsidRPr="0061725A" w14:paraId="36E471E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E15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5CF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0DB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FD33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D2A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I/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288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053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01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2EC6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1567 </w:t>
            </w:r>
          </w:p>
        </w:tc>
      </w:tr>
      <w:tr w:rsidR="0061725A" w:rsidRPr="0061725A" w14:paraId="51F2FF6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28B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02D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12B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0E4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AAB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OH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BDB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E43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51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79C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5694 </w:t>
            </w:r>
          </w:p>
        </w:tc>
      </w:tr>
      <w:tr w:rsidR="0061725A" w:rsidRPr="0061725A" w14:paraId="6DF3BF3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CE8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BC37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ADBF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A0FF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790B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OLFOVSKÁ TŘ. 67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BF20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B33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972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06DA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0997 </w:t>
            </w:r>
          </w:p>
        </w:tc>
      </w:tr>
      <w:tr w:rsidR="0061725A" w:rsidRPr="0061725A" w14:paraId="14E690D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C23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8D9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1A2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5C09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ŠEK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481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D,HŮRY 2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072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DE21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44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BE05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1227 </w:t>
            </w:r>
          </w:p>
        </w:tc>
      </w:tr>
      <w:tr w:rsidR="0061725A" w:rsidRPr="0061725A" w14:paraId="1B81C43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F53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576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FEF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2FC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8F68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 OTÝLIÍ-RETAIL PAR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877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3A5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0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F8C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1139 </w:t>
            </w:r>
          </w:p>
        </w:tc>
      </w:tr>
      <w:tr w:rsidR="0061725A" w:rsidRPr="0061725A" w14:paraId="6AF23C5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11C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1F9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899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C5F7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6E5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DLOUHÉ LOU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006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D4AE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665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48DA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7781 </w:t>
            </w:r>
          </w:p>
        </w:tc>
      </w:tr>
      <w:tr w:rsidR="0061725A" w:rsidRPr="0061725A" w14:paraId="21859CE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163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A5C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A847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BFB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8DE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7BF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758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9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9C26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7703 </w:t>
            </w:r>
          </w:p>
        </w:tc>
      </w:tr>
      <w:tr w:rsidR="0061725A" w:rsidRPr="0061725A" w14:paraId="4115C2E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06D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D9B5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64D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AE1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SEF HO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6864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VOD BELIS, OKRUŽNÍ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D32E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9A6E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8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5E2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2169 </w:t>
            </w:r>
          </w:p>
        </w:tc>
      </w:tr>
      <w:tr w:rsidR="0061725A" w:rsidRPr="0061725A" w14:paraId="43ABB84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E342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1E5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D52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99F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D06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276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58A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CE9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222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B7C2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1667 </w:t>
            </w:r>
          </w:p>
        </w:tc>
      </w:tr>
      <w:tr w:rsidR="0061725A" w:rsidRPr="0061725A" w14:paraId="42EBA9B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A4B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C90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D297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15F2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3DC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OLF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63C2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BUDĚJOVICE-NOVÉ VRÁ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154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18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F73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50802 </w:t>
            </w:r>
          </w:p>
        </w:tc>
      </w:tr>
      <w:tr w:rsidR="0061725A" w:rsidRPr="0061725A" w14:paraId="685EF22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DA7C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241C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234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312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1E8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VOLUČ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AC1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VEL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495F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14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E0E9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0330 </w:t>
            </w:r>
          </w:p>
        </w:tc>
      </w:tr>
      <w:tr w:rsidR="0061725A" w:rsidRPr="0061725A" w14:paraId="4482800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C19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C13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4019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767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GENT OIL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C33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A5A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VEL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0E7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310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FE9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89549 </w:t>
            </w:r>
          </w:p>
        </w:tc>
      </w:tr>
      <w:tr w:rsidR="0061725A" w:rsidRPr="0061725A" w14:paraId="254671A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75ED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E62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2E7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EAB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EMZOW 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D506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ÍDA ČSL. LEGIÍ 56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5F5B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VEL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5A8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961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AB6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9891 </w:t>
            </w:r>
          </w:p>
        </w:tc>
      </w:tr>
      <w:tr w:rsidR="0061725A" w:rsidRPr="0061725A" w14:paraId="273EB28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31A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F37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D15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619A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SEF HO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662C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TORAZ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1F2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VEL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377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623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3CB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75886 </w:t>
            </w:r>
          </w:p>
        </w:tc>
      </w:tr>
      <w:tr w:rsidR="0061725A" w:rsidRPr="0061725A" w14:paraId="5D45B2D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5431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26F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81F6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67C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48EC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ORA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608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KRUM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B038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438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856A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3628 </w:t>
            </w:r>
          </w:p>
        </w:tc>
      </w:tr>
      <w:tr w:rsidR="0061725A" w:rsidRPr="0061725A" w14:paraId="1BA7E60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A61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A5C0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7B2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732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3D00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ALŠI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3BB2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KRUM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E88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26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99E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6072 </w:t>
            </w:r>
          </w:p>
        </w:tc>
      </w:tr>
      <w:tr w:rsidR="0061725A" w:rsidRPr="0061725A" w14:paraId="72C6887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12D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8ED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B13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E6C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F98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MOCNIČ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3DB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KRUM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264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925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3AC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9947 </w:t>
            </w:r>
          </w:p>
        </w:tc>
      </w:tr>
      <w:tr w:rsidR="0061725A" w:rsidRPr="0061725A" w14:paraId="0698061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E7D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2EF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D32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8DD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387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ĚJOVICKÁ 1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556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KRUMLOV-DOMORAD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87E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205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9441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2372 </w:t>
            </w:r>
          </w:p>
        </w:tc>
      </w:tr>
      <w:tr w:rsidR="0061725A" w:rsidRPr="0061725A" w14:paraId="7D19670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2DC7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5955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6F4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90B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ARI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DED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5C7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IMELICE 126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B527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49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B9FC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6931 </w:t>
            </w:r>
          </w:p>
        </w:tc>
      </w:tr>
      <w:tr w:rsidR="0061725A" w:rsidRPr="0061725A" w14:paraId="41EF37B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2B3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0164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87D3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BEF0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EBA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KYNĚ 32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395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K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72B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8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106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8189 </w:t>
            </w:r>
          </w:p>
        </w:tc>
      </w:tr>
      <w:tr w:rsidR="0061725A" w:rsidRPr="0061725A" w14:paraId="41D6111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3A80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3F1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30E05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C82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B58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C26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A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C2A5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29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46CA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0983 </w:t>
            </w:r>
          </w:p>
        </w:tc>
      </w:tr>
      <w:tr w:rsidR="0061725A" w:rsidRPr="0061725A" w14:paraId="766E9FE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5B69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365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164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BC54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0E4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LNICKÁ 52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5DD1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A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CED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24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0D7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4617 </w:t>
            </w:r>
          </w:p>
        </w:tc>
      </w:tr>
      <w:tr w:rsidR="0061725A" w:rsidRPr="0061725A" w14:paraId="02FBBE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920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5384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E12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05B9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A DEŠTNÁ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6AD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ŠT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4B0A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ŠT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EAEE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69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711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05511 </w:t>
            </w:r>
          </w:p>
        </w:tc>
      </w:tr>
      <w:tr w:rsidR="0061725A" w:rsidRPr="0061725A" w14:paraId="527C391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CA8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E1D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42A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95B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C65C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CELNICE 218-I-DO Č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D634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DVOŘ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BE6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652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8536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2408 </w:t>
            </w:r>
          </w:p>
        </w:tc>
      </w:tr>
      <w:tr w:rsidR="0061725A" w:rsidRPr="0061725A" w14:paraId="2991C94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A7BC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6AA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002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AC2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C09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ZCELNÍ PÁSMO - Z Č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8595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DVOŘ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C0F5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6465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AB8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2758 </w:t>
            </w:r>
          </w:p>
        </w:tc>
      </w:tr>
      <w:tr w:rsidR="0061725A" w:rsidRPr="0061725A" w14:paraId="7254601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29E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39C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5C9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10F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1E94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6C7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DVOŘ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213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5873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65E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2608 </w:t>
            </w:r>
          </w:p>
        </w:tc>
      </w:tr>
      <w:tr w:rsidR="0061725A" w:rsidRPr="0061725A" w14:paraId="1D06DE1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85D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2EAA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175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6DE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AR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993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HOVICE 7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C87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Ž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9C6C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6650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B98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67814 </w:t>
            </w:r>
          </w:p>
        </w:tc>
      </w:tr>
      <w:tr w:rsidR="0061725A" w:rsidRPr="0061725A" w14:paraId="7C7E465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30D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2CB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535C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26F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EB3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YMBUR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0981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Y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B707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6494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95FF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1789 </w:t>
            </w:r>
          </w:p>
        </w:tc>
      </w:tr>
      <w:tr w:rsidR="0061725A" w:rsidRPr="0061725A" w14:paraId="7E26F88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D4B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AD6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B08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24C0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RVIZIO VELO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F4CE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LÁMKY 331/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99A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LÁM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57F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211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E4F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8828 </w:t>
            </w:r>
          </w:p>
        </w:tc>
      </w:tr>
      <w:tr w:rsidR="0061725A" w:rsidRPr="0061725A" w14:paraId="04A3B19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91B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C49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A635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50A7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CHALOUPEK,FIRMA PLETK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D61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ŠNOVICE 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C9BA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BOKÁ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52A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6192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957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4839 </w:t>
            </w:r>
          </w:p>
        </w:tc>
      </w:tr>
      <w:tr w:rsidR="0061725A" w:rsidRPr="0061725A" w14:paraId="7EF43DE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038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1C0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6E2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32E6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276B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ETANOVA-OBCHVAT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3D7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BOKÁ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601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37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CF8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12367 </w:t>
            </w:r>
          </w:p>
        </w:tc>
      </w:tr>
      <w:tr w:rsidR="0061725A" w:rsidRPr="0061725A" w14:paraId="709777E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859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265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432F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987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CHALOUPEK,FIRMA PLETK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4718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B01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PLA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1554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251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C1D1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3753 </w:t>
            </w:r>
          </w:p>
        </w:tc>
      </w:tr>
      <w:tr w:rsidR="0061725A" w:rsidRPr="0061725A" w14:paraId="533437A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ECC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9DC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4D5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643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68D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 U TŘEBON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BA0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 U TŘEBO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BDC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494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597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3744 </w:t>
            </w:r>
          </w:p>
        </w:tc>
      </w:tr>
      <w:tr w:rsidR="0061725A" w:rsidRPr="0061725A" w14:paraId="3A279D2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84A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69B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AB5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902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CHALOUPEK,FIRMA PLETK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049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ALŠI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D7D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ALŠI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04FD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168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0B6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01989 </w:t>
            </w:r>
          </w:p>
        </w:tc>
      </w:tr>
      <w:tr w:rsidR="0061725A" w:rsidRPr="0061725A" w14:paraId="5062A1D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C504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38E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0DF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8BA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AA9C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FB9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Ý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C791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355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4F7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3303 </w:t>
            </w:r>
          </w:p>
        </w:tc>
      </w:tr>
      <w:tr w:rsidR="0061725A" w:rsidRPr="0061725A" w14:paraId="53C9383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E7CD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BE1F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901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29EF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OUT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694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ŠOV NAD NEŽÁRKOU 2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D08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ŠOV NAD NEŽÁR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74B5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123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7385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2508 </w:t>
            </w:r>
          </w:p>
        </w:tc>
      </w:tr>
      <w:tr w:rsidR="0061725A" w:rsidRPr="0061725A" w14:paraId="7592767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F3F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035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2A3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9D2D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A7F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EČIČ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2936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ŘICHŮV HRAD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720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673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2B4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25531 </w:t>
            </w:r>
          </w:p>
        </w:tc>
      </w:tr>
      <w:tr w:rsidR="0061725A" w:rsidRPr="0061725A" w14:paraId="7417B9C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7BD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6EA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BDB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AF39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3AD2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RÁSKOVO PŘEDMĚSTÍ 8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9FED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ŘICHŮV HRAD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7215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6374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AB27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0328 </w:t>
            </w:r>
          </w:p>
        </w:tc>
      </w:tr>
      <w:tr w:rsidR="0061725A" w:rsidRPr="0061725A" w14:paraId="0339FB0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E3A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E27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C40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27D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D3E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ÁC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6B50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ŘICHŮV HRAD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90C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41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4D7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11536 </w:t>
            </w:r>
          </w:p>
        </w:tc>
      </w:tr>
      <w:tr w:rsidR="0061725A" w:rsidRPr="0061725A" w14:paraId="7CAE396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60AB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A19F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1B4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E85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271D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ZKOVA 115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A7A7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ŘICHŮV HRAD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13A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6171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C312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54503 </w:t>
            </w:r>
          </w:p>
        </w:tc>
      </w:tr>
      <w:tr w:rsidR="0061725A" w:rsidRPr="0061725A" w14:paraId="4251DA0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CDD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AD4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FE6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FAE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56C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3948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ŘICHŮV HRAD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7FF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75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197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55103 </w:t>
            </w:r>
          </w:p>
        </w:tc>
      </w:tr>
      <w:tr w:rsidR="0061725A" w:rsidRPr="0061725A" w14:paraId="4F216C2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5BA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1BA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DE3E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0398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U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048F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MĚ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497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STEB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3109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708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3B18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58300 </w:t>
            </w:r>
          </w:p>
        </w:tc>
      </w:tr>
      <w:tr w:rsidR="0061725A" w:rsidRPr="0061725A" w14:paraId="65039F0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F67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79C2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22A4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1C3A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CHALOUPEK,FIRMA PLETK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DAB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ĚJOVICKÁ 4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C34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NÝ ÚJEZD U Č.BUDĚJOV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6E1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85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30C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85858 </w:t>
            </w:r>
          </w:p>
        </w:tc>
      </w:tr>
      <w:tr w:rsidR="0061725A" w:rsidRPr="0061725A" w14:paraId="6A03A64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7EA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970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078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AF4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B41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NECKÁ 2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9FA7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C78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581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8FA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18686 </w:t>
            </w:r>
          </w:p>
        </w:tc>
      </w:tr>
      <w:tr w:rsidR="0061725A" w:rsidRPr="0061725A" w14:paraId="490D369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003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27D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C96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3B1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8429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BUDĚJOVICKÁ 2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6F2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B61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60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FDA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47625 </w:t>
            </w:r>
          </w:p>
        </w:tc>
      </w:tr>
      <w:tr w:rsidR="0061725A" w:rsidRPr="0061725A" w14:paraId="49A3F4B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F4CB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2622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F90C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15A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0DE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LENICKÁ 6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E57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281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50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CA1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12242 </w:t>
            </w:r>
          </w:p>
        </w:tc>
      </w:tr>
      <w:tr w:rsidR="0061725A" w:rsidRPr="0061725A" w14:paraId="70BB99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0F7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10D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75D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E56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272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ÍRU 6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D51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DAŠOVA ŘE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C14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9642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864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49069 </w:t>
            </w:r>
          </w:p>
        </w:tc>
      </w:tr>
      <w:tr w:rsidR="0061725A" w:rsidRPr="0061725A" w14:paraId="211C871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451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D68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5996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BF2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558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21E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3B50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96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472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81164 </w:t>
            </w:r>
          </w:p>
        </w:tc>
      </w:tr>
      <w:tr w:rsidR="0061725A" w:rsidRPr="0061725A" w14:paraId="5AFE74E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76F1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F1A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D09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E2C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22D4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OJOVAC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201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EMŽ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635A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200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ACE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88032 </w:t>
            </w:r>
          </w:p>
        </w:tc>
      </w:tr>
      <w:tr w:rsidR="0061725A" w:rsidRPr="0061725A" w14:paraId="0E73EA7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D6ED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B60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720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53E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BD6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ŽA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DD1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ŽA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CA05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13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A1C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02467 </w:t>
            </w:r>
          </w:p>
        </w:tc>
      </w:tr>
      <w:tr w:rsidR="0061725A" w:rsidRPr="0061725A" w14:paraId="33C11BA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7A1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AD2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CBD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A3A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FBF4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HOUŽ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A38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NORA - NOVÁ HOUŽ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C8E1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19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7EA6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19733 </w:t>
            </w:r>
          </w:p>
        </w:tc>
      </w:tr>
      <w:tr w:rsidR="0061725A" w:rsidRPr="0061725A" w14:paraId="05AAFF8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F5F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B8F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09C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6766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SEF HO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A71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0DF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5FF7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736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219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9011 </w:t>
            </w:r>
          </w:p>
        </w:tc>
      </w:tr>
      <w:tr w:rsidR="0061725A" w:rsidRPr="0061725A" w14:paraId="699AD44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1A81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D2E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DB2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415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8EB0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 5.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EAF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007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96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3F11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22161 </w:t>
            </w:r>
          </w:p>
        </w:tc>
      </w:tr>
      <w:tr w:rsidR="0061725A" w:rsidRPr="0061725A" w14:paraId="5B83B3F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F0D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46A4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1131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921E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9D69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 STROMOVK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F32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VÍ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468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72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09A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15570 </w:t>
            </w:r>
          </w:p>
        </w:tc>
      </w:tr>
      <w:tr w:rsidR="0061725A" w:rsidRPr="0061725A" w14:paraId="4E92325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9B64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6EE3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E50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9A8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69D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NÁŘ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5CD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NÁŘ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742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43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0F9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02331 </w:t>
            </w:r>
          </w:p>
        </w:tc>
      </w:tr>
      <w:tr w:rsidR="0061725A" w:rsidRPr="0061725A" w14:paraId="2D2BE18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274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2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54E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B231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8B5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D3C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2F6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MNICE NAD LUŽN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78C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80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3E5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46156 </w:t>
            </w:r>
          </w:p>
        </w:tc>
      </w:tr>
      <w:tr w:rsidR="0061725A" w:rsidRPr="0061725A" w14:paraId="7B0EA79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783E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F262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77B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749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767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Č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8A0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Č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8406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3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F487E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88697 </w:t>
            </w:r>
          </w:p>
        </w:tc>
      </w:tr>
      <w:tr w:rsidR="0061725A" w:rsidRPr="0061725A" w14:paraId="5501ED2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415E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6D3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76C6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CA0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C81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Š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C08D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346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2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5DC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69489 </w:t>
            </w:r>
          </w:p>
        </w:tc>
      </w:tr>
      <w:tr w:rsidR="0061725A" w:rsidRPr="0061725A" w14:paraId="53EE81B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420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9849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69E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62A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BA PLYN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D47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B5A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EV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582C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689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249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93825 </w:t>
            </w:r>
          </w:p>
        </w:tc>
      </w:tr>
      <w:tr w:rsidR="0061725A" w:rsidRPr="0061725A" w14:paraId="676523B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260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E61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FD9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64E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EK HARBÁČE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3D7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3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DEC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EV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B0A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15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245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29394 </w:t>
            </w:r>
          </w:p>
        </w:tc>
      </w:tr>
      <w:tr w:rsidR="0061725A" w:rsidRPr="0061725A" w14:paraId="42C81E1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856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CBE9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4B1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9F0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8729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. LEGIÍ 5/9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CAF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EV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56E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324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0FA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06311 </w:t>
            </w:r>
          </w:p>
        </w:tc>
      </w:tr>
      <w:tr w:rsidR="0061725A" w:rsidRPr="0061725A" w14:paraId="6639EE0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7BE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9287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E33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B8C2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002A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Y - HOROSEDL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5DD0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300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8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3611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3754 </w:t>
            </w:r>
          </w:p>
        </w:tc>
      </w:tr>
      <w:tr w:rsidR="0061725A" w:rsidRPr="0061725A" w14:paraId="732D437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6E54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F80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4E1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5A1A4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F8B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OUPEŽNICKÉHO 3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59F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RO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700E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7456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DCA8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9373 </w:t>
            </w:r>
          </w:p>
        </w:tc>
      </w:tr>
      <w:tr w:rsidR="0061725A" w:rsidRPr="0061725A" w14:paraId="53BBF4A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1A9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ED2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03A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E99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TANNEW CZ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8FD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VOŽ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29A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VOŽ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4C3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92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016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37093 </w:t>
            </w:r>
          </w:p>
        </w:tc>
      </w:tr>
      <w:tr w:rsidR="0061725A" w:rsidRPr="0061725A" w14:paraId="3F0340E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A485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A638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060E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290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9A9D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9463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EČ U CHOTOVI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BB5B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60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905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80331 </w:t>
            </w:r>
          </w:p>
        </w:tc>
      </w:tr>
      <w:tr w:rsidR="0061725A" w:rsidRPr="0061725A" w14:paraId="63B5AA9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DCAF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36A7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D518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A96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AAA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C5C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TO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1AEF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668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02E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65494 </w:t>
            </w:r>
          </w:p>
        </w:tc>
      </w:tr>
      <w:tr w:rsidR="0061725A" w:rsidRPr="0061725A" w14:paraId="0A1EA55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E29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B6B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5BA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547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KOS NETOLICE,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AFB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ŠMÍDŮ-HORNICKÁ 65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C5F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TO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DC9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439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33D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1891 </w:t>
            </w:r>
          </w:p>
        </w:tc>
      </w:tr>
      <w:tr w:rsidR="0061725A" w:rsidRPr="0061725A" w14:paraId="3FDEEE0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8D0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BAC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660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DB1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RA, SPOL.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BAC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VERMOVA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9EF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BYST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614F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1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483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77242 </w:t>
            </w:r>
          </w:p>
        </w:tc>
      </w:tr>
      <w:tr w:rsidR="0061725A" w:rsidRPr="0061725A" w14:paraId="3825783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F8D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C7E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500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B843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D65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O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F677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H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263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17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B595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8242 </w:t>
            </w:r>
          </w:p>
        </w:tc>
      </w:tr>
      <w:tr w:rsidR="0061725A" w:rsidRPr="0061725A" w14:paraId="2116BFF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175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201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F7B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6D3D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ÁGNEROVÁ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72F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Ř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17A8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Ř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B4DC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79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7095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63508 </w:t>
            </w:r>
          </w:p>
        </w:tc>
      </w:tr>
      <w:tr w:rsidR="0061725A" w:rsidRPr="0061725A" w14:paraId="592E888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FA6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9A3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757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6BD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102F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ÍK NAD VLTAV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07E5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ÍK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B77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91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5DF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61794 </w:t>
            </w:r>
          </w:p>
        </w:tc>
      </w:tr>
      <w:tr w:rsidR="0061725A" w:rsidRPr="0061725A" w14:paraId="706CA84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88E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F3D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2A8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BDB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6E4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49, HRADIŠŤ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DBD5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BA8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018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C37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57206 </w:t>
            </w:r>
          </w:p>
        </w:tc>
      </w:tr>
      <w:tr w:rsidR="0061725A" w:rsidRPr="0061725A" w14:paraId="347659A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0DF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CCE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74F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AC4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370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HŘEBČINCE 2581/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11B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8B1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387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775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35669 </w:t>
            </w:r>
          </w:p>
        </w:tc>
      </w:tr>
      <w:tr w:rsidR="0061725A" w:rsidRPr="0061725A" w14:paraId="2FAE424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5925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FE4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F8F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00B5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E62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SKÁ 226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8AE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ECB0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5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5A2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64436 </w:t>
            </w:r>
          </w:p>
        </w:tc>
      </w:tr>
      <w:tr w:rsidR="0061725A" w:rsidRPr="0061725A" w14:paraId="4388E39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174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178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51F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849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6A9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4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BDF6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290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60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749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6206 </w:t>
            </w:r>
          </w:p>
        </w:tc>
      </w:tr>
      <w:tr w:rsidR="0061725A" w:rsidRPr="0061725A" w14:paraId="20ABD33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902F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2E1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FBD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F8A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 NOVÁK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AC8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SKÁ 2470/1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443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D41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5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AA2D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63761 </w:t>
            </w:r>
          </w:p>
        </w:tc>
      </w:tr>
      <w:tr w:rsidR="0061725A" w:rsidRPr="0061725A" w14:paraId="7ED549C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D197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A92D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272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096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9D0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IŠŤ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90A1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9181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39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1279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47564 </w:t>
            </w:r>
          </w:p>
        </w:tc>
      </w:tr>
      <w:tr w:rsidR="0061725A" w:rsidRPr="0061725A" w14:paraId="147F67F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D77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1E3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370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3C4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E94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CKÝ KŘÍŽ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F720D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3D5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38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13C5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7917 </w:t>
            </w:r>
          </w:p>
        </w:tc>
      </w:tr>
      <w:tr w:rsidR="0061725A" w:rsidRPr="0061725A" w14:paraId="5913835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C395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08F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F8E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3451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 KÁP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A22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É NEPOD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ADF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7FFC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21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2A8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68186 </w:t>
            </w:r>
          </w:p>
        </w:tc>
      </w:tr>
      <w:tr w:rsidR="0061725A" w:rsidRPr="0061725A" w14:paraId="05793C4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A26E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772D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F15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2DF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860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HŘEBČIN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B7A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444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78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0FF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97553 </w:t>
            </w:r>
          </w:p>
        </w:tc>
      </w:tr>
      <w:tr w:rsidR="0061725A" w:rsidRPr="0061725A" w14:paraId="063BE1C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9CE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D71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0C9A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B6F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9C4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IŠT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3AE3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IŠ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F2B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226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643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0944 </w:t>
            </w:r>
          </w:p>
        </w:tc>
      </w:tr>
      <w:tr w:rsidR="0061725A" w:rsidRPr="0061725A" w14:paraId="17C985E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14D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DBF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A53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84D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EDC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NÁ NAD LUŽNIC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208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NÁ NAD LUŽN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B4B3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68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803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90233 </w:t>
            </w:r>
          </w:p>
        </w:tc>
      </w:tr>
      <w:tr w:rsidR="0061725A" w:rsidRPr="0061725A" w14:paraId="51CF050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223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1A9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C818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4F7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7EB4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OLÍ I,č.p.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D937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OLÍ 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9CE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984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D176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09666 </w:t>
            </w:r>
          </w:p>
        </w:tc>
      </w:tr>
      <w:tr w:rsidR="0061725A" w:rsidRPr="0061725A" w14:paraId="6F3AF19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00C9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E5D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F81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550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8FE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HOVLE - I/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9360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ŠTA ČÍŽ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F295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95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504A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10811 </w:t>
            </w:r>
          </w:p>
        </w:tc>
      </w:tr>
      <w:tr w:rsidR="0061725A" w:rsidRPr="0061725A" w14:paraId="10DFABE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446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342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281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B862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6EC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RN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46D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BBA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3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08F6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1819 </w:t>
            </w:r>
          </w:p>
        </w:tc>
      </w:tr>
      <w:tr w:rsidR="0061725A" w:rsidRPr="0061725A" w14:paraId="429A79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D32C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7E0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39C3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ED1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579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UML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E48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B744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12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131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58567 </w:t>
            </w:r>
          </w:p>
        </w:tc>
      </w:tr>
      <w:tr w:rsidR="0061725A" w:rsidRPr="0061725A" w14:paraId="4D7A792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8C0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10A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381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200C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LENA MOTLOCH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3A1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DE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DAE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E0A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70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F04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61101 </w:t>
            </w:r>
          </w:p>
        </w:tc>
      </w:tr>
      <w:tr w:rsidR="0061725A" w:rsidRPr="0061725A" w14:paraId="451A329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5E0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061F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0D9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635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D90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BAHOVSKÁ 12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AB1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I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585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44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9E54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4597 </w:t>
            </w:r>
          </w:p>
        </w:tc>
      </w:tr>
      <w:tr w:rsidR="0061725A" w:rsidRPr="0061725A" w14:paraId="39A8655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4B22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7A56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B9B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773A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0D7E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TIV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887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TIV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DFD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86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C5E9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84817 </w:t>
            </w:r>
          </w:p>
        </w:tc>
      </w:tr>
      <w:tr w:rsidR="0061725A" w:rsidRPr="0061725A" w14:paraId="21C26F2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4E0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6827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785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17F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21C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 ŠKOL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32A3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TIV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9A4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33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DC47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08008 </w:t>
            </w:r>
          </w:p>
        </w:tc>
      </w:tr>
      <w:tr w:rsidR="0061725A" w:rsidRPr="0061725A" w14:paraId="03DFE78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E23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7D3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3CF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713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4291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BEL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70B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ŠŤ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B4B6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27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BA4B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04928 </w:t>
            </w:r>
          </w:p>
        </w:tc>
      </w:tr>
      <w:tr w:rsidR="0061725A" w:rsidRPr="0061725A" w14:paraId="67F9DD2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12F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85A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C1FD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287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BOŠ ŽILÁ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A687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DVÍNOV 5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99DE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DVÍ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1A1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6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3B6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13367 </w:t>
            </w:r>
          </w:p>
        </w:tc>
      </w:tr>
      <w:tr w:rsidR="0061725A" w:rsidRPr="0061725A" w14:paraId="53D021A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672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F9E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C482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686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BAA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ICE U BLATN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BF05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ICE U BLATN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419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350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C07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65469 </w:t>
            </w:r>
          </w:p>
        </w:tc>
      </w:tr>
      <w:tr w:rsidR="0061725A" w:rsidRPr="0061725A" w14:paraId="42A670F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815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4715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29A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066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89F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 KOVOSVITEM 110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09A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ZIMOVO ÚST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1CC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12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5F2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11772 </w:t>
            </w:r>
          </w:p>
        </w:tc>
      </w:tr>
      <w:tr w:rsidR="0061725A" w:rsidRPr="0061725A" w14:paraId="61FE6C9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8AE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5CB2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47E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1E8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7CB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ŘÍŽSKÁ 25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D3C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3BF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111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8525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81603 </w:t>
            </w:r>
          </w:p>
        </w:tc>
      </w:tr>
      <w:tr w:rsidR="0061725A" w:rsidRPr="0061725A" w14:paraId="7A187BB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892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1DA6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64DD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93B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SEF HO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C16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483/I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EFD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BĚ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0E4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995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4062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88278 </w:t>
            </w:r>
          </w:p>
        </w:tc>
      </w:tr>
      <w:tr w:rsidR="0061725A" w:rsidRPr="0061725A" w14:paraId="1EB41EB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4F2F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418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BC71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6442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8E4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ILSONOVA 7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2150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BĚ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DD4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92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3C0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42189 </w:t>
            </w:r>
          </w:p>
        </w:tc>
      </w:tr>
      <w:tr w:rsidR="0061725A" w:rsidRPr="0061725A" w14:paraId="34F2FC7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B39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9E81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008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6CB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ININVEST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8E2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ODNÍ 826/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9033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BĚ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615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357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DAA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53478 </w:t>
            </w:r>
          </w:p>
        </w:tc>
      </w:tr>
      <w:tr w:rsidR="0061725A" w:rsidRPr="0061725A" w14:paraId="0A63A66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B24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394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9352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1A1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1CE0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ASNICE 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C26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ÁŽ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BEAE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1243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223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62508 </w:t>
            </w:r>
          </w:p>
        </w:tc>
      </w:tr>
      <w:tr w:rsidR="0061725A" w:rsidRPr="0061725A" w14:paraId="28C1991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42C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AEE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811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E64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E65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T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761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B62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21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E3C3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19119 </w:t>
            </w:r>
          </w:p>
        </w:tc>
      </w:tr>
      <w:tr w:rsidR="0061725A" w:rsidRPr="0061725A" w14:paraId="3AA3663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AC1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E23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264F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C02B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6329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Y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F6E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4C5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761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E08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64636 </w:t>
            </w:r>
          </w:p>
        </w:tc>
      </w:tr>
      <w:tr w:rsidR="0061725A" w:rsidRPr="0061725A" w14:paraId="1B9739D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49D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366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3A3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637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K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2DA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200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88C0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2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75B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23786 </w:t>
            </w:r>
          </w:p>
        </w:tc>
      </w:tr>
      <w:tr w:rsidR="0061725A" w:rsidRPr="0061725A" w14:paraId="0BE6CFB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9332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F2AA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E80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9E0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 ŠEVČÍK C.Z.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464A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PRAVNÍ 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754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BB2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670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DF70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82067 </w:t>
            </w:r>
          </w:p>
        </w:tc>
      </w:tr>
      <w:tr w:rsidR="0061725A" w:rsidRPr="0061725A" w14:paraId="5943760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B8C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E6F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694B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39D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659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C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695A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BBA8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99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2FA7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71869 </w:t>
            </w:r>
          </w:p>
        </w:tc>
      </w:tr>
      <w:tr w:rsidR="0061725A" w:rsidRPr="0061725A" w14:paraId="2944F5F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1489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C81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E5E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EE6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07C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CKÁ 4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65A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7DAC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232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698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39350 </w:t>
            </w:r>
          </w:p>
        </w:tc>
      </w:tr>
      <w:tr w:rsidR="0061725A" w:rsidRPr="0061725A" w14:paraId="359992C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D79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32D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B3F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897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9C02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 NAD NEŽÁRK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26EB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 NAD NEŽÁR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3763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36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F5B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89561 </w:t>
            </w:r>
          </w:p>
        </w:tc>
      </w:tr>
      <w:tr w:rsidR="0061725A" w:rsidRPr="0061725A" w14:paraId="48E1E61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013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020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7E4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A22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0C6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NÝ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FAED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F22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09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932A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83208 </w:t>
            </w:r>
          </w:p>
        </w:tc>
      </w:tr>
      <w:tr w:rsidR="0061725A" w:rsidRPr="0061725A" w14:paraId="3C60E93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45CC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2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67F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4E4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C0E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61E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ÁN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507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ÁNKY U VYŠŠÍHO BROD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D94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28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DFF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5561 </w:t>
            </w:r>
          </w:p>
        </w:tc>
      </w:tr>
      <w:tr w:rsidR="0061725A" w:rsidRPr="0061725A" w14:paraId="691EEF9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FB7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0BE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B3F4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87E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5AF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DVÍKA SVOBODY 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94E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D26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44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0093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65417 </w:t>
            </w:r>
          </w:p>
        </w:tc>
      </w:tr>
      <w:tr w:rsidR="0061725A" w:rsidRPr="0061725A" w14:paraId="32659C8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999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80E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7200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4F8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ABF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D72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CHDOL NAD LUŽN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DF5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7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FA9C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82406 </w:t>
            </w:r>
          </w:p>
        </w:tc>
      </w:tr>
      <w:tr w:rsidR="0061725A" w:rsidRPr="0061725A" w14:paraId="52437DD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33F4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27DD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AC0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BCF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OMETT PLUS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24CD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Ý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AAB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0A6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27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9BC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2700 </w:t>
            </w:r>
          </w:p>
        </w:tc>
      </w:tr>
      <w:tr w:rsidR="0061725A" w:rsidRPr="0061725A" w14:paraId="6C1CA34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F43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1E86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B23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1FD4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803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Ý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23A6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9E6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522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669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12875 </w:t>
            </w:r>
          </w:p>
        </w:tc>
      </w:tr>
      <w:tr w:rsidR="0061725A" w:rsidRPr="0061725A" w14:paraId="5D0AABF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137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39B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803B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E1E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C78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BĚS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1AB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EE6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25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160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92342 </w:t>
            </w:r>
          </w:p>
        </w:tc>
      </w:tr>
      <w:tr w:rsidR="0061725A" w:rsidRPr="0061725A" w14:paraId="5D8601E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746F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D579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3AE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DB0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96F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543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E6A7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556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EC3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93889 </w:t>
            </w:r>
          </w:p>
        </w:tc>
      </w:tr>
      <w:tr w:rsidR="0061725A" w:rsidRPr="0061725A" w14:paraId="7D2B9ED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42B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FDF2C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5792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EAD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4128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BĚSLAVSKÁ 303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E91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1A39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5802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DB0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14754 </w:t>
            </w:r>
          </w:p>
        </w:tc>
      </w:tr>
      <w:tr w:rsidR="0061725A" w:rsidRPr="0061725A" w14:paraId="42C4EB0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7A3D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2DB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B9CD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FF0A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TANNEW CZ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F6E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KY U TÁBOR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5CD3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3720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122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EDF4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95836 </w:t>
            </w:r>
          </w:p>
        </w:tc>
      </w:tr>
      <w:tr w:rsidR="0061725A" w:rsidRPr="0061725A" w14:paraId="608C598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7A4C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CE2C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CD3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8D7E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873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, SMĚR ČESKÉ BUDĚJ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43F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24C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27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C3F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93719 </w:t>
            </w:r>
          </w:p>
        </w:tc>
      </w:tr>
      <w:tr w:rsidR="0061725A" w:rsidRPr="0061725A" w14:paraId="401B1CF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376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37F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B8B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7B4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8270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Ý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A46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FC6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57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52E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13803 </w:t>
            </w:r>
          </w:p>
        </w:tc>
      </w:tr>
      <w:tr w:rsidR="0061725A" w:rsidRPr="0061725A" w14:paraId="0DC55CD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335C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9A8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4FD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03C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7EB0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ŘIM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523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- MĚ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8C2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76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BCD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15919 </w:t>
            </w:r>
          </w:p>
        </w:tc>
      </w:tr>
      <w:tr w:rsidR="0061725A" w:rsidRPr="0061725A" w14:paraId="49A4EF5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748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FBBA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001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B01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E ČAPK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857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173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- VŠE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B47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713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1EB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44686 </w:t>
            </w:r>
          </w:p>
        </w:tc>
      </w:tr>
      <w:tr w:rsidR="0061725A" w:rsidRPr="0061725A" w14:paraId="7AE1A1D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F9D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675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F44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AD4D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ÁGNEROVÁ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503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 KAPITÁNA JAROŠE 35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9A3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-KLOKOT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F756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32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835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01997 </w:t>
            </w:r>
          </w:p>
        </w:tc>
      </w:tr>
      <w:tr w:rsidR="0061725A" w:rsidRPr="0061725A" w14:paraId="24DEB51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996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BF8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E12B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6B9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+H OIL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875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MELÍN 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8C9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ME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A863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755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F883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94961 </w:t>
            </w:r>
          </w:p>
        </w:tc>
      </w:tr>
      <w:tr w:rsidR="0061725A" w:rsidRPr="0061725A" w14:paraId="73C9FD3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537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EF9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D22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30B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4DA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OCNOVSKÁ-AREÁL ČSA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183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HOVÉ SVI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4039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84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4F7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8775 </w:t>
            </w:r>
          </w:p>
        </w:tc>
      </w:tr>
      <w:tr w:rsidR="0061725A" w:rsidRPr="0061725A" w14:paraId="5F7B18D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51A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E23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534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454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6B2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OCNOVSKÁ 8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AFC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HOVÉ SVI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1C4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06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4F5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3272 </w:t>
            </w:r>
          </w:p>
        </w:tc>
      </w:tr>
      <w:tr w:rsidR="0061725A" w:rsidRPr="0061725A" w14:paraId="3528560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533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4A3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9A7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33C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5FE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1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379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O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3975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49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8B5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7978 </w:t>
            </w:r>
          </w:p>
        </w:tc>
      </w:tr>
      <w:tr w:rsidR="0061725A" w:rsidRPr="0061725A" w14:paraId="29B4D43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790B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CE0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B12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7ED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2ED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ĚJ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888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O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041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81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77C4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20878 </w:t>
            </w:r>
          </w:p>
        </w:tc>
      </w:tr>
      <w:tr w:rsidR="0061725A" w:rsidRPr="0061725A" w14:paraId="5ADC9FE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D1C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7411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1EF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richuv Hrad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B183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05BB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KOPEČK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E477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O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BDA4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273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997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92464 </w:t>
            </w:r>
          </w:p>
        </w:tc>
      </w:tr>
      <w:tr w:rsidR="0061725A" w:rsidRPr="0061725A" w14:paraId="191E9AA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06F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B21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442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914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SERVIS NOVOTNÝ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CFBE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SKÁ 56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5D3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F35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49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21F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2114 </w:t>
            </w:r>
          </w:p>
        </w:tc>
      </w:tr>
      <w:tr w:rsidR="0061725A" w:rsidRPr="0061725A" w14:paraId="6A34DCC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EE8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BCA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E181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B60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E32F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ĚJOVICKÁ 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8AB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AAC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01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88F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16656 </w:t>
            </w:r>
          </w:p>
        </w:tc>
      </w:tr>
      <w:tr w:rsidR="0061725A" w:rsidRPr="0061725A" w14:paraId="4B231D0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946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77A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C5EF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479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SERVIS NOVOTNÝ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0CC7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22C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709E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98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436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0353 </w:t>
            </w:r>
          </w:p>
        </w:tc>
      </w:tr>
      <w:tr w:rsidR="0061725A" w:rsidRPr="0061725A" w14:paraId="5B712FC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E85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E3B4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349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4C07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A79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KONICE 12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89E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C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245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58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6E3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8000 </w:t>
            </w:r>
          </w:p>
        </w:tc>
      </w:tr>
      <w:tr w:rsidR="0061725A" w:rsidRPr="0061725A" w14:paraId="7BA8F71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401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680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7C4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F2FF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125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ČEPR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EC7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ČEL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64B4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651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346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5378 </w:t>
            </w:r>
          </w:p>
        </w:tc>
      </w:tr>
      <w:tr w:rsidR="0061725A" w:rsidRPr="0061725A" w14:paraId="0B52737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BB1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6EAF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0F6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5D1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37F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EŠ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CAA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EŠ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46E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6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DD8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16444 </w:t>
            </w:r>
          </w:p>
        </w:tc>
      </w:tr>
      <w:tr w:rsidR="0061725A" w:rsidRPr="0061725A" w14:paraId="09E304B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2515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60F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846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868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1326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ČS.ARMÁDY 60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513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Í NAD LUŽN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BF7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09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4CC9B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54608 </w:t>
            </w:r>
          </w:p>
        </w:tc>
      </w:tr>
      <w:tr w:rsidR="0061725A" w:rsidRPr="0061725A" w14:paraId="10DAE9C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3994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A95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CA5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9A4D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075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ÍDA ČSA 8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03C5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Í NAD LUŽN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DFB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49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86C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6881 </w:t>
            </w:r>
          </w:p>
        </w:tc>
      </w:tr>
      <w:tr w:rsidR="0061725A" w:rsidRPr="0061725A" w14:paraId="010DA1D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6E1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696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984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974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4A1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 - U MOTELU SLOUP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D9A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Í NAD LUŽNICÍ, ŘÍP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1FF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99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95C0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0553 </w:t>
            </w:r>
          </w:p>
        </w:tc>
      </w:tr>
      <w:tr w:rsidR="0061725A" w:rsidRPr="0061725A" w14:paraId="489575F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570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7D9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A3B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0615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CBB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LÁŘ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BB6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98F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84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2E2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59700 </w:t>
            </w:r>
          </w:p>
        </w:tc>
      </w:tr>
      <w:tr w:rsidR="0061725A" w:rsidRPr="0061725A" w14:paraId="1BEEEAD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C502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FB37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727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032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18F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. MÁJE 53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C54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43D6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66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7D4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04686 </w:t>
            </w:r>
          </w:p>
        </w:tc>
      </w:tr>
      <w:tr w:rsidR="0061725A" w:rsidRPr="0061725A" w14:paraId="440EB62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32A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852E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BE1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2A8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767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TĚJOVICE 20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997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T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55FA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63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E6C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5806 </w:t>
            </w:r>
          </w:p>
        </w:tc>
      </w:tr>
      <w:tr w:rsidR="0061725A" w:rsidRPr="0061725A" w14:paraId="6841276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F7F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63E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BBB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5D7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295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CHOVO BŘEZ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121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CHOVO BŘEZ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D9E2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916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E89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56764 </w:t>
            </w:r>
          </w:p>
        </w:tc>
      </w:tr>
      <w:tr w:rsidR="0061725A" w:rsidRPr="0061725A" w14:paraId="67FB978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0E8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62A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89B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13A7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ED3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ĚJ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933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DŇ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17A3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622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A5C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00317 </w:t>
            </w:r>
          </w:p>
        </w:tc>
      </w:tr>
      <w:tr w:rsidR="0061725A" w:rsidRPr="0061725A" w14:paraId="4074C2C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F044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8FE9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0CD4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4D8C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0C44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UM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9F98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A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334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9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FF26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1214 </w:t>
            </w:r>
          </w:p>
        </w:tc>
      </w:tr>
      <w:tr w:rsidR="0061725A" w:rsidRPr="0061725A" w14:paraId="7E0DF8A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15B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3DC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5D72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159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0FBF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IXŮV DVŮ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A44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A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58CE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21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709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5639 </w:t>
            </w:r>
          </w:p>
        </w:tc>
      </w:tr>
      <w:tr w:rsidR="0061725A" w:rsidRPr="0061725A" w14:paraId="6B8E0A1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9A3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05D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760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F5D9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6A5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5AB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5E7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759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A72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94117 </w:t>
            </w:r>
          </w:p>
        </w:tc>
      </w:tr>
      <w:tr w:rsidR="0061725A" w:rsidRPr="0061725A" w14:paraId="14A12AE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644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3B1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8B36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B605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K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3FF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711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DDF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269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E64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04111 </w:t>
            </w:r>
          </w:p>
        </w:tc>
      </w:tr>
      <w:tr w:rsidR="0061725A" w:rsidRPr="0061725A" w14:paraId="22F264A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718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FAE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723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ý Krum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878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03CF5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ŠÍ BR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66C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ŠÍ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BD0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33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AF30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11803 </w:t>
            </w:r>
          </w:p>
        </w:tc>
      </w:tr>
      <w:tr w:rsidR="0061725A" w:rsidRPr="0061725A" w14:paraId="048C543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D2B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3C6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3244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chat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85CE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EAC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ÍKOV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4EF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ÍK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3845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96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7A2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6353 </w:t>
            </w:r>
          </w:p>
        </w:tc>
      </w:tr>
      <w:tr w:rsidR="0061725A" w:rsidRPr="0061725A" w14:paraId="0A01ABE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882E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25C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A2D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é Budejov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182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SEF HO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A7ED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ZDRE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3E9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I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DD6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74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796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20869 </w:t>
            </w:r>
          </w:p>
        </w:tc>
      </w:tr>
      <w:tr w:rsidR="0061725A" w:rsidRPr="0061725A" w14:paraId="5922924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CD0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47F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629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7ED8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302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E4B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A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485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93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B300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46419 </w:t>
            </w:r>
          </w:p>
        </w:tc>
      </w:tr>
      <w:tr w:rsidR="0061725A" w:rsidRPr="0061725A" w14:paraId="6281C8F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52B6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2EB2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A2A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9640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AL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505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N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3D6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N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E907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130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578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85086 </w:t>
            </w:r>
          </w:p>
        </w:tc>
      </w:tr>
      <w:tr w:rsidR="0061725A" w:rsidRPr="0061725A" w14:paraId="0FC9EE4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6F3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7FF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931B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81DD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ORS CS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12A3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Ř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9C3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OVICE NAD SVI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C87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5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D0D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4325 </w:t>
            </w:r>
          </w:p>
        </w:tc>
      </w:tr>
      <w:tr w:rsidR="0061725A" w:rsidRPr="0061725A" w14:paraId="0C5EF56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C680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6C5C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E56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046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DB3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TOV 1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3D2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186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235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F78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77418 </w:t>
            </w:r>
          </w:p>
        </w:tc>
      </w:tr>
      <w:tr w:rsidR="0061725A" w:rsidRPr="0061725A" w14:paraId="3D852C9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888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93D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907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B9D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AD BLANSK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1E5D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095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7433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59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B4F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3686 </w:t>
            </w:r>
          </w:p>
        </w:tc>
      </w:tr>
      <w:tr w:rsidR="0061725A" w:rsidRPr="0061725A" w14:paraId="43488F3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0CE0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2E5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A0A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F9B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867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ŘADECH 2379/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E7DD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F6D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909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499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50011 </w:t>
            </w:r>
          </w:p>
        </w:tc>
      </w:tr>
      <w:tr w:rsidR="0061725A" w:rsidRPr="0061725A" w14:paraId="422920C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BE7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20E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011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8DC7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1E6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ŘÍČÍ 2126/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766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BBD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77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C283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61536 </w:t>
            </w:r>
          </w:p>
        </w:tc>
      </w:tr>
      <w:tr w:rsidR="0061725A" w:rsidRPr="0061725A" w14:paraId="23B5822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B0A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2F7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8A6D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295E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DAF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9B4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149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34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6A5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52264 </w:t>
            </w:r>
          </w:p>
        </w:tc>
      </w:tr>
      <w:tr w:rsidR="0061725A" w:rsidRPr="0061725A" w14:paraId="793B374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E91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916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6E6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9E3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ANTIŠEK PEC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E20A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TNICE POD.SV.ANT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C0FC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TNICE POD SV.ANTONÍN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73A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922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533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3428 </w:t>
            </w:r>
          </w:p>
        </w:tc>
      </w:tr>
      <w:tr w:rsidR="0061725A" w:rsidRPr="0061725A" w14:paraId="01F6840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C548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609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20D2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FC3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 HLOB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AAA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DA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B16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DALICE-PAV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771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034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AB7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98759 </w:t>
            </w:r>
          </w:p>
        </w:tc>
      </w:tr>
      <w:tr w:rsidR="0061725A" w:rsidRPr="0061725A" w14:paraId="39F87C4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3E2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3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B85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C4E3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26D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TOM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058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ŘE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CEB9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ŘE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212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30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57E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9414 </w:t>
            </w:r>
          </w:p>
        </w:tc>
      </w:tr>
      <w:tr w:rsidR="0061725A" w:rsidRPr="0061725A" w14:paraId="32993BD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363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CD8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69C3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8460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703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CHROMSKÁ 2445/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DD6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S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3BB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693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8093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1311 </w:t>
            </w:r>
          </w:p>
        </w:tc>
      </w:tr>
      <w:tr w:rsidR="0061725A" w:rsidRPr="0061725A" w14:paraId="0B0107F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98B1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47C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8DB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B5E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CAP TRAD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EC7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T.KUBÍ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FFE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S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AE3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66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36D7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6314 </w:t>
            </w:r>
          </w:p>
        </w:tc>
      </w:tr>
      <w:tr w:rsidR="0061725A" w:rsidRPr="0061725A" w14:paraId="2AABF7B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9AA5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ECB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4AE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CD45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ONIS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559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DICE 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960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S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E2B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715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991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0611 </w:t>
            </w:r>
          </w:p>
        </w:tc>
      </w:tr>
      <w:tr w:rsidR="0061725A" w:rsidRPr="0061725A" w14:paraId="4A4D408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AD3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F47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AFB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296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NTACO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582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INÍKY 206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0873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S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76A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9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0BF1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2258 </w:t>
            </w:r>
          </w:p>
        </w:tc>
      </w:tr>
      <w:tr w:rsidR="0061725A" w:rsidRPr="0061725A" w14:paraId="5A9E8A2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077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892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719D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76C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LUKO TRAD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82C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IŠ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7D09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I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353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45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A72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9258 </w:t>
            </w:r>
          </w:p>
        </w:tc>
      </w:tr>
      <w:tr w:rsidR="0061725A" w:rsidRPr="0061725A" w14:paraId="7D5C0FE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6C7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B778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22B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9AD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52D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RŠP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344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21C2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025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235A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08297 </w:t>
            </w:r>
          </w:p>
        </w:tc>
      </w:tr>
      <w:tr w:rsidR="0061725A" w:rsidRPr="0061725A" w14:paraId="1B9FEB9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BAA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15A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8B4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272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9B4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DOV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5430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D2A3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18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976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4160 </w:t>
            </w:r>
          </w:p>
        </w:tc>
      </w:tr>
      <w:tr w:rsidR="0061725A" w:rsidRPr="0061725A" w14:paraId="774FCDE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1EC7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EB8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5C98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E90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C72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UŠTĚNÁ 6 - SEVE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DAF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4256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8937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AB22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02190 </w:t>
            </w:r>
          </w:p>
        </w:tc>
      </w:tr>
      <w:tr w:rsidR="0061725A" w:rsidRPr="0061725A" w14:paraId="0BFAC1B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BAA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613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0AC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83F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1EF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OPOLSKÁ 3197/9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6AA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4D6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926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0EB3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4450 </w:t>
            </w:r>
          </w:p>
        </w:tc>
      </w:tr>
      <w:tr w:rsidR="0061725A" w:rsidRPr="0061725A" w14:paraId="671F09C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77E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04A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D8B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DE9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93C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RŠP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46BB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CE2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62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391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72633 </w:t>
            </w:r>
          </w:p>
        </w:tc>
      </w:tr>
      <w:tr w:rsidR="0061725A" w:rsidRPr="0061725A" w14:paraId="1163DE8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7BA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65B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700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A01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978A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1E7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B27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49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C6B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34492 </w:t>
            </w:r>
          </w:p>
        </w:tc>
      </w:tr>
      <w:tr w:rsidR="0061725A" w:rsidRPr="0061725A" w14:paraId="5EFA53F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C2D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38ED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FF97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75E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&amp; D COMPANY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570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RŠP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A38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E122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2728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FCF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53938 </w:t>
            </w:r>
          </w:p>
        </w:tc>
      </w:tr>
      <w:tr w:rsidR="0061725A" w:rsidRPr="0061725A" w14:paraId="0DB977E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70C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A4E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289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A56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5718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5844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480F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749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510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43609 </w:t>
            </w:r>
          </w:p>
        </w:tc>
      </w:tr>
      <w:tr w:rsidR="0061725A" w:rsidRPr="0061725A" w14:paraId="5F50589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8AE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C6F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692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8F39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NEUSERVIS BÍLÝ &amp; SY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184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ICE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73C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FA44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790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2CC3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01801 </w:t>
            </w:r>
          </w:p>
        </w:tc>
      </w:tr>
      <w:tr w:rsidR="0061725A" w:rsidRPr="0061725A" w14:paraId="3168107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2CE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144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D80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82C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7A8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RGESOVA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83BC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2A2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56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914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76417 </w:t>
            </w:r>
          </w:p>
        </w:tc>
      </w:tr>
      <w:tr w:rsidR="0061725A" w:rsidRPr="0061725A" w14:paraId="549F09F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D54D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BC96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CB6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1A7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061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ŠTANO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1DF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1B0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78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0D4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28525 </w:t>
            </w:r>
          </w:p>
        </w:tc>
      </w:tr>
      <w:tr w:rsidR="0061725A" w:rsidRPr="0061725A" w14:paraId="4ECC0F0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EF6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21E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B3E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17B5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F41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TEŠ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4EA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E44B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53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143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19208 </w:t>
            </w:r>
          </w:p>
        </w:tc>
      </w:tr>
      <w:tr w:rsidR="0061725A" w:rsidRPr="0061725A" w14:paraId="363A5A3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68E7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8B5A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F2E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52F6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FA3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UŠTĚNÁ 468 - JI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C2F0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DD8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970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CC9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08228 </w:t>
            </w:r>
          </w:p>
        </w:tc>
      </w:tr>
      <w:tr w:rsidR="0061725A" w:rsidRPr="0061725A" w14:paraId="7B88CDF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467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3DF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245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AB6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EB6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STAV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F953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709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350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579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58300 </w:t>
            </w:r>
          </w:p>
        </w:tc>
      </w:tr>
      <w:tr w:rsidR="0061725A" w:rsidRPr="0061725A" w14:paraId="5230A3B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15A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B6E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6EDE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F10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0D40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RŠP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68F8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0E82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057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6B9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5967 </w:t>
            </w:r>
          </w:p>
        </w:tc>
      </w:tr>
      <w:tr w:rsidR="0061725A" w:rsidRPr="0061725A" w14:paraId="457FCA2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64A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521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680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C26A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019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IMBUR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259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348D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662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548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24125 </w:t>
            </w:r>
          </w:p>
        </w:tc>
      </w:tr>
      <w:tr w:rsidR="0061725A" w:rsidRPr="0061725A" w14:paraId="2A0E721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7C38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D4A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CAC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8D15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B06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ŤOURAČOVA 1154/1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DE9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75B2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4631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8F7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26019 </w:t>
            </w:r>
          </w:p>
        </w:tc>
      </w:tr>
      <w:tr w:rsidR="0061725A" w:rsidRPr="0061725A" w14:paraId="34A76E6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C2E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4D5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FCB2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14C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E4B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C9E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EE7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9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87C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77731 </w:t>
            </w:r>
          </w:p>
        </w:tc>
      </w:tr>
      <w:tr w:rsidR="0061725A" w:rsidRPr="0061725A" w14:paraId="701AFD0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421F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C6A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1B0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5CB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EA2C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NĚVKOV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A908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41F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499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7A0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3756 </w:t>
            </w:r>
          </w:p>
        </w:tc>
      </w:tr>
      <w:tr w:rsidR="0061725A" w:rsidRPr="0061725A" w14:paraId="5B32065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B12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EE5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964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ED53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6DF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ORTOVNÍ 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AF2D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E43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101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F47B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3992 </w:t>
            </w:r>
          </w:p>
        </w:tc>
      </w:tr>
      <w:tr w:rsidR="0061725A" w:rsidRPr="0061725A" w14:paraId="405EBEC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AC7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DB9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FC9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CE0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043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DEŇSKÁ 1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E92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1FE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031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C8B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65490 </w:t>
            </w:r>
          </w:p>
        </w:tc>
      </w:tr>
      <w:tr w:rsidR="0061725A" w:rsidRPr="0061725A" w14:paraId="322915C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8DC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624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211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5B4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D98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RCKÁ 1276/36b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43E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FC95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29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0D6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58444 </w:t>
            </w:r>
          </w:p>
        </w:tc>
      </w:tr>
      <w:tr w:rsidR="0061725A" w:rsidRPr="0061725A" w14:paraId="468846B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5E8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216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8DBF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352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NEM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526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ANSKÁ 2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886D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CF1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18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AA5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56425 </w:t>
            </w:r>
          </w:p>
        </w:tc>
      </w:tr>
      <w:tr w:rsidR="0061725A" w:rsidRPr="0061725A" w14:paraId="212E2DD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CF2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B3AE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BF0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8AF3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 UNGER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428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RUH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8142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24B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77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45D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8297 </w:t>
            </w:r>
          </w:p>
        </w:tc>
      </w:tr>
      <w:tr w:rsidR="0061725A" w:rsidRPr="0061725A" w14:paraId="5063E44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A1A3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375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1B8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4CDC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TIM - INTERNATIONA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48D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ŠÍR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234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25F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632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97C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1808 </w:t>
            </w:r>
          </w:p>
        </w:tc>
      </w:tr>
      <w:tr w:rsidR="0061725A" w:rsidRPr="0061725A" w14:paraId="20ADFB0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96D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AD5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4A1E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CEF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3F7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Ý LÍSKOVEC - D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B23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D2A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37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3CFC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99328 </w:t>
            </w:r>
          </w:p>
        </w:tc>
      </w:tr>
      <w:tr w:rsidR="0061725A" w:rsidRPr="0061725A" w14:paraId="08FEC5C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341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F8F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B095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6779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C67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E1A8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1B0A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11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95D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88006 </w:t>
            </w:r>
          </w:p>
        </w:tc>
      </w:tr>
      <w:tr w:rsidR="0061725A" w:rsidRPr="0061725A" w14:paraId="2FBC9AE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5F7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FEB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78E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D50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45A8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E33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BDD0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8045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1AF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03192 </w:t>
            </w:r>
          </w:p>
        </w:tc>
      </w:tr>
      <w:tr w:rsidR="0061725A" w:rsidRPr="0061725A" w14:paraId="17CD1D9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00F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DCA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BD7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54D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63F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U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D11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3C9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65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3EF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83653 </w:t>
            </w:r>
          </w:p>
        </w:tc>
      </w:tr>
      <w:tr w:rsidR="0061725A" w:rsidRPr="0061725A" w14:paraId="7133C7B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476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79C8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667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89C0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9A4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D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1B3A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E61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13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F027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0031 </w:t>
            </w:r>
          </w:p>
        </w:tc>
      </w:tr>
      <w:tr w:rsidR="0061725A" w:rsidRPr="0061725A" w14:paraId="4CE761A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8205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3BF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8DA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867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B9C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TŘÍ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6B1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38C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6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8B9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87675 </w:t>
            </w:r>
          </w:p>
        </w:tc>
      </w:tr>
      <w:tr w:rsidR="0061725A" w:rsidRPr="0061725A" w14:paraId="58824DE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996A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A8A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C8EF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873A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CB6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- OD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28A1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319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069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6AA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7678 </w:t>
            </w:r>
          </w:p>
        </w:tc>
      </w:tr>
      <w:tr w:rsidR="0061725A" w:rsidRPr="0061725A" w14:paraId="1B53BCA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3D7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722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1A4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8275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558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MOTODRO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0EA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FFF6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556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667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51192 </w:t>
            </w:r>
          </w:p>
        </w:tc>
      </w:tr>
      <w:tr w:rsidR="0061725A" w:rsidRPr="0061725A" w14:paraId="6AD6AF0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908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4F46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8C1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8E9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7D0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A4B4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ČER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016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35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E7A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30392 </w:t>
            </w:r>
          </w:p>
        </w:tc>
      </w:tr>
      <w:tr w:rsidR="0061725A" w:rsidRPr="0061725A" w14:paraId="78DA7F9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54C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C04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A12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B4FA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4B1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4CE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ČER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FE8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100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35C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2831 </w:t>
            </w:r>
          </w:p>
        </w:tc>
      </w:tr>
      <w:tr w:rsidR="0061725A" w:rsidRPr="0061725A" w14:paraId="5D812F5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D29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770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D27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788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931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3C8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DOLNÍ HERŠP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DBB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67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FC8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86208 </w:t>
            </w:r>
          </w:p>
        </w:tc>
      </w:tr>
      <w:tr w:rsidR="0061725A" w:rsidRPr="0061725A" w14:paraId="7830425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0225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0F3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4A1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C1B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AVIKO CZ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A10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VI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A016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CHR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51A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324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97A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48706 </w:t>
            </w:r>
          </w:p>
        </w:tc>
      </w:tr>
      <w:tr w:rsidR="0061725A" w:rsidRPr="0061725A" w14:paraId="686437F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E26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631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2D2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5EF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AA26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2F7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KRÁLOVO POL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2AFA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96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C681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62750 </w:t>
            </w:r>
          </w:p>
        </w:tc>
      </w:tr>
      <w:tr w:rsidR="0061725A" w:rsidRPr="0061725A" w14:paraId="23C91F4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C2E3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C11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872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150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9F38E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6D7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KRÁLOVO POL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529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0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280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65431 </w:t>
            </w:r>
          </w:p>
        </w:tc>
      </w:tr>
      <w:tr w:rsidR="0061725A" w:rsidRPr="0061725A" w14:paraId="7B5AC1C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C1A1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DAE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E42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D89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07FC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U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6E8B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LES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02E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315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C44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3242 </w:t>
            </w:r>
          </w:p>
        </w:tc>
      </w:tr>
      <w:tr w:rsidR="0061725A" w:rsidRPr="0061725A" w14:paraId="269B5AE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8D3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6DC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502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540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32A6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ÁČKOVA 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359B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LÍŠ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6A5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21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047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02753 </w:t>
            </w:r>
          </w:p>
        </w:tc>
      </w:tr>
      <w:tr w:rsidR="0061725A" w:rsidRPr="0061725A" w14:paraId="44E7E14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BA0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5B1B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6A8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E10E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08F0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65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1FC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MOD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A0E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000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1B4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84925 </w:t>
            </w:r>
          </w:p>
        </w:tc>
      </w:tr>
      <w:tr w:rsidR="0061725A" w:rsidRPr="0061725A" w14:paraId="16436B0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B31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C37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9EE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0F8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A34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DÁLNICE 7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7558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MOD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C1AE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428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E0C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05998 </w:t>
            </w:r>
          </w:p>
        </w:tc>
      </w:tr>
      <w:tr w:rsidR="0061725A" w:rsidRPr="0061725A" w14:paraId="005055F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E29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48C4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B490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CC6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50B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UER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822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PISÁR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77D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71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76E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83096 </w:t>
            </w:r>
          </w:p>
        </w:tc>
      </w:tr>
      <w:tr w:rsidR="0061725A" w:rsidRPr="0061725A" w14:paraId="21D788A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DFF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E83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EC5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625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23B9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TŘÍ KŘÍČKŮ 1980/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99BC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ŘEČ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D740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11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483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87019 </w:t>
            </w:r>
          </w:p>
        </w:tc>
      </w:tr>
      <w:tr w:rsidR="0061725A" w:rsidRPr="0061725A" w14:paraId="62533E3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BD3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9ED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B4D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356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780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.PŘIVADĚ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B32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SLAT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8A3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983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5C2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2550 </w:t>
            </w:r>
          </w:p>
        </w:tc>
      </w:tr>
      <w:tr w:rsidR="0061725A" w:rsidRPr="0061725A" w14:paraId="2CD0950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72A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31F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EF6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5FE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9F1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VIEZDOSLAV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626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SLAT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9B4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814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C2E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80912 </w:t>
            </w:r>
          </w:p>
        </w:tc>
      </w:tr>
      <w:tr w:rsidR="0061725A" w:rsidRPr="0061725A" w14:paraId="2AE8838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F14A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4B1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B67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A02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0EE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VIEZDOSLAVOVA 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175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SLAT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839C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442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230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68842 </w:t>
            </w:r>
          </w:p>
        </w:tc>
      </w:tr>
      <w:tr w:rsidR="0061725A" w:rsidRPr="0061725A" w14:paraId="0CBB3DD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0A4F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6ED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569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06E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977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-198 K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A1C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TUŘ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5B3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8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A987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36119 </w:t>
            </w:r>
          </w:p>
        </w:tc>
      </w:tr>
      <w:tr w:rsidR="0061725A" w:rsidRPr="0061725A" w14:paraId="72C6427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3FB1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ED5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93BD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99D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184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ROŠ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3E1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VINOH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BCD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2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A3F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0450 </w:t>
            </w:r>
          </w:p>
        </w:tc>
      </w:tr>
      <w:tr w:rsidR="0061725A" w:rsidRPr="0061725A" w14:paraId="6B13A88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1D6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3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661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C346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E71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6DC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ROŠ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40D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VINOH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524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47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983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1961 </w:t>
            </w:r>
          </w:p>
        </w:tc>
      </w:tr>
      <w:tr w:rsidR="0061725A" w:rsidRPr="0061725A" w14:paraId="64E5C38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3479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32F5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7E2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CEC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FBE8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E1D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 - ŽID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A44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00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274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5242 </w:t>
            </w:r>
          </w:p>
        </w:tc>
      </w:tr>
      <w:tr w:rsidR="0061725A" w:rsidRPr="0061725A" w14:paraId="077BAF1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8C27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DAE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503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15C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C9F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4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8699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IVA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89B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54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08C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5712 </w:t>
            </w:r>
          </w:p>
        </w:tc>
      </w:tr>
      <w:tr w:rsidR="0061725A" w:rsidRPr="0061725A" w14:paraId="183A5CD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F7EF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A91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601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68D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E752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IPSKÁ 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63AB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SLAT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9C5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6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AFF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78994 </w:t>
            </w:r>
          </w:p>
        </w:tc>
      </w:tr>
      <w:tr w:rsidR="0061725A" w:rsidRPr="0061725A" w14:paraId="643FCD3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810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9FB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E85D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mest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0B8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STAV CONSTRUCTION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189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KOP - IB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02C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ZÁBRD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493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53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AA2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1922 </w:t>
            </w:r>
          </w:p>
        </w:tc>
      </w:tr>
      <w:tr w:rsidR="0061725A" w:rsidRPr="0061725A" w14:paraId="32217C9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AFC4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D71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96F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97C3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D38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A97B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1D3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90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F7C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75472 </w:t>
            </w:r>
          </w:p>
        </w:tc>
      </w:tr>
      <w:tr w:rsidR="0061725A" w:rsidRPr="0061725A" w14:paraId="550A7AA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520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69C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E1B1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5F8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BB1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. MÁJ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75D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E7C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66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073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2392 </w:t>
            </w:r>
          </w:p>
        </w:tc>
      </w:tr>
      <w:tr w:rsidR="0061725A" w:rsidRPr="0061725A" w14:paraId="14A1548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177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265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29A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E68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S SERV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58C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TISLAVSKÁ 2284/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A73E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935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87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5E0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3942 </w:t>
            </w:r>
          </w:p>
        </w:tc>
      </w:tr>
      <w:tr w:rsidR="0061725A" w:rsidRPr="0061725A" w14:paraId="5DB249F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35C1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0E7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36F5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636A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B8A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A6B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3F9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0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95D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83447 </w:t>
            </w:r>
          </w:p>
        </w:tc>
      </w:tr>
      <w:tr w:rsidR="0061725A" w:rsidRPr="0061725A" w14:paraId="635E6EE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C25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D55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372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883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D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DA5E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VADIN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26B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407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3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B55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1164 </w:t>
            </w:r>
          </w:p>
        </w:tc>
      </w:tr>
      <w:tr w:rsidR="0061725A" w:rsidRPr="0061725A" w14:paraId="73B1354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D103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8BF4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1D12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6F1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264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33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DF7B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105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85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7EB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99911 </w:t>
            </w:r>
          </w:p>
        </w:tc>
      </w:tr>
      <w:tr w:rsidR="0061725A" w:rsidRPr="0061725A" w14:paraId="695A167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6B4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3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DB6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599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C2C7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6094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OVIČ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247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BDA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12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5CB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2600 </w:t>
            </w:r>
          </w:p>
        </w:tc>
      </w:tr>
      <w:tr w:rsidR="0061725A" w:rsidRPr="0061725A" w14:paraId="422D314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C0B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A54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5B0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3047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2782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F23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9801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52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270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2906 </w:t>
            </w:r>
          </w:p>
        </w:tc>
      </w:tr>
      <w:tr w:rsidR="0061725A" w:rsidRPr="0061725A" w14:paraId="5D1AEB1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81F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064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D64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CFD6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+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A1B9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VALTICKÉ 120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94F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-POŠTOR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0DA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08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1D1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5814 </w:t>
            </w:r>
          </w:p>
        </w:tc>
      </w:tr>
      <w:tr w:rsidR="0061725A" w:rsidRPr="0061725A" w14:paraId="7CF7423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A35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E00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09F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A19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PH I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2658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EF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6BA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Č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12B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55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5C2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9789 </w:t>
            </w:r>
          </w:p>
        </w:tc>
      </w:tr>
      <w:tr w:rsidR="0061725A" w:rsidRPr="0061725A" w14:paraId="43D6DCA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B53C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DE33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C34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2D6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806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C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C144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Z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B90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45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CA9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62000 </w:t>
            </w:r>
          </w:p>
        </w:tc>
      </w:tr>
      <w:tr w:rsidR="0061725A" w:rsidRPr="0061725A" w14:paraId="10BE2D8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B3C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DE0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6192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B85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2AB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144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700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Z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AF79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5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1D9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2103 </w:t>
            </w:r>
          </w:p>
        </w:tc>
      </w:tr>
      <w:tr w:rsidR="0061725A" w:rsidRPr="0061725A" w14:paraId="0EF081F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601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CE4A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3B6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53F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D6C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B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B9F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B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342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74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8CD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6603 </w:t>
            </w:r>
          </w:p>
        </w:tc>
      </w:tr>
      <w:tr w:rsidR="0061725A" w:rsidRPr="0061725A" w14:paraId="543487F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B5B7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43A4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33B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EA2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3AD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HORA 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F5A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HOR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209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39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3B2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2747 </w:t>
            </w:r>
          </w:p>
        </w:tc>
      </w:tr>
      <w:tr w:rsidR="0061725A" w:rsidRPr="0061725A" w14:paraId="6879837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0B4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2C14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19E16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869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2FF1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ÍČNÍ PŘAVADĚ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5784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5C3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60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A5E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5522 </w:t>
            </w:r>
          </w:p>
        </w:tc>
      </w:tr>
      <w:tr w:rsidR="0061725A" w:rsidRPr="0061725A" w14:paraId="0BAEDB3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502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1A7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1F1A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37D2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C6D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3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3F8C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F22E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72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1A6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19981 </w:t>
            </w:r>
          </w:p>
        </w:tc>
      </w:tr>
      <w:tr w:rsidR="0061725A" w:rsidRPr="0061725A" w14:paraId="75E0C28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B97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9B8B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4C73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D60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IN HUDEC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410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É ARMÁDY 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94C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DUNA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AC3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35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D747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1714 </w:t>
            </w:r>
          </w:p>
        </w:tc>
      </w:tr>
      <w:tr w:rsidR="0061725A" w:rsidRPr="0061725A" w14:paraId="6AA1431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353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FE6C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82B0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C7F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C95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UBRAVNÍ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F93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UBRAV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AE5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316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AA2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2361 </w:t>
            </w:r>
          </w:p>
        </w:tc>
      </w:tr>
      <w:tr w:rsidR="0061725A" w:rsidRPr="0061725A" w14:paraId="555414B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77F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444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0B5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35B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934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M. SVOBODY 56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E5AE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NHOL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A22E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35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0C0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0219 </w:t>
            </w:r>
          </w:p>
        </w:tc>
      </w:tr>
      <w:tr w:rsidR="0061725A" w:rsidRPr="0061725A" w14:paraId="2FC8991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AE5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819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F85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F461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VD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E14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E86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Ň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F32A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5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3BF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1056 </w:t>
            </w:r>
          </w:p>
        </w:tc>
      </w:tr>
      <w:tr w:rsidR="0061725A" w:rsidRPr="0061725A" w14:paraId="08A7C98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677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629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A71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878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TVV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94BC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YJÁKOVIČ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0B1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YJÁKOVI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CDB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341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B98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91422 </w:t>
            </w:r>
          </w:p>
        </w:tc>
      </w:tr>
      <w:tr w:rsidR="0061725A" w:rsidRPr="0061725A" w14:paraId="5BFA833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AB6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A6F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3B9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C5C1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ABF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9E50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87B3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4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61F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99733 </w:t>
            </w:r>
          </w:p>
        </w:tc>
      </w:tr>
      <w:tr w:rsidR="0061725A" w:rsidRPr="0061725A" w14:paraId="2230A00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88F0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77CE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A5E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0C86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NJ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0CE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488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B3A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30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EAD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37670 </w:t>
            </w:r>
          </w:p>
        </w:tc>
      </w:tr>
      <w:tr w:rsidR="0061725A" w:rsidRPr="0061725A" w14:paraId="146B961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8BF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470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11C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CBDF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BDF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9CF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V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1A4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263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E7BD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80138 </w:t>
            </w:r>
          </w:p>
        </w:tc>
      </w:tr>
      <w:tr w:rsidR="0061725A" w:rsidRPr="0061725A" w14:paraId="54F667E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A8D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BBE1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B653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B0CE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E808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E0E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N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187F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99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914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3769 </w:t>
            </w:r>
          </w:p>
        </w:tc>
      </w:tr>
      <w:tr w:rsidR="0061725A" w:rsidRPr="0061725A" w14:paraId="26F236F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DD6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7D9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2F5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60C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7559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646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ĚJ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5C3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21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94F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76242 </w:t>
            </w:r>
          </w:p>
        </w:tc>
      </w:tr>
      <w:tr w:rsidR="0061725A" w:rsidRPr="0061725A" w14:paraId="0161E3B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3B7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11A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2DDB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D07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41E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ĚJICE 3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B65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ĚJ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E74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3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813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0186 </w:t>
            </w:r>
          </w:p>
        </w:tc>
      </w:tr>
      <w:tr w:rsidR="0061725A" w:rsidRPr="0061725A" w14:paraId="4FD5CD5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98A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F5B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6AFD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8A11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EA INVES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554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TIS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8F2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F2B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93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EB3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73608 </w:t>
            </w:r>
          </w:p>
        </w:tc>
      </w:tr>
      <w:tr w:rsidR="0061725A" w:rsidRPr="0061725A" w14:paraId="654E1A0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40B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645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623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CA3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C10C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, PRAVÁ STRA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0485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258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22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830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8758 </w:t>
            </w:r>
          </w:p>
        </w:tc>
      </w:tr>
      <w:tr w:rsidR="0061725A" w:rsidRPr="0061725A" w14:paraId="537E5FC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A32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7D40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0F9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641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 HODONÍN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CEF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ŠŤANSKÁ 4112/7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2B4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2B2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14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BD8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3061 </w:t>
            </w:r>
          </w:p>
        </w:tc>
      </w:tr>
      <w:tr w:rsidR="0061725A" w:rsidRPr="0061725A" w14:paraId="3B2CF11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D19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D02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7F1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9CD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D04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48D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EED6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112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08C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71690 </w:t>
            </w:r>
          </w:p>
        </w:tc>
      </w:tr>
      <w:tr w:rsidR="0061725A" w:rsidRPr="0061725A" w14:paraId="4BA7BA0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A83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F85F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089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665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CAP TRAD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69E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5C3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46FC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18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57F6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6919 </w:t>
            </w:r>
          </w:p>
        </w:tc>
      </w:tr>
      <w:tr w:rsidR="0061725A" w:rsidRPr="0061725A" w14:paraId="0A089F2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8B4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490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E0D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2679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D08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OMO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2DE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152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83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665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88322 </w:t>
            </w:r>
          </w:p>
        </w:tc>
      </w:tr>
      <w:tr w:rsidR="0061725A" w:rsidRPr="0061725A" w14:paraId="5218335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6C6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34C4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6690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BF68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1C04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D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123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E18A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97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A1B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4219 </w:t>
            </w:r>
          </w:p>
        </w:tc>
      </w:tr>
      <w:tr w:rsidR="0061725A" w:rsidRPr="0061725A" w14:paraId="19B1E23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5B2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5346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DA49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FDE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 HODONÍN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E567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, BRNĚNSKÁ 3883/4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C51F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A92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35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BD6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9039 </w:t>
            </w:r>
          </w:p>
        </w:tc>
      </w:tr>
      <w:tr w:rsidR="0061725A" w:rsidRPr="0061725A" w14:paraId="144D894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01D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ABA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C78A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9CC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CHŇAVÝ JAROMÍ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047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TĚRAD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C2A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TĚRAD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D5B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19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ADA2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6892 </w:t>
            </w:r>
          </w:p>
        </w:tc>
      </w:tr>
      <w:tr w:rsidR="0061725A" w:rsidRPr="0061725A" w14:paraId="292F934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98E5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961A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7AD1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8E0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NXIET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A3D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VOR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FB1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VOR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92E05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79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581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2930 </w:t>
            </w:r>
          </w:p>
        </w:tc>
      </w:tr>
      <w:tr w:rsidR="0061725A" w:rsidRPr="0061725A" w14:paraId="72C49C9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155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964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AA23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22FE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41D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NÍ 56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940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UŠ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E24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5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48B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48594 </w:t>
            </w:r>
          </w:p>
        </w:tc>
      </w:tr>
      <w:tr w:rsidR="0061725A" w:rsidRPr="0061725A" w14:paraId="3748BF8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B789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15C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16EE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D2C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62D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48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BB83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UŠOVANY NAD JEVIŠOV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C218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325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3AB5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1783 </w:t>
            </w:r>
          </w:p>
        </w:tc>
      </w:tr>
      <w:tr w:rsidR="0061725A" w:rsidRPr="0061725A" w14:paraId="549115D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979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F4CD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7CAC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3AD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111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B1B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UŠOVANY NAD JEVIŠOV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6C4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02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70C0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2494 </w:t>
            </w:r>
          </w:p>
        </w:tc>
      </w:tr>
      <w:tr w:rsidR="0061725A" w:rsidRPr="0061725A" w14:paraId="2F394C7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ECA4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A371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8605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D604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TEC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093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7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8D6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TOPEČ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B82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98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022B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7308 </w:t>
            </w:r>
          </w:p>
        </w:tc>
      </w:tr>
      <w:tr w:rsidR="0061725A" w:rsidRPr="0061725A" w14:paraId="69C35E7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3634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B43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94C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541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OLF HÁDLÍ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5C7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50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319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TOPEČ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E68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10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C30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3661 </w:t>
            </w:r>
          </w:p>
        </w:tc>
      </w:tr>
      <w:tr w:rsidR="0061725A" w:rsidRPr="0061725A" w14:paraId="2112649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0B04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5AC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BA3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9D17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TOM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F591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TIS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D21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TOPEČ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189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364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F0C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87075 </w:t>
            </w:r>
          </w:p>
        </w:tc>
      </w:tr>
      <w:tr w:rsidR="0061725A" w:rsidRPr="0061725A" w14:paraId="104F618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961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691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B58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75ED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365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AL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2174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A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AF6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34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0DC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71614 </w:t>
            </w:r>
          </w:p>
        </w:tc>
      </w:tr>
      <w:tr w:rsidR="0061725A" w:rsidRPr="0061725A" w14:paraId="06F9ACC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DCB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46A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505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EDE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B7E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BRNĚNCE 402/2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3C8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VAN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B64B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74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8A41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4444 </w:t>
            </w:r>
          </w:p>
        </w:tc>
      </w:tr>
      <w:tr w:rsidR="0061725A" w:rsidRPr="0061725A" w14:paraId="697D364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71A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716F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545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E614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K TEAM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24F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VANČ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38E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VAN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086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32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6F8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73433 </w:t>
            </w:r>
          </w:p>
        </w:tc>
      </w:tr>
      <w:tr w:rsidR="0061725A" w:rsidRPr="0061725A" w14:paraId="66EAFF4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791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595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A96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A81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VEBNINY PLUS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16C3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UML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5E3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VAN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F72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954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44F1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0450 </w:t>
            </w:r>
          </w:p>
        </w:tc>
      </w:tr>
      <w:tr w:rsidR="0061725A" w:rsidRPr="0061725A" w14:paraId="43C5D67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11A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D69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46B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2A2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421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8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023A2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VANOVICE NA HAN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D9A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21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AB39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18022 </w:t>
            </w:r>
          </w:p>
        </w:tc>
      </w:tr>
      <w:tr w:rsidR="0061725A" w:rsidRPr="0061725A" w14:paraId="315A698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C1A0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050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233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FC01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1B7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1 EXIT 2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B75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VANOVICE NA HAN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755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470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13B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3511 </w:t>
            </w:r>
          </w:p>
        </w:tc>
      </w:tr>
      <w:tr w:rsidR="0061725A" w:rsidRPr="0061725A" w14:paraId="0CB22ED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E73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F7C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A50F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5072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MAN MIKYSK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53B9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Á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EEA1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SLA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E09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331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2917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49770 </w:t>
            </w:r>
          </w:p>
        </w:tc>
      </w:tr>
      <w:tr w:rsidR="0061725A" w:rsidRPr="0061725A" w14:paraId="4D1C126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BC78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850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6A8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7C0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EC5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DOV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639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DOV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8DA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4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050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58531 </w:t>
            </w:r>
          </w:p>
        </w:tc>
      </w:tr>
      <w:tr w:rsidR="0061725A" w:rsidRPr="0061725A" w14:paraId="1623812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A57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F7D2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068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30C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BB0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VIŠOVICE 4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3FC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VI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48A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76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D4D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14433 </w:t>
            </w:r>
          </w:p>
        </w:tc>
      </w:tr>
      <w:tr w:rsidR="0061725A" w:rsidRPr="0061725A" w14:paraId="35B0F78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D5E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4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DDF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DD0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27D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JOBE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0D5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OBOU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C1C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OBOUKY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23AA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22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C51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76528 </w:t>
            </w:r>
          </w:p>
        </w:tc>
      </w:tr>
      <w:tr w:rsidR="0061725A" w:rsidRPr="0061725A" w14:paraId="6C9DF26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1481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1C9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6233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59178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E87E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OBOUKY U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43C9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OBOUKY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214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E72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03061 </w:t>
            </w:r>
          </w:p>
        </w:tc>
      </w:tr>
      <w:tr w:rsidR="0061725A" w:rsidRPr="0061725A" w14:paraId="143AFD4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9F2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C73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C56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191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+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516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4B9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ICKÁ VÁH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E1C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9570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FE2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16131 </w:t>
            </w:r>
          </w:p>
        </w:tc>
      </w:tr>
      <w:tr w:rsidR="0061725A" w:rsidRPr="0061725A" w14:paraId="2C27EB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1252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302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18E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1E2A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EVE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138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CHAŘOVICE 3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1193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CHAŘ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7C5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06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EA9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30311 </w:t>
            </w:r>
          </w:p>
        </w:tc>
      </w:tr>
      <w:tr w:rsidR="0061725A" w:rsidRPr="0061725A" w14:paraId="77FC44E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70C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45F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485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FBD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AROIL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30E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YCHOTÍN 8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E78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ŠTÁ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54CE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76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7DB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4108 </w:t>
            </w:r>
          </w:p>
        </w:tc>
      </w:tr>
      <w:tr w:rsidR="0061725A" w:rsidRPr="0061725A" w14:paraId="6E46DA0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ECC4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F7B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DD3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52D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B - OIL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FF9F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28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4F0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Ř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C6C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3213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F5D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38368 </w:t>
            </w:r>
          </w:p>
        </w:tc>
      </w:tr>
      <w:tr w:rsidR="0061725A" w:rsidRPr="0061725A" w14:paraId="0B1F140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611E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89DE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214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5CF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6B9F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NEMOC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C3FA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Y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CAC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2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C35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85394 </w:t>
            </w:r>
          </w:p>
        </w:tc>
      </w:tr>
      <w:tr w:rsidR="0061725A" w:rsidRPr="0061725A" w14:paraId="4CD9FFB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F4A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FB04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8B7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262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BESTA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8A80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OBORS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6638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Y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6CF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3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353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10856 </w:t>
            </w:r>
          </w:p>
        </w:tc>
      </w:tr>
      <w:tr w:rsidR="0061725A" w:rsidRPr="0061725A" w14:paraId="368F998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3475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16F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C8A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BC4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 KYJOV SERVISNÍ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876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ŠOVSKÁ 2228/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4920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Y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6D1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49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4BE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11683 </w:t>
            </w:r>
          </w:p>
        </w:tc>
      </w:tr>
      <w:tr w:rsidR="0061725A" w:rsidRPr="0061725A" w14:paraId="7D84DF3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22D4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0F1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E4D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11A0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06B5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3E6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YJOV - MĚS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D88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72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D3CD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04432 </w:t>
            </w:r>
          </w:p>
        </w:tc>
      </w:tr>
      <w:tr w:rsidR="0061725A" w:rsidRPr="0061725A" w14:paraId="0CBF1B9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474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B7C0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6200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869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BCD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- SMĚR BR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6168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D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17D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9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3CF6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68183 </w:t>
            </w:r>
          </w:p>
        </w:tc>
      </w:tr>
      <w:tr w:rsidR="0061725A" w:rsidRPr="0061725A" w14:paraId="073DD02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12C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40EE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6C99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EE9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B5D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D7F6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D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DCF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15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EFBD4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77153 </w:t>
            </w:r>
          </w:p>
        </w:tc>
      </w:tr>
      <w:tr w:rsidR="0061725A" w:rsidRPr="0061725A" w14:paraId="12811D2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601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720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6037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B03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 WOZAR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6DF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OVSKÁ 7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B34B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D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6246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961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13A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44802 </w:t>
            </w:r>
          </w:p>
        </w:tc>
      </w:tr>
      <w:tr w:rsidR="0061725A" w:rsidRPr="0061725A" w14:paraId="689944A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85D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B52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5F9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A8E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6BD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BDB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DNICE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460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24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CB2D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81969 </w:t>
            </w:r>
          </w:p>
        </w:tc>
      </w:tr>
      <w:tr w:rsidR="0061725A" w:rsidRPr="0061725A" w14:paraId="626F211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EC51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30B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3A9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F90B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F35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5FFC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22D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33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656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62481 </w:t>
            </w:r>
          </w:p>
        </w:tc>
      </w:tr>
      <w:tr w:rsidR="0061725A" w:rsidRPr="0061725A" w14:paraId="7C86263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63D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80F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FC25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51E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XON SERV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1FF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OVEC 3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37E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325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4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655C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01605 </w:t>
            </w:r>
          </w:p>
        </w:tc>
      </w:tr>
      <w:tr w:rsidR="0061725A" w:rsidRPr="0061725A" w14:paraId="393EEA7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4BA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F85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187B6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25E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4D7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DO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6DC3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Ů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184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859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1DB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29313 </w:t>
            </w:r>
          </w:p>
        </w:tc>
      </w:tr>
      <w:tr w:rsidR="0061725A" w:rsidRPr="0061725A" w14:paraId="79E76D1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5A9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61EE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D05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4C8B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1CF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ŮVKA 36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4D0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Ů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EB2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41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F7F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05092 </w:t>
            </w:r>
          </w:p>
        </w:tc>
      </w:tr>
      <w:tr w:rsidR="0061725A" w:rsidRPr="0061725A" w14:paraId="02DDAE6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090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9D3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63A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1E9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8D6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Ž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433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Ž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D87C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08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E7A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38731 </w:t>
            </w:r>
          </w:p>
        </w:tc>
      </w:tr>
      <w:tr w:rsidR="0061725A" w:rsidRPr="0061725A" w14:paraId="15F4715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7953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C0A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8F0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7EF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CNER - DOPRAV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C9E0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16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7D3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YS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64E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27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943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83017 </w:t>
            </w:r>
          </w:p>
        </w:tc>
      </w:tr>
      <w:tr w:rsidR="0061725A" w:rsidRPr="0061725A" w14:paraId="6D0F391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DFB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8AA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01C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5E0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5F67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VÁPENCE (OD BRNA)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4D3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DDAA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9864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2BA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73802 </w:t>
            </w:r>
          </w:p>
        </w:tc>
      </w:tr>
      <w:tr w:rsidR="0061725A" w:rsidRPr="0061725A" w14:paraId="7175373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DB7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4CCB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560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8AE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423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F64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CCB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028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2D2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3467 </w:t>
            </w:r>
          </w:p>
        </w:tc>
      </w:tr>
      <w:tr w:rsidR="0061725A" w:rsidRPr="0061725A" w14:paraId="03AAB8C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D384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4AA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D37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377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LLMARK S.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933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VÁPENCE (DO BRNA)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71E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662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62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0D0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08836 </w:t>
            </w:r>
          </w:p>
        </w:tc>
      </w:tr>
      <w:tr w:rsidR="0061725A" w:rsidRPr="0061725A" w14:paraId="34190FD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052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A79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407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C0F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ACE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VO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F96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439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891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CD5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6519 </w:t>
            </w:r>
          </w:p>
        </w:tc>
      </w:tr>
      <w:tr w:rsidR="0061725A" w:rsidRPr="0061725A" w14:paraId="5D8950E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089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45B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005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502BA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704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.ŘÍJ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944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527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446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AE6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43781 </w:t>
            </w:r>
          </w:p>
        </w:tc>
      </w:tr>
      <w:tr w:rsidR="0061725A" w:rsidRPr="0061725A" w14:paraId="306032D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F0B1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C961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AFB7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EED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RDAN TRANSPOR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695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ÍČOVICE 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138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ÍČ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FBE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517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5C6A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32431 </w:t>
            </w:r>
          </w:p>
        </w:tc>
      </w:tr>
      <w:tr w:rsidR="0061725A" w:rsidRPr="0061725A" w14:paraId="13F905C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1BC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249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C88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CCB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AL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CF08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117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79CA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RO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B02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4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87F6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1033 </w:t>
            </w:r>
          </w:p>
        </w:tc>
      </w:tr>
      <w:tr w:rsidR="0061725A" w:rsidRPr="0061725A" w14:paraId="2578BEA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EB3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76E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2E0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21BC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1543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KŘIŽOVAT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830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RO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1011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4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E4E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22603 </w:t>
            </w:r>
          </w:p>
        </w:tc>
      </w:tr>
      <w:tr w:rsidR="0061725A" w:rsidRPr="0061725A" w14:paraId="38BEA55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3649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B589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BC5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8F93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3FD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67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1D0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D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C27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72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6A6C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97939 </w:t>
            </w:r>
          </w:p>
        </w:tc>
      </w:tr>
      <w:tr w:rsidR="0061725A" w:rsidRPr="0061725A" w14:paraId="2F4F753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953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68A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495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8B3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N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788E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ŘBITOVNÍ 67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E42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DŘICE - JI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7DC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2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DF2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71733 </w:t>
            </w:r>
          </w:p>
        </w:tc>
      </w:tr>
      <w:tr w:rsidR="0061725A" w:rsidRPr="0061725A" w14:paraId="5A5B27C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0B8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4AA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9D06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CAE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AL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6679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EMSKÁ 38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DC6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Ý KRUM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C97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24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A4C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14872 </w:t>
            </w:r>
          </w:p>
        </w:tc>
      </w:tr>
      <w:tr w:rsidR="0061725A" w:rsidRPr="0061725A" w14:paraId="5932C2F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14B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D76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BE4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CB84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CED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VANČ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182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Ý KRUM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E118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74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B74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70144 </w:t>
            </w:r>
          </w:p>
        </w:tc>
      </w:tr>
      <w:tr w:rsidR="0061725A" w:rsidRPr="0061725A" w14:paraId="382789A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EC4E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8431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996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2194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OSA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90FA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5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E06F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UT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23C0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58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A641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35358 </w:t>
            </w:r>
          </w:p>
        </w:tc>
      </w:tr>
      <w:tr w:rsidR="0061725A" w:rsidRPr="0061725A" w14:paraId="716FB74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863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DCF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CB10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C04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S &amp; SYNEK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58F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865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S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589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85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D6C5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46072 </w:t>
            </w:r>
          </w:p>
        </w:tc>
      </w:tr>
      <w:tr w:rsidR="0061725A" w:rsidRPr="0061725A" w14:paraId="4E903E9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D7A6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444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10C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946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8E2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CHOZ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5C3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CHOZ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919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7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114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45786 </w:t>
            </w:r>
          </w:p>
        </w:tc>
      </w:tr>
      <w:tr w:rsidR="0061725A" w:rsidRPr="0061725A" w14:paraId="08045CB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E47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283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4A2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BD4F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9807D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YSEL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115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ŘECHOV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34C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7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985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72586 </w:t>
            </w:r>
          </w:p>
        </w:tc>
      </w:tr>
      <w:tr w:rsidR="0061725A" w:rsidRPr="0061725A" w14:paraId="27DE7F2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58E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03A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740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55A0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AL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8AA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642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LAV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AC06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56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B08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26964 </w:t>
            </w:r>
          </w:p>
        </w:tc>
      </w:tr>
      <w:tr w:rsidR="0061725A" w:rsidRPr="0061725A" w14:paraId="5378338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03E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C83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DB0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BDD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-1 ROAD SERV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1F96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VEŘÍ 27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43D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VA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C8F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256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29BE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59592 </w:t>
            </w:r>
          </w:p>
        </w:tc>
      </w:tr>
      <w:tr w:rsidR="0061725A" w:rsidRPr="0061725A" w14:paraId="29D1F38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E6C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917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ADB3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C6CAB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B46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OV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99CD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HLÁVKY-IVA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5F8EB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61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F28B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05336 </w:t>
            </w:r>
          </w:p>
        </w:tc>
      </w:tr>
      <w:tr w:rsidR="0061725A" w:rsidRPr="0061725A" w14:paraId="0152F7E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81B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CA4D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00F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FF9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78E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V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BBC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V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B84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35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7AC1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83639 </w:t>
            </w:r>
          </w:p>
        </w:tc>
      </w:tr>
      <w:tr w:rsidR="0061725A" w:rsidRPr="0061725A" w14:paraId="1AA0656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C4B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F01C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505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E64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2F50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TISLAVSKÁ 92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2129F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IV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318B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35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7B1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59847 </w:t>
            </w:r>
          </w:p>
        </w:tc>
      </w:tr>
      <w:tr w:rsidR="0061725A" w:rsidRPr="0061725A" w14:paraId="3C0599C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DDC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174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0A5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C8AA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B8F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OLÍ 3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CAE0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OLÍ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ECC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235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8D7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00689 </w:t>
            </w:r>
          </w:p>
        </w:tc>
      </w:tr>
      <w:tr w:rsidR="0061725A" w:rsidRPr="0061725A" w14:paraId="3322311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A24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889E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62C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5EE8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B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076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EMSKÁ 114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96E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HOŘE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219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64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5F8A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6344 </w:t>
            </w:r>
          </w:p>
        </w:tc>
      </w:tr>
      <w:tr w:rsidR="0061725A" w:rsidRPr="0061725A" w14:paraId="1BE32B9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2C9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354C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8B41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156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7DB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A71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HOŘE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CAC9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40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7BA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70789 </w:t>
            </w:r>
          </w:p>
        </w:tc>
      </w:tr>
      <w:tr w:rsidR="0061725A" w:rsidRPr="0061725A" w14:paraId="663D08E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B23C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87B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6196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692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C2CD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-185 K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4B3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PŮV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4AF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37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E549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48039 </w:t>
            </w:r>
          </w:p>
        </w:tc>
      </w:tr>
      <w:tr w:rsidR="0061725A" w:rsidRPr="0061725A" w14:paraId="07D9C89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B20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2B4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BA9C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1E4E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PO-TRANSPOR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BF8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NTROV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AB5D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PŮV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5F3F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7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1A4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35864 </w:t>
            </w:r>
          </w:p>
        </w:tc>
      </w:tr>
      <w:tr w:rsidR="0061725A" w:rsidRPr="0061725A" w14:paraId="662A19B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00FE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012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567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321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AS NET SERVICE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A41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IMĚŘICE 2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F69E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I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CD95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46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2F6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08814 </w:t>
            </w:r>
          </w:p>
        </w:tc>
      </w:tr>
      <w:tr w:rsidR="0061725A" w:rsidRPr="0061725A" w14:paraId="59AC1BC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2A02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A58A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85E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9D7C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FI BŘECLAV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7F0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UŠÁNKY 42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4F0D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UŠÁN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FEA5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688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5D4E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03858 </w:t>
            </w:r>
          </w:p>
        </w:tc>
      </w:tr>
      <w:tr w:rsidR="0061725A" w:rsidRPr="0061725A" w14:paraId="19DF784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B248E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A4AF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431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84B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1DA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USTIMĚŘ - R4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DD0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USTIMĚ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7C7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734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D32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7094 </w:t>
            </w:r>
          </w:p>
        </w:tc>
      </w:tr>
      <w:tr w:rsidR="0061725A" w:rsidRPr="0061725A" w14:paraId="26F1871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57D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61F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9B2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92C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C6DD0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USTIMĚŘ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930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USTIMĚ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B4BF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29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EBE9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86586 </w:t>
            </w:r>
          </w:p>
        </w:tc>
      </w:tr>
      <w:tr w:rsidR="0061725A" w:rsidRPr="0061725A" w14:paraId="492147F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90D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930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33BA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4AB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ATRAK CZ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C340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ÁJEC - JESTŘEB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BF7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ÁJEC - JESTŘE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4A3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6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3D3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96764 </w:t>
            </w:r>
          </w:p>
        </w:tc>
      </w:tr>
      <w:tr w:rsidR="0061725A" w:rsidRPr="0061725A" w14:paraId="54175DE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D3EA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D3AF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741E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82D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R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FFD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VOBOZENÍ 36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5BF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ÁJEČ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9F5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3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B40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5792 </w:t>
            </w:r>
          </w:p>
        </w:tc>
      </w:tr>
      <w:tr w:rsidR="0061725A" w:rsidRPr="0061725A" w14:paraId="7E351FC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AE1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74E1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BBF0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7A3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1FE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134 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A49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JHRA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0C7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899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9A3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93669 </w:t>
            </w:r>
          </w:p>
        </w:tc>
      </w:tr>
      <w:tr w:rsidR="0061725A" w:rsidRPr="0061725A" w14:paraId="53C2455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075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6A8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93B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2974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1A1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POVICE U RAJHRADU 8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66C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JHRA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20E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03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4C7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23616 </w:t>
            </w:r>
          </w:p>
        </w:tc>
      </w:tr>
      <w:tr w:rsidR="0061725A" w:rsidRPr="0061725A" w14:paraId="6FFB3FE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E9E4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580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FE7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B4E1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INK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F5A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VICE 82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A75B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700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4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CB3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97664 </w:t>
            </w:r>
          </w:p>
        </w:tc>
      </w:tr>
      <w:tr w:rsidR="0061725A" w:rsidRPr="0061725A" w14:paraId="60A5954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021D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F1E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310B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3FC2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VD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CC08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TÍŠK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1DD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TÍŠ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8DF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261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63E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81542 </w:t>
            </w:r>
          </w:p>
        </w:tc>
      </w:tr>
      <w:tr w:rsidR="0061725A" w:rsidRPr="0061725A" w14:paraId="4D6F47A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C10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473B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873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EE4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OSA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9EB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STÁVECKÁ 10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56425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S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D01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08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6478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06261 </w:t>
            </w:r>
          </w:p>
        </w:tc>
      </w:tr>
      <w:tr w:rsidR="0061725A" w:rsidRPr="0061725A" w14:paraId="0BE7CA4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1B94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BCD8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7CF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172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0AF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0ECD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SICE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B08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154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649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80479 </w:t>
            </w:r>
          </w:p>
        </w:tc>
      </w:tr>
      <w:tr w:rsidR="0061725A" w:rsidRPr="0061725A" w14:paraId="5C14B88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7A0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589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CF9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77DD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2A7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CHY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F55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USÍ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F8FC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76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174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71936 </w:t>
            </w:r>
          </w:p>
        </w:tc>
      </w:tr>
      <w:tr w:rsidR="0061725A" w:rsidRPr="0061725A" w14:paraId="59F9CA8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804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FA3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C34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83AA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F96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KOVSKÁ 9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E2FC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USÍ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F6D1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675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E8B7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4161 </w:t>
            </w:r>
          </w:p>
        </w:tc>
      </w:tr>
      <w:tr w:rsidR="0061725A" w:rsidRPr="0061725A" w14:paraId="19C71B7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B2C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5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AAE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4D59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8C3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E88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34A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EC U MIKUL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B954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17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087D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21208 </w:t>
            </w:r>
          </w:p>
        </w:tc>
      </w:tr>
      <w:tr w:rsidR="0061725A" w:rsidRPr="0061725A" w14:paraId="410633A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67DF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CAB0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463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EA6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276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DĚRADY 17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969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ALICE NAD SVI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452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33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5013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02736 </w:t>
            </w:r>
          </w:p>
        </w:tc>
      </w:tr>
      <w:tr w:rsidR="0061725A" w:rsidRPr="0061725A" w14:paraId="67134AC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8A5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22C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55A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BCA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NRYU SPOL.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2E8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PITÁ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2F5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KOV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E04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71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376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31019 </w:t>
            </w:r>
          </w:p>
        </w:tc>
      </w:tr>
      <w:tr w:rsidR="0061725A" w:rsidRPr="0061725A" w14:paraId="749810E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867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AC3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228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05A8D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A8E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ČOVICKÁ 14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AC9B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KOV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839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720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49142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7175 </w:t>
            </w:r>
          </w:p>
        </w:tc>
      </w:tr>
      <w:tr w:rsidR="0061725A" w:rsidRPr="0061725A" w14:paraId="546F867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E94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1311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C57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C379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NRYU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C6BB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PITÁ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5D783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KOV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8BD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50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7DF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00867 </w:t>
            </w:r>
          </w:p>
        </w:tc>
      </w:tr>
      <w:tr w:rsidR="0061725A" w:rsidRPr="0061725A" w14:paraId="0C9379A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863A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8C8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E78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1A0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BU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739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OUP 18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1A38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OUP V MORAVSKÉM KRAS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AF8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06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316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66269 </w:t>
            </w:r>
          </w:p>
        </w:tc>
      </w:tr>
      <w:tr w:rsidR="0061725A" w:rsidRPr="0061725A" w14:paraId="3B42CA9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AF30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D211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FCD5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A56C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+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3031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OV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ACD5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43C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86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2889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02767 </w:t>
            </w:r>
          </w:p>
        </w:tc>
      </w:tr>
      <w:tr w:rsidR="0061725A" w:rsidRPr="0061725A" w14:paraId="7C06CFA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3AD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301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41D5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87513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42F84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ALICKÁ 142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3AB0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4E50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84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2E7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21919 </w:t>
            </w:r>
          </w:p>
        </w:tc>
      </w:tr>
      <w:tr w:rsidR="0061725A" w:rsidRPr="0061725A" w14:paraId="777D1F5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A77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12DB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432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A001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ROTÍN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1CD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ROT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9A7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A2D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02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ED7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92261 </w:t>
            </w:r>
          </w:p>
        </w:tc>
      </w:tr>
      <w:tr w:rsidR="0061725A" w:rsidRPr="0061725A" w14:paraId="414AE26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CF32C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DC71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07DB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74505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EA TRADE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BFF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ALICKÁ 7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9FF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NICE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5142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78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052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4408 </w:t>
            </w:r>
          </w:p>
        </w:tc>
      </w:tr>
      <w:tr w:rsidR="0061725A" w:rsidRPr="0061725A" w14:paraId="0B5E7B8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C6F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B5D7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0CDF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8BD8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C8C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3CA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F6BB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03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3AD5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88375 </w:t>
            </w:r>
          </w:p>
        </w:tc>
      </w:tr>
      <w:tr w:rsidR="0061725A" w:rsidRPr="0061725A" w14:paraId="50DA368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529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E71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7DE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E4C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VD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195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OBO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319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OBO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EC4A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07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C58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79400 </w:t>
            </w:r>
          </w:p>
        </w:tc>
      </w:tr>
      <w:tr w:rsidR="0061725A" w:rsidRPr="0061725A" w14:paraId="1C61BDC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AB17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6BC3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FFE6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9F56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AN SVOBOD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B94B4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BETOV 2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970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BE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C47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841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712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89731 </w:t>
            </w:r>
          </w:p>
        </w:tc>
      </w:tr>
      <w:tr w:rsidR="0061725A" w:rsidRPr="0061725A" w14:paraId="7538EE0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9F2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A8549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C137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D9B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BFA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96B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LAP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7C5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3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E5BE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87042 </w:t>
            </w:r>
          </w:p>
        </w:tc>
      </w:tr>
      <w:tr w:rsidR="0061725A" w:rsidRPr="0061725A" w14:paraId="7BFA626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F9F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7928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3D24C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9AB8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753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SOVICE 1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226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S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9E9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811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D09B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19736 </w:t>
            </w:r>
          </w:p>
        </w:tc>
      </w:tr>
      <w:tr w:rsidR="0061725A" w:rsidRPr="0061725A" w14:paraId="340A76F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E21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7A1F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BCF5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2B3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TE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0836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HA 1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D56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C842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052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59C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65318 </w:t>
            </w:r>
          </w:p>
        </w:tc>
      </w:tr>
      <w:tr w:rsidR="0061725A" w:rsidRPr="0061725A" w14:paraId="28321B8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39E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571A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571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E5A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73A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IŠN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528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IŠ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5CC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50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C05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76386 </w:t>
            </w:r>
          </w:p>
        </w:tc>
      </w:tr>
      <w:tr w:rsidR="0061725A" w:rsidRPr="0061725A" w14:paraId="37C4660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702E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7313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892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7F2F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 TIŠNOV,SPOL.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092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3188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IŠ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6FA9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842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D43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38464 </w:t>
            </w:r>
          </w:p>
        </w:tc>
      </w:tr>
      <w:tr w:rsidR="0061725A" w:rsidRPr="0061725A" w14:paraId="4C85682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A36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D0CD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30A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0FFE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647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ČANSKÁ 9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029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IŠNOV - HRAD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D3E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8749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679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07490 </w:t>
            </w:r>
          </w:p>
        </w:tc>
      </w:tr>
      <w:tr w:rsidR="0061725A" w:rsidRPr="0061725A" w14:paraId="36D6EEBE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F9A85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AE0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4272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DCA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FA25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4E5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OUB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371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152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E540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71935 </w:t>
            </w:r>
          </w:p>
        </w:tc>
      </w:tr>
      <w:tr w:rsidR="0061725A" w:rsidRPr="0061725A" w14:paraId="696E222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1B5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EB19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C49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78B4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-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D6BB7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E1D5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OUB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9851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07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294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97713 </w:t>
            </w:r>
          </w:p>
        </w:tc>
      </w:tr>
      <w:tr w:rsidR="0061725A" w:rsidRPr="0061725A" w14:paraId="64443405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045C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20A7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CA72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60B8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760E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POČÍVKA ROHLE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0C46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VAROŽ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00F8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713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7E4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32679 </w:t>
            </w:r>
          </w:p>
        </w:tc>
      </w:tr>
      <w:tr w:rsidR="0061725A" w:rsidRPr="0061725A" w14:paraId="7BDB5AE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C83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35D5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41550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6800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M AL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8CA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OVÁ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892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VRD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7DA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97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35E0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80056 </w:t>
            </w:r>
          </w:p>
        </w:tc>
      </w:tr>
      <w:tr w:rsidR="0061725A" w:rsidRPr="0061725A" w14:paraId="3D0FFC9B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B55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551D6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51D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357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4EA1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CLAVSKÁ 26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652E6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2DC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62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87A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31056 </w:t>
            </w:r>
          </w:p>
        </w:tc>
      </w:tr>
      <w:tr w:rsidR="0061725A" w:rsidRPr="0061725A" w14:paraId="7BA2E26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A8F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2F40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C09A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6A9E1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 HODONÍN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40879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NAD VELIČKOU 99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E898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NAD VELIČ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0E68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4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508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77328 </w:t>
            </w:r>
          </w:p>
        </w:tc>
      </w:tr>
      <w:tr w:rsidR="0061725A" w:rsidRPr="0061725A" w14:paraId="358A2BC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D4FA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7C7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0BE3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F59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EA TRADE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87717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SKÁ 13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8B7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BÍ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757F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85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6AF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16053 </w:t>
            </w:r>
          </w:p>
        </w:tc>
      </w:tr>
      <w:tr w:rsidR="0061725A" w:rsidRPr="0061725A" w14:paraId="580CCA2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E9D4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39B4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8FCB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4A1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EMĚDĚLSKÉ DRUŽSTVO VELKÉ BÍLOVICE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73FB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IVÍNSKÁ 12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556D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BÍ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0F8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91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900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82294 </w:t>
            </w:r>
          </w:p>
        </w:tc>
      </w:tr>
      <w:tr w:rsidR="0061725A" w:rsidRPr="0061725A" w14:paraId="07BD179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36B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E04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4389F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FE86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BLE TRAD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26E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55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56193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NĚM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1F09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399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72E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24547 </w:t>
            </w:r>
          </w:p>
        </w:tc>
      </w:tr>
      <w:tr w:rsidR="0061725A" w:rsidRPr="0061725A" w14:paraId="23ED4642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F926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1B99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8B2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C86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8FF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2 - SMĚR BR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B2C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NĚM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023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136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E6F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96178 </w:t>
            </w:r>
          </w:p>
        </w:tc>
      </w:tr>
      <w:tr w:rsidR="0061725A" w:rsidRPr="0061725A" w14:paraId="4C006537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D0B1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E9B1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17EC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C876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6871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2 - SMĚR BRATISL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58CB6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NĚM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F1C2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596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68152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30875 </w:t>
            </w:r>
          </w:p>
        </w:tc>
      </w:tr>
      <w:tr w:rsidR="0061725A" w:rsidRPr="0061725A" w14:paraId="7A85CFA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7C61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8769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B5F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nsk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2F0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NT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D76D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OPAT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D5AEC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OPA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F3F3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37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48237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47842 </w:t>
            </w:r>
          </w:p>
        </w:tc>
      </w:tr>
      <w:tr w:rsidR="0061725A" w:rsidRPr="0061725A" w14:paraId="136CF56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7BBBF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7CB0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4979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ec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88A2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7884C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BCB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PAV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B46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686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B9C9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9632 </w:t>
            </w:r>
          </w:p>
        </w:tc>
      </w:tr>
      <w:tr w:rsidR="0061725A" w:rsidRPr="0061725A" w14:paraId="3BEF6E1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E529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463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D984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BD0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AL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40A0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ÉMYSLICE 4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266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ÉMYS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C2A3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741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C2BF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4614 </w:t>
            </w:r>
          </w:p>
        </w:tc>
      </w:tr>
      <w:tr w:rsidR="0061725A" w:rsidRPr="0061725A" w14:paraId="6862006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FF7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D509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A43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561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B10F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76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1F4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Í NAD MOR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7F51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684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277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33469 </w:t>
            </w:r>
          </w:p>
        </w:tc>
      </w:tr>
      <w:tr w:rsidR="0061725A" w:rsidRPr="0061725A" w14:paraId="749E1DC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6B5E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D3F2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B912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9C7FE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D HODONÍN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388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 MASARYKOVA 168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FD357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Í NAD MOR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82FA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6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9005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74285 </w:t>
            </w:r>
          </w:p>
        </w:tc>
      </w:tr>
      <w:tr w:rsidR="0061725A" w:rsidRPr="0061725A" w14:paraId="6C3E2BDD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E973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F9FFC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58F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9275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65BD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ATNICKÁ 16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D316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ELÍ NAD MOR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CF3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813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CA702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0756 </w:t>
            </w:r>
          </w:p>
        </w:tc>
      </w:tr>
      <w:tr w:rsidR="0061725A" w:rsidRPr="0061725A" w14:paraId="0588FFC8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59BF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DE4F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BB7E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A8C6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93E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VERSKÁ BITÝŠ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E3A6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VERSKÁ BÍTÝŠ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3FE4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92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EFAB3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43297 </w:t>
            </w:r>
          </w:p>
        </w:tc>
      </w:tr>
      <w:tr w:rsidR="0061725A" w:rsidRPr="0061725A" w14:paraId="61C33E74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94D1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00C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9AB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FBF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+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79D9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ŠŇOV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5600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ŠŇ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1D2F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491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7598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55222 </w:t>
            </w:r>
          </w:p>
        </w:tc>
      </w:tr>
      <w:tr w:rsidR="0061725A" w:rsidRPr="0061725A" w14:paraId="073D88F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3FC5E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7052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ACAC4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9680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MÍDA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968C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C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6759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C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9D1A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67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D15E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70883 </w:t>
            </w:r>
          </w:p>
        </w:tc>
      </w:tr>
      <w:tr w:rsidR="0061725A" w:rsidRPr="0061725A" w14:paraId="65BE19FF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C745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773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94124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E260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6AF0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NOV NAD DYJ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514A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NOV NAD DYJ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77241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02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047C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54292 </w:t>
            </w:r>
          </w:p>
        </w:tc>
      </w:tr>
      <w:tr w:rsidR="0061725A" w:rsidRPr="0061725A" w14:paraId="2AB65C6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825C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E0A7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4B33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C87D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53AA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7B47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321F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1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BB7C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27683 </w:t>
            </w:r>
          </w:p>
        </w:tc>
      </w:tr>
      <w:tr w:rsidR="0061725A" w:rsidRPr="0061725A" w14:paraId="38EE89D1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3817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B300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DC53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4D9E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69436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C56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BBB4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293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BA6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53006 </w:t>
            </w:r>
          </w:p>
        </w:tc>
      </w:tr>
      <w:tr w:rsidR="0061725A" w:rsidRPr="0061725A" w14:paraId="34171813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9DC9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0123A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206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3C8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EE6C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37C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0E1D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704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4B52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40486 </w:t>
            </w:r>
          </w:p>
        </w:tc>
      </w:tr>
      <w:tr w:rsidR="0061725A" w:rsidRPr="0061725A" w14:paraId="2A6C5EF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368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CC90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3395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B5B3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7A8B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SMĚR BR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177B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A50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887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24D4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34056 </w:t>
            </w:r>
          </w:p>
        </w:tc>
      </w:tr>
      <w:tr w:rsidR="0061725A" w:rsidRPr="0061725A" w14:paraId="3F6686C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4C57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99120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519D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D26A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0642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20033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737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40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56AF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09447 </w:t>
            </w:r>
          </w:p>
        </w:tc>
      </w:tr>
      <w:tr w:rsidR="0061725A" w:rsidRPr="0061725A" w14:paraId="00F9B016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4DB82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F19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A885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3DBC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AROIL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E628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75E1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077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376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1CAB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09203 </w:t>
            </w:r>
          </w:p>
        </w:tc>
      </w:tr>
      <w:tr w:rsidR="0061725A" w:rsidRPr="0061725A" w14:paraId="73D7E24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E4EFE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D4DF7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EB0F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6985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AF217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UZ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2AB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35AA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354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D8E50C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82231 </w:t>
            </w:r>
          </w:p>
        </w:tc>
      </w:tr>
      <w:tr w:rsidR="0061725A" w:rsidRPr="0061725A" w14:paraId="48B7C699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0FE0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EF62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165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9DAE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.C.S.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EB185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STÁVKA U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D159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STÁVKA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2B06E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484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72C9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52300 </w:t>
            </w:r>
          </w:p>
        </w:tc>
      </w:tr>
      <w:tr w:rsidR="0061725A" w:rsidRPr="0061725A" w14:paraId="462D301A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4AB8B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9D3C3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BEDD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0EFA1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STISLAVA SKLENÁŘ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75E4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LAV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CB9D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ÝŠOV U BR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386B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650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C4DB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7161 </w:t>
            </w:r>
          </w:p>
        </w:tc>
      </w:tr>
      <w:tr w:rsidR="0061725A" w:rsidRPr="0061725A" w14:paraId="36FDF97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B39A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FE835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01A71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746C0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60613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E68A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28BB2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66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5CCC7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78979 </w:t>
            </w:r>
          </w:p>
        </w:tc>
      </w:tr>
      <w:tr w:rsidR="0061725A" w:rsidRPr="0061725A" w14:paraId="30B94DDC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6FD00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4D57F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EF439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04174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C044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D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9D5C2D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E62DB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5709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3EF8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42361 </w:t>
            </w:r>
          </w:p>
        </w:tc>
      </w:tr>
      <w:tr w:rsidR="0061725A" w:rsidRPr="0061725A" w14:paraId="17D5D110" w14:textId="77777777" w:rsidTr="0061725A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ECCAC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B6C83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EB6FA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E896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+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A4CE6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CHOHRDELSKÁ 349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4DF89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0454B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3176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EFC68" w14:textId="77777777" w:rsidR="0061725A" w:rsidRPr="0061725A" w:rsidRDefault="0061725A" w:rsidP="0061725A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61725A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70666 </w:t>
            </w:r>
          </w:p>
        </w:tc>
      </w:tr>
      <w:tr w:rsidR="00CC637C" w:rsidRPr="00CC637C" w14:paraId="74FC243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299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C281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1B4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034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9F4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D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305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66A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5443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28E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9302 </w:t>
            </w:r>
          </w:p>
        </w:tc>
      </w:tr>
      <w:tr w:rsidR="00CC637C" w:rsidRPr="00CC637C" w14:paraId="7F00CA8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6F7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689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CF5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8B8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YML JOSEF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C2F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MĚTICKÁ ULICE 7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2477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01D6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304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9A2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50328 </w:t>
            </w:r>
          </w:p>
        </w:tc>
      </w:tr>
      <w:tr w:rsidR="00CC637C" w:rsidRPr="00CC637C" w14:paraId="33C9EC5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65DD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117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4D6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E7A7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EK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E4A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ŠICKÁ 4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287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84A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20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765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86550 </w:t>
            </w:r>
          </w:p>
        </w:tc>
      </w:tr>
      <w:tr w:rsidR="00CC637C" w:rsidRPr="00CC637C" w14:paraId="056FE7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7C77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5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F8FA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BE6E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928A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IKA ZNOJMO.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54D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VROPSKÁ 6/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E2E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-OBLE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539A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034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977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87733 </w:t>
            </w:r>
          </w:p>
        </w:tc>
      </w:tr>
      <w:tr w:rsidR="00CC637C" w:rsidRPr="00CC637C" w14:paraId="115506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1B4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433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3EA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A51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AL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8111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EMEDĚLSKÁ 4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030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B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E8D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65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157C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6383 </w:t>
            </w:r>
          </w:p>
        </w:tc>
      </w:tr>
      <w:tr w:rsidR="00CC637C" w:rsidRPr="00CC637C" w14:paraId="5F6D17E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D3F1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F35A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A3D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on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E8F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FB7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ROŠ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8087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RO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98E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7919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F4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84678 </w:t>
            </w:r>
          </w:p>
        </w:tc>
      </w:tr>
      <w:tr w:rsidR="00CC637C" w:rsidRPr="00CC637C" w14:paraId="0261CB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9C9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EB8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1E28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m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033B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577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RAMOTICE 14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83D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RŮT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AEA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70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B9F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3531 </w:t>
            </w:r>
          </w:p>
        </w:tc>
      </w:tr>
      <w:tr w:rsidR="00CC637C" w:rsidRPr="00CC637C" w14:paraId="15F7CFF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611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A013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BF2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2FB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DD6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DLOCH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906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DLO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3B0B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258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FA5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99022 </w:t>
            </w:r>
          </w:p>
        </w:tc>
      </w:tr>
      <w:tr w:rsidR="00CC637C" w:rsidRPr="00CC637C" w14:paraId="1167C89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0DB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B78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omorav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E846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o-venk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EA9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OSA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E98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31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BE9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DLO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189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446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3E1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02528 </w:t>
            </w:r>
          </w:p>
        </w:tc>
      </w:tr>
      <w:tr w:rsidR="00CC637C" w:rsidRPr="00CC637C" w14:paraId="0B13B37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87BD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8ECC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342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B1D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AC64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BNIČNÍ 274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B51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34B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963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A8C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215497 </w:t>
            </w:r>
          </w:p>
        </w:tc>
      </w:tr>
      <w:tr w:rsidR="00CC637C" w:rsidRPr="00CC637C" w14:paraId="698FF4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8EE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AC0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580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9B3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BE34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U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B50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CE4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31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154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86350 </w:t>
            </w:r>
          </w:p>
        </w:tc>
      </w:tr>
      <w:tr w:rsidR="00CC637C" w:rsidRPr="00CC637C" w14:paraId="5278E95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AE43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D8F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CBB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1FB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786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LBSKÁ ULICE 286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0B8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45E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46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0A5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94053 </w:t>
            </w:r>
          </w:p>
        </w:tc>
      </w:tr>
      <w:tr w:rsidR="00CC637C" w:rsidRPr="00CC637C" w14:paraId="4081438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BC3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A643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865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750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81D4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LBSKÁ 1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8E5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19A5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6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A95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16494 </w:t>
            </w:r>
          </w:p>
        </w:tc>
      </w:tr>
      <w:tr w:rsidR="00CC637C" w:rsidRPr="00CC637C" w14:paraId="3356AD6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816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B41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8CD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5B0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FC5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EA4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ČOV NAD TEPL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DC1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40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4CBF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72333 </w:t>
            </w:r>
          </w:p>
        </w:tc>
      </w:tr>
      <w:tr w:rsidR="00CC637C" w:rsidRPr="00CC637C" w14:paraId="6637CF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4809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680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47B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1E9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5B8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C233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2DD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69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E3D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265033 </w:t>
            </w:r>
          </w:p>
        </w:tc>
      </w:tr>
      <w:tr w:rsidR="00CC637C" w:rsidRPr="00CC637C" w14:paraId="17C332C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024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32F1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5747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15F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UŽBY BOŽÍ DAR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85F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260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ŽÍ DA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1155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72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63F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66447 </w:t>
            </w:r>
          </w:p>
        </w:tc>
      </w:tr>
      <w:tr w:rsidR="00CC637C" w:rsidRPr="00CC637C" w14:paraId="5C6490D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8057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ADC8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38A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A58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CA6B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ÁCHYMOVSKÁ 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C32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ŽĎÁ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1EC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727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F14E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58278 </w:t>
            </w:r>
          </w:p>
        </w:tc>
      </w:tr>
      <w:tr w:rsidR="00CC637C" w:rsidRPr="00CC637C" w14:paraId="7A5CD0C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62E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732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7AF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13E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2712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LOM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F045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ANTIŠKOVY LÁZ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F5A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29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A6E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61411 </w:t>
            </w:r>
          </w:p>
        </w:tc>
      </w:tr>
      <w:tr w:rsidR="00CC637C" w:rsidRPr="00CC637C" w14:paraId="7915311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26C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963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2477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7E3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FD0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TIŠ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AB3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ANTIŠKOVY LÁZ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72D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80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B2A9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54370 </w:t>
            </w:r>
          </w:p>
        </w:tc>
      </w:tr>
      <w:tr w:rsidR="00CC637C" w:rsidRPr="00CC637C" w14:paraId="2011EC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8CB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6AEB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D5F0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060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065E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. MÁJE 81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608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BAR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2C0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33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BEC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71156 </w:t>
            </w:r>
          </w:p>
        </w:tc>
      </w:tr>
      <w:tr w:rsidR="00CC637C" w:rsidRPr="00CC637C" w14:paraId="123DEC9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989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B4C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00C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128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PACÍ STANICE HR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28D4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E U AŠ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7445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E U AŠ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F60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07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8EC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75519 </w:t>
            </w:r>
          </w:p>
        </w:tc>
      </w:tr>
      <w:tr w:rsidR="00CC637C" w:rsidRPr="00CC637C" w14:paraId="2F15C83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A918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529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810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1C66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A7CE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Š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A80A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8C9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10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48B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190956 </w:t>
            </w:r>
          </w:p>
        </w:tc>
      </w:tr>
      <w:tr w:rsidR="00CC637C" w:rsidRPr="00CC637C" w14:paraId="788685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EA3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D17D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CE9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5B0E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904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AL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A96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3D41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20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706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03383 </w:t>
            </w:r>
          </w:p>
        </w:tc>
      </w:tr>
      <w:tr w:rsidR="00CC637C" w:rsidRPr="00CC637C" w14:paraId="2F74570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B6D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084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CD3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DAC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A05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Ý KŘÍŽ 273 - DO CHEB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FAA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A56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148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6FB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14616 </w:t>
            </w:r>
          </w:p>
        </w:tc>
      </w:tr>
      <w:tr w:rsidR="00CC637C" w:rsidRPr="00CC637C" w14:paraId="1119C4B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C54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3C8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C95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D2A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E49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ŠS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179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9BA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48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EF9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48536 </w:t>
            </w:r>
          </w:p>
        </w:tc>
      </w:tr>
      <w:tr w:rsidR="00CC637C" w:rsidRPr="00CC637C" w14:paraId="3333218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D19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B5B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A09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9DD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2AF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37C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EE1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57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594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59103 </w:t>
            </w:r>
          </w:p>
        </w:tc>
      </w:tr>
      <w:tr w:rsidR="00CC637C" w:rsidRPr="00CC637C" w14:paraId="5E53F14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A8C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878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802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789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642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SIL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4DB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0B2C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3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C353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27856 </w:t>
            </w:r>
          </w:p>
        </w:tc>
      </w:tr>
      <w:tr w:rsidR="00CC637C" w:rsidRPr="00CC637C" w14:paraId="048942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B24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AE7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D0D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082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CA43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YPSILO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CAD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DA18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99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8FD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182281 </w:t>
            </w:r>
          </w:p>
        </w:tc>
      </w:tr>
      <w:tr w:rsidR="00CC637C" w:rsidRPr="00CC637C" w14:paraId="0771D70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366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965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528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EFE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EE4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Ý KŘÍŽ 28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789F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3BE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61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A41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264508 </w:t>
            </w:r>
          </w:p>
        </w:tc>
      </w:tr>
      <w:tr w:rsidR="00CC637C" w:rsidRPr="00CC637C" w14:paraId="1659AA9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3CB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2A0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C0B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9A6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28DC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-HÁJE 3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90A4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10AC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59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F5B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03406 </w:t>
            </w:r>
          </w:p>
        </w:tc>
      </w:tr>
      <w:tr w:rsidR="00CC637C" w:rsidRPr="00CC637C" w14:paraId="501AE1B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22A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7A9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385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5AA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7E2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IL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19E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807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7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2B16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49986 </w:t>
            </w:r>
          </w:p>
        </w:tc>
      </w:tr>
      <w:tr w:rsidR="00CC637C" w:rsidRPr="00CC637C" w14:paraId="6C04FD7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28A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A348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68C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EBCA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.A.G. PAYMENT SOLUTIONS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00D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DC6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F12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11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606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41111 </w:t>
            </w:r>
          </w:p>
        </w:tc>
      </w:tr>
      <w:tr w:rsidR="00CC637C" w:rsidRPr="00CC637C" w14:paraId="1AE069E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7CBF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218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B51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4F1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C51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VAT - SMĚR POMEZ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A54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798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04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5FB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62561 </w:t>
            </w:r>
          </w:p>
        </w:tc>
      </w:tr>
      <w:tr w:rsidR="00CC637C" w:rsidRPr="00CC637C" w14:paraId="568E605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CAD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B99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3E7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58D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F875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Ý KŘÍŽ 271 - OD CHEB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422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DE9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979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654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04359 </w:t>
            </w:r>
          </w:p>
        </w:tc>
      </w:tr>
      <w:tr w:rsidR="00CC637C" w:rsidRPr="00CC637C" w14:paraId="648C694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23E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EFAF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259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AFD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4E8C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Š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F2B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7A8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524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473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00940 </w:t>
            </w:r>
          </w:p>
        </w:tc>
      </w:tr>
      <w:tr w:rsidR="00CC637C" w:rsidRPr="00CC637C" w14:paraId="176296C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B08E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F3B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5BA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B826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CHNELL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384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18C1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-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507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700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228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260763 </w:t>
            </w:r>
          </w:p>
        </w:tc>
      </w:tr>
      <w:tr w:rsidR="00CC637C" w:rsidRPr="00CC637C" w14:paraId="426FA2E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F5D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6F3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DBE6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4D9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B58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107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07B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36F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758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02E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167634 </w:t>
            </w:r>
          </w:p>
        </w:tc>
      </w:tr>
      <w:tr w:rsidR="00CC637C" w:rsidRPr="00CC637C" w14:paraId="18D817A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C9D1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5B4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749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11F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3B5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616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DOV U KARLOVÝCH VARŮ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713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559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333D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170856 </w:t>
            </w:r>
          </w:p>
        </w:tc>
      </w:tr>
      <w:tr w:rsidR="00CC637C" w:rsidRPr="00CC637C" w14:paraId="35C06CB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044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0AC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1E2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78D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2B26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ELSKÝCH HRDIN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1E1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ÁCHY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68A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06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0FB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85711 </w:t>
            </w:r>
          </w:p>
        </w:tc>
      </w:tr>
      <w:tr w:rsidR="00CC637C" w:rsidRPr="00CC637C" w14:paraId="17919B6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170C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E60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900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04F8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BE0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ODNÍ 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697F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NI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8EF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79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2AA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176736 </w:t>
            </w:r>
          </w:p>
        </w:tc>
      </w:tr>
      <w:tr w:rsidR="00CC637C" w:rsidRPr="00CC637C" w14:paraId="00297B2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3A4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C3B8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966B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735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D9C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SKÁ 370/81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AC76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95F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289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3C9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18361 </w:t>
            </w:r>
          </w:p>
        </w:tc>
      </w:tr>
      <w:tr w:rsidR="00CC637C" w:rsidRPr="00CC637C" w14:paraId="607C8EB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4796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B2F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CC4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050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BA3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KAMEN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F13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0BE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26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B61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68358 </w:t>
            </w:r>
          </w:p>
        </w:tc>
      </w:tr>
      <w:tr w:rsidR="00CC637C" w:rsidRPr="00CC637C" w14:paraId="4E5E001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7BA3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4B88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D9B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6B0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EAE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ÁCHYM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458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EF8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118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DCA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54650 </w:t>
            </w:r>
          </w:p>
        </w:tc>
      </w:tr>
      <w:tr w:rsidR="00CC637C" w:rsidRPr="00CC637C" w14:paraId="41ABCB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776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A88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874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EE1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AD5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BŘE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53B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FC0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40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09FF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370253 </w:t>
            </w:r>
          </w:p>
        </w:tc>
      </w:tr>
      <w:tr w:rsidR="00CC637C" w:rsidRPr="00CC637C" w14:paraId="3E3BFC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6C4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F34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AA0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D2A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1C6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KYSIBE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9F2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- DRA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EC66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86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96C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89603 </w:t>
            </w:r>
          </w:p>
        </w:tc>
      </w:tr>
      <w:tr w:rsidR="00CC637C" w:rsidRPr="00CC637C" w14:paraId="7C0F4F9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5DFB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650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8B8D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E86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FB17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C6CF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- DV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077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626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E84E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27383 </w:t>
            </w:r>
          </w:p>
        </w:tc>
      </w:tr>
      <w:tr w:rsidR="00CC637C" w:rsidRPr="00CC637C" w14:paraId="62CD0B3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6DE3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97D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8E8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ECB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NISLAV ŠEFL - MEDO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AA2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VODU MÍRU 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F5C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- STARÁ ROL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AE6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63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50F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98300 </w:t>
            </w:r>
          </w:p>
        </w:tc>
      </w:tr>
      <w:tr w:rsidR="00CC637C" w:rsidRPr="00CC637C" w14:paraId="5595526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312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62E8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BC7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B2D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7BE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PADNÍ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DA75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- TUH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D562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62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D85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45236 </w:t>
            </w:r>
          </w:p>
        </w:tc>
      </w:tr>
      <w:tr w:rsidR="00CC637C" w:rsidRPr="00CC637C" w14:paraId="6877978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66F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316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0115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382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16C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, I/2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DC3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S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53F9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02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8940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78297 </w:t>
            </w:r>
          </w:p>
        </w:tc>
      </w:tr>
      <w:tr w:rsidR="00CC637C" w:rsidRPr="00CC637C" w14:paraId="045F99E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FD5B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C88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535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83F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9536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L.ČS ARMÁ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0E0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S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A74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47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2A4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33589 </w:t>
            </w:r>
          </w:p>
        </w:tc>
      </w:tr>
      <w:tr w:rsidR="00CC637C" w:rsidRPr="00CC637C" w14:paraId="311CE38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FD5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CDF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A87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BD5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3E8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Á 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55B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S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9F5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32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096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40819 </w:t>
            </w:r>
          </w:p>
        </w:tc>
      </w:tr>
      <w:tr w:rsidR="00CC637C" w:rsidRPr="00CC637C" w14:paraId="463DB72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50B2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A66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ADC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E5A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8E7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Á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3C64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S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ED61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67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9FD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52153 </w:t>
            </w:r>
          </w:p>
        </w:tc>
      </w:tr>
      <w:tr w:rsidR="00CC637C" w:rsidRPr="00CC637C" w14:paraId="46159EA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A8A6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9E5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B48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9D5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116B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302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YNŠPERK NAD OHŘÍ I.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5487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812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F11D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37533 </w:t>
            </w:r>
          </w:p>
        </w:tc>
      </w:tr>
      <w:tr w:rsidR="00CC637C" w:rsidRPr="00CC637C" w14:paraId="18677C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373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8E6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2BEA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491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LIM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0CC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700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ÁZNĚ KYNŽVAR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643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61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85F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8033 </w:t>
            </w:r>
          </w:p>
        </w:tc>
      </w:tr>
      <w:tr w:rsidR="00CC637C" w:rsidRPr="00CC637C" w14:paraId="5F1E190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1704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103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BEC5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AA73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16EB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KET NAD OHŘ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1F2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KET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140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63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59B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23119 </w:t>
            </w:r>
          </w:p>
        </w:tc>
      </w:tr>
      <w:tr w:rsidR="00CC637C" w:rsidRPr="00CC637C" w14:paraId="5D4E945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396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A3C4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3EA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388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644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SKÁ 666/20b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DE9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ÁNSKÉ LÁZ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5B4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00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1F6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54994 </w:t>
            </w:r>
          </w:p>
        </w:tc>
      </w:tr>
      <w:tr w:rsidR="00CC637C" w:rsidRPr="00CC637C" w14:paraId="2E28D87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9E70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3F77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1E6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578F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5D7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TŘÍ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958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ÁNSKÉ LÁZ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1DF3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93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EA8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51942 </w:t>
            </w:r>
          </w:p>
        </w:tc>
      </w:tr>
      <w:tr w:rsidR="00CC637C" w:rsidRPr="00CC637C" w14:paraId="6F2BA4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044E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CC5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BDE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F94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YGON TECH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28E5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37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EFA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ÁNSKÉ LÁZ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A21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45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CDF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99283 </w:t>
            </w:r>
          </w:p>
        </w:tc>
      </w:tr>
      <w:tr w:rsidR="00CC637C" w:rsidRPr="00CC637C" w14:paraId="3C0D6D5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9CA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6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AE23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B0E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0F8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AB7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036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JD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FE3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11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90E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3919 </w:t>
            </w:r>
          </w:p>
        </w:tc>
      </w:tr>
      <w:tr w:rsidR="00CC637C" w:rsidRPr="00CC637C" w14:paraId="770CF1F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932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8C98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0CC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CF7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TV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29E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ZIROLÍ 18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8C1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ROL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5407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78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402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29908 </w:t>
            </w:r>
          </w:p>
        </w:tc>
      </w:tr>
      <w:tr w:rsidR="00CC637C" w:rsidRPr="00CC637C" w14:paraId="6E45C3D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BEC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A814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4C9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D4A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985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KŘI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FE8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ŽĎÁR U AŠ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7DF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766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3B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12283 </w:t>
            </w:r>
          </w:p>
        </w:tc>
      </w:tr>
      <w:tr w:rsidR="00CC637C" w:rsidRPr="00CC637C" w14:paraId="7EAA8F9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805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8711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6EA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B1F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59E2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RAVA U CHEBU 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4F0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RAVA U CHEBU - NEB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D79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16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9B52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41507 </w:t>
            </w:r>
          </w:p>
        </w:tc>
      </w:tr>
      <w:tr w:rsidR="00CC637C" w:rsidRPr="00CC637C" w14:paraId="09EA7DC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422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95F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0A7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462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VI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363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9484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V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CA1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153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AD6A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72408 </w:t>
            </w:r>
          </w:p>
        </w:tc>
      </w:tr>
      <w:tr w:rsidR="00CC637C" w:rsidRPr="00CC637C" w14:paraId="7704919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70F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E4F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6F2C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16F0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11B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ÁCHYM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6CC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V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F29C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827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DEC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89385 </w:t>
            </w:r>
          </w:p>
        </w:tc>
      </w:tr>
      <w:tr w:rsidR="00CC637C" w:rsidRPr="00CC637C" w14:paraId="574E3DE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278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BBE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689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2AF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057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JDA 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A0F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V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82F4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883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A01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05861 </w:t>
            </w:r>
          </w:p>
        </w:tc>
      </w:tr>
      <w:tr w:rsidR="00CC637C" w:rsidRPr="00CC637C" w14:paraId="25620BD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A8D5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09E3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6590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5DC8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E80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ÁJEK - ČEPR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B0B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V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666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94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425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35918 </w:t>
            </w:r>
          </w:p>
        </w:tc>
      </w:tr>
      <w:tr w:rsidR="00CC637C" w:rsidRPr="00CC637C" w14:paraId="57DA11D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D02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3DF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B34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F47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917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OD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45A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V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D6F1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97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EDD3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28581 </w:t>
            </w:r>
          </w:p>
        </w:tc>
      </w:tr>
      <w:tr w:rsidR="00CC637C" w:rsidRPr="00CC637C" w14:paraId="73AC919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BD0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EA0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3BE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E990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98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412-ŠK. LOU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705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RNIN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DF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7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22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46108 </w:t>
            </w:r>
          </w:p>
        </w:tc>
      </w:tr>
      <w:tr w:rsidR="00CC637C" w:rsidRPr="00CC637C" w14:paraId="0C8FB0F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A7D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BB6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902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BEBC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E2E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SR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2C9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MEZ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AFE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0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D3C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40367 </w:t>
            </w:r>
          </w:p>
        </w:tc>
      </w:tr>
      <w:tr w:rsidR="00CC637C" w:rsidRPr="00CC637C" w14:paraId="0AAC617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3F3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2823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F1E4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C01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43F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Č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A19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MEZ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6A9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201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0151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46764 </w:t>
            </w:r>
          </w:p>
        </w:tc>
      </w:tr>
      <w:tr w:rsidR="00CC637C" w:rsidRPr="00CC637C" w14:paraId="4D82AC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2408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FEF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7221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8704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071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.P.5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221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MEZÍ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31A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6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1E11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84528 </w:t>
            </w:r>
          </w:p>
        </w:tc>
      </w:tr>
      <w:tr w:rsidR="00CC637C" w:rsidRPr="00CC637C" w14:paraId="61DC521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FAB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707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ED5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0DB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C335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TŮČKY 18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168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TŮ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4AA1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3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08D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67631 </w:t>
            </w:r>
          </w:p>
        </w:tc>
      </w:tr>
      <w:tr w:rsidR="00CC637C" w:rsidRPr="00CC637C" w14:paraId="6CAE9D2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75C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B79A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EAF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D6D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B2E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ĚZNÁ 20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1AD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C373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9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3DE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48117 </w:t>
            </w:r>
          </w:p>
        </w:tc>
      </w:tr>
      <w:tr w:rsidR="00CC637C" w:rsidRPr="00CC637C" w14:paraId="6642A1A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03F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EE9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248E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1F8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2EA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- SMĚR KARL.VA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7E2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4EC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86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B5B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51758 </w:t>
            </w:r>
          </w:p>
        </w:tc>
      </w:tr>
      <w:tr w:rsidR="00CC637C" w:rsidRPr="00CC637C" w14:paraId="73CF6C4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087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F8D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968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AB1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D8C1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.H.BOROV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E9F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A74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18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1536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21472 </w:t>
            </w:r>
          </w:p>
        </w:tc>
      </w:tr>
      <w:tr w:rsidR="00CC637C" w:rsidRPr="00CC637C" w14:paraId="146E506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A96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EF1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2FB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F824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8FFB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OVČÁ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A4F0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E2C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97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A25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19306 </w:t>
            </w:r>
          </w:p>
        </w:tc>
      </w:tr>
      <w:tr w:rsidR="00CC637C" w:rsidRPr="00CC637C" w14:paraId="7F362B2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05A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4CE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A9C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002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V SLUŽB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D343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SKÁ 53-AREÁL BS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A7B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1C2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50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3A8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94227 </w:t>
            </w:r>
          </w:p>
        </w:tc>
      </w:tr>
      <w:tr w:rsidR="00CC637C" w:rsidRPr="00CC637C" w14:paraId="4AD5A6E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34B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6DB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CB3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E670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9D1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SLICKÁ 4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81A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342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29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44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29747 </w:t>
            </w:r>
          </w:p>
        </w:tc>
      </w:tr>
      <w:tr w:rsidR="00CC637C" w:rsidRPr="00CC637C" w14:paraId="28CB675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7131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69B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4C9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3A6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V-LEASING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70B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ÁCH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1B9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DD4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66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B7C9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77975 </w:t>
            </w:r>
          </w:p>
        </w:tc>
      </w:tr>
      <w:tr w:rsidR="00CC637C" w:rsidRPr="00CC637C" w14:paraId="689A9BD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4741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6CD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15A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91B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A001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560A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UŽ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AA6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30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0D0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60989 </w:t>
            </w:r>
          </w:p>
        </w:tc>
      </w:tr>
      <w:tr w:rsidR="00CC637C" w:rsidRPr="00CC637C" w14:paraId="03F22FF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A29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F252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946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A3B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SPRINT MAX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C70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61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3D91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UŽ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F0D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727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76C8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44897 </w:t>
            </w:r>
          </w:p>
        </w:tc>
      </w:tr>
      <w:tr w:rsidR="00CC637C" w:rsidRPr="00CC637C" w14:paraId="50CF0B2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610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C85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536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52F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9E6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38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7F9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HLEĎSEB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F76F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23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8643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71220 </w:t>
            </w:r>
          </w:p>
        </w:tc>
      </w:tr>
      <w:tr w:rsidR="00CC637C" w:rsidRPr="00CC637C" w14:paraId="58C1266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0F9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EBC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A6B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1446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NISLAV ŠEFL - MEDO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F17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86D1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RUŠI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998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02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298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75165 </w:t>
            </w:r>
          </w:p>
        </w:tc>
      </w:tr>
      <w:tr w:rsidR="00CC637C" w:rsidRPr="00CC637C" w14:paraId="086C654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EA65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E63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9A2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240F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74D8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Z Č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2AF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JTA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3829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67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38D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64314 </w:t>
            </w:r>
          </w:p>
        </w:tc>
      </w:tr>
      <w:tr w:rsidR="00CC637C" w:rsidRPr="00CC637C" w14:paraId="289A449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4F0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D93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0E2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2C8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C04D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JTANOV 1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6CA7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JTA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54E6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613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794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35966 </w:t>
            </w:r>
          </w:p>
        </w:tc>
      </w:tr>
      <w:tr w:rsidR="00CC637C" w:rsidRPr="00CC637C" w14:paraId="6CB3593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68B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3B4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11F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560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C66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21 SMĚR HR.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C98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JTANOV 34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CCA0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88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52B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35017 </w:t>
            </w:r>
          </w:p>
        </w:tc>
      </w:tr>
      <w:tr w:rsidR="00CC637C" w:rsidRPr="00CC637C" w14:paraId="42B63F3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3B5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7EE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5F65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y Var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D2A9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0BC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č.13 SMĚR OSTR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BFC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ŠEBOR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254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35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36D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57233 </w:t>
            </w:r>
          </w:p>
        </w:tc>
      </w:tr>
      <w:tr w:rsidR="00CC637C" w:rsidRPr="00CC637C" w14:paraId="3B0B37E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A47C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27B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0C4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271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D15B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. 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291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OHRÁD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8B2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942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7D7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0997 </w:t>
            </w:r>
          </w:p>
        </w:tc>
      </w:tr>
      <w:tr w:rsidR="00CC637C" w:rsidRPr="00CC637C" w14:paraId="2103906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D7D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761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E8D5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0AB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9DDE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JTMÁNKOVICE 30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D58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U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6C3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93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4EB8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0869 </w:t>
            </w:r>
          </w:p>
        </w:tc>
      </w:tr>
      <w:tr w:rsidR="00CC637C" w:rsidRPr="00CC637C" w14:paraId="679ABDA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726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E87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6CD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21F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E27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ČEVES 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D73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ČEVES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A9AF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001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423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73692 </w:t>
            </w:r>
          </w:p>
        </w:tc>
      </w:tr>
      <w:tr w:rsidR="00CC637C" w:rsidRPr="00CC637C" w14:paraId="702690E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9BD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6A1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700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CE7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D86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REK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7D14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REK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530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2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B1D4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80406 </w:t>
            </w:r>
          </w:p>
        </w:tc>
      </w:tr>
      <w:tr w:rsidR="00CC637C" w:rsidRPr="00CC637C" w14:paraId="3373F3E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1C8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16D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F48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E7F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0F89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Ž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18DB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Ž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B5AF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35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777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26433 </w:t>
            </w:r>
          </w:p>
        </w:tc>
      </w:tr>
      <w:tr w:rsidR="00CC637C" w:rsidRPr="00CC637C" w14:paraId="42F73B2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1D1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28F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2C4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6BC4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VAN NÁCHO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066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HOTA 3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6A7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VENÝ KOSTEL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E2AD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04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39A1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24747 </w:t>
            </w:r>
          </w:p>
        </w:tc>
      </w:tr>
      <w:tr w:rsidR="00CC637C" w:rsidRPr="00CC637C" w14:paraId="33E5162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4D8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758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45F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FCC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DB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F60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484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VENÝ KOSTEL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81CC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10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4FC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7106 </w:t>
            </w:r>
          </w:p>
        </w:tc>
      </w:tr>
      <w:tr w:rsidR="00CC637C" w:rsidRPr="00CC637C" w14:paraId="0BAF0E8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8ECF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DB2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5E6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8DEB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D85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G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855C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SKA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720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90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AE60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44797 </w:t>
            </w:r>
          </w:p>
        </w:tc>
      </w:tr>
      <w:tr w:rsidR="00CC637C" w:rsidRPr="00CC637C" w14:paraId="76139AC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E23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2E4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294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AB3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DB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20D6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MEZIŘÍČ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CD25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155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13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B3FD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49269 </w:t>
            </w:r>
          </w:p>
        </w:tc>
      </w:tr>
      <w:tr w:rsidR="00CC637C" w:rsidRPr="00CC637C" w14:paraId="6399F8F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26F0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448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B2E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D3E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898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ŠTNÉ V O.H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9BDD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ŠTNÉ V ORLICKÝCH HOR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C95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0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FCF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35411 </w:t>
            </w:r>
          </w:p>
        </w:tc>
      </w:tr>
      <w:tr w:rsidR="00CC637C" w:rsidRPr="00CC637C" w14:paraId="56B9213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FE9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702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F55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E081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6BB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VOZ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2E0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UŠ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8F5A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9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C91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05242 </w:t>
            </w:r>
          </w:p>
        </w:tc>
      </w:tr>
      <w:tr w:rsidR="00CC637C" w:rsidRPr="00CC637C" w14:paraId="467EB42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3C4E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972A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B9B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44F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OS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8AC7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LNICKÁ 96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095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UŠ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4277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870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24C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60472 </w:t>
            </w:r>
          </w:p>
        </w:tc>
      </w:tr>
      <w:tr w:rsidR="00CC637C" w:rsidRPr="00CC637C" w14:paraId="1BEFB84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D15C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5DC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7D25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783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500E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EFANIKOVA 311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0B0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ŮR KRÁLOVÉ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9050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69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A1B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8261 </w:t>
            </w:r>
          </w:p>
        </w:tc>
      </w:tr>
      <w:tr w:rsidR="00CC637C" w:rsidRPr="00CC637C" w14:paraId="2014935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C9A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16A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C71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198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DOS V+J TEODORID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2DC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NICE 14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221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ŮR KRÁLOVÉ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19F1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07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FA2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00275 </w:t>
            </w:r>
          </w:p>
        </w:tc>
      </w:tr>
      <w:tr w:rsidR="00CC637C" w:rsidRPr="00CC637C" w14:paraId="5C4F298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663E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663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971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CB5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519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LISTOPAD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88B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ŮR KRÁLOVÉ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22B5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220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6B9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69781 </w:t>
            </w:r>
          </w:p>
        </w:tc>
      </w:tr>
      <w:tr w:rsidR="00CC637C" w:rsidRPr="00CC637C" w14:paraId="3555E0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995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0D8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07A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A71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5F1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9B9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ŮR KRÁLOVÉ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E1F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78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C14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33656 </w:t>
            </w:r>
          </w:p>
        </w:tc>
      </w:tr>
      <w:tr w:rsidR="00CC637C" w:rsidRPr="00CC637C" w14:paraId="4D5680A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294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F39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7E3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040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92E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OBCHVAT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8BC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93E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7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B40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32222 </w:t>
            </w:r>
          </w:p>
        </w:tc>
      </w:tr>
      <w:tr w:rsidR="00CC637C" w:rsidRPr="00CC637C" w14:paraId="47CAA4F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91E4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503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352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DDE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83B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84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9F8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TINN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715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8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539D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7075 </w:t>
            </w:r>
          </w:p>
        </w:tc>
      </w:tr>
      <w:tr w:rsidR="00CC637C" w:rsidRPr="00CC637C" w14:paraId="7398532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7F0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083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446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7ACB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EF1C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ŠÍNOVA 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343B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B6F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0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D80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98994 </w:t>
            </w:r>
          </w:p>
        </w:tc>
      </w:tr>
      <w:tr w:rsidR="00CC637C" w:rsidRPr="00CC637C" w14:paraId="3BEF152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B9DE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6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D63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5EA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A6C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004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ŠÍNOVA - DO H.K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3B9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F98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42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AFC3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76539 </w:t>
            </w:r>
          </w:p>
        </w:tc>
      </w:tr>
      <w:tr w:rsidR="00CC637C" w:rsidRPr="00CC637C" w14:paraId="46E3887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B53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BE3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5C0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CDC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DB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222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M. 5.KVĚTNA 835/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E25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E05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9084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808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6072 </w:t>
            </w:r>
          </w:p>
        </w:tc>
      </w:tr>
      <w:tr w:rsidR="00CC637C" w:rsidRPr="00CC637C" w14:paraId="2D7762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6D5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780F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017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42E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FA77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UTNÍ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C228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7E2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9549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DF4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03432 </w:t>
            </w:r>
          </w:p>
        </w:tc>
      </w:tr>
      <w:tr w:rsidR="00CC637C" w:rsidRPr="00CC637C" w14:paraId="2999057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ACC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5DAC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F5C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A4B2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003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. NEJEDL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BD0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43D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893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A94A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98583 </w:t>
            </w:r>
          </w:p>
        </w:tc>
      </w:tr>
      <w:tr w:rsidR="00CC637C" w:rsidRPr="00CC637C" w14:paraId="4C79429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2DC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39F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E5C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B10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333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2786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6D66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743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838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98465 </w:t>
            </w:r>
          </w:p>
        </w:tc>
      </w:tr>
      <w:tr w:rsidR="00CC637C" w:rsidRPr="00CC637C" w14:paraId="282C35D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D1E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CFD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3B6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31E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73A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UTNÍ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BB75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B6B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33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8AB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92500 </w:t>
            </w:r>
          </w:p>
        </w:tc>
      </w:tr>
      <w:tr w:rsidR="00CC637C" w:rsidRPr="00CC637C" w14:paraId="1A1C9F5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1A85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8CA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0D32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5CA4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C9F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U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5BEC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D6A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7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550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77998 </w:t>
            </w:r>
          </w:p>
        </w:tc>
      </w:tr>
      <w:tr w:rsidR="00CC637C" w:rsidRPr="00CC637C" w14:paraId="26694DA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9E7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C3E5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475E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EEA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317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UTNÍ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E50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EAE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813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FF3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46483 </w:t>
            </w:r>
          </w:p>
        </w:tc>
      </w:tr>
      <w:tr w:rsidR="00CC637C" w:rsidRPr="00CC637C" w14:paraId="5E17ADD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498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591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0EC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A5B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ÍTĚ LOGISTIC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651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SKÁ 91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EFB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760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87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D85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89829 </w:t>
            </w:r>
          </w:p>
        </w:tc>
      </w:tr>
      <w:tr w:rsidR="00CC637C" w:rsidRPr="00CC637C" w14:paraId="2250FE5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59E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A81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457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B37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E5D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ŠÍNOVA TŘÍDA 166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31F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FE4B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99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1C7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43960 </w:t>
            </w:r>
          </w:p>
        </w:tc>
      </w:tr>
      <w:tr w:rsidR="00CC637C" w:rsidRPr="00CC637C" w14:paraId="53FE2F3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3903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DE7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AA64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CEAF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A55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DC27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B00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30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B482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40111 </w:t>
            </w:r>
          </w:p>
        </w:tc>
      </w:tr>
      <w:tr w:rsidR="00CC637C" w:rsidRPr="00CC637C" w14:paraId="68FE0FE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5B0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23FF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416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945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B693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ICKÁ 17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5FB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6D9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89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88F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06789 </w:t>
            </w:r>
          </w:p>
        </w:tc>
      </w:tr>
      <w:tr w:rsidR="00CC637C" w:rsidRPr="00CC637C" w14:paraId="18F1AED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5F5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AF9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670D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8DE3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63F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OČÁRŮV OKRU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0C0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E32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42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25D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55636 </w:t>
            </w:r>
          </w:p>
        </w:tc>
      </w:tr>
      <w:tr w:rsidR="00CC637C" w:rsidRPr="00CC637C" w14:paraId="284FE0A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CAE8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FBF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E8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75D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7960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TŘÍ ŠTEFAN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7582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II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306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395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B87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91112 </w:t>
            </w:r>
          </w:p>
        </w:tc>
      </w:tr>
      <w:tr w:rsidR="00CC637C" w:rsidRPr="00CC637C" w14:paraId="3390B23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69DE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F75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6F7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AE5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C8E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DOLIKÁM 700/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C3D1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-SV.DV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AAB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67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768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01017 </w:t>
            </w:r>
          </w:p>
        </w:tc>
      </w:tr>
      <w:tr w:rsidR="00CC637C" w:rsidRPr="00CC637C" w14:paraId="0AA409F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1DF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AF14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453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F34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9A9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602/7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B52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-TŘEB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E92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6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838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32208 </w:t>
            </w:r>
          </w:p>
        </w:tc>
      </w:tr>
      <w:tr w:rsidR="00CC637C" w:rsidRPr="00CC637C" w14:paraId="7888FFE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DEA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266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4EE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10C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AD8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TOV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26D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O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4E5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1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621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02286 </w:t>
            </w:r>
          </w:p>
        </w:tc>
      </w:tr>
      <w:tr w:rsidR="00CC637C" w:rsidRPr="00CC637C" w14:paraId="0A23851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D6A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805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671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81F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6EE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015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EC NAD CIDLI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6E27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62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6F5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24744 </w:t>
            </w:r>
          </w:p>
        </w:tc>
      </w:tr>
      <w:tr w:rsidR="00CC637C" w:rsidRPr="00CC637C" w14:paraId="0195D44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63C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A46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5CB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68B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ME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048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ÁDEŽNICKÁ 1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545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EC NAD CIDLI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949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76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885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39353 </w:t>
            </w:r>
          </w:p>
        </w:tc>
      </w:tr>
      <w:tr w:rsidR="00CC637C" w:rsidRPr="00CC637C" w14:paraId="3492B7F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D15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04F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195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CAC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C81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7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8AEE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EC NAD CIDLI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FCF9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37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00F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74850 </w:t>
            </w:r>
          </w:p>
        </w:tc>
      </w:tr>
      <w:tr w:rsidR="00CC637C" w:rsidRPr="00CC637C" w14:paraId="468863B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894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4504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B84E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FC7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8356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8AF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MĚ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049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252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2D4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36925 </w:t>
            </w:r>
          </w:p>
        </w:tc>
      </w:tr>
      <w:tr w:rsidR="00CC637C" w:rsidRPr="00CC637C" w14:paraId="2AC2A13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6675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723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876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D76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F53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EF5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MĚ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699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426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C1F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39022 </w:t>
            </w:r>
          </w:p>
        </w:tc>
      </w:tr>
      <w:tr w:rsidR="00CC637C" w:rsidRPr="00CC637C" w14:paraId="16F6637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B06C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325A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E39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19A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F26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OUS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A14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26C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33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F85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05947 </w:t>
            </w:r>
          </w:p>
        </w:tc>
      </w:tr>
      <w:tr w:rsidR="00CC637C" w:rsidRPr="00CC637C" w14:paraId="2B2E2D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23D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FE6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0F35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857F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989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8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D255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AC8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279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8C0F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36811 </w:t>
            </w:r>
          </w:p>
        </w:tc>
      </w:tr>
      <w:tr w:rsidR="00CC637C" w:rsidRPr="00CC637C" w14:paraId="3439BDE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EE0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E7A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842C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6C1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A4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ĚV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C17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EDC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730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680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13668 </w:t>
            </w:r>
          </w:p>
        </w:tc>
      </w:tr>
      <w:tr w:rsidR="00CC637C" w:rsidRPr="00CC637C" w14:paraId="32C902C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816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CA9B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C40C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AA8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.S.CARG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D34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583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456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40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8A9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82244 </w:t>
            </w:r>
          </w:p>
        </w:tc>
      </w:tr>
      <w:tr w:rsidR="00CC637C" w:rsidRPr="00CC637C" w14:paraId="5CE75AD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7C5D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F46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AB0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7013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B76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11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19AF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10F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711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E0A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41214 </w:t>
            </w:r>
          </w:p>
        </w:tc>
      </w:tr>
      <w:tr w:rsidR="00CC637C" w:rsidRPr="00CC637C" w14:paraId="06F6EE0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555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EDD2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146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AF8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C37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VAT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751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AB6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42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756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75069 </w:t>
            </w:r>
          </w:p>
        </w:tc>
      </w:tr>
      <w:tr w:rsidR="00CC637C" w:rsidRPr="00CC637C" w14:paraId="572F233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5D6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AD3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0382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0AF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44E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132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0B1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44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7D68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68383 </w:t>
            </w:r>
          </w:p>
        </w:tc>
      </w:tr>
      <w:tr w:rsidR="00CC637C" w:rsidRPr="00CC637C" w14:paraId="3FB2711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67BE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4A2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131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778E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CEB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1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896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PIDL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572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27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01F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04378 </w:t>
            </w:r>
          </w:p>
        </w:tc>
      </w:tr>
      <w:tr w:rsidR="00CC637C" w:rsidRPr="00CC637C" w14:paraId="135BD19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A68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96F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1C0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559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495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É ARMÁDY 14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62D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CDCE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26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71E4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42483 </w:t>
            </w:r>
          </w:p>
        </w:tc>
      </w:tr>
      <w:tr w:rsidR="00CC637C" w:rsidRPr="00CC637C" w14:paraId="1687D42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8492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15F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E27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6E5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51D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I/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3A5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AFA0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263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B3A3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64269 </w:t>
            </w:r>
          </w:p>
        </w:tc>
      </w:tr>
      <w:tr w:rsidR="00CC637C" w:rsidRPr="00CC637C" w14:paraId="064276A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1ED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3F6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E74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B2B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1AE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TONO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031E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TONO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F68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03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4E13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54072 </w:t>
            </w:r>
          </w:p>
        </w:tc>
      </w:tr>
      <w:tr w:rsidR="00CC637C" w:rsidRPr="00CC637C" w14:paraId="4B49E0E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E74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5B2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6B80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A8C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6929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KS 1/4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5AE2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KS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96B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3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EEC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08193 </w:t>
            </w:r>
          </w:p>
        </w:tc>
      </w:tr>
      <w:tr w:rsidR="00CC637C" w:rsidRPr="00CC637C" w14:paraId="0C20AE8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662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4A0F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32E3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B3A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EC2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ĚLOHRA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50DE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ÁZNĚ BĚLOHRA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F87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42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B1F5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64300 </w:t>
            </w:r>
          </w:p>
        </w:tc>
      </w:tr>
      <w:tr w:rsidR="00CC637C" w:rsidRPr="00CC637C" w14:paraId="5D7760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3AA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47E6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9D8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370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FB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POČÍVKA OSICE-PS-80 K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47A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HOTA POD LIB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32E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981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8BE2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05936 </w:t>
            </w:r>
          </w:p>
        </w:tc>
      </w:tr>
      <w:tr w:rsidR="00CC637C" w:rsidRPr="00CC637C" w14:paraId="1637BB4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964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6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530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EAB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DA2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SLAV HAVE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EDD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UTNÁ 20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695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Á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13F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53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D4F1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62069 </w:t>
            </w:r>
          </w:p>
        </w:tc>
      </w:tr>
      <w:tr w:rsidR="00CC637C" w:rsidRPr="00CC637C" w14:paraId="6AC855F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77D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211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4B5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A73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 ŠPATENKA A SY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625D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ŘICE 9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AF4E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36E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979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988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52817 </w:t>
            </w:r>
          </w:p>
        </w:tc>
      </w:tr>
      <w:tr w:rsidR="00CC637C" w:rsidRPr="00CC637C" w14:paraId="736AD59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97E2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160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47A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D5E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B6E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PA NAD ORLIC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D84D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PA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364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152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0511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68100 </w:t>
            </w:r>
          </w:p>
        </w:tc>
      </w:tr>
      <w:tr w:rsidR="00CC637C" w:rsidRPr="00CC637C" w14:paraId="41268F2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8FF2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8DF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395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BEA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FCA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39C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VČ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C60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V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D0E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441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1B8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31108 </w:t>
            </w:r>
          </w:p>
        </w:tc>
      </w:tr>
      <w:tr w:rsidR="00CC637C" w:rsidRPr="00CC637C" w14:paraId="34840C3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4E70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356A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4162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F35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6C43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44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B3C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A57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719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127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79475 </w:t>
            </w:r>
          </w:p>
        </w:tc>
      </w:tr>
      <w:tr w:rsidR="00CC637C" w:rsidRPr="00CC637C" w14:paraId="6D73567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5E1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4A92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F092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1F18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060B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696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75A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23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370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9538 </w:t>
            </w:r>
          </w:p>
        </w:tc>
      </w:tr>
      <w:tr w:rsidR="00CC637C" w:rsidRPr="00CC637C" w14:paraId="16BBF44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874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60C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AD7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42CB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8DF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138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8B0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30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1549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46950 </w:t>
            </w:r>
          </w:p>
        </w:tc>
      </w:tr>
      <w:tr w:rsidR="00CC637C" w:rsidRPr="00CC637C" w14:paraId="5851D5C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7A0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35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45C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D1F9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ÍTĚ LOGISTIC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A31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ŽECKÁ 9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AD7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79F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607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FD2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48328 </w:t>
            </w:r>
          </w:p>
        </w:tc>
      </w:tr>
      <w:tr w:rsidR="00CC637C" w:rsidRPr="00CC637C" w14:paraId="2D6C9F6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237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593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646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78A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B5D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6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EB4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- VYSO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C838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28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1B46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04539 </w:t>
            </w:r>
          </w:p>
        </w:tc>
      </w:tr>
      <w:tr w:rsidR="00CC637C" w:rsidRPr="00CC637C" w14:paraId="3AD690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BF2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7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FF5E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032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AF2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EMĚDĚLSKÉ DRUŽSTVO NECHANICE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6A0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É NECHA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F9B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CH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68E5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9742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3582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55218 </w:t>
            </w:r>
          </w:p>
        </w:tc>
      </w:tr>
      <w:tr w:rsidR="00CC637C" w:rsidRPr="00CC637C" w14:paraId="2258224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969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C501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CB6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891C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EE5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DOVÁ 1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8CF5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CH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3A9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59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CEE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08449 </w:t>
            </w:r>
          </w:p>
        </w:tc>
      </w:tr>
      <w:tr w:rsidR="00CC637C" w:rsidRPr="00CC637C" w14:paraId="0648603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80A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19AA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826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B95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0B5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K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33B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PA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BAD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902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DE89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18606 </w:t>
            </w:r>
          </w:p>
        </w:tc>
      </w:tr>
      <w:tr w:rsidR="00CC637C" w:rsidRPr="00CC637C" w14:paraId="3530624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111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69E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F17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A5D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C1B8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BE56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PA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021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7149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991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06367 </w:t>
            </w:r>
          </w:p>
        </w:tc>
      </w:tr>
      <w:tr w:rsidR="00CC637C" w:rsidRPr="00CC637C" w14:paraId="1C853DF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814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669F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E3E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8BC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GA MINAŘÍK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312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ULICE 1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9A4D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NAD CIDLI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6BF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83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ACD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85444 </w:t>
            </w:r>
          </w:p>
        </w:tc>
      </w:tr>
      <w:tr w:rsidR="00CC637C" w:rsidRPr="00CC637C" w14:paraId="5953EAF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5D0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1B8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B38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EC4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ODNÍ DRUŽSTVO IMPRO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BAF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C425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NAD METUJ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E85C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959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899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68589 </w:t>
            </w:r>
          </w:p>
        </w:tc>
      </w:tr>
      <w:tr w:rsidR="00CC637C" w:rsidRPr="00CC637C" w14:paraId="5E5E7E5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C88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85F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934B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BA5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9CD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G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F60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NAD METUJ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221B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49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653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71581 </w:t>
            </w:r>
          </w:p>
        </w:tc>
      </w:tr>
      <w:tr w:rsidR="00CC637C" w:rsidRPr="00CC637C" w14:paraId="303926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263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28A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539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6D2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643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BĚDOV 1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B2BF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YDŽ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5BB4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623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1726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05664 </w:t>
            </w:r>
          </w:p>
        </w:tc>
      </w:tr>
      <w:tr w:rsidR="00CC637C" w:rsidRPr="00CC637C" w14:paraId="72F8034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238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80F4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F86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6FB0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KA NOVÁK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232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ELS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DC9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YDŽ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FFD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34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1F1F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88967 </w:t>
            </w:r>
          </w:p>
        </w:tc>
      </w:tr>
      <w:tr w:rsidR="00CC637C" w:rsidRPr="00CC637C" w14:paraId="5C41213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39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CA3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30C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210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F9C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E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71B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YDŽ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87D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842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5DA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52258 </w:t>
            </w:r>
          </w:p>
        </w:tc>
      </w:tr>
      <w:tr w:rsidR="00CC637C" w:rsidRPr="00CC637C" w14:paraId="0BCCA35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A4F7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B127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25B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E2C8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900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B.SMETANY 7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985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YDŽ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6C3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18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DAB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17825 </w:t>
            </w:r>
          </w:p>
        </w:tc>
      </w:tr>
      <w:tr w:rsidR="00CC637C" w:rsidRPr="00CC637C" w14:paraId="5FA83C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2C0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C0F4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681D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3DC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F38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OČ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E988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OČ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3284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78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5B2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3942 </w:t>
            </w:r>
          </w:p>
        </w:tc>
      </w:tr>
      <w:tr w:rsidR="00CC637C" w:rsidRPr="00CC637C" w14:paraId="66272E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614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E6B0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1ABE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16E6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41F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ICE - D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69F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778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43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C4D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90486 </w:t>
            </w:r>
          </w:p>
        </w:tc>
      </w:tr>
      <w:tr w:rsidR="00CC637C" w:rsidRPr="00CC637C" w14:paraId="18F06E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A33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AF2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3DF9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872A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85C3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MĚŘ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B07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MĚ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DE1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92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A07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35325 </w:t>
            </w:r>
          </w:p>
        </w:tc>
      </w:tr>
      <w:tr w:rsidR="00CC637C" w:rsidRPr="00CC637C" w14:paraId="24649E0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2F0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FEF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655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AE4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4A86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.P.3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134F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C POD SNĚŽ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D5F8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48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26F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53953 </w:t>
            </w:r>
          </w:p>
        </w:tc>
      </w:tr>
      <w:tr w:rsidR="00CC637C" w:rsidRPr="00CC637C" w14:paraId="06228AA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EA6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4BC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B9A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24C7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 V M OI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171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26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D6F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ILNÍ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8C7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16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9DD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18139 </w:t>
            </w:r>
          </w:p>
        </w:tc>
      </w:tr>
      <w:tr w:rsidR="00CC637C" w:rsidRPr="00CC637C" w14:paraId="348DB45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2E41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47A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E5D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532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098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ŮLŠ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5DB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ŮLŠÍ U JIČ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100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30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1D7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85378 </w:t>
            </w:r>
          </w:p>
        </w:tc>
      </w:tr>
      <w:tr w:rsidR="00CC637C" w:rsidRPr="00CC637C" w14:paraId="3C790B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4B26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004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AE6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733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11B6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AŠ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D58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CE NAD METUJ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60F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883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FF0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66535 </w:t>
            </w:r>
          </w:p>
        </w:tc>
      </w:tr>
      <w:tr w:rsidR="00CC637C" w:rsidRPr="00CC637C" w14:paraId="6485AC1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C1FC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1E3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27C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CEC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855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OUS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488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OU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3C7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009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928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55353 </w:t>
            </w:r>
          </w:p>
        </w:tc>
      </w:tr>
      <w:tr w:rsidR="00CC637C" w:rsidRPr="00CC637C" w14:paraId="136E627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2907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5F0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8FA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5FA4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K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468D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U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AC3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TNICE V ORLICKÝCH HOR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799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65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705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76830 </w:t>
            </w:r>
          </w:p>
        </w:tc>
      </w:tr>
      <w:tr w:rsidR="00CC637C" w:rsidRPr="00CC637C" w14:paraId="37464E5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373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C59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3E97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EC7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F10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KÁ 82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B6C0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TYNĚ V PODKRKONOŠ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F1D3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0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2A1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21728 </w:t>
            </w:r>
          </w:p>
        </w:tc>
      </w:tr>
      <w:tr w:rsidR="00CC637C" w:rsidRPr="00CC637C" w14:paraId="05EE0A9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7B4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680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2582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384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HB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8AE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- VOŘÍŠE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6C8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/KNĚŽNOU,VOŘÍŠ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E833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1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04D1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20331 </w:t>
            </w:r>
          </w:p>
        </w:tc>
      </w:tr>
      <w:tr w:rsidR="00CC637C" w:rsidRPr="00CC637C" w14:paraId="497231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17E8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B5D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57DD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E889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F82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RÁS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4A57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ĚŽ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6FA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38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CBC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75528 </w:t>
            </w:r>
          </w:p>
        </w:tc>
      </w:tr>
      <w:tr w:rsidR="00CC637C" w:rsidRPr="00CC637C" w14:paraId="2ACB963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E1B8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DF8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1E6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59A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5BA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UZANY 97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1C1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ĚŽ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B4F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36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EAF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29919 </w:t>
            </w:r>
          </w:p>
        </w:tc>
      </w:tr>
      <w:tr w:rsidR="00CC637C" w:rsidRPr="00CC637C" w14:paraId="0101204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DFA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9276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92B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F14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DB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4F8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UHROV NAD BĚL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15A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UHROV NAD BĚL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109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304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EAD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43434 </w:t>
            </w:r>
          </w:p>
        </w:tc>
      </w:tr>
      <w:tr w:rsidR="00CC637C" w:rsidRPr="00CC637C" w14:paraId="4022F3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F9D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8FF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ECAA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A00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EEF6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I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32C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I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2CF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29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603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89725 </w:t>
            </w:r>
          </w:p>
        </w:tc>
      </w:tr>
      <w:tr w:rsidR="00CC637C" w:rsidRPr="00CC637C" w14:paraId="22C93EF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B56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978A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452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0B9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A03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UŠSKÁ 6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C4C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8F9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26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C1B1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28947 </w:t>
            </w:r>
          </w:p>
        </w:tc>
      </w:tr>
      <w:tr w:rsidR="00CC637C" w:rsidRPr="00CC637C" w14:paraId="4881D7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816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6A2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3AE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5C8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7573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P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EFD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OBODA NAD ÚP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06A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26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53A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46706 </w:t>
            </w:r>
          </w:p>
        </w:tc>
      </w:tr>
      <w:tr w:rsidR="00CC637C" w:rsidRPr="00CC637C" w14:paraId="58AFD6B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55D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430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4B7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05BE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6189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.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2A6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OBODA NAD ÚP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229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240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2E56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6956 </w:t>
            </w:r>
          </w:p>
        </w:tc>
      </w:tr>
      <w:tr w:rsidR="00CC637C" w:rsidRPr="00CC637C" w14:paraId="54C0D2E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CD72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2D1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0C5A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74B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506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AB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A83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PINDLERŮV MLÝ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A86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544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4C14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03628 </w:t>
            </w:r>
          </w:p>
        </w:tc>
      </w:tr>
      <w:tr w:rsidR="00CC637C" w:rsidRPr="00CC637C" w14:paraId="49EC31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80D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97D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A29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7E2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UPOL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54A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BOJIŠT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6A56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731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19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743A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4089 </w:t>
            </w:r>
          </w:p>
        </w:tc>
      </w:tr>
      <w:tr w:rsidR="00CC637C" w:rsidRPr="00CC637C" w14:paraId="474D8A5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30D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6277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CAC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34D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DD1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KONOŠSKÁ 56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CF7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3A6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39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9FB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15803 </w:t>
            </w:r>
          </w:p>
        </w:tc>
      </w:tr>
      <w:tr w:rsidR="00CC637C" w:rsidRPr="00CC637C" w14:paraId="7418F3D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C00A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5C8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DA8D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CD0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AD6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CF7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6EB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53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81F8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7086 </w:t>
            </w:r>
          </w:p>
        </w:tc>
      </w:tr>
      <w:tr w:rsidR="00CC637C" w:rsidRPr="00CC637C" w14:paraId="5AE5B3C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032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E56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7A3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A3D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E0F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Č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D93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7FB1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17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3B5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9928 </w:t>
            </w:r>
          </w:p>
        </w:tc>
      </w:tr>
      <w:tr w:rsidR="00CC637C" w:rsidRPr="00CC637C" w14:paraId="4B20CB3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FBF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AC2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87B3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490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A31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A25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B28F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6489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2E8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23171 </w:t>
            </w:r>
          </w:p>
        </w:tc>
      </w:tr>
      <w:tr w:rsidR="00CC637C" w:rsidRPr="00CC637C" w14:paraId="733C678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1A5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162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6B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4CD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5CF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DV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8EE9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8DCD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91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C48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15844 </w:t>
            </w:r>
          </w:p>
        </w:tc>
      </w:tr>
      <w:tr w:rsidR="00CC637C" w:rsidRPr="00CC637C" w14:paraId="1CBD296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DCE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E11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6FCE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B5E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11A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F9C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AA41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03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AF5E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8511 </w:t>
            </w:r>
          </w:p>
        </w:tc>
      </w:tr>
      <w:tr w:rsidR="00CC637C" w:rsidRPr="00CC637C" w14:paraId="4D8093A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EA70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951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93C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Králové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5C1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D34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IŠŤ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25D2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ECHOVICE POD ORE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710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868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5387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78664 </w:t>
            </w:r>
          </w:p>
        </w:tc>
      </w:tr>
      <w:tr w:rsidR="00CC637C" w:rsidRPr="00CC637C" w14:paraId="6FAB628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C78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9BD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F835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9E1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EN INVES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03C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DEHT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9F2E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IHOŠŤ - HORNÍ DEH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DC9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40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952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8267 </w:t>
            </w:r>
          </w:p>
        </w:tc>
      </w:tr>
      <w:tr w:rsidR="00CC637C" w:rsidRPr="00CC637C" w14:paraId="742CD96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0F6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DD1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DCE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B2F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188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OBCHVAT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BD7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IŠTĚ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833B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303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940F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3581 </w:t>
            </w:r>
          </w:p>
        </w:tc>
      </w:tr>
      <w:tr w:rsidR="00CC637C" w:rsidRPr="00CC637C" w14:paraId="2140A20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BA9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7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707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662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6EB3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61B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. OPATRN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BE26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IŠTĚ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DE5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197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BA3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19508 </w:t>
            </w:r>
          </w:p>
        </w:tc>
      </w:tr>
      <w:tr w:rsidR="00CC637C" w:rsidRPr="00CC637C" w14:paraId="0AC986B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50A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B781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9CC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475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DB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EA4E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.HEJ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3B9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P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F8A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6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239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82203 </w:t>
            </w:r>
          </w:p>
        </w:tc>
      </w:tr>
      <w:tr w:rsidR="00CC637C" w:rsidRPr="00CC637C" w14:paraId="1D41256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201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3809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17A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nad Knežn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224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DB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B1B8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OŘÁKOVA 4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AE3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M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741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927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5E0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47739 </w:t>
            </w:r>
          </w:p>
        </w:tc>
      </w:tr>
      <w:tr w:rsidR="00CC637C" w:rsidRPr="00CC637C" w14:paraId="214BD97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443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CF5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F6C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7FC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0670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CHODSKÁ 55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170B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PO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2A3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957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502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72431 </w:t>
            </w:r>
          </w:p>
        </w:tc>
      </w:tr>
      <w:tr w:rsidR="00CC637C" w:rsidRPr="00CC637C" w14:paraId="0E4F36F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2FE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304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E0A8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D9B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CF8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Á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F97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A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C22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668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996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5666 </w:t>
            </w:r>
          </w:p>
        </w:tc>
      </w:tr>
      <w:tr w:rsidR="00CC637C" w:rsidRPr="00CC637C" w14:paraId="6AACD40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BB4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D99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628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87EB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352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ECKÁ ŠKOLA VRCHLAB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5AE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A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6DF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428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8D7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22392 </w:t>
            </w:r>
          </w:p>
        </w:tc>
      </w:tr>
      <w:tr w:rsidR="00CC637C" w:rsidRPr="00CC637C" w14:paraId="21CE6AA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FC8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323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082F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000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1A6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OV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955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A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E4C4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669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D12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27222 </w:t>
            </w:r>
          </w:p>
        </w:tc>
      </w:tr>
      <w:tr w:rsidR="00CC637C" w:rsidRPr="00CC637C" w14:paraId="7F84D57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DFC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237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B542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913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8AE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ÁNOVSKÁ 15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0BF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A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C01D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5042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BA8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07024 </w:t>
            </w:r>
          </w:p>
        </w:tc>
      </w:tr>
      <w:tr w:rsidR="00CC637C" w:rsidRPr="00CC637C" w14:paraId="6056AF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DE5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8FD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F94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tn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339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BD06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MENSKÁHO 48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4E9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CLÉ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8A3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7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3C1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5078 </w:t>
            </w:r>
          </w:p>
        </w:tc>
      </w:tr>
      <w:tr w:rsidR="00CC637C" w:rsidRPr="00CC637C" w14:paraId="092A35F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A2D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DC39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0C6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B31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82C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60E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VI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3BF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77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ED4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0592 </w:t>
            </w:r>
          </w:p>
        </w:tc>
      </w:tr>
      <w:tr w:rsidR="00CC637C" w:rsidRPr="00CC637C" w14:paraId="2007D70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549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B90E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811D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978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8E8A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T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5972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LÍP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977C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7807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91C3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54023 </w:t>
            </w:r>
          </w:p>
        </w:tc>
      </w:tr>
      <w:tr w:rsidR="00CC637C" w:rsidRPr="00CC637C" w14:paraId="58041DD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038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598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4D83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2C4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A6D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Á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D16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LÍP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1ED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6357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69F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8644 </w:t>
            </w:r>
          </w:p>
        </w:tc>
      </w:tr>
      <w:tr w:rsidR="00CC637C" w:rsidRPr="00CC637C" w14:paraId="241D09F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A95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1D6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2B8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939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3CB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921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LÍP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5AE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93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27D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1986 </w:t>
            </w:r>
          </w:p>
        </w:tc>
      </w:tr>
      <w:tr w:rsidR="00CC637C" w:rsidRPr="00CC637C" w14:paraId="7160A64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13AB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5D9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848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9B7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8AD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ASTOL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132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LÍP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613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86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49DA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36400 </w:t>
            </w:r>
          </w:p>
        </w:tc>
      </w:tr>
      <w:tr w:rsidR="00CC637C" w:rsidRPr="00CC637C" w14:paraId="30E72E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D755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103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8E7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E1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F58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SKÁ 328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0BC4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LÍP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657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19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CB4A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64458 </w:t>
            </w:r>
          </w:p>
        </w:tc>
      </w:tr>
      <w:tr w:rsidR="00CC637C" w:rsidRPr="00CC637C" w14:paraId="32CF722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C8C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FE2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EC6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E49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1DB3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SNO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8ABA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LÍP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F7C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37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A93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16200 </w:t>
            </w:r>
          </w:p>
        </w:tc>
      </w:tr>
      <w:tr w:rsidR="00CC637C" w:rsidRPr="00CC637C" w14:paraId="20D07DA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AC5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080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C70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5DD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4D9C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KÁ 8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5F8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LÍPA - 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BBF1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446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58F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38642 </w:t>
            </w:r>
          </w:p>
        </w:tc>
      </w:tr>
      <w:tr w:rsidR="00CC637C" w:rsidRPr="00CC637C" w14:paraId="7AAB09B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1EF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CD3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871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40C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27C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ÍDÍCÍHO UČITELE ŠKODY 1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DB0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DUB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523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759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830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6847 </w:t>
            </w:r>
          </w:p>
        </w:tc>
      </w:tr>
      <w:tr w:rsidR="00CC637C" w:rsidRPr="00CC637C" w14:paraId="27D43AD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11E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1B1C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22BB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BBC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4A3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KONOŠSKÁ 9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334B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SNÁ V JIZERSKÝCH HOR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E5B5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60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14E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71397 </w:t>
            </w:r>
          </w:p>
        </w:tc>
      </w:tr>
      <w:tr w:rsidR="00CC637C" w:rsidRPr="00CC637C" w14:paraId="0EE4805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2A7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35EA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5F20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7E2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ZECH PROSPEE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6ED3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ZEMĚDĚL. DRUŽST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B942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K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2689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999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7D16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85686 </w:t>
            </w:r>
          </w:p>
        </w:tc>
      </w:tr>
      <w:tr w:rsidR="00CC637C" w:rsidRPr="00CC637C" w14:paraId="62A623E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BB2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B8E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145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5DE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31F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DŠTEJ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09E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K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8A1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08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D9A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4058 </w:t>
            </w:r>
          </w:p>
        </w:tc>
      </w:tr>
      <w:tr w:rsidR="00CC637C" w:rsidRPr="00CC637C" w14:paraId="5C51F16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BDC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7A7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CCC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197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H-OIL PR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FDA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IC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9050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K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7A70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0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6AB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61497 </w:t>
            </w:r>
          </w:p>
        </w:tc>
      </w:tr>
      <w:tr w:rsidR="00CC637C" w:rsidRPr="00CC637C" w14:paraId="585F32E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6F9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C336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2BD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ECDA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DBE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68D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CHRAST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C2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55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5C9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1678 </w:t>
            </w:r>
          </w:p>
        </w:tc>
      </w:tr>
      <w:tr w:rsidR="00CC637C" w:rsidRPr="00CC637C" w14:paraId="0BCDAED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2FAF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2E3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B53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DB5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F3A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SKÁ 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1BE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LIBCH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E541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11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00E1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4564 </w:t>
            </w:r>
          </w:p>
        </w:tc>
      </w:tr>
      <w:tr w:rsidR="00CC637C" w:rsidRPr="00CC637C" w14:paraId="2B97FED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A15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C5D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F21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C18F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627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ERŠTEJN 2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502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3AEE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98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237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1458 </w:t>
            </w:r>
          </w:p>
        </w:tc>
      </w:tr>
      <w:tr w:rsidR="00CC637C" w:rsidRPr="00CC637C" w14:paraId="24C9DE5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175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ECA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050B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EE9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KOM,SPOL.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4CA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148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33A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LAN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82E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0760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D08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2491 </w:t>
            </w:r>
          </w:p>
        </w:tc>
      </w:tr>
      <w:tr w:rsidR="00CC637C" w:rsidRPr="00CC637C" w14:paraId="799D590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300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338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017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3FD7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816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E37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LANT V ČECH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D211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605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EC70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53056 </w:t>
            </w:r>
          </w:p>
        </w:tc>
      </w:tr>
      <w:tr w:rsidR="00CC637C" w:rsidRPr="00CC637C" w14:paraId="4B404C4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DEC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FDE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059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058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662A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MÝTĚ 6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7A35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RRA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0A8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07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587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9225 </w:t>
            </w:r>
          </w:p>
        </w:tc>
      </w:tr>
      <w:tr w:rsidR="00CC637C" w:rsidRPr="00CC637C" w14:paraId="2DF23C0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A4F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D8A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B1D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A68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522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SVĚT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9AC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RRA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317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6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302B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4636 </w:t>
            </w:r>
          </w:p>
        </w:tc>
      </w:tr>
      <w:tr w:rsidR="00CC637C" w:rsidRPr="00CC637C" w14:paraId="06F4B11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643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8071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1EE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22F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B6A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ZERSKÁ 5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B86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J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EBE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506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06E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4047 </w:t>
            </w:r>
          </w:p>
        </w:tc>
      </w:tr>
      <w:tr w:rsidR="00CC637C" w:rsidRPr="00CC637C" w14:paraId="0241CB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95E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D9C4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EFF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6994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7C0C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SKÁ 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93F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DKOVICE NAD MOHEL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194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011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A19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3311 </w:t>
            </w:r>
          </w:p>
        </w:tc>
      </w:tr>
      <w:tr w:rsidR="00CC637C" w:rsidRPr="00CC637C" w14:paraId="307C1F3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1D5A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263E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3920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335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C79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AA5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ÁDEK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AA8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79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FF7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26117 </w:t>
            </w:r>
          </w:p>
        </w:tc>
      </w:tr>
      <w:tr w:rsidR="00CC637C" w:rsidRPr="00CC637C" w14:paraId="2E09AA2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790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E06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1F8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806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FEED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CDC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ÁDEK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C44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9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124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6069 </w:t>
            </w:r>
          </w:p>
        </w:tc>
      </w:tr>
      <w:tr w:rsidR="00CC637C" w:rsidRPr="00CC637C" w14:paraId="327AD03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0BB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BC1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416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F7B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636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OB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153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AST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FFF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27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B93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34322 </w:t>
            </w:r>
          </w:p>
        </w:tc>
      </w:tr>
      <w:tr w:rsidR="00CC637C" w:rsidRPr="00CC637C" w14:paraId="1BC0A55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37D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A64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ECD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524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1A1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OB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2A22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ASTAVA U LIBER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883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97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531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62383 </w:t>
            </w:r>
          </w:p>
        </w:tc>
      </w:tr>
      <w:tr w:rsidR="00CC637C" w:rsidRPr="00CC637C" w14:paraId="527AE9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340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170A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4C2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810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9F65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JIZEROU 8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FCA8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976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19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915B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6661 </w:t>
            </w:r>
          </w:p>
        </w:tc>
      </w:tr>
      <w:tr w:rsidR="00CC637C" w:rsidRPr="00CC637C" w14:paraId="0D04807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68A8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346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2A1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DE2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0FE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KLAD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48E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E6D8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255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460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33633 </w:t>
            </w:r>
          </w:p>
        </w:tc>
      </w:tr>
      <w:tr w:rsidR="00CC637C" w:rsidRPr="00CC637C" w14:paraId="196C7CF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0EC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1E9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7E6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55E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AD0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ZO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7CC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014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43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119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95656 </w:t>
            </w:r>
          </w:p>
        </w:tc>
      </w:tr>
      <w:tr w:rsidR="00CC637C" w:rsidRPr="00CC637C" w14:paraId="50C2BBB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361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168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8F5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04F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180C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IV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A626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2306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096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B019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5761 </w:t>
            </w:r>
          </w:p>
        </w:tc>
      </w:tr>
      <w:tr w:rsidR="00CC637C" w:rsidRPr="00CC637C" w14:paraId="6352110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05E7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7CED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C7D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6FF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SLUŽBY PAVLIŠT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50E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TEČNÍ 725/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731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5ED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40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A24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83589 </w:t>
            </w:r>
          </w:p>
        </w:tc>
      </w:tr>
      <w:tr w:rsidR="00CC637C" w:rsidRPr="00CC637C" w14:paraId="619BB0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51E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A3B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8E7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C6E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A0F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NIS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1F29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836B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480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DC7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55081 </w:t>
            </w:r>
          </w:p>
        </w:tc>
      </w:tr>
      <w:tr w:rsidR="00CC637C" w:rsidRPr="00CC637C" w14:paraId="78CF4BF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F40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C3D8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A21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61D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6A6E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IVSKÉHO 4540/1B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55C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089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3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7BF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7714 </w:t>
            </w:r>
          </w:p>
        </w:tc>
      </w:tr>
      <w:tr w:rsidR="00CC637C" w:rsidRPr="00CC637C" w14:paraId="1752D23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14F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7E1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CBE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5F2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309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EF0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5790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53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095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60656 </w:t>
            </w:r>
          </w:p>
        </w:tc>
      </w:tr>
      <w:tr w:rsidR="00CC637C" w:rsidRPr="00CC637C" w14:paraId="3ED7815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870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F33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471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1FD1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561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IEGR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ABBE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A43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26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021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6908 </w:t>
            </w:r>
          </w:p>
        </w:tc>
      </w:tr>
      <w:tr w:rsidR="00CC637C" w:rsidRPr="00CC637C" w14:paraId="5224FC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89F4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87AC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EC5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278B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C71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HORSKÁ 5265/150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045C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-PASE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077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089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F2EA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15914 </w:t>
            </w:r>
          </w:p>
        </w:tc>
      </w:tr>
      <w:tr w:rsidR="00CC637C" w:rsidRPr="00CC637C" w14:paraId="1ECAF7E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992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7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70E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BB1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02D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A24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4785/148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DCB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-VRKOSLA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2D2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253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5E6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20447 </w:t>
            </w:r>
          </w:p>
        </w:tc>
      </w:tr>
      <w:tr w:rsidR="00CC637C" w:rsidRPr="00CC637C" w14:paraId="7030C35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45D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C8BE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9C4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0FE7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3123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N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2F4E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NÉ V PODJEŠTĚD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638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648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ECB6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48464 </w:t>
            </w:r>
          </w:p>
        </w:tc>
      </w:tr>
      <w:tr w:rsidR="00CC637C" w:rsidRPr="00CC637C" w14:paraId="2E16AD1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370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B7DF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0BE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31F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A90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422, U KOUPAL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5518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NÉ V PODJEŠTĚD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CBA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59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A3A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9606 </w:t>
            </w:r>
          </w:p>
        </w:tc>
      </w:tr>
      <w:tr w:rsidR="00CC637C" w:rsidRPr="00CC637C" w14:paraId="0DD20EC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BE0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FBE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446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F5F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9D4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TŘEBÍ 6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336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TŘE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705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441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876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6344 </w:t>
            </w:r>
          </w:p>
        </w:tc>
      </w:tr>
      <w:tr w:rsidR="00CC637C" w:rsidRPr="00CC637C" w14:paraId="562DE85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EA4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1DC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5E8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5FB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5B86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L. LEGI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3BFB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LEM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E70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027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43F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45186 </w:t>
            </w:r>
          </w:p>
        </w:tc>
      </w:tr>
      <w:tr w:rsidR="00CC637C" w:rsidRPr="00CC637C" w14:paraId="2445298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616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15E3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C7AF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378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VEBNÍ SPOLEČNOS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79E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AB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5FA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LEMNICE - HRABA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9AC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30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D0B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16282 </w:t>
            </w:r>
          </w:p>
        </w:tc>
      </w:tr>
      <w:tr w:rsidR="00CC637C" w:rsidRPr="00CC637C" w14:paraId="5AD3CCD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750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7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9AF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EB1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B46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88F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ÍTRAVA 1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C614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F01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3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A9E5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87824 </w:t>
            </w:r>
          </w:p>
        </w:tc>
      </w:tr>
      <w:tr w:rsidR="00CC637C" w:rsidRPr="00CC637C" w14:paraId="20C7AF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66DF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E7C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EF3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471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2AA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TISLAVICKÁ 101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C92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412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17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FD0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61901 </w:t>
            </w:r>
          </w:p>
        </w:tc>
      </w:tr>
      <w:tr w:rsidR="00CC637C" w:rsidRPr="00CC637C" w14:paraId="3606CED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A200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649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AFA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49F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6DA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YŠ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15A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2C4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83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95E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71619 </w:t>
            </w:r>
          </w:p>
        </w:tc>
      </w:tr>
      <w:tr w:rsidR="00CC637C" w:rsidRPr="00CC637C" w14:paraId="7FE7C20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9BD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2909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935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080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0DE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RATICKÁ 114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17B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C877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94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B8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70492 </w:t>
            </w:r>
          </w:p>
        </w:tc>
      </w:tr>
      <w:tr w:rsidR="00CC637C" w:rsidRPr="00CC637C" w14:paraId="2F247E4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C30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B759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5E5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ED1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2F73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KLAD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94A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3836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11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9383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02246 </w:t>
            </w:r>
          </w:p>
        </w:tc>
      </w:tr>
      <w:tr w:rsidR="00CC637C" w:rsidRPr="00CC637C" w14:paraId="6E32A73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0C3E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251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563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D8B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8E30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T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6C4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1929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8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C32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14281 </w:t>
            </w:r>
          </w:p>
        </w:tc>
      </w:tr>
      <w:tr w:rsidR="00CC637C" w:rsidRPr="00CC637C" w14:paraId="12B43C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5AA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6AE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595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EC61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NG.MARTIN HOME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4E8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UBSKÁ 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A0D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7A9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589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2D2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2911 </w:t>
            </w:r>
          </w:p>
        </w:tc>
      </w:tr>
      <w:tr w:rsidR="00CC637C" w:rsidRPr="00CC637C" w14:paraId="2B02CEF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454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70D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941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55E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8F8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NDÝNSKÁ 598/8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179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A9D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52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774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1531 </w:t>
            </w:r>
          </w:p>
        </w:tc>
      </w:tr>
      <w:tr w:rsidR="00CC637C" w:rsidRPr="00CC637C" w14:paraId="43A5A76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CB3A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A1F0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1C4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CEB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0E6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AST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97B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ECD1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481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C7D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69560 </w:t>
            </w:r>
          </w:p>
        </w:tc>
      </w:tr>
      <w:tr w:rsidR="00CC637C" w:rsidRPr="00CC637C" w14:paraId="5D20B07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2FE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C581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EFC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838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A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139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MLÁDEŽ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15C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D68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160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11E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61608 </w:t>
            </w:r>
          </w:p>
        </w:tc>
      </w:tr>
      <w:tr w:rsidR="00CC637C" w:rsidRPr="00CC637C" w14:paraId="13A9C46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DFA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C62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30B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3AA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6331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YDLÁŘSKÁ 189/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ED7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- FRANTIŠ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178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58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4B1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61781 </w:t>
            </w:r>
          </w:p>
        </w:tc>
      </w:tr>
      <w:tr w:rsidR="00CC637C" w:rsidRPr="00CC637C" w14:paraId="196478E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FB8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C131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9E12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3CA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E246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Š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A71E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6CE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069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74B5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4203 </w:t>
            </w:r>
          </w:p>
        </w:tc>
      </w:tr>
      <w:tr w:rsidR="00CC637C" w:rsidRPr="00CC637C" w14:paraId="3BC685A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ED1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4C2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001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971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EB47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ČSAD - 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291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23 - DOU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2B1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420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4756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00822 </w:t>
            </w:r>
          </w:p>
        </w:tc>
      </w:tr>
      <w:tr w:rsidR="00CC637C" w:rsidRPr="00CC637C" w14:paraId="49EE3B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1AA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4A2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318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CC6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MÁK,I.E.S.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23D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UB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A7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6 - ROCH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6B12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437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8D4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5714 </w:t>
            </w:r>
          </w:p>
        </w:tc>
      </w:tr>
      <w:tr w:rsidR="00CC637C" w:rsidRPr="00CC637C" w14:paraId="7976E0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78EB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EFB1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7446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C197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0C0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EJČÍHO 99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ADE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6-ROCH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EBC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03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368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90483 </w:t>
            </w:r>
          </w:p>
        </w:tc>
      </w:tr>
      <w:tr w:rsidR="00CC637C" w:rsidRPr="00CC637C" w14:paraId="51551F3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20A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597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C2A4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C07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2002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USEDSKÁ 6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96B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XI-RŮŽODOL 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6499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424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6D5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3075 </w:t>
            </w:r>
          </w:p>
        </w:tc>
      </w:tr>
      <w:tr w:rsidR="00CC637C" w:rsidRPr="00CC637C" w14:paraId="304E417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B89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80A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8C12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121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2ADC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.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C79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MNICE NAD POPEL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7E08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143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AB1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52858 </w:t>
            </w:r>
          </w:p>
        </w:tc>
      </w:tr>
      <w:tr w:rsidR="00CC637C" w:rsidRPr="00CC637C" w14:paraId="79C8339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143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748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305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D68B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VEBNÍ SPOLEČNOS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C513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Á SKÁL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88C3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Á SKÁL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EB4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8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53D9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95556 </w:t>
            </w:r>
          </w:p>
        </w:tc>
      </w:tr>
      <w:tr w:rsidR="00CC637C" w:rsidRPr="00CC637C" w14:paraId="58F7CB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0E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F63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8B68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256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7D3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B7F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MO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8B4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564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679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1980 </w:t>
            </w:r>
          </w:p>
        </w:tc>
      </w:tr>
      <w:tr w:rsidR="00CC637C" w:rsidRPr="00CC637C" w14:paraId="145197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B29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A12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7158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5A79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E4F8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T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A10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MO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FCFD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82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A191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0953 </w:t>
            </w:r>
          </w:p>
        </w:tc>
      </w:tr>
      <w:tr w:rsidR="00CC637C" w:rsidRPr="00CC637C" w14:paraId="48D502E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60A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3F3F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E81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AB4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PEE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DC0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E KŘÍŽŮM 20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3D92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ÍŠ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4D1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537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E56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2332 </w:t>
            </w:r>
          </w:p>
        </w:tc>
      </w:tr>
      <w:tr w:rsidR="00CC637C" w:rsidRPr="00CC637C" w14:paraId="25B3B0A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CA7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05F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B46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A6E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DF8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LAN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2308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POD SMRK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2E7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9440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730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54084 </w:t>
            </w:r>
          </w:p>
        </w:tc>
      </w:tr>
      <w:tr w:rsidR="00CC637C" w:rsidRPr="00CC637C" w14:paraId="6704722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8C5A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408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66A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AB8F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B98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O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42F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389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05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4FE4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29754 </w:t>
            </w:r>
          </w:p>
        </w:tc>
      </w:tr>
      <w:tr w:rsidR="00CC637C" w:rsidRPr="00CC637C" w14:paraId="30B097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9C09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DE9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7517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4E6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194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OUHLÁ 19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DFF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28F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386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5FD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1029 </w:t>
            </w:r>
          </w:p>
        </w:tc>
      </w:tr>
      <w:tr w:rsidR="00CC637C" w:rsidRPr="00CC637C" w14:paraId="2A2C863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7C7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CAC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F864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CC2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C77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NULT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FFC5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BOR - ARNUL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8A8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389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014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23024 </w:t>
            </w:r>
          </w:p>
        </w:tc>
      </w:tr>
      <w:tr w:rsidR="00CC637C" w:rsidRPr="00CC637C" w14:paraId="1EE130E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25BE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EE7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F33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E15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189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V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D39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FEA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462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45D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28046 </w:t>
            </w:r>
          </w:p>
        </w:tc>
      </w:tr>
      <w:tr w:rsidR="00CC637C" w:rsidRPr="00CC637C" w14:paraId="35DCE51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DEE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663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F62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8D4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A20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 10 - 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3C4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698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193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B86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79733 </w:t>
            </w:r>
          </w:p>
        </w:tc>
      </w:tr>
      <w:tr w:rsidR="00CC637C" w:rsidRPr="00CC637C" w14:paraId="0617E23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270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DD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363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B2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9B1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 10 - 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54B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BDEB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38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FE62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6247 </w:t>
            </w:r>
          </w:p>
        </w:tc>
      </w:tr>
      <w:tr w:rsidR="00CC637C" w:rsidRPr="00CC637C" w14:paraId="2072B9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F13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371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255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0F6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9E6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SPEN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AB5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SPEN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F116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170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C77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51153 </w:t>
            </w:r>
          </w:p>
        </w:tc>
      </w:tr>
      <w:tr w:rsidR="00CC637C" w:rsidRPr="00CC637C" w14:paraId="30DA204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320B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CF2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735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9F3C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285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TNICE NAD JIZER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7D5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TNICE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D96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536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D57A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70383 </w:t>
            </w:r>
          </w:p>
        </w:tc>
      </w:tr>
      <w:tr w:rsidR="00CC637C" w:rsidRPr="00CC637C" w14:paraId="417CA90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43A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7AA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79F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C38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389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KONÍNSKÁ 2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05E4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NOV U JABLONCE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09B8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450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EF96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3150 </w:t>
            </w:r>
          </w:p>
        </w:tc>
      </w:tr>
      <w:tr w:rsidR="00CC637C" w:rsidRPr="00CC637C" w14:paraId="6BF8077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D69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82C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42C8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C86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651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44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E0A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NOL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5383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813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AB2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7003 </w:t>
            </w:r>
          </w:p>
        </w:tc>
      </w:tr>
      <w:tr w:rsidR="00CC637C" w:rsidRPr="00CC637C" w14:paraId="28D44D2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387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B31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4A4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9542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FF3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ŘK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9312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4AB9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519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A6A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61661 </w:t>
            </w:r>
          </w:p>
        </w:tc>
      </w:tr>
      <w:tr w:rsidR="00CC637C" w:rsidRPr="00CC637C" w14:paraId="4C32A2A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A0A9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840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F5E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E5D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NT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93C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482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1B56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522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BD9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59244 </w:t>
            </w:r>
          </w:p>
        </w:tc>
      </w:tr>
      <w:tr w:rsidR="00CC637C" w:rsidRPr="00CC637C" w14:paraId="4A6003D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9643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64C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DB2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C9D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ZECH PROSPEE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5413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ZEMĚDĚL.DRUŽS. JANA ŠVERMY 13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CCD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RŽO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7E9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327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C15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19350 </w:t>
            </w:r>
          </w:p>
        </w:tc>
      </w:tr>
      <w:tr w:rsidR="00CC637C" w:rsidRPr="00CC637C" w14:paraId="0CF9513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015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43F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B9D1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FA3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45E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13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3A1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RŽO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27F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967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A97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44369 </w:t>
            </w:r>
          </w:p>
        </w:tc>
      </w:tr>
      <w:tr w:rsidR="00CC637C" w:rsidRPr="00CC637C" w14:paraId="0B3E14A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C57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B66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7FD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1E3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D40F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NDÝNSKÁ 74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431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8E32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1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FE4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15300 </w:t>
            </w:r>
          </w:p>
        </w:tc>
      </w:tr>
      <w:tr w:rsidR="00CC637C" w:rsidRPr="00CC637C" w14:paraId="6219B89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AA8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0C42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272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C0C0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B21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 POD RALSKEM 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267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Ž POD RALSK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82EB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20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5C7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96128 </w:t>
            </w:r>
          </w:p>
        </w:tc>
      </w:tr>
      <w:tr w:rsidR="00CC637C" w:rsidRPr="00CC637C" w14:paraId="3D59168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CB98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A190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092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B245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PO SPOL.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26D5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CD4A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DAB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88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B80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21939 </w:t>
            </w:r>
          </w:p>
        </w:tc>
      </w:tr>
      <w:tr w:rsidR="00CC637C" w:rsidRPr="00CC637C" w14:paraId="36507E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30F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6C6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9886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64B4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EL PLYN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E6B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EC 3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1ADF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BDC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33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3C3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64222 </w:t>
            </w:r>
          </w:p>
        </w:tc>
      </w:tr>
      <w:tr w:rsidR="00CC637C" w:rsidRPr="00CC637C" w14:paraId="32635E3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CCB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A75A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83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C3E6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7FC5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TOBITY 16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6D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TOBIT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C84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29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9A7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2992 </w:t>
            </w:r>
          </w:p>
        </w:tc>
      </w:tr>
      <w:tr w:rsidR="00CC637C" w:rsidRPr="00CC637C" w14:paraId="07B7DBE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311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6FD5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C82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2F6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261F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DŠTEJNSK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91D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R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FAE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391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E53F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65736 </w:t>
            </w:r>
          </w:p>
        </w:tc>
      </w:tr>
      <w:tr w:rsidR="00CC637C" w:rsidRPr="00CC637C" w14:paraId="051CE1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C17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9D15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752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0CA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97C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1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4F6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R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AB3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92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A3B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31269 </w:t>
            </w:r>
          </w:p>
        </w:tc>
      </w:tr>
      <w:tr w:rsidR="00CC637C" w:rsidRPr="00CC637C" w14:paraId="100BDAF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DEF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8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6BE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1A9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2A3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8E0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OBODOVA 20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80AD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R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D76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8771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B79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47889 </w:t>
            </w:r>
          </w:p>
        </w:tc>
      </w:tr>
      <w:tr w:rsidR="00CC637C" w:rsidRPr="00CC637C" w14:paraId="6642D14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C83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A17E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71CD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102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F2DD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30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EDB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RNOV-OHRAZ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E35B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954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6C6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32662 </w:t>
            </w:r>
          </w:p>
        </w:tc>
      </w:tr>
      <w:tr w:rsidR="00CC637C" w:rsidRPr="00CC637C" w14:paraId="4F00B44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410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07B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FF7D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922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Z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DD4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HAM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3CD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HAM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568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986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B0C8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20153 </w:t>
            </w:r>
          </w:p>
        </w:tc>
      </w:tr>
      <w:tr w:rsidR="00CC637C" w:rsidRPr="00CC637C" w14:paraId="73BFADF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193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4C42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F09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1904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F61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VAL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97B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TISLAVICE NAD NIS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265F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436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23E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62350 </w:t>
            </w:r>
          </w:p>
        </w:tc>
      </w:tr>
      <w:tr w:rsidR="00CC637C" w:rsidRPr="00CC637C" w14:paraId="32B57D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17B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DF5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018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mil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747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.K.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987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KÉ NAD JIZEROU 3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1A8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KÉ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1C6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0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DBB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07300 </w:t>
            </w:r>
          </w:p>
        </w:tc>
      </w:tr>
      <w:tr w:rsidR="00CC637C" w:rsidRPr="00CC637C" w14:paraId="13AE7F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374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DB6C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033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C56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8FE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MOŇSKÁ 1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602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KUP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CBAA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072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7A1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23075 </w:t>
            </w:r>
          </w:p>
        </w:tc>
      </w:tr>
      <w:tr w:rsidR="00CC637C" w:rsidRPr="00CC637C" w14:paraId="1C06FDF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A08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BA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DBDD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316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BOMÍR HUDEC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7D2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28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2E1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KUP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1A8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995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87E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35275 </w:t>
            </w:r>
          </w:p>
        </w:tc>
      </w:tr>
      <w:tr w:rsidR="00CC637C" w:rsidRPr="00CC637C" w14:paraId="10E16AE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88F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37A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D5A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9781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ZECH PROSPEE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A19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ATÁ OLEŠ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54D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ATÁ OLEŠ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2F0A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542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9DF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49374 </w:t>
            </w:r>
          </w:p>
        </w:tc>
      </w:tr>
      <w:tr w:rsidR="00CC637C" w:rsidRPr="00CC637C" w14:paraId="724B95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CDD9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58B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461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ská Líp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F7F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451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18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56F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N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F39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985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EEE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13051 </w:t>
            </w:r>
          </w:p>
        </w:tc>
      </w:tr>
      <w:tr w:rsidR="00CC637C" w:rsidRPr="00CC637C" w14:paraId="3750833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BE5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52F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r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40C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ec nad Nis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76D4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D12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EFÁNI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3C8A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ZNÝ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496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798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180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4897 </w:t>
            </w:r>
          </w:p>
        </w:tc>
      </w:tr>
      <w:tr w:rsidR="00CC637C" w:rsidRPr="00CC637C" w14:paraId="5CA05BA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7CA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BEC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8FF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512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CAP TRAD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D82C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26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ED3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5C0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15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3D4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8760 </w:t>
            </w:r>
          </w:p>
        </w:tc>
      </w:tr>
      <w:tr w:rsidR="00CC637C" w:rsidRPr="00CC637C" w14:paraId="3BDD85D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926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840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3A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54F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BB2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DAA6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3F6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29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5C8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2056 </w:t>
            </w:r>
          </w:p>
        </w:tc>
      </w:tr>
      <w:tr w:rsidR="00CC637C" w:rsidRPr="00CC637C" w14:paraId="2BC1AE8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3CD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571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275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4C45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ŠKUT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791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20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317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B9D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06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5D5C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72250 </w:t>
            </w:r>
          </w:p>
        </w:tc>
      </w:tr>
      <w:tr w:rsidR="00CC637C" w:rsidRPr="00CC637C" w14:paraId="0442A0D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5276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AEB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5CE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CFE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B TRAN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5CB8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ZRUČOVA 3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0CF8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A722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30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35C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28169 </w:t>
            </w:r>
          </w:p>
        </w:tc>
      </w:tr>
      <w:tr w:rsidR="00CC637C" w:rsidRPr="00CC637C" w14:paraId="263276D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201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8EFD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1B7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035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 HEFNE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BC3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NYCHLEBSKÁ 119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B4B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A33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91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51FB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34847 </w:t>
            </w:r>
          </w:p>
        </w:tc>
      </w:tr>
      <w:tr w:rsidR="00CC637C" w:rsidRPr="00CC637C" w14:paraId="393DDB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519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BE7A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DDA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8DC7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A6D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ÁTOVENS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870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-PUD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275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77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3B3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77681 </w:t>
            </w:r>
          </w:p>
        </w:tc>
      </w:tr>
      <w:tr w:rsidR="00CC637C" w:rsidRPr="00CC637C" w14:paraId="77D2EE2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D81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A8C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E50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29D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TO 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CA4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12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DDCD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-SKŘEČO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305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5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0FC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49808 </w:t>
            </w:r>
          </w:p>
        </w:tc>
      </w:tr>
      <w:tr w:rsidR="00CC637C" w:rsidRPr="00CC637C" w14:paraId="55B0597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820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CF99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D63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FAD7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8AC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1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BEF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-VR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5A5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26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C0B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70039 </w:t>
            </w:r>
          </w:p>
        </w:tc>
      </w:tr>
      <w:tr w:rsidR="00CC637C" w:rsidRPr="00CC637C" w14:paraId="21AFE1C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56C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584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E6FD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85D9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422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VANTICE 27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FA3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VAN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674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87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5A7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74842 </w:t>
            </w:r>
          </w:p>
        </w:tc>
      </w:tr>
      <w:tr w:rsidR="00CC637C" w:rsidRPr="00CC637C" w14:paraId="523449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580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12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7BB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C79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A38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ACC7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72ED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98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1CF0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42446 </w:t>
            </w:r>
          </w:p>
        </w:tc>
      </w:tr>
      <w:tr w:rsidR="00CC637C" w:rsidRPr="00CC637C" w14:paraId="4D2E2F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479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E556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3624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5F0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G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BAC2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D570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39C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44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39D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14913 </w:t>
            </w:r>
          </w:p>
        </w:tc>
      </w:tr>
      <w:tr w:rsidR="00CC637C" w:rsidRPr="00CC637C" w14:paraId="5E5DFA1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EC36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E21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EA29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3898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4F8F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OMĚSTSKÁ 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1F4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25F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9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599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71561 </w:t>
            </w:r>
          </w:p>
        </w:tc>
      </w:tr>
      <w:tr w:rsidR="00CC637C" w:rsidRPr="00CC637C" w14:paraId="7A4865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11B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FA0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680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2C0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130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C805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9D3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4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268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89508 </w:t>
            </w:r>
          </w:p>
        </w:tc>
      </w:tr>
      <w:tr w:rsidR="00CC637C" w:rsidRPr="00CC637C" w14:paraId="7631542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9B9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B87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5B1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055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751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ÝMAŘ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4448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IDLIČ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8E2C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21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5ECE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63239 </w:t>
            </w:r>
          </w:p>
        </w:tc>
      </w:tr>
      <w:tr w:rsidR="00CC637C" w:rsidRPr="00CC637C" w14:paraId="3216862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77F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7A3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DC3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6D9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EA4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L.9.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4ACD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IŠOV NAD BUDIŠOVK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A85B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407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32A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92641 </w:t>
            </w:r>
          </w:p>
        </w:tc>
      </w:tr>
      <w:tr w:rsidR="00CC637C" w:rsidRPr="00CC637C" w14:paraId="341AEE7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264E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A162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16C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531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F25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CE NAD OLŠ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374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CE NAD OLŠ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9B0B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76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ADF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93981 </w:t>
            </w:r>
          </w:p>
        </w:tc>
      </w:tr>
      <w:tr w:rsidR="00CC637C" w:rsidRPr="00CC637C" w14:paraId="1FD5E7D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DD1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9E4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972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49A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UR TRANS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E93C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LAD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AE3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LAD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D76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01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3EB5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83192 </w:t>
            </w:r>
          </w:p>
        </w:tc>
      </w:tr>
      <w:tr w:rsidR="00CC637C" w:rsidRPr="00CC637C" w14:paraId="56735E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CED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001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D11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188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194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UNK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3FC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TĚŠ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CFB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0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379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98031 </w:t>
            </w:r>
          </w:p>
        </w:tc>
      </w:tr>
      <w:tr w:rsidR="00CC637C" w:rsidRPr="00CC637C" w14:paraId="7F7E87E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0C59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CC83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2FE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7D7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A10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UNK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BDC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TĚŠ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4C3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60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C325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51569 </w:t>
            </w:r>
          </w:p>
        </w:tc>
      </w:tr>
      <w:tr w:rsidR="00CC637C" w:rsidRPr="00CC637C" w14:paraId="0713114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309E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F8E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3A6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268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BDB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SKÁ 19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9C1F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TĚŠ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766C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80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25E0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59936 </w:t>
            </w:r>
          </w:p>
        </w:tc>
      </w:tr>
      <w:tr w:rsidR="00CC637C" w:rsidRPr="00CC637C" w14:paraId="207A93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8A7D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F8A8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A4A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9F1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C74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UKOLNÁ 7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652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TMAR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D1E3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0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1CE4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49072 </w:t>
            </w:r>
          </w:p>
        </w:tc>
      </w:tr>
      <w:tr w:rsidR="00CC637C" w:rsidRPr="00CC637C" w14:paraId="149AAFA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6A3E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366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BDE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843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225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Á U F.-M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0A4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Á U FRÝDKU - MÍSTK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946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2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8DF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39731 </w:t>
            </w:r>
          </w:p>
        </w:tc>
      </w:tr>
      <w:tr w:rsidR="00CC637C" w:rsidRPr="00CC637C" w14:paraId="068C568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0F6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0B8B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FCDC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12A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0CE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Á 3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129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Á U FRÝDKU - MÍSTK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22E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7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444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746519 </w:t>
            </w:r>
          </w:p>
        </w:tc>
      </w:tr>
      <w:tr w:rsidR="00CC637C" w:rsidRPr="00CC637C" w14:paraId="75EDBAA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F2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BDA1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0E7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EEB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ARLAK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D75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ANOVSKÉHO 11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2CD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LUT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E193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35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24F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654672 </w:t>
            </w:r>
          </w:p>
        </w:tc>
      </w:tr>
      <w:tr w:rsidR="00CC637C" w:rsidRPr="00CC637C" w14:paraId="187C6EA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F7B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CA2D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118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29E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 GROUP MORAVI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B83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MORAVICE EV. Č. 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FE6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MORA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ABB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77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F96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46397 </w:t>
            </w:r>
          </w:p>
        </w:tc>
      </w:tr>
      <w:tr w:rsidR="00CC637C" w:rsidRPr="00CC637C" w14:paraId="6134C4F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D0C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9E8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0922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75D8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C18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3BC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OR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47C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50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763D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88308 </w:t>
            </w:r>
          </w:p>
        </w:tc>
      </w:tr>
      <w:tr w:rsidR="00CC637C" w:rsidRPr="00CC637C" w14:paraId="61AE38F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74F8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5E8B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217F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C1E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B5B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LNIČ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F94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ENŠTÁT POD RADHOŠTĚ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339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1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4CE9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85594 </w:t>
            </w:r>
          </w:p>
        </w:tc>
      </w:tr>
      <w:tr w:rsidR="00CC637C" w:rsidRPr="00CC637C" w14:paraId="33E9B06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D2E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466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8C41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108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686C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IBERI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683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ENŠTÁT POD RADHOŠTĚ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CFB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70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D9CF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54003 </w:t>
            </w:r>
          </w:p>
        </w:tc>
      </w:tr>
      <w:tr w:rsidR="00CC637C" w:rsidRPr="00CC637C" w14:paraId="40729CC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0D7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592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C81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DA2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7EF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POŘÍČÍ 32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AAC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 - 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176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07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B1D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720769 </w:t>
            </w:r>
          </w:p>
        </w:tc>
      </w:tr>
      <w:tr w:rsidR="00CC637C" w:rsidRPr="00CC637C" w14:paraId="61D21BC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498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E6D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361D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1DDC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B91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SKY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9EE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 - 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337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56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6251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72697 </w:t>
            </w:r>
          </w:p>
        </w:tc>
      </w:tr>
      <w:tr w:rsidR="00CC637C" w:rsidRPr="00CC637C" w14:paraId="2A2EE40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033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3BF5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4A7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7C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CB8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TŘÍ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C528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 - 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9F44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93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D4C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68514 </w:t>
            </w:r>
          </w:p>
        </w:tc>
      </w:tr>
      <w:tr w:rsidR="00CC637C" w:rsidRPr="00CC637C" w14:paraId="1B13336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FEB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165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E52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038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F717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SKY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FEC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 - 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F10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62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313D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27983 </w:t>
            </w:r>
          </w:p>
        </w:tc>
      </w:tr>
      <w:tr w:rsidR="00CC637C" w:rsidRPr="00CC637C" w14:paraId="23932DF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890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E79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5A9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3A6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. A. S.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3AB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ZARMOVSKÁ 3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EC6D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 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308B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839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75F7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45882 </w:t>
            </w:r>
          </w:p>
        </w:tc>
      </w:tr>
      <w:tr w:rsidR="00CC637C" w:rsidRPr="00CC637C" w14:paraId="2DF5BD7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68B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3897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0AE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2BD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DA1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A OPLETALA 22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3E8C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3DC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31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42EF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527839 </w:t>
            </w:r>
          </w:p>
        </w:tc>
      </w:tr>
      <w:tr w:rsidR="00CC637C" w:rsidRPr="00CC637C" w14:paraId="4EC823D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2A1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79D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5EF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3BA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511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 4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293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119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42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140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36378 </w:t>
            </w:r>
          </w:p>
        </w:tc>
      </w:tr>
      <w:tr w:rsidR="00CC637C" w:rsidRPr="00CC637C" w14:paraId="1621188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2F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5A0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D51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C0A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99B4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EBOVICE D48 SMĚR F.M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D22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434E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55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1AA4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50502 </w:t>
            </w:r>
          </w:p>
        </w:tc>
      </w:tr>
      <w:tr w:rsidR="00CC637C" w:rsidRPr="00CC637C" w14:paraId="68B5157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592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8CA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969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E48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3F2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EBOVICE D48 SMĚR N.J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562E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2E1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112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B61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66168 </w:t>
            </w:r>
          </w:p>
        </w:tc>
      </w:tr>
      <w:tr w:rsidR="00CC637C" w:rsidRPr="00CC637C" w14:paraId="01E1F03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5AE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0EF0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368A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7DC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94D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173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3AA7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LANT NAD OSTRAV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53D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427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7B1B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47629 </w:t>
            </w:r>
          </w:p>
        </w:tc>
      </w:tr>
      <w:tr w:rsidR="00CC637C" w:rsidRPr="00CC637C" w14:paraId="3BC4395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8B6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9AF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B133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411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BD7C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FRÝDEK - MÍSTE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88F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LANT NAD OSTRAVICÍ 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D06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08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500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661094 </w:t>
            </w:r>
          </w:p>
        </w:tc>
      </w:tr>
      <w:tr w:rsidR="00CC637C" w:rsidRPr="00CC637C" w14:paraId="28E6612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81E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8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3D0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151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9AC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FA3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OSTRA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50B1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LANT NAD OSTRAVICÍ 2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FFB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6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D71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94506 </w:t>
            </w:r>
          </w:p>
        </w:tc>
      </w:tr>
      <w:tr w:rsidR="00CC637C" w:rsidRPr="00CC637C" w14:paraId="048F92E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94F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E04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6378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3C7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FBFC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388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ULN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9B6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87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4FA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82078 </w:t>
            </w:r>
          </w:p>
        </w:tc>
      </w:tr>
      <w:tr w:rsidR="00CC637C" w:rsidRPr="00CC637C" w14:paraId="6DF5540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384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115B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F371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5CD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EMINI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A79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1AA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ULN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504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22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38CB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27028 </w:t>
            </w:r>
          </w:p>
        </w:tc>
      </w:tr>
      <w:tr w:rsidR="00CC637C" w:rsidRPr="00CC637C" w14:paraId="57DF65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5DB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1DF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7D5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7936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272D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KOUPALIŠTĚ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75B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E93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68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A43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666275 </w:t>
            </w:r>
          </w:p>
        </w:tc>
      </w:tr>
      <w:tr w:rsidR="00CC637C" w:rsidRPr="00CC637C" w14:paraId="02E97EF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003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B2E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3D3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BF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5852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FC8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1C7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10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A68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759275 </w:t>
            </w:r>
          </w:p>
        </w:tc>
      </w:tr>
      <w:tr w:rsidR="00CC637C" w:rsidRPr="00CC637C" w14:paraId="01969CF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824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B85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9D9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DBC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4075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6CA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6C1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28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8BA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59700 </w:t>
            </w:r>
          </w:p>
        </w:tc>
      </w:tr>
      <w:tr w:rsidR="00CC637C" w:rsidRPr="00CC637C" w14:paraId="6838B22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100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3AA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E98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978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DCE3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KE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1D1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8D57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4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F04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22878 </w:t>
            </w:r>
          </w:p>
        </w:tc>
      </w:tr>
      <w:tr w:rsidR="00CC637C" w:rsidRPr="00CC637C" w14:paraId="4C75B78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7F1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3A7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6C1F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FDC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CF4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1493/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E0C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EF19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80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6A0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13297 </w:t>
            </w:r>
          </w:p>
        </w:tc>
      </w:tr>
      <w:tr w:rsidR="00CC637C" w:rsidRPr="00CC637C" w14:paraId="1E28CE6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F1B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8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1F0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74DE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9676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ASCONTRO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43C8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L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046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70A6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971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AB6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49823 </w:t>
            </w:r>
          </w:p>
        </w:tc>
      </w:tr>
      <w:tr w:rsidR="00CC637C" w:rsidRPr="00CC637C" w14:paraId="334A43A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327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3AA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1AA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279D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D8E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KLENÍKŮ 1490/2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E811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E846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90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4B5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36972 </w:t>
            </w:r>
          </w:p>
        </w:tc>
      </w:tr>
      <w:tr w:rsidR="00CC637C" w:rsidRPr="00CC637C" w14:paraId="19AD8D2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1232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1671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06E9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902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B83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ZNIČÁČ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29C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OV 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9B2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51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3D9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535164 </w:t>
            </w:r>
          </w:p>
        </w:tc>
      </w:tr>
      <w:tr w:rsidR="00CC637C" w:rsidRPr="00CC637C" w14:paraId="104BBBB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DFD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B924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973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808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513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KVART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78B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CD0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84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155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52083 </w:t>
            </w:r>
          </w:p>
        </w:tc>
      </w:tr>
      <w:tr w:rsidR="00CC637C" w:rsidRPr="00CC637C" w14:paraId="34F3DB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E18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C013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B94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D1E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ETRA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ECA7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ANOVICE 29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887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NOJ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D12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569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A661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34875 </w:t>
            </w:r>
          </w:p>
        </w:tc>
      </w:tr>
      <w:tr w:rsidR="00CC637C" w:rsidRPr="00CC637C" w14:paraId="42661F5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571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B83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EC0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0F6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0D4F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STUCHLÍKOVC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D73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LUT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65A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4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6FC1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549367 </w:t>
            </w:r>
          </w:p>
        </w:tc>
      </w:tr>
      <w:tr w:rsidR="00CC637C" w:rsidRPr="00CC637C" w14:paraId="550ECC0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CC1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E83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58F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CAB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D08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ABF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TĚRLIC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CD9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1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5FD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621244 </w:t>
            </w:r>
          </w:p>
        </w:tc>
      </w:tr>
      <w:tr w:rsidR="00CC637C" w:rsidRPr="00CC637C" w14:paraId="702AEED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67E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FA4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03C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E88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AC5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7C9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NAD MORAV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D35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73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EE3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59922 </w:t>
            </w:r>
          </w:p>
        </w:tc>
      </w:tr>
      <w:tr w:rsidR="00CC637C" w:rsidRPr="00CC637C" w14:paraId="4A88914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93D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6657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A36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D81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8F1F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LEJ MÍR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C60B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UN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47F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05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075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31731 </w:t>
            </w:r>
          </w:p>
        </w:tc>
      </w:tr>
      <w:tr w:rsidR="00CC637C" w:rsidRPr="00CC637C" w14:paraId="145A86E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4F0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83B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5D8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A12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IL TEAM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F6BB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ŘICH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94C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ŘI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4CC1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64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4D4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90078 </w:t>
            </w:r>
          </w:p>
        </w:tc>
      </w:tr>
      <w:tr w:rsidR="00CC637C" w:rsidRPr="00CC637C" w14:paraId="736372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64C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5F2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D09E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5120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02E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0BC4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A3E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10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7EC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92864 </w:t>
            </w:r>
          </w:p>
        </w:tc>
      </w:tr>
      <w:tr w:rsidR="00CC637C" w:rsidRPr="00CC637C" w14:paraId="322D8FC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A20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6F03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DEE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1DE0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LTIC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B74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É ARMÁ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296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BE5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55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50CF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554453 </w:t>
            </w:r>
          </w:p>
        </w:tc>
      </w:tr>
      <w:tr w:rsidR="00CC637C" w:rsidRPr="00CC637C" w14:paraId="0CF3E95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147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4CA4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E3A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B09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A82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 LISTOPAD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E07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EDE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36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B6A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621397 </w:t>
            </w:r>
          </w:p>
        </w:tc>
      </w:tr>
      <w:tr w:rsidR="00CC637C" w:rsidRPr="00CC637C" w14:paraId="46E3B2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C67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A0D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24E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432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15F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1939/4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A75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8D3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66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946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39728 </w:t>
            </w:r>
          </w:p>
        </w:tc>
      </w:tr>
      <w:tr w:rsidR="00CC637C" w:rsidRPr="00CC637C" w14:paraId="4004A7E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639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407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B07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7D7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BF74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ÁCLAVOVICE 9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A4E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IM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319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87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27C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06875 </w:t>
            </w:r>
          </w:p>
        </w:tc>
      </w:tr>
      <w:tr w:rsidR="00CC637C" w:rsidRPr="00CC637C" w14:paraId="019FAC5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ABC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FF3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E054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0A3A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A1A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IMKOVICE,D 47-LE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678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IM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48CB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39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309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87267 </w:t>
            </w:r>
          </w:p>
        </w:tc>
      </w:tr>
      <w:tr w:rsidR="00CC637C" w:rsidRPr="00CC637C" w14:paraId="6C346CC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447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339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061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479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235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BE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892D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BE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A04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78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9E1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56855 </w:t>
            </w:r>
          </w:p>
        </w:tc>
      </w:tr>
      <w:tr w:rsidR="00CC637C" w:rsidRPr="00CC637C" w14:paraId="67D34F6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D3F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A25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3156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DE2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8768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RÁNCŮ MÍRU 136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3BE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PŘIV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B33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36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C52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69764 </w:t>
            </w:r>
          </w:p>
        </w:tc>
      </w:tr>
      <w:tr w:rsidR="00CC637C" w:rsidRPr="00CC637C" w14:paraId="7FE8155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9AD8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525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24D7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E1D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9406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BINA 44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D599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PŘIV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7FD0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7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FD3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530100 </w:t>
            </w:r>
          </w:p>
        </w:tc>
      </w:tr>
      <w:tr w:rsidR="00CC637C" w:rsidRPr="00CC637C" w14:paraId="741B1B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7C3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3EF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660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E35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CEE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49F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PŘIV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F5B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0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2AC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54603 </w:t>
            </w:r>
          </w:p>
        </w:tc>
      </w:tr>
      <w:tr w:rsidR="00CC637C" w:rsidRPr="00CC637C" w14:paraId="128FFFC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527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3E9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E8C2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815A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845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LBRECHT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091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D8C4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99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0255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40817 </w:t>
            </w:r>
          </w:p>
        </w:tc>
      </w:tr>
      <w:tr w:rsidR="00CC637C" w:rsidRPr="00CC637C" w14:paraId="2B0F244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38E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129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EDBD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8E2E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D7D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10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681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355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56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82C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41519 </w:t>
            </w:r>
          </w:p>
        </w:tc>
      </w:tr>
      <w:tr w:rsidR="00CC637C" w:rsidRPr="00CC637C" w14:paraId="404495F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ED4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55CC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87A7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843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B54B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. ARMÁDY 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C92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5DA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61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BD9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23028 </w:t>
            </w:r>
          </w:p>
        </w:tc>
      </w:tr>
      <w:tr w:rsidR="00CC637C" w:rsidRPr="00CC637C" w14:paraId="467214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B1E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D07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4E2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9CD0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F25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ÍN 47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98A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5D6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53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05D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91433 </w:t>
            </w:r>
          </w:p>
        </w:tc>
      </w:tr>
      <w:tr w:rsidR="00CC637C" w:rsidRPr="00CC637C" w14:paraId="659968B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C41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F7A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D78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B25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F9A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ULTOVICE 2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292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UL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B49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9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028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85228 </w:t>
            </w:r>
          </w:p>
        </w:tc>
      </w:tr>
      <w:tr w:rsidR="00CC637C" w:rsidRPr="00CC637C" w14:paraId="50C4323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5290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9029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152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DA6F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IL TEAM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685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KVARTOVICKÁ 1358/9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530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DGEŘ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04B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07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A93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14594 </w:t>
            </w:r>
          </w:p>
        </w:tc>
      </w:tr>
      <w:tr w:rsidR="00CC637C" w:rsidRPr="00CC637C" w14:paraId="6881357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C7BB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B55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02F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17BD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119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STO ALBRECHTICE 74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206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STO ALBRECH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5690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02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A02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410900 </w:t>
            </w:r>
          </w:p>
        </w:tc>
      </w:tr>
      <w:tr w:rsidR="00CC637C" w:rsidRPr="00CC637C" w14:paraId="1472C04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C1D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2F9F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530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F101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DD9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ÍSTECKÁ 31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880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Á 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067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8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5F9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610917 </w:t>
            </w:r>
          </w:p>
        </w:tc>
      </w:tr>
      <w:tr w:rsidR="00CC637C" w:rsidRPr="00CC637C" w14:paraId="57A83C6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634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D2A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583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DDE2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A2D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ŠNOV 3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CC93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Š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2CA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79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90C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32375 </w:t>
            </w:r>
          </w:p>
        </w:tc>
      </w:tr>
      <w:tr w:rsidR="00CC637C" w:rsidRPr="00CC637C" w14:paraId="370E57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17F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159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BB2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AC60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UR TRANS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EF79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VSÍ 9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006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VS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DE15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1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E743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57389 </w:t>
            </w:r>
          </w:p>
        </w:tc>
      </w:tr>
      <w:tr w:rsidR="00CC637C" w:rsidRPr="00CC637C" w14:paraId="1D6C643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AA0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F45B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8BA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600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G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030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D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3C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PLACHOVICE - ZAD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FED2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75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953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89439 </w:t>
            </w:r>
          </w:p>
        </w:tc>
      </w:tr>
      <w:tr w:rsidR="00CC637C" w:rsidRPr="00CC637C" w14:paraId="673DF40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4DBE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F7B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20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615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5B6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VOROV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7B2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299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87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BBEB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59342 </w:t>
            </w:r>
          </w:p>
        </w:tc>
      </w:tr>
      <w:tr w:rsidR="00CC637C" w:rsidRPr="00CC637C" w14:paraId="2853AA1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C6DC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FC4F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F43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2D68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0691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VOROVOVA 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BA7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BA4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20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FB5E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91997 </w:t>
            </w:r>
          </w:p>
        </w:tc>
      </w:tr>
      <w:tr w:rsidR="00CC637C" w:rsidRPr="00CC637C" w14:paraId="2C0FE54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1AD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853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E84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7C0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E89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OR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8E2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752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3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A7CA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07253 </w:t>
            </w:r>
          </w:p>
        </w:tc>
      </w:tr>
      <w:tr w:rsidR="00CC637C" w:rsidRPr="00CC637C" w14:paraId="597D1CF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DB42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4A8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BDF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0E1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9E8B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2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5E58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7AEF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52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217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11561 </w:t>
            </w:r>
          </w:p>
        </w:tc>
      </w:tr>
      <w:tr w:rsidR="00CC637C" w:rsidRPr="00CC637C" w14:paraId="41BBFAE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DAF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3F9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0E0E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86C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XM GROUP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A5A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Č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5BB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ČÍN - LOUČ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1976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49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F324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35956 </w:t>
            </w:r>
          </w:p>
        </w:tc>
      </w:tr>
      <w:tr w:rsidR="00CC637C" w:rsidRPr="00CC637C" w14:paraId="2249414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94DE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2FC1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09A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18A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VŠ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061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OSVOBOZE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C44A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226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69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4140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44075 </w:t>
            </w:r>
          </w:p>
        </w:tc>
      </w:tr>
      <w:tr w:rsidR="00CC637C" w:rsidRPr="00CC637C" w14:paraId="34297B1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9AB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409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3B5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D45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FCF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ŽNÉ D1-319 KM OD OSTR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B4D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FDD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121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BFE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61406 </w:t>
            </w:r>
          </w:p>
        </w:tc>
      </w:tr>
      <w:tr w:rsidR="00CC637C" w:rsidRPr="00CC637C" w14:paraId="0415DF8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4FF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C1E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3F97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B102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BEB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ŽNÉ,D1-OD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8DC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D907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2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274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26789 </w:t>
            </w:r>
          </w:p>
        </w:tc>
      </w:tr>
      <w:tr w:rsidR="00CC637C" w:rsidRPr="00CC637C" w14:paraId="046298F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D79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2E2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DE1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48A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C667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8CE2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E3E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55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CFD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98133 </w:t>
            </w:r>
          </w:p>
        </w:tc>
      </w:tr>
      <w:tr w:rsidR="00CC637C" w:rsidRPr="00CC637C" w14:paraId="365E1EB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3CE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FD4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34C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94B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144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AA4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3C0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7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8BC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48147 </w:t>
            </w:r>
          </w:p>
        </w:tc>
      </w:tr>
      <w:tr w:rsidR="00CC637C" w:rsidRPr="00CC637C" w14:paraId="0D84A77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C39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2FA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9E1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577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0309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Č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8AE6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F87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37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E35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31467 </w:t>
            </w:r>
          </w:p>
        </w:tc>
      </w:tr>
      <w:tr w:rsidR="00CC637C" w:rsidRPr="00CC637C" w14:paraId="6AFD5D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82B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4720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8E2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AAB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E3E1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, I/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BA8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0CE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46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CD9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44822 </w:t>
            </w:r>
          </w:p>
        </w:tc>
      </w:tr>
      <w:tr w:rsidR="00CC637C" w:rsidRPr="00CC637C" w14:paraId="34CE85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8AE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B24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C68D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96F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2A5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15CD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4A7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84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399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60353 </w:t>
            </w:r>
          </w:p>
        </w:tc>
      </w:tr>
      <w:tr w:rsidR="00CC637C" w:rsidRPr="00CC637C" w14:paraId="0A8F3DE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04A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0B3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E2D6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8D2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CD41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2437/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DD2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626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81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B8F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30219 </w:t>
            </w:r>
          </w:p>
        </w:tc>
      </w:tr>
      <w:tr w:rsidR="00CC637C" w:rsidRPr="00CC637C" w14:paraId="2D66087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6C1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46B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BED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B837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990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CF0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2DE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77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A10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33886 </w:t>
            </w:r>
          </w:p>
        </w:tc>
      </w:tr>
      <w:tr w:rsidR="00CC637C" w:rsidRPr="00CC637C" w14:paraId="1F91448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6076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95D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8116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CDB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B1EA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2914/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6ADD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115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74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578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30097 </w:t>
            </w:r>
          </w:p>
        </w:tc>
      </w:tr>
      <w:tr w:rsidR="00CC637C" w:rsidRPr="00CC637C" w14:paraId="5E7F51F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FB8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9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31A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2584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6350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0AD3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F72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9F4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7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96E9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00444 </w:t>
            </w:r>
          </w:p>
        </w:tc>
      </w:tr>
      <w:tr w:rsidR="00CC637C" w:rsidRPr="00CC637C" w14:paraId="0C36A28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7FA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D95E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DF4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8C8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BFE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C05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71C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49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F00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83161 </w:t>
            </w:r>
          </w:p>
        </w:tc>
      </w:tr>
      <w:tr w:rsidR="00CC637C" w:rsidRPr="00CC637C" w14:paraId="762091D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70B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525A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55C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BA8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US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654E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ZECKÁ 120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71D5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OVÁ LAZ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1EF0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24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FFB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13525 </w:t>
            </w:r>
          </w:p>
        </w:tc>
      </w:tr>
      <w:tr w:rsidR="00CC637C" w:rsidRPr="00CC637C" w14:paraId="16C7403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8717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AAFC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49A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ACC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2CF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379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7B8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640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8AD2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96019 </w:t>
            </w:r>
          </w:p>
        </w:tc>
      </w:tr>
      <w:tr w:rsidR="00CC637C" w:rsidRPr="00CC637C" w14:paraId="5CCC1E8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794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65C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112C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056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782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201/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839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A367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2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B661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43407 </w:t>
            </w:r>
          </w:p>
        </w:tc>
      </w:tr>
      <w:tr w:rsidR="00CC637C" w:rsidRPr="00CC637C" w14:paraId="06E608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E63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2C1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6F2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DA8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46C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ÁNSKOH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3FC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7B3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102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09A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99847 </w:t>
            </w:r>
          </w:p>
        </w:tc>
      </w:tr>
      <w:tr w:rsidR="00CC637C" w:rsidRPr="00CC637C" w14:paraId="673F170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7DE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F55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08B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D06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E59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316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D54A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02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B9E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11705 </w:t>
            </w:r>
          </w:p>
        </w:tc>
      </w:tr>
      <w:tr w:rsidR="00CC637C" w:rsidRPr="00CC637C" w14:paraId="379ADB7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6378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027F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031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4C6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141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INÁŘSKÁ 3178/6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A3E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9FB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471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4E2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47347 </w:t>
            </w:r>
          </w:p>
        </w:tc>
      </w:tr>
      <w:tr w:rsidR="00CC637C" w:rsidRPr="00CC637C" w14:paraId="1B30D6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284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7D0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D238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BA1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D96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13F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B19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672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5F7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04462 </w:t>
            </w:r>
          </w:p>
        </w:tc>
      </w:tr>
      <w:tr w:rsidR="00CC637C" w:rsidRPr="00CC637C" w14:paraId="5B6C88C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967B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0C6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A274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844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4B74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KOVICKÁ 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F75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ACF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2738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23E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32552 </w:t>
            </w:r>
          </w:p>
        </w:tc>
      </w:tr>
      <w:tr w:rsidR="00CC637C" w:rsidRPr="00CC637C" w14:paraId="539BD2A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829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508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5E96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62A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58A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Č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535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894E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950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802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41969 </w:t>
            </w:r>
          </w:p>
        </w:tc>
      </w:tr>
      <w:tr w:rsidR="00CC637C" w:rsidRPr="00CC637C" w14:paraId="2082FE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C41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740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090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1DA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A20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E46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12F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41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269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01977 </w:t>
            </w:r>
          </w:p>
        </w:tc>
      </w:tr>
      <w:tr w:rsidR="00CC637C" w:rsidRPr="00CC637C" w14:paraId="0E8BB55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715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F1DD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8AE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9C78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B5C1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CHAL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DD3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33BF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77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3F9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31822 </w:t>
            </w:r>
          </w:p>
        </w:tc>
      </w:tr>
      <w:tr w:rsidR="00CC637C" w:rsidRPr="00CC637C" w14:paraId="67F185B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819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96A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76E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48B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9BB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INÁŘ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8EF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E699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27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C8E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01400 </w:t>
            </w:r>
          </w:p>
        </w:tc>
      </w:tr>
      <w:tr w:rsidR="00CC637C" w:rsidRPr="00CC637C" w14:paraId="7EAA450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A441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C70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AEB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59FD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EC3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ÍSTECKÁ 7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FD8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HRAB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10E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4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5B9D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16144 </w:t>
            </w:r>
          </w:p>
        </w:tc>
      </w:tr>
      <w:tr w:rsidR="00CC637C" w:rsidRPr="00CC637C" w14:paraId="4FC873A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2805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F2A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EEC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184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4F53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12F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HRAB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8C0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38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206B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90029 </w:t>
            </w:r>
          </w:p>
        </w:tc>
      </w:tr>
      <w:tr w:rsidR="00CC637C" w:rsidRPr="00CC637C" w14:paraId="4A943F5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98D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7C4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6FF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A3B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9C88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MELÍNSKÁ 971/2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2C2D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HRAB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958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44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C61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28514 </w:t>
            </w:r>
          </w:p>
        </w:tc>
      </w:tr>
      <w:tr w:rsidR="00CC637C" w:rsidRPr="00CC637C" w14:paraId="4688832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F8E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0C5C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2DC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518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3F5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CB9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HRABŮ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805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46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479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93072 </w:t>
            </w:r>
          </w:p>
        </w:tc>
      </w:tr>
      <w:tr w:rsidR="00CC637C" w:rsidRPr="00CC637C" w14:paraId="3820F5B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1C09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9D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BC69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392D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3FD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ÍST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93E9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HRABŮ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EC6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853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C53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53133 </w:t>
            </w:r>
          </w:p>
        </w:tc>
      </w:tr>
      <w:tr w:rsidR="00CC637C" w:rsidRPr="00CC637C" w14:paraId="5DFEA9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F70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9FF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A2C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FAF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D64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TIMOVSKÁ 7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AAF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KUN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4DB4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91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012B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05769 </w:t>
            </w:r>
          </w:p>
        </w:tc>
      </w:tr>
      <w:tr w:rsidR="00CC637C" w:rsidRPr="00CC637C" w14:paraId="1DA077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B994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90C0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642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FCE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682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NÁ-JI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7B72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KUN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FF0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67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2C2B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30931 </w:t>
            </w:r>
          </w:p>
        </w:tc>
      </w:tr>
      <w:tr w:rsidR="00CC637C" w:rsidRPr="00CC637C" w14:paraId="2BB87A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9EE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0C1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16B0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5D9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9BA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M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9997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MUGLI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8EF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792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BEE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36395 </w:t>
            </w:r>
          </w:p>
        </w:tc>
      </w:tr>
      <w:tr w:rsidR="00CC637C" w:rsidRPr="00CC637C" w14:paraId="4E3BFA8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340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EEA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DE8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722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A18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UGLI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41BD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MUGLI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C08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33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7DB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16661 </w:t>
            </w:r>
          </w:p>
        </w:tc>
      </w:tr>
      <w:tr w:rsidR="00CC637C" w:rsidRPr="00CC637C" w14:paraId="347D203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787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BA9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FDC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EA7F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0E8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A 4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998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NOVÁ BĚL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92D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7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6E9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98656 </w:t>
            </w:r>
          </w:p>
        </w:tc>
      </w:tr>
      <w:tr w:rsidR="00CC637C" w:rsidRPr="00CC637C" w14:paraId="795F36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49F2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E3F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49E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51D1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ED47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E883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NOVÁ BĚL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BD5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62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750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61486 </w:t>
            </w:r>
          </w:p>
        </w:tc>
      </w:tr>
      <w:tr w:rsidR="00CC637C" w:rsidRPr="00CC637C" w14:paraId="5C5AF1F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C5DE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232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F94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767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26E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439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PORUB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08E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22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2E0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38997 </w:t>
            </w:r>
          </w:p>
        </w:tc>
      </w:tr>
      <w:tr w:rsidR="00CC637C" w:rsidRPr="00CC637C" w14:paraId="04FF5C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211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4F3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BEA9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3F5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964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LISTOPAD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544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PORUB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FFC9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50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0E1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12894 </w:t>
            </w:r>
          </w:p>
        </w:tc>
      </w:tr>
      <w:tr w:rsidR="00CC637C" w:rsidRPr="00CC637C" w14:paraId="10B1CD1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8C70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426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B8C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69D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5E56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UGLI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0A8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PŘÍVOZ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B0B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58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EBE4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78408 </w:t>
            </w:r>
          </w:p>
        </w:tc>
      </w:tr>
      <w:tr w:rsidR="00CC637C" w:rsidRPr="00CC637C" w14:paraId="4B8760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14F2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34B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76CE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F6C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716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Č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25B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PŘÍVOZ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A38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67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308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37044 </w:t>
            </w:r>
          </w:p>
        </w:tc>
      </w:tr>
      <w:tr w:rsidR="00CC637C" w:rsidRPr="00CC637C" w14:paraId="076E8D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9077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759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1F6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4199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A1FC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EC8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PUSTK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A58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80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2F6C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36267 </w:t>
            </w:r>
          </w:p>
        </w:tc>
      </w:tr>
      <w:tr w:rsidR="00CC637C" w:rsidRPr="00CC637C" w14:paraId="336EAF8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3E1A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8906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8E9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092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E34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C518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RADV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4941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721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5C56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84212 </w:t>
            </w:r>
          </w:p>
        </w:tc>
      </w:tr>
      <w:tr w:rsidR="00CC637C" w:rsidRPr="00CC637C" w14:paraId="5443BF0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FED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5B5C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FEB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C3B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0BC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2609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SVI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F5D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30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449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69147 </w:t>
            </w:r>
          </w:p>
        </w:tc>
      </w:tr>
      <w:tr w:rsidR="00CC637C" w:rsidRPr="00CC637C" w14:paraId="5BCE17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0598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B104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A78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DDA4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MAS CZ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0B31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OV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681C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SVI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B05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74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4D6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08867 </w:t>
            </w:r>
          </w:p>
        </w:tc>
      </w:tr>
      <w:tr w:rsidR="00CC637C" w:rsidRPr="00CC637C" w14:paraId="330B377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2AE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46B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275E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4D3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566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I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0AFE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TŘEB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108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13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4C3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41264 </w:t>
            </w:r>
          </w:p>
        </w:tc>
      </w:tr>
      <w:tr w:rsidR="00CC637C" w:rsidRPr="00CC637C" w14:paraId="1D5CDFB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BD9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C233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4645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DB7F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B302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AC7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VÍT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276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2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27B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83106 </w:t>
            </w:r>
          </w:p>
        </w:tc>
      </w:tr>
      <w:tr w:rsidR="00CC637C" w:rsidRPr="00CC637C" w14:paraId="28306F8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046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90A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5FC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F98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FD39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NÁ 3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536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VÍT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ADB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95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479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94369 </w:t>
            </w:r>
          </w:p>
        </w:tc>
      </w:tr>
      <w:tr w:rsidR="00CC637C" w:rsidRPr="00CC637C" w14:paraId="5CFF52E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337C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436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7F4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7BEB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203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Š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B19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VYŠ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9DE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42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CB8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22064 </w:t>
            </w:r>
          </w:p>
        </w:tc>
      </w:tr>
      <w:tr w:rsidR="00CC637C" w:rsidRPr="00CC637C" w14:paraId="2DBD4D6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B33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A94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5D2E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D18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E02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9FD1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VÝŠ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F66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0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FF3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59833 </w:t>
            </w:r>
          </w:p>
        </w:tc>
      </w:tr>
      <w:tr w:rsidR="00CC637C" w:rsidRPr="00CC637C" w14:paraId="3D21729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FF3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D1D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F07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DE7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CA4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E6F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ZÁBŘE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FCE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4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118B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2644 </w:t>
            </w:r>
          </w:p>
        </w:tc>
      </w:tr>
      <w:tr w:rsidR="00CC637C" w:rsidRPr="00CC637C" w14:paraId="4D21E0F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5AA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137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FE3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764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A4E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NÁ 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E1F4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ZÁBŘE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3D5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170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CD5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53312 </w:t>
            </w:r>
          </w:p>
        </w:tc>
      </w:tr>
      <w:tr w:rsidR="00CC637C" w:rsidRPr="00CC637C" w14:paraId="1F761E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C06C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F95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4E5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9C8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BF1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NÁ B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E28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- ZÁBŘE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762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59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94D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39253 </w:t>
            </w:r>
          </w:p>
        </w:tc>
      </w:tr>
      <w:tr w:rsidR="00CC637C" w:rsidRPr="00CC637C" w14:paraId="75A7E0D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D10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4B9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DAB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22E3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CB8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ÁNSKOH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E2E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E010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1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E92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82222 </w:t>
            </w:r>
          </w:p>
        </w:tc>
      </w:tr>
      <w:tr w:rsidR="00CC637C" w:rsidRPr="00CC637C" w14:paraId="5D8CAF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980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134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C3AA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590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725C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ÍSTECKÁ 32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63BB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367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50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E17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8311 </w:t>
            </w:r>
          </w:p>
        </w:tc>
      </w:tr>
      <w:tr w:rsidR="00CC637C" w:rsidRPr="00CC637C" w14:paraId="00941A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3327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FC5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7E5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8809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D56A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NTOŠOVICE D 47-DO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F17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1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C6C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45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B2C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46375 </w:t>
            </w:r>
          </w:p>
        </w:tc>
      </w:tr>
      <w:tr w:rsidR="00CC637C" w:rsidRPr="00CC637C" w14:paraId="75772E5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BC59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855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081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C99D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FE7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NTOŠOVICE D47-OD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2A6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1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40F2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0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30F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85267 </w:t>
            </w:r>
          </w:p>
        </w:tc>
      </w:tr>
      <w:tr w:rsidR="00CC637C" w:rsidRPr="00CC637C" w14:paraId="27D7F8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0EB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B3F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8963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F42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F40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Š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707B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4 - ZÁBŘE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22D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64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33D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01106 </w:t>
            </w:r>
          </w:p>
        </w:tc>
      </w:tr>
      <w:tr w:rsidR="00CC637C" w:rsidRPr="00CC637C" w14:paraId="6E31647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F55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9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6E99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665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D59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A1E3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RMELOVA 2100/6-U KAUFLAND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6C9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-MARIÁNSKÉ H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C9A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11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79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33842 </w:t>
            </w:r>
          </w:p>
        </w:tc>
      </w:tr>
      <w:tr w:rsidR="00CC637C" w:rsidRPr="00CC637C" w14:paraId="0BBE996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820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5E9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C9D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433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433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326/9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E93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-PLES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E4B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63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815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88406 </w:t>
            </w:r>
          </w:p>
        </w:tc>
      </w:tr>
      <w:tr w:rsidR="00CC637C" w:rsidRPr="00CC637C" w14:paraId="4A60529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EFF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723B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FDF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F58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51DB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JÍZDNÁ 555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6B5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-TŘEB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D51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458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E7EC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47301 </w:t>
            </w:r>
          </w:p>
        </w:tc>
      </w:tr>
      <w:tr w:rsidR="00CC637C" w:rsidRPr="00CC637C" w14:paraId="01DB236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D02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424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DF3F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16F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223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CDC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4383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29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2523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50019 </w:t>
            </w:r>
          </w:p>
        </w:tc>
      </w:tr>
      <w:tr w:rsidR="00CC637C" w:rsidRPr="00CC637C" w14:paraId="3E04EA3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E9D5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3E0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5BA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320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931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24F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ŘVAL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FAC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6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43D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00639 </w:t>
            </w:r>
          </w:p>
        </w:tc>
      </w:tr>
      <w:tr w:rsidR="00CC637C" w:rsidRPr="00CC637C" w14:paraId="06985C6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9B53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CCC2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9DB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F5C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0373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489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ŘVALD 2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C5B3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52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7F9C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08056 </w:t>
            </w:r>
          </w:p>
        </w:tc>
      </w:tr>
      <w:tr w:rsidR="00CC637C" w:rsidRPr="00CC637C" w14:paraId="57A6623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E53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7385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DAC6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CB1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2CB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ŘVALD 4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16F2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ŘVALD U NOVÉHO JIČ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5E1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73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25A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48178 </w:t>
            </w:r>
          </w:p>
        </w:tc>
      </w:tr>
      <w:tr w:rsidR="00CC637C" w:rsidRPr="00CC637C" w14:paraId="68130A3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1305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C1A6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2768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E16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D01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DO OSTRAV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235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ŘVALD U NOVÉHO JIČ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A1B1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45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2B8E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21608 </w:t>
            </w:r>
          </w:p>
        </w:tc>
      </w:tr>
      <w:tr w:rsidR="00CC637C" w:rsidRPr="00CC637C" w14:paraId="6D4750A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7BF0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81F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7EC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081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PACÍ STANICE PRAŽM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5B0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MO 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98F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M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53F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684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8520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81556 </w:t>
            </w:r>
          </w:p>
        </w:tc>
      </w:tr>
      <w:tr w:rsidR="00CC637C" w:rsidRPr="00CC637C" w14:paraId="1B09308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CFE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61E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E5E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058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73E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ÍSTECKÁ 157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33B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6F74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4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A9E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87622 </w:t>
            </w:r>
          </w:p>
        </w:tc>
      </w:tr>
      <w:tr w:rsidR="00CC637C" w:rsidRPr="00CC637C" w14:paraId="0D8D63D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759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4E6E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CD3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3AE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6C7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45C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D48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61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DC0A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2525 </w:t>
            </w:r>
          </w:p>
        </w:tc>
      </w:tr>
      <w:tr w:rsidR="00CC637C" w:rsidRPr="00CC637C" w14:paraId="793F4A4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B23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C5A9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672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03A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E70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O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6E8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OR - BOR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3DEE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44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23D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60050 </w:t>
            </w:r>
          </w:p>
        </w:tc>
      </w:tr>
      <w:tr w:rsidR="00CC637C" w:rsidRPr="00CC637C" w14:paraId="56C21A1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1145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C08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8FE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viná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2AD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 HEFNE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6CA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32DF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VAL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D8C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5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7EC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01147 </w:t>
            </w:r>
          </w:p>
        </w:tc>
      </w:tr>
      <w:tr w:rsidR="00CC637C" w:rsidRPr="00CC637C" w14:paraId="2577671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F10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381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2A29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7EB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1BF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520A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ÝMAŘ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383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76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99D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49803 </w:t>
            </w:r>
          </w:p>
        </w:tc>
      </w:tr>
      <w:tr w:rsidR="00CC637C" w:rsidRPr="00CC637C" w14:paraId="54BCF38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A97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6140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0366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CEA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1954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ĚŠÍNSKÁ 1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307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EZSKÁ 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FCB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43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3148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65389 </w:t>
            </w:r>
          </w:p>
        </w:tc>
      </w:tr>
      <w:tr w:rsidR="00CC637C" w:rsidRPr="00CC637C" w14:paraId="3F3EA71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D759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8263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323D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BDF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ME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589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NOVÁ 1971/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6A1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EZSKÁ OSTR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DB2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6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7B9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98908 </w:t>
            </w:r>
          </w:p>
        </w:tc>
      </w:tr>
      <w:tr w:rsidR="00CC637C" w:rsidRPr="00CC637C" w14:paraId="6F0C6DD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9BEB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CD9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964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92CA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ECC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VE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BAEC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VES NAD ONDŘEJN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DA3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6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15D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99922 </w:t>
            </w:r>
          </w:p>
        </w:tc>
      </w:tr>
      <w:tr w:rsidR="00CC637C" w:rsidRPr="00CC637C" w14:paraId="7493D6A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E74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5D6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3FC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4D1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 GROUP MORAVI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3533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TOČNÁ 371/91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FA0B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VES U RÝMAŘ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2AE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51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C40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97825 </w:t>
            </w:r>
          </w:p>
        </w:tc>
      </w:tr>
      <w:tr w:rsidR="00CC637C" w:rsidRPr="00CC637C" w14:paraId="58B169E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9ECF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9CDD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EDA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4714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754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ŘÍČ 54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A54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Ř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82B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78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2A5F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94366 </w:t>
            </w:r>
          </w:p>
        </w:tc>
      </w:tr>
      <w:tr w:rsidR="00CC637C" w:rsidRPr="00CC637C" w14:paraId="4A9D7B6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828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80D8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88C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0E1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807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T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2F9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É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808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61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B42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49058 </w:t>
            </w:r>
          </w:p>
        </w:tc>
      </w:tr>
      <w:tr w:rsidR="00CC637C" w:rsidRPr="00CC637C" w14:paraId="017FDF9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39F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5986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990A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B64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F9E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TOVICKÁ 90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98D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É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386F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52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076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9268 </w:t>
            </w:r>
          </w:p>
        </w:tc>
      </w:tr>
      <w:tr w:rsidR="00CC637C" w:rsidRPr="00CC637C" w14:paraId="243D4F1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11D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C22D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92D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867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DFC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4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C4B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AD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B8B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456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B8A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08306 </w:t>
            </w:r>
          </w:p>
        </w:tc>
      </w:tr>
      <w:tr w:rsidR="00CC637C" w:rsidRPr="00CC637C" w14:paraId="739F86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0FC0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C7F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7F7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ECD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XM GROUP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ED3F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OSTRANSKÁ 5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9E21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NOV U NOVÉHO JIČ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8A52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88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176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69506 </w:t>
            </w:r>
          </w:p>
        </w:tc>
      </w:tr>
      <w:tr w:rsidR="00CC637C" w:rsidRPr="00CC637C" w14:paraId="40BE552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6E4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006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ACC7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7321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TERINÁRNÍ UNIVERZITA BRNO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837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OSTRANSKÁ 2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0CC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NOV U NOVÉHO JIČ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B94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96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D85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54883 </w:t>
            </w:r>
          </w:p>
        </w:tc>
      </w:tr>
      <w:tr w:rsidR="00CC637C" w:rsidRPr="00CC637C" w14:paraId="1D7ABB5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D4A2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6D44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E618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F4F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EB72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M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CB6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NOV U OSTR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53CC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05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7BB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05833 </w:t>
            </w:r>
          </w:p>
        </w:tc>
      </w:tr>
      <w:tr w:rsidR="00CC637C" w:rsidRPr="00CC637C" w14:paraId="76FA6E5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11B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31ED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640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Ji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7B8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OTO MORAVA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A7C1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60A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RAM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F75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79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7DE6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38933 </w:t>
            </w:r>
          </w:p>
        </w:tc>
      </w:tr>
      <w:tr w:rsidR="00CC637C" w:rsidRPr="00CC637C" w14:paraId="3150253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919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FD3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28A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3C4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UR TRANS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633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DŘICH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C38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I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321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08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89A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25269 </w:t>
            </w:r>
          </w:p>
        </w:tc>
      </w:tr>
      <w:tr w:rsidR="00CC637C" w:rsidRPr="00CC637C" w14:paraId="0F7CE1B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079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334C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4A2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CA0E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4E0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386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I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CBE5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56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668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48261 </w:t>
            </w:r>
          </w:p>
        </w:tc>
      </w:tr>
      <w:tr w:rsidR="00CC637C" w:rsidRPr="00CC637C" w14:paraId="24F8EB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CE2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FD1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D42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CF67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FD5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AC6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INEC 1 OLDŘI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6C6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64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A23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1344 </w:t>
            </w:r>
          </w:p>
        </w:tc>
      </w:tr>
      <w:tr w:rsidR="00CC637C" w:rsidRPr="00CC637C" w14:paraId="674130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660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3FC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C32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4BB7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DIMÍR NOVOTNÝ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823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ÁCLAV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945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ÁCLAVOV U BRUNTÁL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E9A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1338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E9B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35490 </w:t>
            </w:r>
          </w:p>
        </w:tc>
      </w:tr>
      <w:tr w:rsidR="00CC637C" w:rsidRPr="00CC637C" w14:paraId="09EBF28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9BD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1DD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917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F20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2B5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POLO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743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POLO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B38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24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FC6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97939 </w:t>
            </w:r>
          </w:p>
        </w:tc>
      </w:tr>
      <w:tr w:rsidR="00CC637C" w:rsidRPr="00CC637C" w14:paraId="3CBA87F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30D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856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9CA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E58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DB4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8ACF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HOŠ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4E1A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52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16D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08178 </w:t>
            </w:r>
          </w:p>
        </w:tc>
      </w:tr>
      <w:tr w:rsidR="00CC637C" w:rsidRPr="00CC637C" w14:paraId="6643E3A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E75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E521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C5B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9AE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9EE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MEN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2917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790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54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041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62364 </w:t>
            </w:r>
          </w:p>
        </w:tc>
      </w:tr>
      <w:tr w:rsidR="00CC637C" w:rsidRPr="00CC637C" w14:paraId="0903889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8263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579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F27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2E5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V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3FF7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JKOVICE 1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FD41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JKOVICE U DOBR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61B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55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5F7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90025 </w:t>
            </w:r>
          </w:p>
        </w:tc>
      </w:tr>
      <w:tr w:rsidR="00CC637C" w:rsidRPr="00CC637C" w14:paraId="6D35B0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AF1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838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2B4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ýdek-Míste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A2C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IBA OIL VRATIMOV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C6D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TIMOVSKÁ 30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B08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TIMOV-H.DAT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8DA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77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25B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0800 </w:t>
            </w:r>
          </w:p>
        </w:tc>
      </w:tr>
      <w:tr w:rsidR="00CC637C" w:rsidRPr="00CC637C" w14:paraId="19EC65D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2FC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418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02E0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6AC6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7FA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06C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BNO POD PRADĚD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1E6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73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4A2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40300 </w:t>
            </w:r>
          </w:p>
        </w:tc>
      </w:tr>
      <w:tr w:rsidR="00CC637C" w:rsidRPr="00CC637C" w14:paraId="014D101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B1A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031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oslez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5314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ntál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3C13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IL TEAM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BDFC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6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82AC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BNO POD PRADĚD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3357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12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DD1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0294 </w:t>
            </w:r>
          </w:p>
        </w:tc>
      </w:tr>
      <w:tr w:rsidR="00CC637C" w:rsidRPr="00CC637C" w14:paraId="4B40F24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E7A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5B73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99B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B680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DA9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ŇOVICE 6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D12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Ň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AE2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37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DD4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00792 </w:t>
            </w:r>
          </w:p>
        </w:tc>
      </w:tr>
      <w:tr w:rsidR="00CC637C" w:rsidRPr="00CC637C" w14:paraId="4207BA1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17E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D12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2BD0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D958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22B9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RŮVKY 234 R4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23C9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RO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074F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50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E4A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99897 </w:t>
            </w:r>
          </w:p>
        </w:tc>
      </w:tr>
      <w:tr w:rsidR="00CC637C" w:rsidRPr="00CC637C" w14:paraId="6BF325B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7BD4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8524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1F1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2DD8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71A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35 SMĚR HRADEC KRÁLOV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C6A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ROV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F12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66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F32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13906 </w:t>
            </w:r>
          </w:p>
        </w:tc>
      </w:tr>
      <w:tr w:rsidR="00CC637C" w:rsidRPr="00CC637C" w14:paraId="541F50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B87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832F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C326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CFD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76E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35 SMĚR OLOMOU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713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ROV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E1F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04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6516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95203 </w:t>
            </w:r>
          </w:p>
        </w:tc>
      </w:tr>
      <w:tr w:rsidR="00CC637C" w:rsidRPr="00CC637C" w14:paraId="2BC8904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6035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F3A0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6E35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8DC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+ K AUTOCENTRUM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FB48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HAN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E4F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HA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BD4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652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B675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05313 </w:t>
            </w:r>
          </w:p>
        </w:tc>
      </w:tr>
      <w:tr w:rsidR="00CC637C" w:rsidRPr="00CC637C" w14:paraId="5B2E10D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460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973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0BE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F2D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ĚSLAV HORÁ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D20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ŘEVOHOS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6CF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ŘEVOHOS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3AB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930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8A7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13874 </w:t>
            </w:r>
          </w:p>
        </w:tc>
      </w:tr>
      <w:tr w:rsidR="00CC637C" w:rsidRPr="00CC637C" w14:paraId="3C776BB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93D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B835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298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1AB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 GROUP MORAVI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C23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DEC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CA8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 NAD MOR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074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014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1F86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90789 </w:t>
            </w:r>
          </w:p>
        </w:tc>
      </w:tr>
      <w:tr w:rsidR="00CC637C" w:rsidRPr="00CC637C" w14:paraId="42441C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BFA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5F7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4B9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741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IL TEAM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5D58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1ED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NU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8FF3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630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B9E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8127 </w:t>
            </w:r>
          </w:p>
        </w:tc>
      </w:tr>
      <w:tr w:rsidR="00CC637C" w:rsidRPr="00CC637C" w14:paraId="68B36CF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50E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C58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526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B0D0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RO STAVBY,OBCHOD,DOPRAVU,SLUŽBY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776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NĚVOTÍN 5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9B17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NĚVO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F5A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16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5F4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03425 </w:t>
            </w:r>
          </w:p>
        </w:tc>
      </w:tr>
      <w:tr w:rsidR="00CC637C" w:rsidRPr="00CC637C" w14:paraId="7AE9760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6813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852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4AB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B7A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A STERA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441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DVOR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0E5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LODĚ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CF1A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9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3F56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98644 </w:t>
            </w:r>
          </w:p>
        </w:tc>
      </w:tr>
      <w:tr w:rsidR="00CC637C" w:rsidRPr="00CC637C" w14:paraId="6B8C0BB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109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0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B3D7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7012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86F7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60F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UHOVSKO 3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F88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27E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25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584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99125 </w:t>
            </w:r>
          </w:p>
        </w:tc>
      </w:tr>
      <w:tr w:rsidR="00CC637C" w:rsidRPr="00CC637C" w14:paraId="3AA5540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A3F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468E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C511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0D1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.E.Q. HRANICE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C360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3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5EB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A44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27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3051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66764 </w:t>
            </w:r>
          </w:p>
        </w:tc>
      </w:tr>
      <w:tr w:rsidR="00CC637C" w:rsidRPr="00CC637C" w14:paraId="074FE4E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55F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86D5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EB1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662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620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1454-AREÁL NIKE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24D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175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39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543A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1569 </w:t>
            </w:r>
          </w:p>
        </w:tc>
      </w:tr>
      <w:tr w:rsidR="00CC637C" w:rsidRPr="00CC637C" w14:paraId="577E53F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0DCA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2867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85E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CC4E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DC30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LIDL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16D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1BD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00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E83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78450 </w:t>
            </w:r>
          </w:p>
        </w:tc>
      </w:tr>
      <w:tr w:rsidR="00CC637C" w:rsidRPr="00CC637C" w14:paraId="71D9506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909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8BE5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3B9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E63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.E.Q. HR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5F6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KÁ 3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A48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E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983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198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A6B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94167 </w:t>
            </w:r>
          </w:p>
        </w:tc>
      </w:tr>
      <w:tr w:rsidR="00CC637C" w:rsidRPr="00CC637C" w14:paraId="0DB11F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E64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7F7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EE1A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8C92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B - OIL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0EB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TOPEČE NAD BEČV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C5A0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TOPEČE NAD BEČ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A1BA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28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F2A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44367 </w:t>
            </w:r>
          </w:p>
        </w:tc>
      </w:tr>
      <w:tr w:rsidR="00CC637C" w:rsidRPr="00CC637C" w14:paraId="4B71F9E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FB8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4909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0564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B38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SLAV DAMAŠE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557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NARTICKÁ 6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F034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VOR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CF3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28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F79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2056 </w:t>
            </w:r>
          </w:p>
        </w:tc>
      </w:tr>
      <w:tr w:rsidR="00CC637C" w:rsidRPr="00CC637C" w14:paraId="38840E3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D1A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EB1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BEB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7D5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70B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ZRUČOVA 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60B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8BC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764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164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04528 </w:t>
            </w:r>
          </w:p>
        </w:tc>
      </w:tr>
      <w:tr w:rsidR="00CC637C" w:rsidRPr="00CC637C" w14:paraId="2906BEA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251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585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ECB2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8441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DE2E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SKÁ 43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9C8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- BU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1AB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33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64B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3425 </w:t>
            </w:r>
          </w:p>
        </w:tc>
      </w:tr>
      <w:tr w:rsidR="00CC637C" w:rsidRPr="00CC637C" w14:paraId="265F244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CFB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E9F5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8BCF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AFD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D84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VE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7C1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- ČESKÁ VES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2D7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48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B5C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3772 </w:t>
            </w:r>
          </w:p>
        </w:tc>
      </w:tr>
      <w:tr w:rsidR="00CC637C" w:rsidRPr="00CC637C" w14:paraId="7401D9B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074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FDE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7692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CFF9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A4F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 PODJEZDEM 5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DDD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-BU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7B4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3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E9F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9200 </w:t>
            </w:r>
          </w:p>
        </w:tc>
      </w:tr>
      <w:tr w:rsidR="00CC637C" w:rsidRPr="00CC637C" w14:paraId="185392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B12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4BF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CD69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E1B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CE8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E79A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834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32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A3E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2686 </w:t>
            </w:r>
          </w:p>
        </w:tc>
      </w:tr>
      <w:tr w:rsidR="00CC637C" w:rsidRPr="00CC637C" w14:paraId="0626016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A92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49D4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91B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BF4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1E8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II/4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459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8D2A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9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D30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93361 </w:t>
            </w:r>
          </w:p>
        </w:tc>
      </w:tr>
      <w:tr w:rsidR="00CC637C" w:rsidRPr="00CC637C" w14:paraId="0476A38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0FE8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44AC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8798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D77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NT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EFC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D14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5F3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50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A65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89469 </w:t>
            </w:r>
          </w:p>
        </w:tc>
      </w:tr>
      <w:tr w:rsidR="00CC637C" w:rsidRPr="00CC637C" w14:paraId="0399637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D24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E18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DCD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A701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657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 NA HAN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9D6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 NA HAN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02C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2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A10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43431 </w:t>
            </w:r>
          </w:p>
        </w:tc>
      </w:tr>
      <w:tr w:rsidR="00CC637C" w:rsidRPr="00CC637C" w14:paraId="1AD6B61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9AB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8988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BD6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0B9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NT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742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ČMÁŇ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1AC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ČMÁ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E7B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147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002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47508 </w:t>
            </w:r>
          </w:p>
        </w:tc>
      </w:tr>
      <w:tr w:rsidR="00CC637C" w:rsidRPr="00CC637C" w14:paraId="0A96BDB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4A5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F6B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871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87F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36B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1-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9FB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E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961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504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7B6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6820 </w:t>
            </w:r>
          </w:p>
        </w:tc>
      </w:tr>
      <w:tr w:rsidR="00CC637C" w:rsidRPr="00CC637C" w14:paraId="510A8FB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822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A8F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0C4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8AE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3D9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1-SMĚR KROMĚŘÍŽ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EA7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E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231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16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FC4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83394 </w:t>
            </w:r>
          </w:p>
        </w:tc>
      </w:tr>
      <w:tr w:rsidR="00CC637C" w:rsidRPr="00CC637C" w14:paraId="340097B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866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882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146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063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3DE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I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EA0D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F9D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29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A78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31903 </w:t>
            </w:r>
          </w:p>
        </w:tc>
      </w:tr>
      <w:tr w:rsidR="00CC637C" w:rsidRPr="00CC637C" w14:paraId="58E41DD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C83E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43F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7A8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2A7D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2FA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KÁ 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079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NÍK NAD BEČ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456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08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C96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73217 </w:t>
            </w:r>
          </w:p>
        </w:tc>
      </w:tr>
      <w:tr w:rsidR="00CC637C" w:rsidRPr="00CC637C" w14:paraId="5E9774D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931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7DD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50E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AE4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1CD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KÁ 8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2BF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NÍK NAD BEČ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429A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49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02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84842 </w:t>
            </w:r>
          </w:p>
        </w:tc>
      </w:tr>
      <w:tr w:rsidR="00CC637C" w:rsidRPr="00CC637C" w14:paraId="36C36C0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A8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F6C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5EB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081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A6C7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KÁ B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4ECB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NÍK NAD BEČ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EA9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3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0848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7117 </w:t>
            </w:r>
          </w:p>
        </w:tc>
      </w:tr>
      <w:tr w:rsidR="00CC637C" w:rsidRPr="00CC637C" w14:paraId="2801D61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548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BE0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959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C0A9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-NOL LIPOVÁ-LÁZNĚ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DC1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PARKOV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63E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OVÁ-LÁZ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907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04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8FD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74104 </w:t>
            </w:r>
          </w:p>
        </w:tc>
      </w:tr>
      <w:tr w:rsidR="00CC637C" w:rsidRPr="00CC637C" w14:paraId="2AE666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E17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2B4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5E0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B21D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F24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ČOVSKÁ 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EF1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VE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0F5C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41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99C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53306 </w:t>
            </w:r>
          </w:p>
        </w:tc>
      </w:tr>
      <w:tr w:rsidR="00CC637C" w:rsidRPr="00CC637C" w14:paraId="17BEA01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18D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308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718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455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NT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AD39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Č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7B00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VE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C0D9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6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C1D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71099 </w:t>
            </w:r>
          </w:p>
        </w:tc>
      </w:tr>
      <w:tr w:rsidR="00CC637C" w:rsidRPr="00CC637C" w14:paraId="763B43B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0CC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8A6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86B1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660C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NT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B48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1A5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VE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752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86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C51E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30607 </w:t>
            </w:r>
          </w:p>
        </w:tc>
      </w:tr>
      <w:tr w:rsidR="00CC637C" w:rsidRPr="00CC637C" w14:paraId="1EAF44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181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2B4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126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B22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ERI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B9AA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ČNÁ NAD DESNOU 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C967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ČNÁ NAD DES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7A9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584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3B58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86485 </w:t>
            </w:r>
          </w:p>
        </w:tc>
      </w:tr>
      <w:tr w:rsidR="00CC637C" w:rsidRPr="00CC637C" w14:paraId="0F0D5F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803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802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6A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1B19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AECF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 35, DOLNÍ KRČMY 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351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5C3F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227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EA13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83682 </w:t>
            </w:r>
          </w:p>
        </w:tc>
      </w:tr>
      <w:tr w:rsidR="00CC637C" w:rsidRPr="00CC637C" w14:paraId="61AF2E3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109B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B3F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465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21A0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0D1C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 35, DOLNÍ KRČMY B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999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26E6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6989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61E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86182 </w:t>
            </w:r>
          </w:p>
        </w:tc>
      </w:tr>
      <w:tr w:rsidR="00CC637C" w:rsidRPr="00CC637C" w14:paraId="042C6B3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DAF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A1D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6D1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CA02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B42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121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E52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82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4063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73949 </w:t>
            </w:r>
          </w:p>
        </w:tc>
      </w:tr>
      <w:tr w:rsidR="00CC637C" w:rsidRPr="00CC637C" w14:paraId="20E75BF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AC6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41A1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D764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9DF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G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230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Á LOUČKA 1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668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62F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12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0856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19214 </w:t>
            </w:r>
          </w:p>
        </w:tc>
      </w:tr>
      <w:tr w:rsidR="00CC637C" w:rsidRPr="00CC637C" w14:paraId="5A2B79A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F4B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BF44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DC4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B56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A26C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6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107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8CA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60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1FB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75032 </w:t>
            </w:r>
          </w:p>
        </w:tc>
      </w:tr>
      <w:tr w:rsidR="00CC637C" w:rsidRPr="00CC637C" w14:paraId="7A59D22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6C7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5E5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CEA4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7D01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B448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.MÁJE 1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39C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BEF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95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192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09992 </w:t>
            </w:r>
          </w:p>
        </w:tc>
      </w:tr>
      <w:tr w:rsidR="00CC637C" w:rsidRPr="00CC637C" w14:paraId="37BA61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E01B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AF4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C57E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EB6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VOX SERVIS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381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C56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EFC8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23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0EB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85758 </w:t>
            </w:r>
          </w:p>
        </w:tc>
      </w:tr>
      <w:tr w:rsidR="00CC637C" w:rsidRPr="00CC637C" w14:paraId="458DC26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8C2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A01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29B6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063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10BE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K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9F2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A85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35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30E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12589 </w:t>
            </w:r>
          </w:p>
        </w:tc>
      </w:tr>
      <w:tr w:rsidR="00CC637C" w:rsidRPr="00CC637C" w14:paraId="03D507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5FF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2B7E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834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24B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 GROUP MORAVI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E8F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41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AB2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ĚMČICE NAD HA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2F3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44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5EA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98869 </w:t>
            </w:r>
          </w:p>
        </w:tc>
      </w:tr>
      <w:tr w:rsidR="00CC637C" w:rsidRPr="00CC637C" w14:paraId="35A4660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9796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4FA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B31A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F2C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C48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6FA0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CBF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4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DB5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69006 </w:t>
            </w:r>
          </w:p>
        </w:tc>
      </w:tr>
      <w:tr w:rsidR="00CC637C" w:rsidRPr="00CC637C" w14:paraId="50FCF1B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B95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F6F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EFAE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6B5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F96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OMO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B021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069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02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9D56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0822 </w:t>
            </w:r>
          </w:p>
        </w:tc>
      </w:tr>
      <w:tr w:rsidR="00CC637C" w:rsidRPr="00CC637C" w14:paraId="77B358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2FF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19D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1F6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A5E7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DCD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B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47C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C75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04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5A6A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45944 </w:t>
            </w:r>
          </w:p>
        </w:tc>
      </w:tr>
      <w:tr w:rsidR="00CC637C" w:rsidRPr="00CC637C" w14:paraId="6E33C61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7ED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BDF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B5A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A55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020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BULOVÝ VRC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096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4C00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6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A91F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76736 </w:t>
            </w:r>
          </w:p>
        </w:tc>
      </w:tr>
      <w:tr w:rsidR="00CC637C" w:rsidRPr="00CC637C" w14:paraId="0C03D2C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43D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FEC2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A53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830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0AE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243 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600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53E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0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2D11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75294 </w:t>
            </w:r>
          </w:p>
        </w:tc>
      </w:tr>
      <w:tr w:rsidR="00CC637C" w:rsidRPr="00CC637C" w14:paraId="7164281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A00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AB36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5428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A35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E058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HEJČÍNSKÁ 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555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7C6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12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7F79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08972 </w:t>
            </w:r>
          </w:p>
        </w:tc>
      </w:tr>
      <w:tr w:rsidR="00CC637C" w:rsidRPr="00CC637C" w14:paraId="71FE7BB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2F4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75C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CCE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8D91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9BA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NĚVOT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1058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D66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67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F318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4381 </w:t>
            </w:r>
          </w:p>
        </w:tc>
      </w:tr>
      <w:tr w:rsidR="00CC637C" w:rsidRPr="00CC637C" w14:paraId="1C7AC84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E4B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06CD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110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99E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BE2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TEUR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9FD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EA1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61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91D3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28397 </w:t>
            </w:r>
          </w:p>
        </w:tc>
      </w:tr>
      <w:tr w:rsidR="00CC637C" w:rsidRPr="00CC637C" w14:paraId="0FCC36A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29F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997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0DB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6DA1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04C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FKOVA 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676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E10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70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DC9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83472 </w:t>
            </w:r>
          </w:p>
        </w:tc>
      </w:tr>
      <w:tr w:rsidR="00CC637C" w:rsidRPr="00CC637C" w14:paraId="2B1FDF8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A25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E52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4D9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5E98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FE1E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VÁRNÍ 4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E19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11B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279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E51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91578 </w:t>
            </w:r>
          </w:p>
        </w:tc>
      </w:tr>
      <w:tr w:rsidR="00CC637C" w:rsidRPr="00CC637C" w14:paraId="0004146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FA9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38E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BEA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999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15B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LSBERSKÁ 638/6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7570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6019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8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46E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36989 </w:t>
            </w:r>
          </w:p>
        </w:tc>
      </w:tr>
      <w:tr w:rsidR="00CC637C" w:rsidRPr="00CC637C" w14:paraId="3ADF22F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FF3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73D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817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CEB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D96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- GLOBU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5B0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5EA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09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88A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63222 </w:t>
            </w:r>
          </w:p>
        </w:tc>
      </w:tr>
      <w:tr w:rsidR="00CC637C" w:rsidRPr="00CC637C" w14:paraId="339F1C2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4C1F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F91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9D51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A6A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CA5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PKOVA 1168/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11D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3D3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565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ACA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34166 </w:t>
            </w:r>
          </w:p>
        </w:tc>
      </w:tr>
      <w:tr w:rsidR="00CC637C" w:rsidRPr="00CC637C" w14:paraId="5B337D0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8B3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BD4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7B7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CE2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8CD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E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1DF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 HODOL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BBC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05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998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09311 </w:t>
            </w:r>
          </w:p>
        </w:tc>
      </w:tr>
      <w:tr w:rsidR="00CC637C" w:rsidRPr="00CC637C" w14:paraId="4C61DA3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FDD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3D8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DEA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974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7A2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E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66B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 HODOL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43E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9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02E0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58047 </w:t>
            </w:r>
          </w:p>
        </w:tc>
      </w:tr>
      <w:tr w:rsidR="00CC637C" w:rsidRPr="00CC637C" w14:paraId="110386E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DE1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729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381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6E6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54D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9B6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 HO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4D5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38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3F2F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42839 </w:t>
            </w:r>
          </w:p>
        </w:tc>
      </w:tr>
      <w:tr w:rsidR="00CC637C" w:rsidRPr="00CC637C" w14:paraId="717E3E4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B4D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691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42A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EB2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AE5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ÁL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EBBE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 CHVÁL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6F9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49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CACF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03697 </w:t>
            </w:r>
          </w:p>
        </w:tc>
      </w:tr>
      <w:tr w:rsidR="00CC637C" w:rsidRPr="00CC637C" w14:paraId="341BE64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88D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7A0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529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FE3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E59F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CHLOSTNÍ SILNICE R 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E7C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 NEMIL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65E0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6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0BA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28411 </w:t>
            </w:r>
          </w:p>
        </w:tc>
      </w:tr>
      <w:tr w:rsidR="00CC637C" w:rsidRPr="00CC637C" w14:paraId="4A032B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5EF3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015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275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AA5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61E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ATÁ KŘEPEL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76A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 SKRB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8D7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85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03A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97764 </w:t>
            </w:r>
          </w:p>
        </w:tc>
      </w:tr>
      <w:tr w:rsidR="00CC637C" w:rsidRPr="00CC637C" w14:paraId="27413D8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49D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0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400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7DC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4E7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AF81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ON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4D9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 SLAVO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FAAF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04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701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54103 </w:t>
            </w:r>
          </w:p>
        </w:tc>
      </w:tr>
      <w:tr w:rsidR="00CC637C" w:rsidRPr="00CC637C" w14:paraId="00CF755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E330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9B5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AD2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F52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LBEVA MORAV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57FA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LECHTITELŮ 782/4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A63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-NOVÝ SVĚ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70E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79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BBF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44511 </w:t>
            </w:r>
          </w:p>
        </w:tc>
      </w:tr>
      <w:tr w:rsidR="00CC637C" w:rsidRPr="00CC637C" w14:paraId="39B2B83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651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221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B5D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AFBF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537F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ICKÁ 1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EAD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-HODOL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CD3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569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88E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45622 </w:t>
            </w:r>
          </w:p>
        </w:tc>
      </w:tr>
      <w:tr w:rsidR="00CC637C" w:rsidRPr="00CC637C" w14:paraId="1E9EE9A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187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B791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F9F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7AFF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MÁŠ VĚNTU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9E79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PŘEDMĚ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FD3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TŠTÁ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6BB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83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055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46954 </w:t>
            </w:r>
          </w:p>
        </w:tc>
      </w:tr>
      <w:tr w:rsidR="00CC637C" w:rsidRPr="00CC637C" w14:paraId="557F2A3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729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86A2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6A0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3D3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1DD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B3A6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244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474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539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56846 </w:t>
            </w:r>
          </w:p>
        </w:tc>
      </w:tr>
      <w:tr w:rsidR="00CC637C" w:rsidRPr="00CC637C" w14:paraId="746942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3BA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0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137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F5B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BD73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7A0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SKÉ NÁMĚ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4EF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B05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992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B43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60547 </w:t>
            </w:r>
          </w:p>
        </w:tc>
      </w:tr>
      <w:tr w:rsidR="00CC637C" w:rsidRPr="00CC637C" w14:paraId="7C1AE5F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42F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10A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C92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D08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9D9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AH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5E4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2BF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2107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D2E1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60734 </w:t>
            </w:r>
          </w:p>
        </w:tc>
      </w:tr>
      <w:tr w:rsidR="00CC637C" w:rsidRPr="00CC637C" w14:paraId="33D44F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F469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71E6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E58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C13E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273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UML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5643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77A2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300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AC66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38722 </w:t>
            </w:r>
          </w:p>
        </w:tc>
      </w:tr>
      <w:tr w:rsidR="00CC637C" w:rsidRPr="00CC637C" w14:paraId="060FC64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5EE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653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D6C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93E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07F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EČNÁ 2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4691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99E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497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C27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50674 </w:t>
            </w:r>
          </w:p>
        </w:tc>
      </w:tr>
      <w:tr w:rsidR="00CC637C" w:rsidRPr="00CC637C" w14:paraId="27F387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768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5E3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806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BE01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454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ŽOVICE 36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797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F73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80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AEB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47714 </w:t>
            </w:r>
          </w:p>
        </w:tc>
      </w:tr>
      <w:tr w:rsidR="00CC637C" w:rsidRPr="00CC637C" w14:paraId="13FF373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8E9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8F5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47D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BF14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TL - FIRST TRANSPORT LINES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285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ECKÁ 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6F7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EB4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9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1C97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37519 </w:t>
            </w:r>
          </w:p>
        </w:tc>
      </w:tr>
      <w:tr w:rsidR="00CC637C" w:rsidRPr="00CC637C" w14:paraId="5E3BE53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570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F2C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EC7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5D1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AA93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676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5AAF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7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0EBB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55481 </w:t>
            </w:r>
          </w:p>
        </w:tc>
      </w:tr>
      <w:tr w:rsidR="00CC637C" w:rsidRPr="00CC637C" w14:paraId="677777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D4F5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DE1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637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1A6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FA95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A3A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DD9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9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07F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30456 </w:t>
            </w:r>
          </w:p>
        </w:tc>
      </w:tr>
      <w:tr w:rsidR="00CC637C" w:rsidRPr="00CC637C" w14:paraId="32F8365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12F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639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B28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875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11A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FE5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- BEDIHOŠŤ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5E4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383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94C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13453 </w:t>
            </w:r>
          </w:p>
        </w:tc>
      </w:tr>
      <w:tr w:rsidR="00CC637C" w:rsidRPr="00CC637C" w14:paraId="1D3A833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88A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03CD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713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ej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BA7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199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876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TĚJOV - Ž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2BB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28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4DB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63583 </w:t>
            </w:r>
          </w:p>
        </w:tc>
      </w:tr>
      <w:tr w:rsidR="00CC637C" w:rsidRPr="00CC637C" w14:paraId="4880136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935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217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3BD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561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MMEL STAR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878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COUROVEC 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B169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ÁSLA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4D0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24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27C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40369 </w:t>
            </w:r>
          </w:p>
        </w:tc>
      </w:tr>
      <w:tr w:rsidR="00CC637C" w:rsidRPr="00CC637C" w14:paraId="553FE94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4E7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0C4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C0B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586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1BBC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HŘBITOVA 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2D12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6BF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57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B3B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82092 </w:t>
            </w:r>
          </w:p>
        </w:tc>
      </w:tr>
      <w:tr w:rsidR="00CC637C" w:rsidRPr="00CC637C" w14:paraId="463857A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E508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47E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477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C03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433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NÍ 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0458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395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96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6B52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1208 </w:t>
            </w:r>
          </w:p>
        </w:tc>
      </w:tr>
      <w:tr w:rsidR="00CC637C" w:rsidRPr="00CC637C" w14:paraId="5A972E6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776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204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707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7E7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KO AGROSTAV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86D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VAČOVSKÁ 3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E0AA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35C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97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BB7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8311 </w:t>
            </w:r>
          </w:p>
        </w:tc>
      </w:tr>
      <w:tr w:rsidR="00CC637C" w:rsidRPr="00CC637C" w14:paraId="5CCDFEF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D0E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4E4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977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B815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FF6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. 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469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15C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54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0A9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31189 </w:t>
            </w:r>
          </w:p>
        </w:tc>
      </w:tr>
      <w:tr w:rsidR="00CC637C" w:rsidRPr="00CC637C" w14:paraId="73EAF1C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B54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9436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9E3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D3B0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2C66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D13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22F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25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E7F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91706 </w:t>
            </w:r>
          </w:p>
        </w:tc>
      </w:tr>
      <w:tr w:rsidR="00CC637C" w:rsidRPr="00CC637C" w14:paraId="5066F89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B6D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B32A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55E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2EF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KONA -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2825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EN.ŠTEFÁNI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AF8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817E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29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D55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27303 </w:t>
            </w:r>
          </w:p>
        </w:tc>
      </w:tr>
      <w:tr w:rsidR="00CC637C" w:rsidRPr="00CC637C" w14:paraId="175491C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5C4E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824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84C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04F5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81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.KVĚTNA 228/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E2C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B3E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921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1B38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30700 </w:t>
            </w:r>
          </w:p>
        </w:tc>
      </w:tr>
      <w:tr w:rsidR="00CC637C" w:rsidRPr="00CC637C" w14:paraId="29CE541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82C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266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40F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E0A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F50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ŽNÍ 2832/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776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D9A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7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FA3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4533 </w:t>
            </w:r>
          </w:p>
        </w:tc>
      </w:tr>
      <w:tr w:rsidR="00CC637C" w:rsidRPr="00CC637C" w14:paraId="7F2002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CAAE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861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C378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982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7BA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E4F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E65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969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7308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99434 </w:t>
            </w:r>
          </w:p>
        </w:tc>
      </w:tr>
      <w:tr w:rsidR="00CC637C" w:rsidRPr="00CC637C" w14:paraId="01F37B7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0CD0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31C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233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E76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257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283/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114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16FA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514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2A5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29286 </w:t>
            </w:r>
          </w:p>
        </w:tc>
      </w:tr>
      <w:tr w:rsidR="00CC637C" w:rsidRPr="00CC637C" w14:paraId="0A89C9A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54B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CA6F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241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7AD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OIL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CCBB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EN.ŠTEFÁNI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47B8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- LOVĚ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CC8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41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4FFC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20079 </w:t>
            </w:r>
          </w:p>
        </w:tc>
      </w:tr>
      <w:tr w:rsidR="00CC637C" w:rsidRPr="00CC637C" w14:paraId="0C92793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AB3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EBA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AFB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2E4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6FE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VÁRNÍ 29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FB6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I-MĚS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E64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655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13F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8344 </w:t>
            </w:r>
          </w:p>
        </w:tc>
      </w:tr>
      <w:tr w:rsidR="00CC637C" w:rsidRPr="00CC637C" w14:paraId="687EDE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3FF6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CDA7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384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52C9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DD8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588C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A NAD MOR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4EA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092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291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63722 </w:t>
            </w:r>
          </w:p>
        </w:tc>
      </w:tr>
      <w:tr w:rsidR="00CC637C" w:rsidRPr="00CC637C" w14:paraId="541BB61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532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42B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86EE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AEF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IL TEAM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81A7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M. OSVOBOZE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FAA0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É MĚSTO POD SNĚŽNÍK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5EB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485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2A6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111700 </w:t>
            </w:r>
          </w:p>
        </w:tc>
      </w:tr>
      <w:tr w:rsidR="00CC637C" w:rsidRPr="00CC637C" w14:paraId="6CD881E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51C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2F7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AEE7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47C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LBEVA MORAV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1B5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ĚŽNÍ 480/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BAF7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ERN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466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13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4AC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13581 </w:t>
            </w:r>
          </w:p>
        </w:tc>
      </w:tr>
      <w:tr w:rsidR="00CC637C" w:rsidRPr="00CC637C" w14:paraId="676D7F9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D44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649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C7C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AA6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359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2156/5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F1C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ERN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3A20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00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FFD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13767 </w:t>
            </w:r>
          </w:p>
        </w:tc>
      </w:tr>
      <w:tr w:rsidR="00CC637C" w:rsidRPr="00CC637C" w14:paraId="646D82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C4F0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47F8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76F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0CFF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IL TEAM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946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PILNÍKU 28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5D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ÍT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5F67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3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214C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75981 </w:t>
            </w:r>
          </w:p>
        </w:tc>
      </w:tr>
      <w:tr w:rsidR="00CC637C" w:rsidRPr="00CC637C" w14:paraId="6A67EA0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E95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DE1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5DD2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6782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396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ĚZ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E94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1FF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99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A830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75806 </w:t>
            </w:r>
          </w:p>
        </w:tc>
      </w:tr>
      <w:tr w:rsidR="00CC637C" w:rsidRPr="00CC637C" w14:paraId="2D66B27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8AC5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B62C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283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7FA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DCA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092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381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73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C74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71961 </w:t>
            </w:r>
          </w:p>
        </w:tc>
      </w:tr>
      <w:tr w:rsidR="00CC637C" w:rsidRPr="00CC637C" w14:paraId="20656CB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D9C0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AE5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512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241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AA49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EDF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090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02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5AB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89967 </w:t>
            </w:r>
          </w:p>
        </w:tc>
      </w:tr>
      <w:tr w:rsidR="00CC637C" w:rsidRPr="00CC637C" w14:paraId="6CE2DDF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964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6B0E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D6A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89C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6EE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D0C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505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851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651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88250 </w:t>
            </w:r>
          </w:p>
        </w:tc>
      </w:tr>
      <w:tr w:rsidR="00CC637C" w:rsidRPr="00CC637C" w14:paraId="57C92E5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92B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B8F2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9D1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CEF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C8B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A230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D2A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78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329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07297 </w:t>
            </w:r>
          </w:p>
        </w:tc>
      </w:tr>
      <w:tr w:rsidR="00CC637C" w:rsidRPr="00CC637C" w14:paraId="642586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34F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79B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81B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472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16A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BŘE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F20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FB5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85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335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92608 </w:t>
            </w:r>
          </w:p>
        </w:tc>
      </w:tr>
      <w:tr w:rsidR="00CC637C" w:rsidRPr="00CC637C" w14:paraId="728539E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342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A55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59C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er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3CF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CFF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DOVÁ 59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D14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VA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FB01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6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0CD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85842 </w:t>
            </w:r>
          </w:p>
        </w:tc>
      </w:tr>
      <w:tr w:rsidR="00CC637C" w:rsidRPr="00CC637C" w14:paraId="20ED5F5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BC1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C60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1CA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846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A5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ČOVICE 1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97E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Č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9753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6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32E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68156 </w:t>
            </w:r>
          </w:p>
        </w:tc>
      </w:tr>
      <w:tr w:rsidR="00CC637C" w:rsidRPr="00CC637C" w14:paraId="7F552E8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02F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EBA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DA47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49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C9D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VE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BAE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187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11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B5F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0372 </w:t>
            </w:r>
          </w:p>
        </w:tc>
      </w:tr>
      <w:tr w:rsidR="00CC637C" w:rsidRPr="00CC637C" w14:paraId="646E77E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5D7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9AF5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BA90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C91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7835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VE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C05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C48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2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64E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46744 </w:t>
            </w:r>
          </w:p>
        </w:tc>
      </w:tr>
      <w:tr w:rsidR="00CC637C" w:rsidRPr="00CC637C" w14:paraId="7F7A4F0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BF2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9D85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22C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13B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DBD7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878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YST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28C8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87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9CB2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74802 </w:t>
            </w:r>
          </w:p>
        </w:tc>
      </w:tr>
      <w:tr w:rsidR="00CC637C" w:rsidRPr="00CC637C" w14:paraId="5FDB404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73D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CFB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C895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B6F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D63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LOSI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063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LOSI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D97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36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E83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21078 </w:t>
            </w:r>
          </w:p>
        </w:tc>
      </w:tr>
      <w:tr w:rsidR="00CC637C" w:rsidRPr="00CC637C" w14:paraId="295C0BD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3D78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958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A15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4D4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HM TRAD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7E5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9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917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Ý TÝ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496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6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D48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0028 </w:t>
            </w:r>
          </w:p>
        </w:tc>
      </w:tr>
      <w:tr w:rsidR="00CC637C" w:rsidRPr="00CC637C" w14:paraId="70C9FF6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016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A142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5DD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413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B811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5B3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Ý ÚJEZ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FAA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700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E86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20404 </w:t>
            </w:r>
          </w:p>
        </w:tc>
      </w:tr>
      <w:tr w:rsidR="00CC637C" w:rsidRPr="00CC637C" w14:paraId="45CB80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5832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9D78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777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B51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LY HORS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4DDD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65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CA9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KÝŘ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08E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291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2A0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98325 </w:t>
            </w:r>
          </w:p>
        </w:tc>
      </w:tr>
      <w:tr w:rsidR="00CC637C" w:rsidRPr="00CC637C" w14:paraId="79DA566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1995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C76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DAE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DFA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RD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EC60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STŘELMOVSKÁ 2271/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3E8D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BŘE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9E0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06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CCF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36647 </w:t>
            </w:r>
          </w:p>
        </w:tc>
      </w:tr>
      <w:tr w:rsidR="00CC637C" w:rsidRPr="00CC637C" w14:paraId="2997EA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190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330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FA4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3B2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A3EB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8FE4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BŘEH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C33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38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D06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61028 </w:t>
            </w:r>
          </w:p>
        </w:tc>
      </w:tr>
      <w:tr w:rsidR="00CC637C" w:rsidRPr="00CC637C" w14:paraId="0F5FCB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2D0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32B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0925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2CD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4A9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4B7C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BŘEH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D72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38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15AB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73564 </w:t>
            </w:r>
          </w:p>
        </w:tc>
      </w:tr>
      <w:tr w:rsidR="00CC637C" w:rsidRPr="00CC637C" w14:paraId="719DE25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9DE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B7BE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50A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umpe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680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D8B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BC2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BŘEH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F51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46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5C3D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891803 </w:t>
            </w:r>
          </w:p>
        </w:tc>
      </w:tr>
      <w:tr w:rsidR="00CC637C" w:rsidRPr="00CC637C" w14:paraId="25A3230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0161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1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1962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8AE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C18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168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N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5E3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ATÉ HORY V JESENÍK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FFA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64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C7B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931714 </w:t>
            </w:r>
          </w:p>
        </w:tc>
      </w:tr>
      <w:tr w:rsidR="00CC637C" w:rsidRPr="00CC637C" w14:paraId="0730C7E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38D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B05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omou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7131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6A3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IL TEAM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F20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ULO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7CB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UL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D7D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7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C810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037731 </w:t>
            </w:r>
          </w:p>
        </w:tc>
      </w:tr>
      <w:tr w:rsidR="00CC637C" w:rsidRPr="00CC637C" w14:paraId="0BAA8AF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7082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D67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9BF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5E5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9CA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ISLA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A20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I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1BF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6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F91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9239 </w:t>
            </w:r>
          </w:p>
        </w:tc>
      </w:tr>
      <w:tr w:rsidR="00CC637C" w:rsidRPr="00CC637C" w14:paraId="2A82128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A2F2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EB1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27D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0DC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631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1A7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RÉ U POLI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6B93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07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FFE8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17700 </w:t>
            </w:r>
          </w:p>
        </w:tc>
      </w:tr>
      <w:tr w:rsidR="00CC637C" w:rsidRPr="00CC637C" w14:paraId="7C386CD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D77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47A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F056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62A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2E9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ÝŠŤ 1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4A2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ÝŠŤ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1164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97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4459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20850 </w:t>
            </w:r>
          </w:p>
        </w:tc>
      </w:tr>
      <w:tr w:rsidR="00CC637C" w:rsidRPr="00CC637C" w14:paraId="3605BCC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B37F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872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8FF6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60D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567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KOLIB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36E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ÝŠŤ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1DE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01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CF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2827 </w:t>
            </w:r>
          </w:p>
        </w:tc>
      </w:tr>
      <w:tr w:rsidR="00CC637C" w:rsidRPr="00CC637C" w14:paraId="49B2E50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292D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C3CC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760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F39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D3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ZA BO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EC5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ZA B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F21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56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E15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22989 </w:t>
            </w:r>
          </w:p>
        </w:tc>
      </w:tr>
      <w:tr w:rsidR="00CC637C" w:rsidRPr="00CC637C" w14:paraId="5B31EC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9A4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EEE9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2E5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7FD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345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HO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84A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TŘEB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D195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84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6964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5561 </w:t>
            </w:r>
          </w:p>
        </w:tc>
      </w:tr>
      <w:tr w:rsidR="00CC637C" w:rsidRPr="00CC637C" w14:paraId="257F2B7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86D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BBB7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75E3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BE7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CF5B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3F8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TŘEB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935F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91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B4BB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92494 </w:t>
            </w:r>
          </w:p>
        </w:tc>
      </w:tr>
      <w:tr w:rsidR="00CC637C" w:rsidRPr="00CC637C" w14:paraId="15DD3D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318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836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7A0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2C1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ŽIVA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94A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LIBCHAV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825E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É LIBCH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AB9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72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6A9B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5546 </w:t>
            </w:r>
          </w:p>
        </w:tc>
      </w:tr>
      <w:tr w:rsidR="00CC637C" w:rsidRPr="00CC637C" w14:paraId="18D497F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9C48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901C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BE8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840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 ŽAMBERK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3C3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DOBROU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144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DOBROU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2CF5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0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501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8319 </w:t>
            </w:r>
          </w:p>
        </w:tc>
      </w:tr>
      <w:tr w:rsidR="00CC637C" w:rsidRPr="00CC637C" w14:paraId="6052689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722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133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3B9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D94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E878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ÚJEZD 58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B56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ÚJEZ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448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31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7D3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82419 </w:t>
            </w:r>
          </w:p>
        </w:tc>
      </w:tr>
      <w:tr w:rsidR="00CC637C" w:rsidRPr="00CC637C" w14:paraId="386ECF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2BF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1DA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44B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AF6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TAVA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4CF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ŘEVE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693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ŘEV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F1D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72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40D6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38158 </w:t>
            </w:r>
          </w:p>
        </w:tc>
      </w:tr>
      <w:tr w:rsidR="00CC637C" w:rsidRPr="00CC637C" w14:paraId="62FF9FA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2566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CDD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B4E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9F11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C86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Č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CDA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IN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903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74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3DA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8466 </w:t>
            </w:r>
          </w:p>
        </w:tc>
      </w:tr>
      <w:tr w:rsidR="00CC637C" w:rsidRPr="00CC637C" w14:paraId="6FB77E6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D69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9AD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38E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C55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F75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Č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9D0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IN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338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136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A6D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06861 </w:t>
            </w:r>
          </w:p>
        </w:tc>
      </w:tr>
      <w:tr w:rsidR="00CC637C" w:rsidRPr="00CC637C" w14:paraId="0EF191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9D4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BB4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A5B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3DD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1DB5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D86B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EA3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195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470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30706 </w:t>
            </w:r>
          </w:p>
        </w:tc>
      </w:tr>
      <w:tr w:rsidR="00CC637C" w:rsidRPr="00CC637C" w14:paraId="2FAF498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77E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357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6789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F07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D1A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109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D2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F61B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38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F97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6904 </w:t>
            </w:r>
          </w:p>
        </w:tc>
      </w:tr>
      <w:tr w:rsidR="00CC637C" w:rsidRPr="00CC637C" w14:paraId="15F1197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523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257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101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680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1ED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OJEN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3D0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ICE V ČECH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879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7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78B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08475 </w:t>
            </w:r>
          </w:p>
        </w:tc>
      </w:tr>
      <w:tr w:rsidR="00CC637C" w:rsidRPr="00CC637C" w14:paraId="2656B59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992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967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364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DD5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BB4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NAD SVITAVOU 4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808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 NAD SVI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B9E2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04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19B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82678 </w:t>
            </w:r>
          </w:p>
        </w:tc>
      </w:tr>
      <w:tr w:rsidR="00CC637C" w:rsidRPr="00CC637C" w14:paraId="78EB2BB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06D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551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A82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E48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AMEX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F71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ETANOVA 36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3B2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OCHŮV TÝ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5AD3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75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7314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16919 </w:t>
            </w:r>
          </w:p>
        </w:tc>
      </w:tr>
      <w:tr w:rsidR="00CC637C" w:rsidRPr="00CC637C" w14:paraId="5ADFA7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A0E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1EC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B20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B50D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092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YŠ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8837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C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B60E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97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8FC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19367 </w:t>
            </w:r>
          </w:p>
        </w:tc>
      </w:tr>
      <w:tr w:rsidR="00CC637C" w:rsidRPr="00CC637C" w14:paraId="72DEB86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34D6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069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A96A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777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 CHOCEŇ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357F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RNEROVA 2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77C8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C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401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394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B89F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80818 </w:t>
            </w:r>
          </w:p>
        </w:tc>
      </w:tr>
      <w:tr w:rsidR="00CC637C" w:rsidRPr="00CC637C" w14:paraId="169FA64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560F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A457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273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0BC0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YKLOS,VÝROBNÍ DRUŽSTVO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74B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L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8AE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L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596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476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E47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67610 </w:t>
            </w:r>
          </w:p>
        </w:tc>
      </w:tr>
      <w:tr w:rsidR="00CC637C" w:rsidRPr="00CC637C" w14:paraId="21F4A99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BF2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4DA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4F1A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C0E3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208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AST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621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AST U CHRUDIM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8EB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07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C91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14650 </w:t>
            </w:r>
          </w:p>
        </w:tc>
      </w:tr>
      <w:tr w:rsidR="00CC637C" w:rsidRPr="00CC637C" w14:paraId="2787BF9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9C1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340E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1B68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614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DBB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AŠICKÁ 122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601A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1DD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44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FE29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81472 </w:t>
            </w:r>
          </w:p>
        </w:tc>
      </w:tr>
      <w:tr w:rsidR="00CC637C" w:rsidRPr="00CC637C" w14:paraId="74F66AD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EF0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F9EC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0E6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A08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A1D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E LEŽÁK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C9B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C85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60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5A8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6297 </w:t>
            </w:r>
          </w:p>
        </w:tc>
      </w:tr>
      <w:tr w:rsidR="00CC637C" w:rsidRPr="00CC637C" w14:paraId="0F1E008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EA0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42D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910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42F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092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E LEŽÁK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A020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A86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7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FF7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54767 </w:t>
            </w:r>
          </w:p>
        </w:tc>
      </w:tr>
      <w:tr w:rsidR="00CC637C" w:rsidRPr="00CC637C" w14:paraId="11E0EBB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0671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8CD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23E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399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79A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BRACHTOVA 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DFC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7E1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43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ABB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71538 </w:t>
            </w:r>
          </w:p>
        </w:tc>
      </w:tr>
      <w:tr w:rsidR="00CC637C" w:rsidRPr="00CC637C" w14:paraId="2B000F9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EE1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79E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A54D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9FD4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A83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OSTROVĚ 1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BD7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776D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71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B14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62469 </w:t>
            </w:r>
          </w:p>
        </w:tc>
      </w:tr>
      <w:tr w:rsidR="00CC637C" w:rsidRPr="00CC637C" w14:paraId="7DA743D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36A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E940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23A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D00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F83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9693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A7BE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00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631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74319 </w:t>
            </w:r>
          </w:p>
        </w:tc>
      </w:tr>
      <w:tr w:rsidR="00CC637C" w:rsidRPr="00CC637C" w14:paraId="182A111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E321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82FF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991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B5B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BC1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9605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ALE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923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67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96D3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64669 </w:t>
            </w:r>
          </w:p>
        </w:tc>
      </w:tr>
      <w:tr w:rsidR="00CC637C" w:rsidRPr="00CC637C" w14:paraId="1493778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DF0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CB0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0CE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078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01A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.HANUŠ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91A0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ONNÉ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C5B5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09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603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94769 </w:t>
            </w:r>
          </w:p>
        </w:tc>
      </w:tr>
      <w:tr w:rsidR="00CC637C" w:rsidRPr="00CC637C" w14:paraId="1D4E32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DF4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F66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7B4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628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6DA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OVSKÁ 71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9E8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VÍČ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0E0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1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50DD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32639 </w:t>
            </w:r>
          </w:p>
        </w:tc>
      </w:tr>
      <w:tr w:rsidR="00CC637C" w:rsidRPr="00CC637C" w14:paraId="04AF428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43C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CB5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EE97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4927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D0A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Á 9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CCA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Í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0DD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69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432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10767 </w:t>
            </w:r>
          </w:p>
        </w:tc>
      </w:tr>
      <w:tr w:rsidR="00CC637C" w:rsidRPr="00CC637C" w14:paraId="1DDA3E7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756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EE3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19C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6F4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 ŽAMBERK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4408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UNA 38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2F4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U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78AA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91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408F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38336 </w:t>
            </w:r>
          </w:p>
        </w:tc>
      </w:tr>
      <w:tr w:rsidR="00CC637C" w:rsidRPr="00CC637C" w14:paraId="0D7E977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B00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260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D7B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C25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TA B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2ED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ICKÁ 10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CCA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NŠKROU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9E9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51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132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24858 </w:t>
            </w:r>
          </w:p>
        </w:tc>
      </w:tr>
      <w:tr w:rsidR="00CC637C" w:rsidRPr="00CC637C" w14:paraId="755744E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8606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38E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85C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EEF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CHEM A.S. LANŠKROUN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E0DA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96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D69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NŠKROU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0A5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95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368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49762 </w:t>
            </w:r>
          </w:p>
        </w:tc>
      </w:tr>
      <w:tr w:rsidR="00CC637C" w:rsidRPr="00CC637C" w14:paraId="619F8B9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FC1F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13E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5B0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1CA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489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DANE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EF2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ÁZNĚ BOHDANE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845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3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DA7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4914 </w:t>
            </w:r>
          </w:p>
        </w:tc>
      </w:tr>
      <w:tr w:rsidR="00CC637C" w:rsidRPr="00CC637C" w14:paraId="10C23AB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AA9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ABE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60C5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4B2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E93C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DI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B25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OHRA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4C4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53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D789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4228 </w:t>
            </w:r>
          </w:p>
        </w:tc>
      </w:tr>
      <w:tr w:rsidR="00CC637C" w:rsidRPr="00CC637C" w14:paraId="6695CD0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52F1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285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B19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D8E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47A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797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Y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0DE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69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0B6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65744 </w:t>
            </w:r>
          </w:p>
        </w:tc>
      </w:tr>
      <w:tr w:rsidR="00CC637C" w:rsidRPr="00CC637C" w14:paraId="416075D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743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2D4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F81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CBCC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7FCF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SKÁ 12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A9E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Y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F69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27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F9A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83758 </w:t>
            </w:r>
          </w:p>
        </w:tc>
      </w:tr>
      <w:tr w:rsidR="00CC637C" w:rsidRPr="00CC637C" w14:paraId="00F90E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56D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780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8B4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D1F3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EKTUM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7CA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K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80BB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Y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DF3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718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1CB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61172 </w:t>
            </w:r>
          </w:p>
        </w:tc>
      </w:tr>
      <w:tr w:rsidR="00CC637C" w:rsidRPr="00CC637C" w14:paraId="10316DD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948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241B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4E98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D7E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192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AJE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6C0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Y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71A9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2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756F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25517 </w:t>
            </w:r>
          </w:p>
        </w:tc>
      </w:tr>
      <w:tr w:rsidR="00CC637C" w:rsidRPr="00CC637C" w14:paraId="2FF2A65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F5B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F80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938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77C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TAVA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4CFF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Ž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8AE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Ž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BF6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45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80E5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50931 </w:t>
            </w:r>
          </w:p>
        </w:tc>
      </w:tr>
      <w:tr w:rsidR="00CC637C" w:rsidRPr="00CC637C" w14:paraId="4205C21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345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FADA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6DC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A1D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EMĚDĚLSKÁ SPOLEČNOST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218F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STEČKO TRNÁV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994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STEČKO TRNÁ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332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11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7F4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37164 </w:t>
            </w:r>
          </w:p>
        </w:tc>
      </w:tr>
      <w:tr w:rsidR="00CC637C" w:rsidRPr="00CC637C" w14:paraId="4261A60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2EF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330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1C5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1064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741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OR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863A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Á TŘEB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CF6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0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481B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52887 </w:t>
            </w:r>
          </w:p>
        </w:tc>
      </w:tr>
      <w:tr w:rsidR="00CC637C" w:rsidRPr="00CC637C" w14:paraId="5A65E2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A61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9B1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4A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1E6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5308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SAVR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569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SAVR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6DD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73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53B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64867 </w:t>
            </w:r>
          </w:p>
        </w:tc>
      </w:tr>
      <w:tr w:rsidR="00CC637C" w:rsidRPr="00CC637C" w14:paraId="504E54F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96D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D92E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E317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99D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 ŽAMBERK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DCF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ĚMČ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9B08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ĚMČICE U ČESKÉ TŘEB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88F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1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DF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0375 </w:t>
            </w:r>
          </w:p>
        </w:tc>
      </w:tr>
      <w:tr w:rsidR="00CC637C" w:rsidRPr="00CC637C" w14:paraId="5306257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DBF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9A6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BBC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56E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D0D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DDA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PATOV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69A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309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E735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3672 </w:t>
            </w:r>
          </w:p>
        </w:tc>
      </w:tr>
      <w:tr w:rsidR="00CC637C" w:rsidRPr="00CC637C" w14:paraId="261EAF4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77B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07F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980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28F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7F3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174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FF7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85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85B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72850 </w:t>
            </w:r>
          </w:p>
        </w:tc>
      </w:tr>
      <w:tr w:rsidR="00CC637C" w:rsidRPr="00CC637C" w14:paraId="7AF7190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842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1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B98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AAB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C11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6A9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282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B127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456C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37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C1F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22069 </w:t>
            </w:r>
          </w:p>
        </w:tc>
      </w:tr>
      <w:tr w:rsidR="00CC637C" w:rsidRPr="00CC637C" w14:paraId="2FF4C55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953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91E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964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041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88E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8176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B94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5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336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25217 </w:t>
            </w:r>
          </w:p>
        </w:tc>
      </w:tr>
      <w:tr w:rsidR="00CC637C" w:rsidRPr="00CC637C" w14:paraId="61B8078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436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35C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137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C0E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0A5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499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796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16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D34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59064 </w:t>
            </w:r>
          </w:p>
        </w:tc>
      </w:tr>
      <w:tr w:rsidR="00CC637C" w:rsidRPr="00CC637C" w14:paraId="16DBDB9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04E0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73C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10FE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EF66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2CFF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293-GLOBU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6363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73E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96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D0F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93803 </w:t>
            </w:r>
          </w:p>
        </w:tc>
      </w:tr>
      <w:tr w:rsidR="00CC637C" w:rsidRPr="00CC637C" w14:paraId="6A17338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84B4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31C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C02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389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47A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, SMĚR MĚST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27C7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1B4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256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0D73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46672 </w:t>
            </w:r>
          </w:p>
        </w:tc>
      </w:tr>
      <w:tr w:rsidR="00CC637C" w:rsidRPr="00CC637C" w14:paraId="715253A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FAD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6F9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DD8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36E2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90E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165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5B6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4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23A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56639 </w:t>
            </w:r>
          </w:p>
        </w:tc>
      </w:tr>
      <w:tr w:rsidR="00CC637C" w:rsidRPr="00CC637C" w14:paraId="26A2F7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003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33F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904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D55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DIESE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484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ANDSKÁ 4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D45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FF2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50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B51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85964 </w:t>
            </w:r>
          </w:p>
        </w:tc>
      </w:tr>
      <w:tr w:rsidR="00CC637C" w:rsidRPr="00CC637C" w14:paraId="4EA899A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24F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3B1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464A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6E5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E94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276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DED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DC10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25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2EC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71461 </w:t>
            </w:r>
          </w:p>
        </w:tc>
      </w:tr>
      <w:tr w:rsidR="00CC637C" w:rsidRPr="00CC637C" w14:paraId="5E335BD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A9C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FEC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AE8E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00C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58C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UBRAVICKÁ 216/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3360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1A63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38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5E71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51838 </w:t>
            </w:r>
          </w:p>
        </w:tc>
      </w:tr>
      <w:tr w:rsidR="00CC637C" w:rsidRPr="00CC637C" w14:paraId="29F907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7F6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F65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1B3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6C1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91F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DRÁŽ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418F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9AE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394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FAEA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22060 </w:t>
            </w:r>
          </w:p>
        </w:tc>
      </w:tr>
      <w:tr w:rsidR="00CC637C" w:rsidRPr="00CC637C" w14:paraId="76EDD92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5DC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FBA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194B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7240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F32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ŽKOVICE 18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4BD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CC5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85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E727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69433 </w:t>
            </w:r>
          </w:p>
        </w:tc>
      </w:tr>
      <w:tr w:rsidR="00CC637C" w:rsidRPr="00CC637C" w14:paraId="3530CE0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0A1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1BB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A54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CC0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BA76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.ZAJÍ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3C6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- DUB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E3D1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620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6BD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27734 </w:t>
            </w:r>
          </w:p>
        </w:tc>
      </w:tr>
      <w:tr w:rsidR="00CC637C" w:rsidRPr="00CC637C" w14:paraId="35047E3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D16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E71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DA7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714E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CC1F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E984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- SVÍT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C48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38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680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77458 </w:t>
            </w:r>
          </w:p>
        </w:tc>
      </w:tr>
      <w:tr w:rsidR="00CC637C" w:rsidRPr="00CC637C" w14:paraId="243A1FE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6BC5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2E2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5C8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BE4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05A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OH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D08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Č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268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33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3C37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05219 </w:t>
            </w:r>
          </w:p>
        </w:tc>
      </w:tr>
      <w:tr w:rsidR="00CC637C" w:rsidRPr="00CC637C" w14:paraId="61576C1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743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CCA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20D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F42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LÍDR PLAS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3A7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IROKÝ DŮL 2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982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Č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27E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9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1017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82856 </w:t>
            </w:r>
          </w:p>
        </w:tc>
      </w:tr>
      <w:tr w:rsidR="00CC637C" w:rsidRPr="00CC637C" w14:paraId="319C8BA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9FF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F8F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023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51C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7E2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ZNÍK 2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708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Č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698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352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B38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68563 </w:t>
            </w:r>
          </w:p>
        </w:tc>
      </w:tr>
      <w:tr w:rsidR="00CC637C" w:rsidRPr="00CC637C" w14:paraId="2C56380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6C5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2FF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F79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70D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HT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EE93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OHRADSKÁ 31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B8C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Č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78E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5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575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55667 </w:t>
            </w:r>
          </w:p>
        </w:tc>
      </w:tr>
      <w:tr w:rsidR="00CC637C" w:rsidRPr="00CC637C" w14:paraId="00E606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03A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51A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B3F4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80D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ATERON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14AD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MĚSTÍ 6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51F5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EČ U SKUTČ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ABB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8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0131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13211 </w:t>
            </w:r>
          </w:p>
        </w:tc>
      </w:tr>
      <w:tr w:rsidR="00CC637C" w:rsidRPr="00CC637C" w14:paraId="0A031C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4F0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E55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2FE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8EB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D438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Á 15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8A73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LOU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B26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32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825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77189 </w:t>
            </w:r>
          </w:p>
        </w:tc>
      </w:tr>
      <w:tr w:rsidR="00CC637C" w:rsidRPr="00CC637C" w14:paraId="221CEA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6B0E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092D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54A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B52B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E7C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9D6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LOU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8E5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44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462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78397 </w:t>
            </w:r>
          </w:p>
        </w:tc>
      </w:tr>
      <w:tr w:rsidR="00CC637C" w:rsidRPr="00CC637C" w14:paraId="1524271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8ED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FB9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6A2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231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IN LORENC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8757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TNO,AREÁL Z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9FA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T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3CBB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813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E826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94669 </w:t>
            </w:r>
          </w:p>
        </w:tc>
      </w:tr>
      <w:tr w:rsidR="00CC637C" w:rsidRPr="00CC637C" w14:paraId="7976EE4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FD4B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21C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4F77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7DD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B SKUTEČ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F541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HOVICE 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F2D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B01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88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758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35625 </w:t>
            </w:r>
          </w:p>
        </w:tc>
      </w:tr>
      <w:tr w:rsidR="00CC637C" w:rsidRPr="00CC637C" w14:paraId="099DDC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F84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2DF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6FA7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66A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A8D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UTE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FF2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UTE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8250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88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803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56083 </w:t>
            </w:r>
          </w:p>
        </w:tc>
      </w:tr>
      <w:tr w:rsidR="00CC637C" w:rsidRPr="00CC637C" w14:paraId="339027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2C6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1EFB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006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B56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NG. JAN CHALUPNÍ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ABE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KROVÁD 1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E48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TIŇ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2FF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14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532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761294 </w:t>
            </w:r>
          </w:p>
        </w:tc>
      </w:tr>
      <w:tr w:rsidR="00CC637C" w:rsidRPr="00CC637C" w14:paraId="6CC8D2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CDE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3610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205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ABA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758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ÁBLOVKA 6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D9B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É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3A0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867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B758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28542 </w:t>
            </w:r>
          </w:p>
        </w:tc>
      </w:tr>
      <w:tr w:rsidR="00CC637C" w:rsidRPr="00CC637C" w14:paraId="77D036B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4BBD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B52F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8E0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7DF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PODNIK DOMAŽLIC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128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920/6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7AB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7E7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55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8600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57664 </w:t>
            </w:r>
          </w:p>
        </w:tc>
      </w:tr>
      <w:tr w:rsidR="00CC637C" w:rsidRPr="00CC637C" w14:paraId="363A12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CF7F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CBD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E0C4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E34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ON ROA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D8C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TŘÍ MOSTŮ 884/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38A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CA1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549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557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34550 </w:t>
            </w:r>
          </w:p>
        </w:tc>
      </w:tr>
      <w:tr w:rsidR="00CC637C" w:rsidRPr="00CC637C" w14:paraId="14F559F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76F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D132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AA7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5D1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61D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TŘÍ MOST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CCC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3E5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30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9BBE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62033 </w:t>
            </w:r>
          </w:p>
        </w:tc>
      </w:tr>
      <w:tr w:rsidR="00CC637C" w:rsidRPr="00CC637C" w14:paraId="365364A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8DE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D26D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C1C5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465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118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TYŘICET LÁN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A46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0EB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35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7D7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25944 </w:t>
            </w:r>
          </w:p>
        </w:tc>
      </w:tr>
      <w:tr w:rsidR="00CC637C" w:rsidRPr="00CC637C" w14:paraId="09A9067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A21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F437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F15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A9C3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D76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- LAČN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9B2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ITAVY - LAČ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EF1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34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D605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64316 </w:t>
            </w:r>
          </w:p>
        </w:tc>
      </w:tr>
      <w:tr w:rsidR="00CC637C" w:rsidRPr="00CC637C" w14:paraId="7F179B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6A45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0B18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AA80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138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0B4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.KVĚTNA 3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7731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HOVÁ KAM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A2A3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72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6ADF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28030 </w:t>
            </w:r>
          </w:p>
        </w:tc>
      </w:tr>
      <w:tr w:rsidR="00CC637C" w:rsidRPr="00CC637C" w14:paraId="21BDCCF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0DE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070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362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7EA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2A1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Á 13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31FA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72C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72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3351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73783 </w:t>
            </w:r>
          </w:p>
        </w:tc>
      </w:tr>
      <w:tr w:rsidR="00CC637C" w:rsidRPr="00CC637C" w14:paraId="3A1A508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DF5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0D5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EDDD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5E4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NS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1DFE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ÉHRADECKÁ 140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BD96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3CE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989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34B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22254 </w:t>
            </w:r>
          </w:p>
        </w:tc>
      </w:tr>
      <w:tr w:rsidR="00CC637C" w:rsidRPr="00CC637C" w14:paraId="440D00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9138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167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631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6AF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4A4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 DUKL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AE5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589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21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151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49647 </w:t>
            </w:r>
          </w:p>
        </w:tc>
      </w:tr>
      <w:tr w:rsidR="00CC637C" w:rsidRPr="00CC637C" w14:paraId="1CC1A7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335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8353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430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A396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SV 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014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EČ 12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85E9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E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612C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22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A77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65747 </w:t>
            </w:r>
          </w:p>
        </w:tc>
      </w:tr>
      <w:tr w:rsidR="00CC637C" w:rsidRPr="00CC637C" w14:paraId="2C61FA3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620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692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3736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195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F23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B3C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KÉ MÝ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AFC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28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E6AC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64328 </w:t>
            </w:r>
          </w:p>
        </w:tc>
      </w:tr>
      <w:tr w:rsidR="00CC637C" w:rsidRPr="00CC637C" w14:paraId="6648E17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98F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13D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979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6499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RM CENTRUM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305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736/I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B438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KÉ MÝ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31C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574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BBF2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89710 </w:t>
            </w:r>
          </w:p>
        </w:tc>
      </w:tr>
      <w:tr w:rsidR="00CC637C" w:rsidRPr="00CC637C" w14:paraId="31C51F5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F04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CB8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A81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888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A00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89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6462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KÉ MÝ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F71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59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294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404864 </w:t>
            </w:r>
          </w:p>
        </w:tc>
      </w:tr>
      <w:tr w:rsidR="00CC637C" w:rsidRPr="00CC637C" w14:paraId="480FE43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F33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6FF8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6A7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B49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801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442,VOŠTICE 8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557D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KÉ MÝ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68B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51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3D6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6211 </w:t>
            </w:r>
          </w:p>
        </w:tc>
      </w:tr>
      <w:tr w:rsidR="00CC637C" w:rsidRPr="00CC637C" w14:paraId="65F083F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1FE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B42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B959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9D64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1F22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.ARMÁ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E86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M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6C6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55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767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504578 </w:t>
            </w:r>
          </w:p>
        </w:tc>
      </w:tr>
      <w:tr w:rsidR="00CC637C" w:rsidRPr="00CC637C" w14:paraId="51378E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03C8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20E6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3811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7E4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 ŽAMBERK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740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EDIV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CB80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M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1AF6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81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AD4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369847 </w:t>
            </w:r>
          </w:p>
        </w:tc>
      </w:tr>
      <w:tr w:rsidR="00CC637C" w:rsidRPr="00CC637C" w14:paraId="6DDA6E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AD6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A31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4A92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438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 ŽAMBERK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306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EMĚDĚLSKÁ 100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76F9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M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541F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45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48AB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85817 </w:t>
            </w:r>
          </w:p>
        </w:tc>
      </w:tr>
      <w:tr w:rsidR="00CC637C" w:rsidRPr="00CC637C" w14:paraId="13A054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D894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6DA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rdubi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706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Orlicí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B1C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BENA OIL PRAH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B03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LVÍK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62E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MBE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237C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62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722F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600019 </w:t>
            </w:r>
          </w:p>
        </w:tc>
      </w:tr>
      <w:tr w:rsidR="00CC637C" w:rsidRPr="00CC637C" w14:paraId="782AE9A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0AA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3C0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22C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9613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70CB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TECKÁ 8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147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4E48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26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4543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24547 </w:t>
            </w:r>
          </w:p>
        </w:tc>
      </w:tr>
      <w:tr w:rsidR="00CC637C" w:rsidRPr="00CC637C" w14:paraId="133A64D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5347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970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A85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776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2046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37C8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 U TACH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1106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94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3B83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4423 </w:t>
            </w:r>
          </w:p>
        </w:tc>
      </w:tr>
      <w:tr w:rsidR="00CC637C" w:rsidRPr="00CC637C" w14:paraId="7ABDC5E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AA0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51A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891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8B3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K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0A4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OVATKA D5 a sil.č.1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532C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 U TACH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9E6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50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1C4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2144 </w:t>
            </w:r>
          </w:p>
        </w:tc>
      </w:tr>
      <w:tr w:rsidR="00CC637C" w:rsidRPr="00CC637C" w14:paraId="1E59474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F5F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EFFB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FFA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241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8E9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ÁLKOVICE D5-SMĚR ROZVAD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A5F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 U TACH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8D89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281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417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48539 </w:t>
            </w:r>
          </w:p>
        </w:tc>
      </w:tr>
      <w:tr w:rsidR="00CC637C" w:rsidRPr="00CC637C" w14:paraId="1BE4488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132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60C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5CA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5240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7DCD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ÁLKOVICE D5-SMĚR PLZEŇ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0E5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 U TACH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562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9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A01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3158 </w:t>
            </w:r>
          </w:p>
        </w:tc>
      </w:tr>
      <w:tr w:rsidR="00CC637C" w:rsidRPr="00CC637C" w14:paraId="52A45E3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424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ACB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57E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C54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B77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OVY 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932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O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CAE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89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9E4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73947 </w:t>
            </w:r>
          </w:p>
        </w:tc>
      </w:tr>
      <w:tr w:rsidR="00CC637C" w:rsidRPr="00CC637C" w14:paraId="79748FB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EDD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FF9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FC7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44B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A89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UMOV U TACH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700B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UMOV U TACH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2AA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250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5B5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35472 </w:t>
            </w:r>
          </w:p>
        </w:tc>
      </w:tr>
      <w:tr w:rsidR="00CC637C" w:rsidRPr="00CC637C" w14:paraId="6735F0C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B93C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2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D85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989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327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E13B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AS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5CC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A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A8A2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29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134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96319 </w:t>
            </w:r>
          </w:p>
        </w:tc>
      </w:tr>
      <w:tr w:rsidR="00CC637C" w:rsidRPr="00CC637C" w14:paraId="7CD3294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63E5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6F0B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06A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266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NDEMAI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138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FOLMAVA 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4F4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K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44A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55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CA1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67683 </w:t>
            </w:r>
          </w:p>
        </w:tc>
      </w:tr>
      <w:tr w:rsidR="00CC637C" w:rsidRPr="00CC637C" w14:paraId="35ED141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E4B6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2C08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5686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F13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380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FOLMAVA 6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D1C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K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6CB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116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A25D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02556 </w:t>
            </w:r>
          </w:p>
        </w:tc>
      </w:tr>
      <w:tr w:rsidR="00CC637C" w:rsidRPr="00CC637C" w14:paraId="411EC09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2987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E75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1DAD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EF9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NDEMAI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E63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FOLMAVA 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0A2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KUB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8BA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94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485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59900 </w:t>
            </w:r>
          </w:p>
        </w:tc>
      </w:tr>
      <w:tr w:rsidR="00CC637C" w:rsidRPr="00CC637C" w14:paraId="6B8A5A7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EA7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98D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252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463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EFEC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LOUHÁ VE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BC3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LOUHÁ VES U SU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5B34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70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8FA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11900 </w:t>
            </w:r>
          </w:p>
        </w:tc>
      </w:tr>
      <w:tr w:rsidR="00CC637C" w:rsidRPr="00CC637C" w14:paraId="3A1360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BE93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3430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586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498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8366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ÍDA 1. MÁJ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72A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387E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2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432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28725 </w:t>
            </w:r>
          </w:p>
        </w:tc>
      </w:tr>
      <w:tr w:rsidR="00CC637C" w:rsidRPr="00CC637C" w14:paraId="34BBA43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E3A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7CC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9D7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F0E1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2DC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5 - SMĚR PLZEŇ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A45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ANY-Š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DA4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720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DB5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1010 </w:t>
            </w:r>
          </w:p>
        </w:tc>
      </w:tr>
      <w:tr w:rsidR="00CC637C" w:rsidRPr="00CC637C" w14:paraId="07EB071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6B2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A56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865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2CE5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NKA MANN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E53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Í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007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ÍV U ROKYCA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1EE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30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D21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14707 </w:t>
            </w:r>
          </w:p>
        </w:tc>
      </w:tr>
      <w:tr w:rsidR="00CC637C" w:rsidRPr="00CC637C" w14:paraId="4F1F908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7C86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501B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3E66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82B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PODNIK DOMAŽLIC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98EC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54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C1C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1D6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91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B23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24225 </w:t>
            </w:r>
          </w:p>
        </w:tc>
      </w:tr>
      <w:tr w:rsidR="00CC637C" w:rsidRPr="00CC637C" w14:paraId="4B26ECA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8D9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03B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692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C3FE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F45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ZIN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8F1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4372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881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A8A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97077 </w:t>
            </w:r>
          </w:p>
        </w:tc>
      </w:tr>
      <w:tr w:rsidR="00CC637C" w:rsidRPr="00CC637C" w14:paraId="6CAB324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51D2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F1B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5E1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03AD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T STE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1159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SKOVÁ 2-HR.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3D3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C3FA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10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6BF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1189 </w:t>
            </w:r>
          </w:p>
        </w:tc>
      </w:tr>
      <w:tr w:rsidR="00CC637C" w:rsidRPr="00CC637C" w14:paraId="4D7AF14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B512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E4A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324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C25D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FSPED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91B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IHLÁŘSKÁ 520, AREÁL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901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57E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49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7DE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50968 </w:t>
            </w:r>
          </w:p>
        </w:tc>
      </w:tr>
      <w:tr w:rsidR="00CC637C" w:rsidRPr="00CC637C" w14:paraId="1F57FD9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721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16B3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AD4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7F9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1DF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ŽEN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A3E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ŽE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FC0F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79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A6D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14307 </w:t>
            </w:r>
          </w:p>
        </w:tc>
      </w:tr>
      <w:tr w:rsidR="00CC637C" w:rsidRPr="00CC637C" w14:paraId="4AF751F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8F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F6F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870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A58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113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3F3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OLM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CE9D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82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935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45911 </w:t>
            </w:r>
          </w:p>
        </w:tc>
      </w:tr>
      <w:tr w:rsidR="00CC637C" w:rsidRPr="00CC637C" w14:paraId="2391961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0FF5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F88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1C2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8DE9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43B4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RTMA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767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RTMANICE U SU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14A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456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DB4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46419 </w:t>
            </w:r>
          </w:p>
        </w:tc>
      </w:tr>
      <w:tr w:rsidR="00CC637C" w:rsidRPr="00CC637C" w14:paraId="1F6BD32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7C6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077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031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AD5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3CC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ČÍSLO 26,SMĚR SR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AD7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OVICE -HADR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CDE0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88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81F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28872 </w:t>
            </w:r>
          </w:p>
        </w:tc>
      </w:tr>
      <w:tr w:rsidR="00CC637C" w:rsidRPr="00CC637C" w14:paraId="33BC1F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101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8B1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D85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9DF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D76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RÁS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09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Ý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074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59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6A3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45611 </w:t>
            </w:r>
          </w:p>
        </w:tc>
      </w:tr>
      <w:tr w:rsidR="00CC637C" w:rsidRPr="00CC637C" w14:paraId="2A7DC9E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021E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482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6D2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65C7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A334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105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1F6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AŽĎ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547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79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7A1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24436 </w:t>
            </w:r>
          </w:p>
        </w:tc>
      </w:tr>
      <w:tr w:rsidR="00CC637C" w:rsidRPr="00CC637C" w14:paraId="54BD286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B7E4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71D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19D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E24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065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MEN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F4E6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AŽĎ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296D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05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BD1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60664 </w:t>
            </w:r>
          </w:p>
        </w:tc>
      </w:tr>
      <w:tr w:rsidR="00CC637C" w:rsidRPr="00CC637C" w14:paraId="3A78D52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4AD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4E31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C91E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45F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32CA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VÁRNÍ 4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B9B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BŘÍZ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2B2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91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56D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56128 </w:t>
            </w:r>
          </w:p>
        </w:tc>
      </w:tr>
      <w:tr w:rsidR="00CC637C" w:rsidRPr="00CC637C" w14:paraId="1E2C410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538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B73D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845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37C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F7D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FOLM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07C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FOLM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641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84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EDB4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3514 </w:t>
            </w:r>
          </w:p>
        </w:tc>
      </w:tr>
      <w:tr w:rsidR="00CC637C" w:rsidRPr="00CC637C" w14:paraId="1FFEA05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C67D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E3C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EBF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127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357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FOLM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415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FOLM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5A20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54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B90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51533 </w:t>
            </w:r>
          </w:p>
        </w:tc>
      </w:tr>
      <w:tr w:rsidR="00CC637C" w:rsidRPr="00CC637C" w14:paraId="7805F69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5A38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2D82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408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BF3B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517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PŘELOŽ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531E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ŠOVSKÝ TÝ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92B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8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DDA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28122 </w:t>
            </w:r>
          </w:p>
        </w:tc>
      </w:tr>
      <w:tr w:rsidR="00CC637C" w:rsidRPr="00CC637C" w14:paraId="3571D4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1CE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EC07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BB9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0355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FBC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D9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ŠOVSKÝ TÝ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3BFF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8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C6C4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06858 </w:t>
            </w:r>
          </w:p>
        </w:tc>
      </w:tr>
      <w:tr w:rsidR="00CC637C" w:rsidRPr="00CC637C" w14:paraId="1622D7E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D18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AAA5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B61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857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ĚTLANA VACHT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10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E 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D76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ČANY U PŘEŠT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F61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21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C9C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76508 </w:t>
            </w:r>
          </w:p>
        </w:tc>
      </w:tr>
      <w:tr w:rsidR="00CC637C" w:rsidRPr="00CC637C" w14:paraId="0766DF5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0E6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305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CFE5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9E30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BFA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-E49 SMĚR TOUŽI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844B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Í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487E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392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930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20642 </w:t>
            </w:r>
          </w:p>
        </w:tc>
      </w:tr>
      <w:tr w:rsidR="00CC637C" w:rsidRPr="00CC637C" w14:paraId="082700D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3E1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D03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954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C53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C9D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ÍKOV 38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428D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Í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CAE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52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B1F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11928 </w:t>
            </w:r>
          </w:p>
        </w:tc>
      </w:tr>
      <w:tr w:rsidR="00CC637C" w:rsidRPr="00CC637C" w14:paraId="7F1C5EA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84A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0C0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914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3B0F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ARO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D38B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ÍDA ČESKÉHO ODBOJE 61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8B3B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Á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5C6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305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BA6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39997 </w:t>
            </w:r>
          </w:p>
        </w:tc>
      </w:tr>
      <w:tr w:rsidR="00CC637C" w:rsidRPr="00CC637C" w14:paraId="76AF070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8BA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283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17B7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3FD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Z FUE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AC8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E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36B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ÁL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F38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1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F76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43353 </w:t>
            </w:r>
          </w:p>
        </w:tc>
      </w:tr>
      <w:tr w:rsidR="00CC637C" w:rsidRPr="00CC637C" w14:paraId="5EA9B01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ADDC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E0D6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5D0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AF8D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69B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OVICE NAD ÚHLAV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2E6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OVICE NAD ÚHL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FD9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85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E5B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13678 </w:t>
            </w:r>
          </w:p>
        </w:tc>
      </w:tr>
      <w:tr w:rsidR="00CC637C" w:rsidRPr="00CC637C" w14:paraId="0D792BE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52C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11CE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281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30A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NKA MANN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465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NÝ ÚJEZ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845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NÝ ÚJEZ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BA4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829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BA7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06411 </w:t>
            </w:r>
          </w:p>
        </w:tc>
      </w:tr>
      <w:tr w:rsidR="00CC637C" w:rsidRPr="00CC637C" w14:paraId="748E68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579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C3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C27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DBB6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GR. VÁCLAVA DRECHSLER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60A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ŘEZ 2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BDE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ŘEZ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078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75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37D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48889 </w:t>
            </w:r>
          </w:p>
        </w:tc>
      </w:tr>
      <w:tr w:rsidR="00CC637C" w:rsidRPr="00CC637C" w14:paraId="75E4A6F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3CC1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988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164A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2E0A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587A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Š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522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ŠPERSKÉ H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8CD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8488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4234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6447 </w:t>
            </w:r>
          </w:p>
        </w:tc>
      </w:tr>
      <w:tr w:rsidR="00CC637C" w:rsidRPr="00CC637C" w14:paraId="44C99A4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E5CF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451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4B5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E53B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 SRNÍ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16A2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RNÍ 2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5B9D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ŠPERSKÉ H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954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10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0E6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00197 </w:t>
            </w:r>
          </w:p>
        </w:tc>
      </w:tr>
      <w:tr w:rsidR="00CC637C" w:rsidRPr="00CC637C" w14:paraId="651176D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11E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751D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177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423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7B5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30E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ZN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D9B8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82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75EC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81572 </w:t>
            </w:r>
          </w:p>
        </w:tc>
      </w:tr>
      <w:tr w:rsidR="00CC637C" w:rsidRPr="00CC637C" w14:paraId="50E3F9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8A9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761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972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3FBD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ŠEK DOPRAVNÍ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71F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ZNĚJOV 6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F2F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ZNĚ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566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48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DB4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68622 </w:t>
            </w:r>
          </w:p>
        </w:tc>
      </w:tr>
      <w:tr w:rsidR="00CC637C" w:rsidRPr="00CC637C" w14:paraId="42F7839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D668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940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2C6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6AC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2DF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KOBYL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DB43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D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A7BF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249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D4A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10300 </w:t>
            </w:r>
          </w:p>
        </w:tc>
      </w:tr>
      <w:tr w:rsidR="00CC637C" w:rsidRPr="00CC637C" w14:paraId="5DE189F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05D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8DC8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50B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761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3E9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DYN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154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D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A0B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6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4C1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38281 </w:t>
            </w:r>
          </w:p>
        </w:tc>
      </w:tr>
      <w:tr w:rsidR="00CC637C" w:rsidRPr="00CC637C" w14:paraId="477D756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7E4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D00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233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D50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88C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5 - 114 K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87B5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RUBY U STŘÍBR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15C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4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7A4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45308 </w:t>
            </w:r>
          </w:p>
        </w:tc>
      </w:tr>
      <w:tr w:rsidR="00CC637C" w:rsidRPr="00CC637C" w14:paraId="3A0E36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39FD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5E3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5C8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6DF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589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5-111 KM-SMĚR ROZVAD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BE7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RUBY U STŘÍBR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CFC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873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370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4198 </w:t>
            </w:r>
          </w:p>
        </w:tc>
      </w:tr>
      <w:tr w:rsidR="00CC637C" w:rsidRPr="00CC637C" w14:paraId="02DB26B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4DCA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6DEA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D3C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356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0A8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861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321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24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4BB7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87311 </w:t>
            </w:r>
          </w:p>
        </w:tc>
      </w:tr>
      <w:tr w:rsidR="00CC637C" w:rsidRPr="00CC637C" w14:paraId="777BA2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7D4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5107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96BC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DA08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OCO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7545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CB6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717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72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C42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19431 </w:t>
            </w:r>
          </w:p>
        </w:tc>
      </w:tr>
      <w:tr w:rsidR="00CC637C" w:rsidRPr="00CC637C" w14:paraId="732B5A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1D01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AAA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BB99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24F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E8EC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UŠKINOVA 679/I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D186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0C4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65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FD8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90417 </w:t>
            </w:r>
          </w:p>
        </w:tc>
      </w:tr>
      <w:tr w:rsidR="00CC637C" w:rsidRPr="00CC637C" w14:paraId="365C029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2958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6A7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600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1B42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8AE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ĚŠI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F0A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9B3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82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579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6167 </w:t>
            </w:r>
          </w:p>
        </w:tc>
      </w:tr>
      <w:tr w:rsidR="00CC637C" w:rsidRPr="00CC637C" w14:paraId="6FE2ABF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C90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424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663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5F1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49F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8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58F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E58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1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2FE1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0539 </w:t>
            </w:r>
          </w:p>
        </w:tc>
      </w:tr>
      <w:tr w:rsidR="00CC637C" w:rsidRPr="00CC637C" w14:paraId="5A3F97C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D46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404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5D3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BCA2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4F2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53 - UL. 5. 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CE3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I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A23E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88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E18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23525 </w:t>
            </w:r>
          </w:p>
        </w:tc>
      </w:tr>
      <w:tr w:rsidR="00CC637C" w:rsidRPr="00CC637C" w14:paraId="51CBD5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ADDE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3C78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D9A8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936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VNÍ CHODSKÁ DEVELOP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993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ENČÍ POD ČERCHOVE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9B9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ENČÍ POD ČERCHOV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E3E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52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F3F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60808 </w:t>
            </w:r>
          </w:p>
        </w:tc>
      </w:tr>
      <w:tr w:rsidR="00CC637C" w:rsidRPr="00CC637C" w14:paraId="48F3B7C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98E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E5C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0FC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3FD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E67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TADION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7C9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ENČÍ POD ČERCHOV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4539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27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60B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84756 </w:t>
            </w:r>
          </w:p>
        </w:tc>
      </w:tr>
      <w:tr w:rsidR="00CC637C" w:rsidRPr="00CC637C" w14:paraId="4E99CE2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ED1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70E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C0D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A8D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E39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IN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CC7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I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51A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47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94C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10603 </w:t>
            </w:r>
          </w:p>
        </w:tc>
      </w:tr>
      <w:tr w:rsidR="00CC637C" w:rsidRPr="00CC637C" w14:paraId="2F21A16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5CF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A64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4DB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1950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229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37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076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OVE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78B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32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6DA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54097 </w:t>
            </w:r>
          </w:p>
        </w:tc>
      </w:tr>
      <w:tr w:rsidR="00CC637C" w:rsidRPr="00CC637C" w14:paraId="050F509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8EC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D93B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654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D8D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PODNIK DOMAŽLIC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7C9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KAŠ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29C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STANTINOVY LÁZ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4ED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58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6D9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09592 </w:t>
            </w:r>
          </w:p>
        </w:tc>
      </w:tr>
      <w:tr w:rsidR="00CC637C" w:rsidRPr="00CC637C" w14:paraId="7866E1B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444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2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DFF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D4EB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4DE8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DF11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ZOJE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7E4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ZOJE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05D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70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E04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13092 </w:t>
            </w:r>
          </w:p>
        </w:tc>
      </w:tr>
      <w:tr w:rsidR="00CC637C" w:rsidRPr="00CC637C" w14:paraId="40CFAC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F40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B2E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FD8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323B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797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T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FDA2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2AF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7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0520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65039 </w:t>
            </w:r>
          </w:p>
        </w:tc>
      </w:tr>
      <w:tr w:rsidR="00CC637C" w:rsidRPr="00CC637C" w14:paraId="718F50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871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BC7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282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895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356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B0BB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M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1421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67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D40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45500 </w:t>
            </w:r>
          </w:p>
        </w:tc>
      </w:tr>
      <w:tr w:rsidR="00CC637C" w:rsidRPr="00CC637C" w14:paraId="6FCE075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051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0E1C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457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CCA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BA5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NĚT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2D4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NĚ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28D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20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C87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12106 </w:t>
            </w:r>
          </w:p>
        </w:tc>
      </w:tr>
      <w:tr w:rsidR="00CC637C" w:rsidRPr="00CC637C" w14:paraId="518D75D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C42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D49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9E4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17F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016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RKL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069F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RKLÍN U PŘEŠT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2BDB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14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45B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10556 </w:t>
            </w:r>
          </w:p>
        </w:tc>
      </w:tr>
      <w:tr w:rsidR="00CC637C" w:rsidRPr="00CC637C" w14:paraId="6DC4E2C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EF18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7939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F34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8592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FCF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E ČTRNÁCT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C91D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RO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D02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86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FFDC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26639 </w:t>
            </w:r>
          </w:p>
        </w:tc>
      </w:tr>
      <w:tr w:rsidR="00CC637C" w:rsidRPr="00CC637C" w14:paraId="6B3A38A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DDA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071A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959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41B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NKA MANN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6EB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EČ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DBC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E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B602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71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B53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41606 </w:t>
            </w:r>
          </w:p>
        </w:tc>
      </w:tr>
      <w:tr w:rsidR="00CC637C" w:rsidRPr="00CC637C" w14:paraId="4652149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B5F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C1B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7E1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104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2B2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56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3B3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ÝT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0B0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0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F17C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04086 </w:t>
            </w:r>
          </w:p>
        </w:tc>
      </w:tr>
      <w:tr w:rsidR="00CC637C" w:rsidRPr="00CC637C" w14:paraId="28AAE7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CE1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6C8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3F6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E22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B79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LŽOVSKÉ HO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8BA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LŽOVSKÉ H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848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36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CA0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30800 </w:t>
            </w:r>
          </w:p>
        </w:tc>
      </w:tr>
      <w:tr w:rsidR="00CC637C" w:rsidRPr="00CC637C" w14:paraId="0297E5A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8B4F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5A7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8C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FE1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F9BA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ZL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156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POMU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68F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57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76F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87008 </w:t>
            </w:r>
          </w:p>
        </w:tc>
      </w:tr>
      <w:tr w:rsidR="00CC637C" w:rsidRPr="00CC637C" w14:paraId="2857BC2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116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E18A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4EC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104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33FC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1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B7A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ZVĚS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CAF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77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3F9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8019 </w:t>
            </w:r>
          </w:p>
        </w:tc>
      </w:tr>
      <w:tr w:rsidR="00CC637C" w:rsidRPr="00CC637C" w14:paraId="6DCCD63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AD5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D70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1013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BC8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305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NÁDRAŽ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E93B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ÝR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A732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64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4F50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4353 </w:t>
            </w:r>
          </w:p>
        </w:tc>
      </w:tr>
      <w:tr w:rsidR="00CC637C" w:rsidRPr="00CC637C" w14:paraId="11EBB92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3B2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344D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CDB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AD2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79F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Á KATEŘI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0D10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ÝR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E2E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336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B5D6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01747 </w:t>
            </w:r>
          </w:p>
        </w:tc>
      </w:tr>
      <w:tr w:rsidR="00CC637C" w:rsidRPr="00CC637C" w14:paraId="1C4AC79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B75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434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83E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08FE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26F1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SKÁ 11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E8D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ÝR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99C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381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7C7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61006 </w:t>
            </w:r>
          </w:p>
        </w:tc>
      </w:tr>
      <w:tr w:rsidR="00CC637C" w:rsidRPr="00CC637C" w14:paraId="56AF424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D6E9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ACB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5EC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BCB4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6280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IVADĚČ K D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F341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ÝŘ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701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355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5F9A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28214 </w:t>
            </w:r>
          </w:p>
        </w:tc>
      </w:tr>
      <w:tr w:rsidR="00CC637C" w:rsidRPr="00CC637C" w14:paraId="622BA9F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D9F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F87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6A3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047A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0FE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SMĚR PLZEŇ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BB68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NÁ U MARIÁNSKÝCH LÁZN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185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882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D1A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05936 </w:t>
            </w:r>
          </w:p>
        </w:tc>
      </w:tr>
      <w:tr w:rsidR="00CC637C" w:rsidRPr="00CC637C" w14:paraId="432A39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23A6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15A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42D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B161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OMMODITY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D51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5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DE2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4D26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8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C950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57122 </w:t>
            </w:r>
          </w:p>
        </w:tc>
      </w:tr>
      <w:tr w:rsidR="00CC637C" w:rsidRPr="00CC637C" w14:paraId="73F1D99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72A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F44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39D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F3E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EK KOČANDRLE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C83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SKÁ 1162/6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D01B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834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27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03D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66075 </w:t>
            </w:r>
          </w:p>
        </w:tc>
      </w:tr>
      <w:tr w:rsidR="00CC637C" w:rsidRPr="00CC637C" w14:paraId="7FC8A26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528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175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1D03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1D8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BB1A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PRAZDROJ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32D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2CB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64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40D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41489 </w:t>
            </w:r>
          </w:p>
        </w:tc>
      </w:tr>
      <w:tr w:rsidR="00CC637C" w:rsidRPr="00CC637C" w14:paraId="0F7FE64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B5C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2CA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306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3A0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91B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POMUCKÁ 791/1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E287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772E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78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37F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2614 </w:t>
            </w:r>
          </w:p>
        </w:tc>
      </w:tr>
      <w:tr w:rsidR="00CC637C" w:rsidRPr="00CC637C" w14:paraId="065EAB0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B257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7D4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FBB6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89B3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30C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EA74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1BB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674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1B0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25347 </w:t>
            </w:r>
          </w:p>
        </w:tc>
      </w:tr>
      <w:tr w:rsidR="00CC637C" w:rsidRPr="00CC637C" w14:paraId="49C3C0D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D4A2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0E2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BA59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45F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367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TER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7CD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58A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82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AF4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26942 </w:t>
            </w:r>
          </w:p>
        </w:tc>
      </w:tr>
      <w:tr w:rsidR="00CC637C" w:rsidRPr="00CC637C" w14:paraId="1FF6F54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CA5C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4533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DE0A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2EB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C37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VRŇ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3C7C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AAD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32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67CB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67589 </w:t>
            </w:r>
          </w:p>
        </w:tc>
      </w:tr>
      <w:tr w:rsidR="00CC637C" w:rsidRPr="00CC637C" w14:paraId="1E46F19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2C37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6DA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C24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84C2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69A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SKÁ POLE,U LETIŠTĚ 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64E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BB72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153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0CC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9011 </w:t>
            </w:r>
          </w:p>
        </w:tc>
      </w:tr>
      <w:tr w:rsidR="00CC637C" w:rsidRPr="00CC637C" w14:paraId="5C8C23C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EC3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97F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4C5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3B9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92F4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SMÍNOVÁ 565/3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A72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B8DB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52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3B3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36272 </w:t>
            </w:r>
          </w:p>
        </w:tc>
      </w:tr>
      <w:tr w:rsidR="00CC637C" w:rsidRPr="00CC637C" w14:paraId="0C6CFCD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4455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E53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C54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B50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2416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594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C0F4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17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03B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86631 </w:t>
            </w:r>
          </w:p>
        </w:tc>
      </w:tr>
      <w:tr w:rsidR="00CC637C" w:rsidRPr="00CC637C" w14:paraId="017EE59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C4C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702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979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0FF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8DB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KÁ 16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C93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C0F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8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4E8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77742 </w:t>
            </w:r>
          </w:p>
        </w:tc>
      </w:tr>
      <w:tr w:rsidR="00CC637C" w:rsidRPr="00CC637C" w14:paraId="0D186A2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AEC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48D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47F5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2F0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86E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29A0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0168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82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0021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30764 </w:t>
            </w:r>
          </w:p>
        </w:tc>
      </w:tr>
      <w:tr w:rsidR="00CC637C" w:rsidRPr="00CC637C" w14:paraId="5729B64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D11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729E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2B1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A360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C61A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TEČNÍ 49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2D5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F0B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67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FFDF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25256 </w:t>
            </w:r>
          </w:p>
        </w:tc>
      </w:tr>
      <w:tr w:rsidR="00CC637C" w:rsidRPr="00CC637C" w14:paraId="6CC797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2396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493D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EB5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922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56B8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2D7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4CF6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30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9323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27160 </w:t>
            </w:r>
          </w:p>
        </w:tc>
      </w:tr>
      <w:tr w:rsidR="00CC637C" w:rsidRPr="00CC637C" w14:paraId="6E90D05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30F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392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7AE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5CF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DC2F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0CC4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9E3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88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918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01172 </w:t>
            </w:r>
          </w:p>
        </w:tc>
      </w:tr>
      <w:tr w:rsidR="00CC637C" w:rsidRPr="00CC637C" w14:paraId="41FE591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962F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B249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AAD2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EDA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C93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. ŘÍJ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D255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BÍLÁ HOR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432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310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34F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61383 </w:t>
            </w:r>
          </w:p>
        </w:tc>
      </w:tr>
      <w:tr w:rsidR="00CC637C" w:rsidRPr="00CC637C" w14:paraId="5592AA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AB9A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4193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257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529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46E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VERZITNÍ 29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408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B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547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47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B8A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83369 </w:t>
            </w:r>
          </w:p>
        </w:tc>
      </w:tr>
      <w:tr w:rsidR="00CC637C" w:rsidRPr="00CC637C" w14:paraId="047F60C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DFE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337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8773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660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AF4C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 E.BENEŠ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0588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B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496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69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E54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07294 </w:t>
            </w:r>
          </w:p>
        </w:tc>
      </w:tr>
      <w:tr w:rsidR="00CC637C" w:rsidRPr="00CC637C" w14:paraId="668EB45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B077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ACA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846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51F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HM CZECH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D36C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CKÁ 972/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C91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ČE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74C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297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617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30967 </w:t>
            </w:r>
          </w:p>
        </w:tc>
      </w:tr>
      <w:tr w:rsidR="00CC637C" w:rsidRPr="00CC637C" w14:paraId="30761CB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A897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7C1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17A9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0A5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35F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OROVSKÁ 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1877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DOUDLEV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6F8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4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6A70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1733 </w:t>
            </w:r>
          </w:p>
        </w:tc>
      </w:tr>
      <w:tr w:rsidR="00CC637C" w:rsidRPr="00CC637C" w14:paraId="22BC2E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7C9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008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95C1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284E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8A5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S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C88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KAR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F5D7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81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47E8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2853 </w:t>
            </w:r>
          </w:p>
        </w:tc>
      </w:tr>
      <w:tr w:rsidR="00CC637C" w:rsidRPr="00CC637C" w14:paraId="7FD7DE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BB5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E94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198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586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E67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TSKÁ 5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5617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KOŠUT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028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73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07A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95789 </w:t>
            </w:r>
          </w:p>
        </w:tc>
      </w:tr>
      <w:tr w:rsidR="00CC637C" w:rsidRPr="00CC637C" w14:paraId="7EF8FC4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CA1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472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57E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64B8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0C1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E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12C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KOŠŮT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6BC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82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C14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7075 </w:t>
            </w:r>
          </w:p>
        </w:tc>
      </w:tr>
      <w:tr w:rsidR="00CC637C" w:rsidRPr="00CC637C" w14:paraId="7191AE8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235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02C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B0F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CCC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E4E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EB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3E8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KŘIM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0A3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44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40F8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8853 </w:t>
            </w:r>
          </w:p>
        </w:tc>
      </w:tr>
      <w:tr w:rsidR="00CC637C" w:rsidRPr="00CC637C" w14:paraId="3ED8427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1B0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4AC1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827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385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5A6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TEČNÍ 2471/6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4AD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LET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3B2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17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47E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42833 </w:t>
            </w:r>
          </w:p>
        </w:tc>
      </w:tr>
      <w:tr w:rsidR="00CC637C" w:rsidRPr="00CC637C" w14:paraId="0794626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A95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84B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398F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3343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ECC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SKÁ TŘ. 5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E2D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LI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681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47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2EC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42697 </w:t>
            </w:r>
          </w:p>
        </w:tc>
      </w:tr>
      <w:tr w:rsidR="00CC637C" w:rsidRPr="00CC637C" w14:paraId="3E13E8D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8F8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08D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C51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FDF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427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982B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LOCHO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D099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47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389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6214 </w:t>
            </w:r>
          </w:p>
        </w:tc>
      </w:tr>
      <w:tr w:rsidR="00CC637C" w:rsidRPr="00CC637C" w14:paraId="3CA6DF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D843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3F1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B28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0060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8A8F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ÁST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C0CD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SLOV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602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120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244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92581 </w:t>
            </w:r>
          </w:p>
        </w:tc>
      </w:tr>
      <w:tr w:rsidR="00CC637C" w:rsidRPr="00CC637C" w14:paraId="6AF326E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4F1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1090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A9E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3FF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D02C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KÁ 5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666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- VEJPR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B9D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38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4F4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83106 </w:t>
            </w:r>
          </w:p>
        </w:tc>
      </w:tr>
      <w:tr w:rsidR="00CC637C" w:rsidRPr="00CC637C" w14:paraId="0BE0CD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997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16E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843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E43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174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ERSKÁ 6 (GARÁŽE)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181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 23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DF3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72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33B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45503 </w:t>
            </w:r>
          </w:p>
        </w:tc>
      </w:tr>
      <w:tr w:rsidR="00CC637C" w:rsidRPr="00CC637C" w14:paraId="5B8438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3390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3D3F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B22A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205B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703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ANDOVA 2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EDF1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BĚŽ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632A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56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284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49910 </w:t>
            </w:r>
          </w:p>
        </w:tc>
      </w:tr>
      <w:tr w:rsidR="00CC637C" w:rsidRPr="00CC637C" w14:paraId="251A437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38B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114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9AE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789D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79C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ÁV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148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Š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6A3D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0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329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88614 </w:t>
            </w:r>
          </w:p>
        </w:tc>
      </w:tr>
      <w:tr w:rsidR="00CC637C" w:rsidRPr="00CC637C" w14:paraId="46D2F24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A53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7D06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7515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D416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574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ELSKÁ TŘ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8C8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Š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90C6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69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9E2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95019 </w:t>
            </w:r>
          </w:p>
        </w:tc>
      </w:tr>
      <w:tr w:rsidR="00CC637C" w:rsidRPr="00CC637C" w14:paraId="00DF5B1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585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0ECF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2A0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363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C PRODUC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3F9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TADIONU 238/4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574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Š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71C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76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C08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55553 </w:t>
            </w:r>
          </w:p>
        </w:tc>
      </w:tr>
      <w:tr w:rsidR="00CC637C" w:rsidRPr="00CC637C" w14:paraId="50A1463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B575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54B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D7D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671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6A26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Á KATEŘINA 10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430F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IM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AECE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58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3789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79464 </w:t>
            </w:r>
          </w:p>
        </w:tc>
      </w:tr>
      <w:tr w:rsidR="00CC637C" w:rsidRPr="00CC637C" w14:paraId="2AF6486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F77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2D3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8D3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471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5AE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RSKÁ 12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49F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IM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86DC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42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B377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08850 </w:t>
            </w:r>
          </w:p>
        </w:tc>
      </w:tr>
      <w:tr w:rsidR="00CC637C" w:rsidRPr="00CC637C" w14:paraId="482CCCF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4484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3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A241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AA55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A26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038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-ARMEX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36F8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IM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5DF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32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99C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88389 </w:t>
            </w:r>
          </w:p>
        </w:tc>
      </w:tr>
      <w:tr w:rsidR="00CC637C" w:rsidRPr="00CC637C" w14:paraId="327C4E1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C06B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033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246B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38B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86F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2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FDF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8E2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78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625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17969 </w:t>
            </w:r>
          </w:p>
        </w:tc>
      </w:tr>
      <w:tr w:rsidR="00CC637C" w:rsidRPr="00CC637C" w14:paraId="113124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CCAB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A5A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019F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66E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CFC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5-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016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6E61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306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175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87075 </w:t>
            </w:r>
          </w:p>
        </w:tc>
      </w:tr>
      <w:tr w:rsidR="00CC637C" w:rsidRPr="00CC637C" w14:paraId="41C3D65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237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1FA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6BB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CFF6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901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5-SMĚR Plzeň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B4F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02F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4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A5C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54308 </w:t>
            </w:r>
          </w:p>
        </w:tc>
      </w:tr>
      <w:tr w:rsidR="00CC637C" w:rsidRPr="00CC637C" w14:paraId="57C0CA9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244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D43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A0C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76D8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NKA MANN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0D5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CVIČIŠTI 12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E8A0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752D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38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A0E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82833 </w:t>
            </w:r>
          </w:p>
        </w:tc>
      </w:tr>
      <w:tr w:rsidR="00CC637C" w:rsidRPr="00CC637C" w14:paraId="6FAD934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2936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3AF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E05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EDE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4E7C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BES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EE0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F4AF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57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F76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20547 </w:t>
            </w:r>
          </w:p>
        </w:tc>
      </w:tr>
      <w:tr w:rsidR="00CC637C" w:rsidRPr="00CC637C" w14:paraId="40081AD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8E2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FF6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781B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F5B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676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-ROZVAD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BAF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72A1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24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41D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22469 </w:t>
            </w:r>
          </w:p>
        </w:tc>
      </w:tr>
      <w:tr w:rsidR="00CC637C" w:rsidRPr="00CC637C" w14:paraId="2AB09C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A3C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8A8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8A60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15D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C20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-TI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7F9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BAF7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84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0AB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69319 </w:t>
            </w:r>
          </w:p>
        </w:tc>
      </w:tr>
      <w:tr w:rsidR="00CC637C" w:rsidRPr="00CC637C" w14:paraId="0FA7DA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77B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36B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195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3DE1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.A.G. PAYMENT SOLUTIONS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38C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Á KATEŘI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2E1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178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41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5F1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81339 </w:t>
            </w:r>
          </w:p>
        </w:tc>
      </w:tr>
      <w:tr w:rsidR="00CC637C" w:rsidRPr="00CC637C" w14:paraId="4C48A58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63BD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836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FD3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25E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A1D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5-CELNÍ PROSTO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99E8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40D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2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802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04133 </w:t>
            </w:r>
          </w:p>
        </w:tc>
      </w:tr>
      <w:tr w:rsidR="00CC637C" w:rsidRPr="00CC637C" w14:paraId="7D0B26C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23D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67A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8B8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83A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DEB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277-CEL.PR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CBA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52DD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72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523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96414 </w:t>
            </w:r>
          </w:p>
        </w:tc>
      </w:tr>
      <w:tr w:rsidR="00CC637C" w:rsidRPr="00CC637C" w14:paraId="1AD9168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B2F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47D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329C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ACE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OTTE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B68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Ý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101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8BE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404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A4F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61587 </w:t>
            </w:r>
          </w:p>
        </w:tc>
      </w:tr>
      <w:tr w:rsidR="00CC637C" w:rsidRPr="00CC637C" w14:paraId="78AA4AD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0EA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579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B4B6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CF68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OTTE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316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2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D26E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V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4ED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705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375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43319 </w:t>
            </w:r>
          </w:p>
        </w:tc>
      </w:tr>
      <w:tr w:rsidR="00CC637C" w:rsidRPr="00CC637C" w14:paraId="3916D72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64D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482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581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A8B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0FA4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ÁNOV 2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569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Ň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4F6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19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624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88397 </w:t>
            </w:r>
          </w:p>
        </w:tc>
      </w:tr>
      <w:tr w:rsidR="00CC637C" w:rsidRPr="00CC637C" w14:paraId="191473B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48B7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ABFC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209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F5F1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B82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ETANOVA 109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D92C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Ý PLZ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5D4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88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919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81136 </w:t>
            </w:r>
          </w:p>
        </w:tc>
      </w:tr>
      <w:tr w:rsidR="00CC637C" w:rsidRPr="00CC637C" w14:paraId="1CE6066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A78C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D4F2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5993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292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4416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EF6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6BC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9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2A4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51281 </w:t>
            </w:r>
          </w:p>
        </w:tc>
      </w:tr>
      <w:tr w:rsidR="00CC637C" w:rsidRPr="00CC637C" w14:paraId="77E895F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913F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B57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6AA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4C5C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417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KÁ 2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7F99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769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32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628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87431 </w:t>
            </w:r>
          </w:p>
        </w:tc>
      </w:tr>
      <w:tr w:rsidR="00CC637C" w:rsidRPr="00CC637C" w14:paraId="562E962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D2B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4C5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12D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418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A4C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D18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BR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191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89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C7EF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03581 </w:t>
            </w:r>
          </w:p>
        </w:tc>
      </w:tr>
      <w:tr w:rsidR="00CC637C" w:rsidRPr="00CC637C" w14:paraId="5195199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3B1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82E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923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35A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069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VINICI 13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988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BR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54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15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AF4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99175 </w:t>
            </w:r>
          </w:p>
        </w:tc>
      </w:tr>
      <w:tr w:rsidR="00CC637C" w:rsidRPr="00CC637C" w14:paraId="6EAABC7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0484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12A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AF6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B440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2B66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2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FF11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069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83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BE0A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77003 </w:t>
            </w:r>
          </w:p>
        </w:tc>
      </w:tr>
      <w:tr w:rsidR="00CC637C" w:rsidRPr="00CC637C" w14:paraId="7B6C98D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DD5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214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6049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305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60E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85CD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1C8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60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E9EE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43229 </w:t>
            </w:r>
          </w:p>
        </w:tc>
      </w:tr>
      <w:tr w:rsidR="00CC637C" w:rsidRPr="00CC637C" w14:paraId="4CE67DB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30A1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A384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09E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9CD3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UPOL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09C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LŠOVSKÁ 122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733E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4B7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60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319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841011 </w:t>
            </w:r>
          </w:p>
        </w:tc>
      </w:tr>
      <w:tr w:rsidR="00CC637C" w:rsidRPr="00CC637C" w14:paraId="27A969E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70FD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BC0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7AB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A28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LODUR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71C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95BC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383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4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BA50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74408 </w:t>
            </w:r>
          </w:p>
        </w:tc>
      </w:tr>
      <w:tr w:rsidR="00CC637C" w:rsidRPr="00CC637C" w14:paraId="3DFCAEF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0C1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20D0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C5D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7FF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9440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8022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Á KATEŘ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BB43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27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0D3D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736742 </w:t>
            </w:r>
          </w:p>
        </w:tc>
      </w:tr>
      <w:tr w:rsidR="00CC637C" w:rsidRPr="00CC637C" w14:paraId="0D1649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109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ECB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F09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BC1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1C5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C7C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TÁ KATEŘ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3BC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752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D4B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46897 </w:t>
            </w:r>
          </w:p>
        </w:tc>
      </w:tr>
      <w:tr w:rsidR="00CC637C" w:rsidRPr="00CC637C" w14:paraId="783C72D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FC05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3AF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AE9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jih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40C1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6C8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5 - SMĚR ROZVAD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758E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DDD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90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633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03406 </w:t>
            </w:r>
          </w:p>
        </w:tc>
      </w:tr>
      <w:tr w:rsidR="00CC637C" w:rsidRPr="00CC637C" w14:paraId="6B2EF05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F7C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669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BE2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EFE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AA1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SKÁ 198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49A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9D94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13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73F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985494 </w:t>
            </w:r>
          </w:p>
        </w:tc>
      </w:tr>
      <w:tr w:rsidR="00CC637C" w:rsidRPr="00CC637C" w14:paraId="520D340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864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209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8E8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D7C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FE2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C81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50B5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512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4A3C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00000 </w:t>
            </w:r>
          </w:p>
        </w:tc>
      </w:tr>
      <w:tr w:rsidR="00CC637C" w:rsidRPr="00CC637C" w14:paraId="26ABEB5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9229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61D5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F12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97E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 F1G STUDENEC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D9F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KA 1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80C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96D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0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13E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57817 </w:t>
            </w:r>
          </w:p>
        </w:tc>
      </w:tr>
      <w:tr w:rsidR="00CC637C" w:rsidRPr="00CC637C" w14:paraId="0BCC53A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7174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8D0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FD3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E54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598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7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8D9A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LUČ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C9C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67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82C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98575 </w:t>
            </w:r>
          </w:p>
        </w:tc>
      </w:tr>
      <w:tr w:rsidR="00CC637C" w:rsidRPr="00CC637C" w14:paraId="2A711B1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B1AD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612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84C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7EE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E2B9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589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MOŠ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D2EB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62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33B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01061 </w:t>
            </w:r>
          </w:p>
        </w:tc>
      </w:tr>
      <w:tr w:rsidR="00CC637C" w:rsidRPr="00CC637C" w14:paraId="5875B6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86A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270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1639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maž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024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25A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ÁJEK 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FCC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ŠERUBY - HÁJ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8923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928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207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33113 </w:t>
            </w:r>
          </w:p>
        </w:tc>
      </w:tr>
      <w:tr w:rsidR="00CC637C" w:rsidRPr="00CC637C" w14:paraId="63282A8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B7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75C8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CF5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ch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AE6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A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18A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DNÍ CHOD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A1E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DNÍ CHO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1585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35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BE2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28939 </w:t>
            </w:r>
          </w:p>
        </w:tc>
      </w:tr>
      <w:tr w:rsidR="00CC637C" w:rsidRPr="00CC637C" w14:paraId="0C2D9E7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4AA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67D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879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ca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C10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191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ÁD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F8E7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IRO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789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897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0E5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33424 </w:t>
            </w:r>
          </w:p>
        </w:tc>
      </w:tr>
      <w:tr w:rsidR="00CC637C" w:rsidRPr="00CC637C" w14:paraId="5E85BA9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469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40D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F580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C03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AD7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MFEROVA HUŤ 10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A23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ZNÁ RU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FBB4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927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D32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33174 </w:t>
            </w:r>
          </w:p>
        </w:tc>
      </w:tr>
      <w:tr w:rsidR="00CC637C" w:rsidRPr="00CC637C" w14:paraId="1F81C3B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52B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708B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0EA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583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1E3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VORSKÁ 38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4AC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ZNÁ RU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0B0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585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4EB4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525959 </w:t>
            </w:r>
          </w:p>
        </w:tc>
      </w:tr>
      <w:tr w:rsidR="00CC637C" w:rsidRPr="00CC637C" w14:paraId="5CB20A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E4F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C4E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FC3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tov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1E4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4E5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LŽBĚT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818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ZNÁ RU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5FB9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10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691E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467504 </w:t>
            </w:r>
          </w:p>
        </w:tc>
      </w:tr>
      <w:tr w:rsidR="00CC637C" w:rsidRPr="00CC637C" w14:paraId="755544B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E12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B9F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0740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n-sever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DA8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7C1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HL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8DD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HL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C75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991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18D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2.604468 </w:t>
            </w:r>
          </w:p>
        </w:tc>
      </w:tr>
      <w:tr w:rsidR="00CC637C" w:rsidRPr="00CC637C" w14:paraId="6EF010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AFB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FD2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7E8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7A9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C5F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C42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KOV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DF1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2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263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94228 </w:t>
            </w:r>
          </w:p>
        </w:tc>
      </w:tr>
      <w:tr w:rsidR="00CC637C" w:rsidRPr="00CC637C" w14:paraId="5BBC0B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A2C3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2C1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373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42F5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C78C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2DF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ĚLÁ POD BEZDĚZ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2C6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46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546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72333 </w:t>
            </w:r>
          </w:p>
        </w:tc>
      </w:tr>
      <w:tr w:rsidR="00CC637C" w:rsidRPr="00CC637C" w14:paraId="5ADCB8C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6C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2D3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DC7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862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FD7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000A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ÁTKY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E3B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04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E55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12750 </w:t>
            </w:r>
          </w:p>
        </w:tc>
      </w:tr>
      <w:tr w:rsidR="00CC637C" w:rsidRPr="00CC637C" w14:paraId="3435F92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9D1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838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F9AE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D01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DA8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MOTORESTU TEMP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A10E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ÁTKY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C04F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42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ADCA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8114 </w:t>
            </w:r>
          </w:p>
        </w:tc>
      </w:tr>
      <w:tr w:rsidR="00CC637C" w:rsidRPr="00CC637C" w14:paraId="47545B2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54F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4C9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1DFE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C8F0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A2C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VENÉ VRŠ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9EC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0D6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99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3160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2881 </w:t>
            </w:r>
          </w:p>
        </w:tc>
      </w:tr>
      <w:tr w:rsidR="00CC637C" w:rsidRPr="00CC637C" w14:paraId="38CA78B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A95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1CC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04A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750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7EF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35A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8917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34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6968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1158 </w:t>
            </w:r>
          </w:p>
        </w:tc>
      </w:tr>
      <w:tr w:rsidR="00CC637C" w:rsidRPr="00CC637C" w14:paraId="7C5B627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600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C207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39B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CE3E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S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4E10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ÍKOVA 20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920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5A4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61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409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90822 </w:t>
            </w:r>
          </w:p>
        </w:tc>
      </w:tr>
      <w:tr w:rsidR="00CC637C" w:rsidRPr="00CC637C" w14:paraId="72AA0B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E03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8C7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B35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D9B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CA2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VENÉ VRŠ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8E9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999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26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E9E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4086 </w:t>
            </w:r>
          </w:p>
        </w:tc>
      </w:tr>
      <w:tr w:rsidR="00CC637C" w:rsidRPr="00CC637C" w14:paraId="1C063AB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066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993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581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84F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E601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ŠIM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2D9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U PRA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43A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189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D40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0506 </w:t>
            </w:r>
          </w:p>
        </w:tc>
      </w:tr>
      <w:tr w:rsidR="00CC637C" w:rsidRPr="00CC637C" w14:paraId="123375C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06DD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707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EA8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9E8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7DB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3E0F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E38A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2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5043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19406 </w:t>
            </w:r>
          </w:p>
        </w:tc>
      </w:tr>
      <w:tr w:rsidR="00CC637C" w:rsidRPr="00CC637C" w14:paraId="1DECE26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96C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6CF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F0B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7B84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89BB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D07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8603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83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562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05456 </w:t>
            </w:r>
          </w:p>
        </w:tc>
      </w:tr>
      <w:tr w:rsidR="00CC637C" w:rsidRPr="00CC637C" w14:paraId="4D12913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B5D0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B8A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9E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4FE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9AD1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C6A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3A63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5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467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39594 </w:t>
            </w:r>
          </w:p>
        </w:tc>
      </w:tr>
      <w:tr w:rsidR="00CC637C" w:rsidRPr="00CC637C" w14:paraId="22AB383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A8A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DC8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45C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82B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 &amp; FI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9E00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PARKÁNĚ 36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8225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7B8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06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06C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03275 </w:t>
            </w:r>
          </w:p>
        </w:tc>
      </w:tr>
      <w:tr w:rsidR="00CC637C" w:rsidRPr="00CC637C" w14:paraId="51B27D2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90B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EB0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655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58D0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3A1F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50 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F0C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- JI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2F14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403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07A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5192 </w:t>
            </w:r>
          </w:p>
        </w:tc>
      </w:tr>
      <w:tr w:rsidR="00CC637C" w:rsidRPr="00CC637C" w14:paraId="1076C8B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92E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311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269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63C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817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50 Z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035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- SEVE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383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74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5C7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5042 </w:t>
            </w:r>
          </w:p>
        </w:tc>
      </w:tr>
      <w:tr w:rsidR="00CC637C" w:rsidRPr="00CC637C" w14:paraId="3DFC7F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FE0A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D8BB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4B0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7F9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627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ICKÁ 3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C4FC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Z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2357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27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131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65678 </w:t>
            </w:r>
          </w:p>
        </w:tc>
      </w:tr>
      <w:tr w:rsidR="00CC637C" w:rsidRPr="00CC637C" w14:paraId="2AF6765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B1E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F9A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D10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80C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ARM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90E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ÍKEVSKÁ 1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A75F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B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488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53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BED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74489 </w:t>
            </w:r>
          </w:p>
        </w:tc>
      </w:tr>
      <w:tr w:rsidR="00CC637C" w:rsidRPr="00CC637C" w14:paraId="5DD957E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7D5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3B67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A42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0DE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A14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01C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DÝS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945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92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40C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3308 </w:t>
            </w:r>
          </w:p>
        </w:tc>
      </w:tr>
      <w:tr w:rsidR="00CC637C" w:rsidRPr="00CC637C" w14:paraId="696799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0E99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4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B65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776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446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F3E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PSKÁ 18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BED8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DÝS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8EF6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27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4AC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88614 </w:t>
            </w:r>
          </w:p>
        </w:tc>
      </w:tr>
      <w:tr w:rsidR="00CC637C" w:rsidRPr="00CC637C" w14:paraId="70A2782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895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F30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5C7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292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851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82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DE5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DÝS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566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2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925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63430 </w:t>
            </w:r>
          </w:p>
        </w:tc>
      </w:tr>
      <w:tr w:rsidR="00CC637C" w:rsidRPr="00CC637C" w14:paraId="38CC8B0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E877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E11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3B1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EA49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33D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IVOVARSKÁ 9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FC26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DÝ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5E0C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29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15BB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65114 </w:t>
            </w:r>
          </w:p>
        </w:tc>
      </w:tr>
      <w:tr w:rsidR="00CC637C" w:rsidRPr="00CC637C" w14:paraId="7CAACCA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E36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E63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A7F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616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CA7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ŠNOV R10-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0DE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DCE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CEED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888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481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08416 </w:t>
            </w:r>
          </w:p>
        </w:tc>
      </w:tr>
      <w:tr w:rsidR="00CC637C" w:rsidRPr="00CC637C" w14:paraId="6D03497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905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683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551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887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B32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E 6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99D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DCE NAD JIZER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C96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078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05F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38237 </w:t>
            </w:r>
          </w:p>
        </w:tc>
      </w:tr>
      <w:tr w:rsidR="00CC637C" w:rsidRPr="00CC637C" w14:paraId="71F654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617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D1A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D1B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0D2B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STR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3B4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MITÁLSKÁ 1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684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Z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8CF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492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04A9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2793 </w:t>
            </w:r>
          </w:p>
        </w:tc>
      </w:tr>
      <w:tr w:rsidR="00CC637C" w:rsidRPr="00CC637C" w14:paraId="1E0CBD0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79B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50C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F0D9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957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6AA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ATÉ SLUN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594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ŽANY 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5C6D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26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9F1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49010 </w:t>
            </w:r>
          </w:p>
        </w:tc>
      </w:tr>
      <w:tr w:rsidR="00CC637C" w:rsidRPr="00CC637C" w14:paraId="01A1C00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C52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C5BC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2AD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5C5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ARM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4A0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IMĚ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495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I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58C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364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EC0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0394 </w:t>
            </w:r>
          </w:p>
        </w:tc>
      </w:tr>
      <w:tr w:rsidR="00CC637C" w:rsidRPr="00CC637C" w14:paraId="09A01FE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0657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3DD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015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770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 JIROUŠE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1D6E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KOVANY 18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1AD0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KOV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C2B2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77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EE4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19722 </w:t>
            </w:r>
          </w:p>
        </w:tc>
      </w:tr>
      <w:tr w:rsidR="00CC637C" w:rsidRPr="00CC637C" w14:paraId="25B65D8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46C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47D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293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B5D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687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ŘEBEČ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678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ŠTĚHRA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423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386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0173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95028 </w:t>
            </w:r>
          </w:p>
        </w:tc>
      </w:tr>
      <w:tr w:rsidR="00CC637C" w:rsidRPr="00CC637C" w14:paraId="52E21D5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2F46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AFC4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80C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DB7C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3D1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230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402A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52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C17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00864 </w:t>
            </w:r>
          </w:p>
        </w:tc>
      </w:tr>
      <w:tr w:rsidR="00CC637C" w:rsidRPr="00CC637C" w14:paraId="3C3AF31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BE3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AB2F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3AF9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2A7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GUZHI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B5D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OBOLESLAVSKÁ 4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791A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265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5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C80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9808 </w:t>
            </w:r>
          </w:p>
        </w:tc>
      </w:tr>
      <w:tr w:rsidR="00CC637C" w:rsidRPr="00CC637C" w14:paraId="309BC39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8C54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923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294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A01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D1CA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ÍRKVICE U KUTNÉ HO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4FD2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ÍRKVICE U KUTNÉ H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5D6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3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161E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85575 </w:t>
            </w:r>
          </w:p>
        </w:tc>
      </w:tr>
      <w:tr w:rsidR="00CC637C" w:rsidRPr="00CC637C" w14:paraId="4674149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ABB4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7C0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A1C2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DB0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Z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D5B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 NÁDRAŽÍM 1248/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9C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Á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6BF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57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E6FC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9136 </w:t>
            </w:r>
          </w:p>
        </w:tc>
      </w:tr>
      <w:tr w:rsidR="00CC637C" w:rsidRPr="00CC637C" w14:paraId="68BE660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72E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3C3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F2E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7F2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8044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ŘESANEČ 1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EBD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Á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07BC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536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6CD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20350 </w:t>
            </w:r>
          </w:p>
        </w:tc>
      </w:tr>
      <w:tr w:rsidR="00CC637C" w:rsidRPr="00CC637C" w14:paraId="0B7EA8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DD6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FDF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D7A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8D4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72E2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ST. SILNIC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75E3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Á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ED7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45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85D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79139 </w:t>
            </w:r>
          </w:p>
        </w:tc>
      </w:tr>
      <w:tr w:rsidR="00CC637C" w:rsidRPr="00CC637C" w14:paraId="71ECAA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B39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7955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E97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9CBA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B85D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ŠIM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706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CH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1A3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49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31F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32522 </w:t>
            </w:r>
          </w:p>
        </w:tc>
      </w:tr>
      <w:tr w:rsidR="00CC637C" w:rsidRPr="00CC637C" w14:paraId="1DFD7DE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4A36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B98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04D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56E3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P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037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KET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7B2B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CH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FFD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00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0A8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94506 </w:t>
            </w:r>
          </w:p>
        </w:tc>
      </w:tr>
      <w:tr w:rsidR="00CC637C" w:rsidRPr="00CC637C" w14:paraId="4DB59CE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450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2023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7FA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454D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336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UŠEŇSKÁ 168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52E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LÁ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6C1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22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C7F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48083 </w:t>
            </w:r>
          </w:p>
        </w:tc>
      </w:tr>
      <w:tr w:rsidR="00CC637C" w:rsidRPr="00CC637C" w14:paraId="249310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07C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2DB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C34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0E9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LÍŘ-MC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EF7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CH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9DCD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LÁ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057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084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B3A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58450 </w:t>
            </w:r>
          </w:p>
        </w:tc>
      </w:tr>
      <w:tr w:rsidR="00CC637C" w:rsidRPr="00CC637C" w14:paraId="4FB588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EC93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D16A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FF07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C8A1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LÍŘ-MC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1BE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LUŽSKÁ 1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261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LÁKOVICE-ZÁLUŽ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949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31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89C7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19350 </w:t>
            </w:r>
          </w:p>
        </w:tc>
      </w:tr>
      <w:tr w:rsidR="00CC637C" w:rsidRPr="00CC637C" w14:paraId="0AD56E6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447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0E86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508A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E840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FA34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OT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4F4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F0F9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3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BFB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85808 </w:t>
            </w:r>
          </w:p>
        </w:tc>
      </w:tr>
      <w:tr w:rsidR="00CC637C" w:rsidRPr="00CC637C" w14:paraId="3FF1DCA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FA2C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7DBF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0DB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73A9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FI AUTO CZ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2B86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Ý VŮL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C8CD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Ý VŮ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38E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32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672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48733 </w:t>
            </w:r>
          </w:p>
        </w:tc>
      </w:tr>
      <w:tr w:rsidR="00CC637C" w:rsidRPr="00CC637C" w14:paraId="75A9FE7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A9F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957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0D9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53F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3098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5AA2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A83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84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367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02833 </w:t>
            </w:r>
          </w:p>
        </w:tc>
      </w:tr>
      <w:tr w:rsidR="00CC637C" w:rsidRPr="00CC637C" w14:paraId="729577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524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739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65B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F054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525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SIL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A61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Ý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CCB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328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C654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86736 </w:t>
            </w:r>
          </w:p>
        </w:tc>
      </w:tr>
      <w:tr w:rsidR="00CC637C" w:rsidRPr="00CC637C" w14:paraId="00DDD12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03EF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6E3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E37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2403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F34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SMĚR RAKOVNÍ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B4C8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IST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460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48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7E3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00900 </w:t>
            </w:r>
          </w:p>
        </w:tc>
      </w:tr>
      <w:tr w:rsidR="00CC637C" w:rsidRPr="00CC637C" w14:paraId="616E6FC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CC7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075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B3B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561A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D58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PIVOVARU 3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4505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AVL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E9BA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43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59B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52069 </w:t>
            </w:r>
          </w:p>
        </w:tc>
      </w:tr>
      <w:tr w:rsidR="00CC637C" w:rsidRPr="00CC637C" w14:paraId="50723C8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1FC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72B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9DC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65A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PODNIK DOMAŽLIC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2AF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OŘ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361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EBB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54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DE6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62158 </w:t>
            </w:r>
          </w:p>
        </w:tc>
      </w:tr>
      <w:tr w:rsidR="00CC637C" w:rsidRPr="00CC637C" w14:paraId="02843C8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8863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AE9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B10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1DB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ARGO SPE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4979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ENSKÁ 18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F0B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OVÍZ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5B1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50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6E7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71600 </w:t>
            </w:r>
          </w:p>
        </w:tc>
      </w:tr>
      <w:tr w:rsidR="00CC637C" w:rsidRPr="00CC637C" w14:paraId="32D7DBA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12F2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910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08EB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388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YN BOUDA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12E2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94C3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I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E49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23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70A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67100 </w:t>
            </w:r>
          </w:p>
        </w:tc>
      </w:tr>
      <w:tr w:rsidR="00CC637C" w:rsidRPr="00CC637C" w14:paraId="78309D8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2AF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D232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DD7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6A5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80E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6A49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I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800F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38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CEFF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53536 </w:t>
            </w:r>
          </w:p>
        </w:tc>
      </w:tr>
      <w:tr w:rsidR="00CC637C" w:rsidRPr="00CC637C" w14:paraId="0F39FEC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7EA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93F1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55A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D46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7273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566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Í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3C1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29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747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04067 </w:t>
            </w:r>
          </w:p>
        </w:tc>
      </w:tr>
      <w:tr w:rsidR="00CC637C" w:rsidRPr="00CC637C" w14:paraId="43FC945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0B8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47D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B212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B1F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9863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026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Í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AE6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70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C34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2250 </w:t>
            </w:r>
          </w:p>
        </w:tc>
      </w:tr>
      <w:tr w:rsidR="00CC637C" w:rsidRPr="00CC637C" w14:paraId="1F5B99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334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0D9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B2F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418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F57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DE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4F01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ŘÍ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065D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60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8C9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3581 </w:t>
            </w:r>
          </w:p>
        </w:tc>
      </w:tr>
      <w:tr w:rsidR="00CC637C" w:rsidRPr="00CC637C" w14:paraId="0F68637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2CB7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798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C89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29A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E45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Š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B36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Š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214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243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6D2D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6312 </w:t>
            </w:r>
          </w:p>
        </w:tc>
      </w:tr>
      <w:tr w:rsidR="00CC637C" w:rsidRPr="00CC637C" w14:paraId="342474C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B98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B23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E4CC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9F0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B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7DE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ČAPE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BF18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BEŘ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0CB4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43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7853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98856 </w:t>
            </w:r>
          </w:p>
        </w:tc>
      </w:tr>
      <w:tr w:rsidR="00CC637C" w:rsidRPr="00CC637C" w14:paraId="5F7F019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9FDD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03C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FC9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3DC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272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BOUS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AF8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BOUS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F1F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04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B2C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02997 </w:t>
            </w:r>
          </w:p>
        </w:tc>
      </w:tr>
      <w:tr w:rsidR="00CC637C" w:rsidRPr="00CC637C" w14:paraId="4A3331C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C85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41A7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751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DE3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B9B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RASLAVSKÁ 40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ADF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BŘEŽANY I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050E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72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2C5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98319 </w:t>
            </w:r>
          </w:p>
        </w:tc>
      </w:tr>
      <w:tr w:rsidR="00CC637C" w:rsidRPr="00CC637C" w14:paraId="60A961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08BB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625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BB16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D28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Z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BE1C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KRAL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D5D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KRA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EBF6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4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CFD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24981 </w:t>
            </w:r>
          </w:p>
        </w:tc>
      </w:tr>
      <w:tr w:rsidR="00CC637C" w:rsidRPr="00CC637C" w14:paraId="3C7A40C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1D78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530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423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370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A8A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-72 KM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4CA3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KRA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5D3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1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F288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0236 </w:t>
            </w:r>
          </w:p>
        </w:tc>
      </w:tr>
      <w:tr w:rsidR="00CC637C" w:rsidRPr="00CC637C" w14:paraId="0FE1DDA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1339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4BA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B85C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2D5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A4FC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OŘIŠTĚ R 4 -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69BA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LHOTA U DOBŘÍŠ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2207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47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65E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9744 </w:t>
            </w:r>
          </w:p>
        </w:tc>
      </w:tr>
      <w:tr w:rsidR="00CC637C" w:rsidRPr="00CC637C" w14:paraId="28F68A7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0150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32E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B61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0E4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E48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23B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HEL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085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5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8F99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9997 </w:t>
            </w:r>
          </w:p>
        </w:tc>
      </w:tr>
      <w:tr w:rsidR="00CC637C" w:rsidRPr="00CC637C" w14:paraId="358BE4D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2A87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9D0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DA63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2769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0C40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EVNÍKY 6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CB1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EVNÍ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D2A5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35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332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12897 </w:t>
            </w:r>
          </w:p>
        </w:tc>
      </w:tr>
      <w:tr w:rsidR="00CC637C" w:rsidRPr="00CC637C" w14:paraId="580F86E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736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133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B67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96AE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B1EA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EN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9037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A6BE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705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E3E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9844 </w:t>
            </w:r>
          </w:p>
        </w:tc>
      </w:tr>
      <w:tr w:rsidR="00CC637C" w:rsidRPr="00CC637C" w14:paraId="41E8259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6B7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BD32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B72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F8F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AB4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1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4B7F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YMOKU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DB5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14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E88F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11628 </w:t>
            </w:r>
          </w:p>
        </w:tc>
      </w:tr>
      <w:tr w:rsidR="00CC637C" w:rsidRPr="00CC637C" w14:paraId="225411B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7CF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F093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53F4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B46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CENTRUM BOURA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45F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INĚVES 14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37F2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YMOKU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531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12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61A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3608 </w:t>
            </w:r>
          </w:p>
        </w:tc>
      </w:tr>
      <w:tr w:rsidR="00CC637C" w:rsidRPr="00CC637C" w14:paraId="0A497DA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8CA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62C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CEDD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D47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MAN MAŘÍ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812E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ŘMANIČKY 2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33E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EŘMANI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4C8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49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B7D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08692 </w:t>
            </w:r>
          </w:p>
        </w:tc>
      </w:tr>
      <w:tr w:rsidR="00CC637C" w:rsidRPr="00CC637C" w14:paraId="74D15D5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5EA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4D5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E92A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F4A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FB7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ENEC, STARÁ BOLESLA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4857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60D2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59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E7D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33908 </w:t>
            </w:r>
          </w:p>
        </w:tc>
      </w:tr>
      <w:tr w:rsidR="00CC637C" w:rsidRPr="00CC637C" w14:paraId="36928DB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66A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C54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0A4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D1A2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STAB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A0E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CHDOLSKÁ 6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A0B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O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DDB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93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916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82872 </w:t>
            </w:r>
          </w:p>
        </w:tc>
      </w:tr>
      <w:tr w:rsidR="00CC637C" w:rsidRPr="00CC637C" w14:paraId="67C1A28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414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748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796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90C7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CA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07A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1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9B92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OUŠÁNKY - NOVÉ JIR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21B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63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B63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20336 </w:t>
            </w:r>
          </w:p>
        </w:tc>
      </w:tr>
      <w:tr w:rsidR="00CC637C" w:rsidRPr="00CC637C" w14:paraId="0C6184F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48E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56CC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A33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8F0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CAF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EŠ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674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ŘESEDL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935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7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B17E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21175 </w:t>
            </w:r>
          </w:p>
        </w:tc>
      </w:tr>
      <w:tr w:rsidR="00CC637C" w:rsidRPr="00CC637C" w14:paraId="2E79303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664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C1FB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EDF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C2C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C0C1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LENÁŘKA-TLUSTICE 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851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Ř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DE8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79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F43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63897 </w:t>
            </w:r>
          </w:p>
        </w:tc>
      </w:tr>
      <w:tr w:rsidR="00CC637C" w:rsidRPr="00CC637C" w14:paraId="213DD74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C76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DB8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E8D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16B9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NISLAV ŠEFL - MEDO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0C4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432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Ř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1D7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9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07F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2992 </w:t>
            </w:r>
          </w:p>
        </w:tc>
      </w:tr>
      <w:tr w:rsidR="00CC637C" w:rsidRPr="00CC637C" w14:paraId="23327DE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84D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5271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D799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86C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B56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 ARMÁDY 16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1A9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TI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736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05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23C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3036 </w:t>
            </w:r>
          </w:p>
        </w:tc>
      </w:tr>
      <w:tr w:rsidR="00CC637C" w:rsidRPr="00CC637C" w14:paraId="455C311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3B5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3208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FD7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926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120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TOM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3B3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TOM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9B2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61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B150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69089 </w:t>
            </w:r>
          </w:p>
        </w:tc>
      </w:tr>
      <w:tr w:rsidR="00CC637C" w:rsidRPr="00CC637C" w14:paraId="6A09496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452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141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517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8EC4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74B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ĚLČICE - 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69C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CE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524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86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1C2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4936 </w:t>
            </w:r>
          </w:p>
        </w:tc>
      </w:tr>
      <w:tr w:rsidR="00CC637C" w:rsidRPr="00CC637C" w14:paraId="0FE79C8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175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305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FD94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6BC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98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POČÍVKA NAHÁ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508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CE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8B20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6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7642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26050 </w:t>
            </w:r>
          </w:p>
        </w:tc>
      </w:tr>
      <w:tr w:rsidR="00CC637C" w:rsidRPr="00CC637C" w14:paraId="58A67CC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6D49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4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703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8F8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3042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-PRODUK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A93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AŠTICE 6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23F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AŠ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F98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8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5645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8630 </w:t>
            </w:r>
          </w:p>
        </w:tc>
      </w:tr>
      <w:tr w:rsidR="00CC637C" w:rsidRPr="00CC637C" w14:paraId="481C0E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D68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6E2B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787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15C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F07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ĚJ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C492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5BF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96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BBC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9522 </w:t>
            </w:r>
          </w:p>
        </w:tc>
      </w:tr>
      <w:tr w:rsidR="00CC637C" w:rsidRPr="00CC637C" w14:paraId="5709C18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D5F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581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C6E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AE2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6E1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7DF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E U PRA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B49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628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26B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42141 </w:t>
            </w:r>
          </w:p>
        </w:tc>
      </w:tr>
      <w:tr w:rsidR="00CC637C" w:rsidRPr="00CC637C" w14:paraId="7928E57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250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DCA8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517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1A7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B6E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2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6C8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SENICE U RAKOVNÍ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3826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27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143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73030 </w:t>
            </w:r>
          </w:p>
        </w:tc>
      </w:tr>
      <w:tr w:rsidR="00CC637C" w:rsidRPr="00CC637C" w14:paraId="44F2A0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8DC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E6F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593F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821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C4A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 ARMÁ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643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ÍLOVÉ U PRA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5356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81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BCF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9414 </w:t>
            </w:r>
          </w:p>
        </w:tc>
      </w:tr>
      <w:tr w:rsidR="00CC637C" w:rsidRPr="00CC637C" w14:paraId="27B0576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18F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AFE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D44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7326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M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B85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2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9234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ÍLOVÉ U PRAHY - RADL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024D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82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769E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7508 </w:t>
            </w:r>
          </w:p>
        </w:tc>
      </w:tr>
      <w:tr w:rsidR="00CC637C" w:rsidRPr="00CC637C" w14:paraId="7C4574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1637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EF9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A375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0A2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VAP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498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ÍKOVA 1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95C7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4EE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503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43E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8318 </w:t>
            </w:r>
          </w:p>
        </w:tc>
      </w:tr>
      <w:tr w:rsidR="00CC637C" w:rsidRPr="00CC637C" w14:paraId="55DF492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0E9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92DB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0495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2D0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8BA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ÁCOV 3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856D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ÁC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5AB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95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C83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12161 </w:t>
            </w:r>
          </w:p>
        </w:tc>
      </w:tr>
      <w:tr w:rsidR="00CC637C" w:rsidRPr="00CC637C" w14:paraId="302FED6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53D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3C8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3C54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7C79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F52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1, 58 KM - 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F31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L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62B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918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469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93453 </w:t>
            </w:r>
          </w:p>
        </w:tc>
      </w:tr>
      <w:tr w:rsidR="00CC637C" w:rsidRPr="00CC637C" w14:paraId="282CCEA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442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B8C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F7D9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9B5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6E3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ÝK NAD VLTAV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6CE1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ÝK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68F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89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DFE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00303 </w:t>
            </w:r>
          </w:p>
        </w:tc>
      </w:tr>
      <w:tr w:rsidR="00CC637C" w:rsidRPr="00CC637C" w14:paraId="5AAB3B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FFE6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323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990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BA6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AFA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HŘ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761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ŠTEJ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817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20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B73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11964 </w:t>
            </w:r>
          </w:p>
        </w:tc>
      </w:tr>
      <w:tr w:rsidR="00CC637C" w:rsidRPr="00CC637C" w14:paraId="7B03DA3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2195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DE5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1C02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905D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FFC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ĚZ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8DF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D8C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61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076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0056 </w:t>
            </w:r>
          </w:p>
        </w:tc>
      </w:tr>
      <w:tr w:rsidR="00CC637C" w:rsidRPr="00CC637C" w14:paraId="11937A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6BC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1BC2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4CA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FD29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29C3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KOPCI 9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303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0FE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03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7E2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4492 </w:t>
            </w:r>
          </w:p>
        </w:tc>
      </w:tr>
      <w:tr w:rsidR="00CC637C" w:rsidRPr="00CC637C" w14:paraId="300E2B1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F58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7910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8A21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A31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A BLÜMEL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BE82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EČE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D2A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6A66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72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E2EF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24414 </w:t>
            </w:r>
          </w:p>
        </w:tc>
      </w:tr>
      <w:tr w:rsidR="00CC637C" w:rsidRPr="00CC637C" w14:paraId="2AB6F0F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9773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6DE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2512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FAE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GR. VÁCLAVA DRECHSLER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7DC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8.ŘÍJNA 154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077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CC68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78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31A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9914 </w:t>
            </w:r>
          </w:p>
        </w:tc>
      </w:tr>
      <w:tr w:rsidR="00CC637C" w:rsidRPr="00CC637C" w14:paraId="7A54456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67E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5CE3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077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84B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319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MER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4066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223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872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5D6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46019 </w:t>
            </w:r>
          </w:p>
        </w:tc>
      </w:tr>
      <w:tr w:rsidR="00CC637C" w:rsidRPr="00CC637C" w14:paraId="6F32705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756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BCE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40C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B794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S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AA4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DŘICHOVA 15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1FA7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830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69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F57F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96004 </w:t>
            </w:r>
          </w:p>
        </w:tc>
      </w:tr>
      <w:tr w:rsidR="00CC637C" w:rsidRPr="00CC637C" w14:paraId="45C96D4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BBA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FA4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601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9711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ÁCLAV JANEČE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E71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UŠINA 100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79F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98BA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2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32D2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8961 </w:t>
            </w:r>
          </w:p>
        </w:tc>
      </w:tr>
      <w:tr w:rsidR="00CC637C" w:rsidRPr="00CC637C" w14:paraId="4BA46C3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2E1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EB7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EDB3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DE2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D87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ÉNSKÁ 32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AAB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B60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55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E58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20967 </w:t>
            </w:r>
          </w:p>
        </w:tc>
      </w:tr>
      <w:tr w:rsidR="00CC637C" w:rsidRPr="00CC637C" w14:paraId="1CD6B29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892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784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033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498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93F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YRILA BOU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D4E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966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87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5B3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07611 </w:t>
            </w:r>
          </w:p>
        </w:tc>
      </w:tr>
      <w:tr w:rsidR="00CC637C" w:rsidRPr="00CC637C" w14:paraId="61011A5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8E40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5881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9E3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15E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5C7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MER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FAF7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58F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24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E6E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84172 </w:t>
            </w:r>
          </w:p>
        </w:tc>
      </w:tr>
      <w:tr w:rsidR="00CC637C" w:rsidRPr="00CC637C" w14:paraId="0BD85B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D2D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793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13E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9FB5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E9F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BUŠINA 17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7F0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- DŘÍ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4A6B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29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DAC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0652 </w:t>
            </w:r>
          </w:p>
        </w:tc>
      </w:tr>
      <w:tr w:rsidR="00CC637C" w:rsidRPr="00CC637C" w14:paraId="5DAF4EE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3CEC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5C8B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6C5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15F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6F8A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ČEH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49E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- KROČEHL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D2C7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20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4ADA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28556 </w:t>
            </w:r>
          </w:p>
        </w:tc>
      </w:tr>
      <w:tr w:rsidR="00CC637C" w:rsidRPr="00CC637C" w14:paraId="11C67CC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73D6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E6B5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B38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75CB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NG.MARTIN HOME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E8E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EČE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7EB4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- ROZDĚ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9E0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46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E2B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81878 </w:t>
            </w:r>
          </w:p>
        </w:tc>
      </w:tr>
      <w:tr w:rsidR="00CC637C" w:rsidRPr="00CC637C" w14:paraId="79938CA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DCB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49F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66C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519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B69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ČEHLAVSKÁ 27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963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2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8AC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5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383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62936 </w:t>
            </w:r>
          </w:p>
        </w:tc>
      </w:tr>
      <w:tr w:rsidR="00CC637C" w:rsidRPr="00CC637C" w14:paraId="7D2E879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722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3623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852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082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4C6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ADY HORÁKOV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F65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-KROČEHL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415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53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004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25625 </w:t>
            </w:r>
          </w:p>
        </w:tc>
      </w:tr>
      <w:tr w:rsidR="00CC637C" w:rsidRPr="00CC637C" w14:paraId="7BFA46F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412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1A96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B77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24FA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696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8 - 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E22A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Í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7C3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69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97D6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19714 </w:t>
            </w:r>
          </w:p>
        </w:tc>
      </w:tr>
      <w:tr w:rsidR="00CC637C" w:rsidRPr="00CC637C" w14:paraId="5437709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096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C2A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8D34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545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683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38C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UK U PODĚBRA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44D7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25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238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07861 </w:t>
            </w:r>
          </w:p>
        </w:tc>
      </w:tr>
      <w:tr w:rsidR="00CC637C" w:rsidRPr="00CC637C" w14:paraId="47A1A3B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E814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AAD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960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818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OMMODITY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8ED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UŠINA 39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A9E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NĚŽEVES U RAKOVNÍ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1B3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12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DC5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24272 </w:t>
            </w:r>
          </w:p>
        </w:tc>
      </w:tr>
      <w:tr w:rsidR="00CC637C" w:rsidRPr="00CC637C" w14:paraId="6240CDF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11B0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BA05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DAC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84C4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PODNIK DOMAŽLIC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80BE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NĚŽMOST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1D6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NĚŽ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1FE9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52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2B0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07861 </w:t>
            </w:r>
          </w:p>
        </w:tc>
      </w:tr>
      <w:tr w:rsidR="00CC637C" w:rsidRPr="00CC637C" w14:paraId="7A2453D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A25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EC6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14F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FF6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DB4E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ŮMOVKA 22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174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865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22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830A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10269 </w:t>
            </w:r>
          </w:p>
        </w:tc>
      </w:tr>
      <w:tr w:rsidR="00CC637C" w:rsidRPr="00CC637C" w14:paraId="458FABC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1E4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7C6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E8B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861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AF9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E 4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B92A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8DB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20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FC13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90610 </w:t>
            </w:r>
          </w:p>
        </w:tc>
      </w:tr>
      <w:tr w:rsidR="00CC637C" w:rsidRPr="00CC637C" w14:paraId="380524B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E06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B42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06BD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B2E3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C1F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EŠOV-E48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8F9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3F8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85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050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49450 </w:t>
            </w:r>
          </w:p>
        </w:tc>
      </w:tr>
      <w:tr w:rsidR="00CC637C" w:rsidRPr="00CC637C" w14:paraId="00CFEB3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5D4C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83E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828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E825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0EF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BB4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68E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023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4C2F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13163 </w:t>
            </w:r>
          </w:p>
        </w:tc>
      </w:tr>
      <w:tr w:rsidR="00CC637C" w:rsidRPr="00CC637C" w14:paraId="7CC504D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F14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4891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E10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A00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A02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ACBD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DBAF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436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F9B5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76187 </w:t>
            </w:r>
          </w:p>
        </w:tc>
      </w:tr>
      <w:tr w:rsidR="00CC637C" w:rsidRPr="00CC637C" w14:paraId="3D087AA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574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14E3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963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DB4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CB2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6AF9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02EA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294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249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87099 </w:t>
            </w:r>
          </w:p>
        </w:tc>
      </w:tr>
      <w:tr w:rsidR="00CC637C" w:rsidRPr="00CC637C" w14:paraId="4BDFB12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62A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184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F2A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733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JESKÝ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E5A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DÍLNÁM 88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101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387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06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FEF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17097 </w:t>
            </w:r>
          </w:p>
        </w:tc>
      </w:tr>
      <w:tr w:rsidR="00CC637C" w:rsidRPr="00CC637C" w14:paraId="4C473E4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9B7C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1C2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DC3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4C96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3FD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SELSKÁ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8C89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8482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0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E3A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19078 </w:t>
            </w:r>
          </w:p>
        </w:tc>
      </w:tr>
      <w:tr w:rsidR="00CC637C" w:rsidRPr="00CC637C" w14:paraId="1E1AA7C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C51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4362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3234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227B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B8F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VČÁRECKÁ 145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250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C174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30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CD0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25278 </w:t>
            </w:r>
          </w:p>
        </w:tc>
      </w:tr>
      <w:tr w:rsidR="00CC637C" w:rsidRPr="00CC637C" w14:paraId="120B531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2A8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3471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FF2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5C7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EL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84B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ÍDV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8AF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B243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22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CCA6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8094 </w:t>
            </w:r>
          </w:p>
        </w:tc>
      </w:tr>
      <w:tr w:rsidR="00CC637C" w:rsidRPr="00CC637C" w14:paraId="52E00B7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E36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FC99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979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F42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65B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B94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371B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00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CCC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81311 </w:t>
            </w:r>
          </w:p>
        </w:tc>
      </w:tr>
      <w:tr w:rsidR="00CC637C" w:rsidRPr="00CC637C" w14:paraId="4CFFCA1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2406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B5B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8D9F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31EC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JL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360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VČÁR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A91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- SENDRAŽ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3FD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89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C28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29408 </w:t>
            </w:r>
          </w:p>
        </w:tc>
      </w:tr>
      <w:tr w:rsidR="00CC637C" w:rsidRPr="00CC637C" w14:paraId="0FDEE62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974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FE0F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BF4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F9B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AF3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OVA 89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518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- ŠŤÁRAL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EFA4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30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8DED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49189 </w:t>
            </w:r>
          </w:p>
        </w:tc>
      </w:tr>
      <w:tr w:rsidR="00CC637C" w:rsidRPr="00CC637C" w14:paraId="24374CF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2F6A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54E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35E7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0CA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D94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E HŘBITOV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E05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- ZÁLA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FDF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21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D80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42003 </w:t>
            </w:r>
          </w:p>
        </w:tc>
      </w:tr>
      <w:tr w:rsidR="00CC637C" w:rsidRPr="00CC637C" w14:paraId="32BF8A3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087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86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550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7880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F35A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D263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I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321B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91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ED7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15944 </w:t>
            </w:r>
          </w:p>
        </w:tc>
      </w:tr>
      <w:tr w:rsidR="00CC637C" w:rsidRPr="00CC637C" w14:paraId="626A077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25A9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EF8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87F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825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3D5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MÁR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271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MÁROV U HOŘOV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9DD2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89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8EB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69314 </w:t>
            </w:r>
          </w:p>
        </w:tc>
      </w:tr>
      <w:tr w:rsidR="00CC637C" w:rsidRPr="00CC637C" w14:paraId="3B65D0F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D0F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31F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CA9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D8DA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E6D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88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AF6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MONO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27B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31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A78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00536 </w:t>
            </w:r>
          </w:p>
        </w:tc>
      </w:tr>
      <w:tr w:rsidR="00CC637C" w:rsidRPr="00CC637C" w14:paraId="59DAEBE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0F18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2B04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0DF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C0E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639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LESLAVS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196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MONO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91C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05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CAC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04839 </w:t>
            </w:r>
          </w:p>
        </w:tc>
      </w:tr>
      <w:tr w:rsidR="00CC637C" w:rsidRPr="00CC637C" w14:paraId="464B2F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8ED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E33A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4AF7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0EDB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51F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85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A937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 NAD ČERNÝMI LE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567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53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ED4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68262 </w:t>
            </w:r>
          </w:p>
        </w:tc>
      </w:tr>
      <w:tr w:rsidR="00CC637C" w:rsidRPr="00CC637C" w14:paraId="64CD567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6F9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030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7412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035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YS COMPAN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023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MYSLOVA 2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7F8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CF2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8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2BB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26261 </w:t>
            </w:r>
          </w:p>
        </w:tc>
      </w:tr>
      <w:tr w:rsidR="00CC637C" w:rsidRPr="00CC637C" w14:paraId="2531831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B9F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A68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715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AD0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7B8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CDB7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UŘ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0A3F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40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289D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64228 </w:t>
            </w:r>
          </w:p>
        </w:tc>
      </w:tr>
      <w:tr w:rsidR="00CC637C" w:rsidRPr="00CC637C" w14:paraId="26788A2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DF0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5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7AA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5D7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D0A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NG.MARTIN HOME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D76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KÁ 3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DB3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ZOJE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0063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8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155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9167 </w:t>
            </w:r>
          </w:p>
        </w:tc>
      </w:tr>
      <w:tr w:rsidR="00CC637C" w:rsidRPr="00CC637C" w14:paraId="69C6C0B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59E0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E12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DC8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C66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6F0B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UPY - LOBEČE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AE9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UPY - LOBEČ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7706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71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A75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54650 </w:t>
            </w:r>
          </w:p>
        </w:tc>
      </w:tr>
      <w:tr w:rsidR="00CC637C" w:rsidRPr="00CC637C" w14:paraId="48E06CA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DB4A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7CD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57B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64F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432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DÝHÁR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6313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UPY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B43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141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7D3E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03309 </w:t>
            </w:r>
          </w:p>
        </w:tc>
      </w:tr>
      <w:tr w:rsidR="00CC637C" w:rsidRPr="00CC637C" w14:paraId="6765B3C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B47B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EF4E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498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8C6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1AFF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MYSLOVA 5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352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UPY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CF5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779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230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74987 </w:t>
            </w:r>
          </w:p>
        </w:tc>
      </w:tr>
      <w:tr w:rsidR="00CC637C" w:rsidRPr="00CC637C" w14:paraId="0723BC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DEA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D8B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BED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F0B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DOS/INA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6FE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VELVARSKÉ SILNICI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DD28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LUPY NAD VLTAVOU-MI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A6E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00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2337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09336 </w:t>
            </w:r>
          </w:p>
        </w:tc>
      </w:tr>
      <w:tr w:rsidR="00CC637C" w:rsidRPr="00CC637C" w14:paraId="1A46C59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0A48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8BE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0FBC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5C5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6B9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5, 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395B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ŮV DVŮ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059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6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274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88367 </w:t>
            </w:r>
          </w:p>
        </w:tc>
      </w:tr>
      <w:tr w:rsidR="00CC637C" w:rsidRPr="00CC637C" w14:paraId="3A33A08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62C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ACBE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27AF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B49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8FA2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SNÁ HORA 3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E6F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SNÁ HOR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A3A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46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4EF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00278 </w:t>
            </w:r>
          </w:p>
        </w:tc>
      </w:tr>
      <w:tr w:rsidR="00CC637C" w:rsidRPr="00CC637C" w14:paraId="61294D4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1EB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6B1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3874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1FE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5D7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UP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C96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UP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D7C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172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C03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97556 </w:t>
            </w:r>
          </w:p>
        </w:tc>
      </w:tr>
      <w:tr w:rsidR="00CC637C" w:rsidRPr="00CC637C" w14:paraId="710C03F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862C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9F6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AA0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7C94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ARM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5726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UCKÁ UL. 40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889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CA5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80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A46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85531 </w:t>
            </w:r>
          </w:p>
        </w:tc>
      </w:tr>
      <w:tr w:rsidR="00CC637C" w:rsidRPr="00CC637C" w14:paraId="5964E09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1AC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8B9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FEF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CDA7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STYL RAKOVNÍ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FBF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B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62A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VOKLÁ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94A2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1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1A9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59494 </w:t>
            </w:r>
          </w:p>
        </w:tc>
      </w:tr>
      <w:tr w:rsidR="00CC637C" w:rsidRPr="00CC637C" w14:paraId="46269BF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0903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DC29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984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AD9F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D7CF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UŘIMSKÁ 9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FD6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CD7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58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5DC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59031 </w:t>
            </w:r>
          </w:p>
        </w:tc>
      </w:tr>
      <w:tr w:rsidR="00CC637C" w:rsidRPr="00CC637C" w14:paraId="705D5D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AE9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0FC9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674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C8B8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66F3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9E43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747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48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612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9347 </w:t>
            </w:r>
          </w:p>
        </w:tc>
      </w:tr>
      <w:tr w:rsidR="00CC637C" w:rsidRPr="00CC637C" w14:paraId="6EBB4F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43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5845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59D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6EE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721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7F9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- MA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2E2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385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61E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3719 </w:t>
            </w:r>
          </w:p>
        </w:tc>
      </w:tr>
      <w:tr w:rsidR="00CC637C" w:rsidRPr="00CC637C" w14:paraId="333DB40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CDC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5DB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1919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838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IN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9EB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AFB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TY U DOBŘICHOV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917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39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72A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13464 </w:t>
            </w:r>
          </w:p>
        </w:tc>
      </w:tr>
      <w:tr w:rsidR="00CC637C" w:rsidRPr="00CC637C" w14:paraId="5DF5021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111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864B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F866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B3B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A ZICH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DF6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ČOV, SILNICE 1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882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E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A06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38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AB2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6939 </w:t>
            </w:r>
          </w:p>
        </w:tc>
      </w:tr>
      <w:tr w:rsidR="00CC637C" w:rsidRPr="00CC637C" w14:paraId="685A703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CFE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1A5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8517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CB0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1A2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5A9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ĚCHOV - OKR. MĚL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73E2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99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765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72992 </w:t>
            </w:r>
          </w:p>
        </w:tc>
      </w:tr>
      <w:tr w:rsidR="00CC637C" w:rsidRPr="00CC637C" w14:paraId="277AAB5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8EFC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9D4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DCE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A93B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2E4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ŘANOVICE - NA HLAV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DDC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BEZ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E1F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02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E00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0308 </w:t>
            </w:r>
          </w:p>
        </w:tc>
      </w:tr>
      <w:tr w:rsidR="00CC637C" w:rsidRPr="00CC637C" w14:paraId="7E56D8E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C82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724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F89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BC2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EA TRADE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C04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ICKÁ 4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10F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BEZ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DA9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39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722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8144 </w:t>
            </w:r>
          </w:p>
        </w:tc>
      </w:tr>
      <w:tr w:rsidR="00CC637C" w:rsidRPr="00CC637C" w14:paraId="36F479D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CB7B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E20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77BE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782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A98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Č.9 SMĚR MĚLNÍ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F0F8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I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8587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16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C2C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9264 </w:t>
            </w:r>
          </w:p>
        </w:tc>
      </w:tr>
      <w:tr w:rsidR="00CC637C" w:rsidRPr="00CC637C" w14:paraId="61AC38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442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9E23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03E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5C3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GR. VÁCLAVA DRECHSLER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C79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- SMĚR PRAHA, LÍŠNICE 1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AF8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Š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658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964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2B5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8025 </w:t>
            </w:r>
          </w:p>
        </w:tc>
      </w:tr>
      <w:tr w:rsidR="00CC637C" w:rsidRPr="00CC637C" w14:paraId="633B3F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E0F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2F7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4103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87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43A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Š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760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ÍŠ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5A9F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51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510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17839 </w:t>
            </w:r>
          </w:p>
        </w:tc>
      </w:tr>
      <w:tr w:rsidR="00CC637C" w:rsidRPr="00CC637C" w14:paraId="71F47B6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6D7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968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9BCB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516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ÁCLAV RAUFE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FBA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EŇ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8941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E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D0F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94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AB0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1667 </w:t>
            </w:r>
          </w:p>
        </w:tc>
      </w:tr>
      <w:tr w:rsidR="00CC637C" w:rsidRPr="00CC637C" w14:paraId="36C1B5B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2F9B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A34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A97D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087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4DF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LESLAVSKÁ 3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D196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ŠTĚ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7619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098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C88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2900 </w:t>
            </w:r>
          </w:p>
        </w:tc>
      </w:tr>
      <w:tr w:rsidR="00CC637C" w:rsidRPr="00CC637C" w14:paraId="3DE4400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5E9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55F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F2D7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F34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RANČI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FA3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ORCE 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9C3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YSÁ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1B2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65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762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6175 </w:t>
            </w:r>
          </w:p>
        </w:tc>
      </w:tr>
      <w:tr w:rsidR="00CC637C" w:rsidRPr="00CC637C" w14:paraId="48D222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95C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AD2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B845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E4D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ILOBIT REA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30D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Ž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4F5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Ž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042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97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DD88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93849 </w:t>
            </w:r>
          </w:p>
        </w:tc>
      </w:tr>
      <w:tr w:rsidR="00CC637C" w:rsidRPr="00CC637C" w14:paraId="4AC8C49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D8D1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F32A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0BD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A4C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S-EKOFLOR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A28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1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2D82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CH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EBEE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660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434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5347 </w:t>
            </w:r>
          </w:p>
        </w:tc>
      </w:tr>
      <w:tr w:rsidR="00CC637C" w:rsidRPr="00CC637C" w14:paraId="441DA96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AF7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2A2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415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F352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131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DMIL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7BD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B59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86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7F5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2600 </w:t>
            </w:r>
          </w:p>
        </w:tc>
      </w:tr>
      <w:tr w:rsidR="00CC637C" w:rsidRPr="00CC637C" w14:paraId="23792E9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92F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90C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44DB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AF91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 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4DE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ÝKE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AD5E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0CB7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03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C11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93872 </w:t>
            </w:r>
          </w:p>
        </w:tc>
      </w:tr>
      <w:tr w:rsidR="00CC637C" w:rsidRPr="00CC637C" w14:paraId="18522A8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FCD0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434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FAD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48A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E0A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KOŘÍNSKÁ 37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F3B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29A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557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9C8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6358 </w:t>
            </w:r>
          </w:p>
        </w:tc>
      </w:tr>
      <w:tr w:rsidR="00CC637C" w:rsidRPr="00CC637C" w14:paraId="0ACF727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35F0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A9D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F13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F96A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E05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D0F9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E39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42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BDCF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90513 </w:t>
            </w:r>
          </w:p>
        </w:tc>
      </w:tr>
      <w:tr w:rsidR="00CC637C" w:rsidRPr="00CC637C" w14:paraId="582CB5F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631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EC9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A26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97C5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BEC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OBOLES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D05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77D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42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066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48397 </w:t>
            </w:r>
          </w:p>
        </w:tc>
      </w:tr>
      <w:tr w:rsidR="00CC637C" w:rsidRPr="00CC637C" w14:paraId="4EC332B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D18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720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A31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BA8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B15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9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C5E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STEC KRÁLOV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24F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80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731A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2425 </w:t>
            </w:r>
          </w:p>
        </w:tc>
      </w:tr>
      <w:tr w:rsidR="00CC637C" w:rsidRPr="00CC637C" w14:paraId="75543C7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E51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B86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3BAA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C3E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CEE6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ZNO D3-63,4 KM P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7AC9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AD0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817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A9A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6231 </w:t>
            </w:r>
          </w:p>
        </w:tc>
      </w:tr>
      <w:tr w:rsidR="00CC637C" w:rsidRPr="00CC637C" w14:paraId="4E2121B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0B1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995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B8FC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C4F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8BF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TROVICE,D3-63,4 L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94A6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C3DF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00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F46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1122 </w:t>
            </w:r>
          </w:p>
        </w:tc>
      </w:tr>
      <w:tr w:rsidR="00CC637C" w:rsidRPr="00CC637C" w14:paraId="28D0789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6B1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A4AE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903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5F1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TOCENTRUM MILÍN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31E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I/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B8E7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88E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2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684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25628 </w:t>
            </w:r>
          </w:p>
        </w:tc>
      </w:tr>
      <w:tr w:rsidR="00CC637C" w:rsidRPr="00CC637C" w14:paraId="1CBC12F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AE4E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FEFB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B81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9885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NG.JIŘÍ BLÁHA EUROTRANS S.R.O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4B2D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K 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BFA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28E6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106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211F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0842 </w:t>
            </w:r>
          </w:p>
        </w:tc>
      </w:tr>
      <w:tr w:rsidR="00CC637C" w:rsidRPr="00CC637C" w14:paraId="5B0FDEE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3056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B5A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5797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4FB3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HD PLUS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DBA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AVSKÁ 77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E291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F1BA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20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E01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9414 </w:t>
            </w:r>
          </w:p>
        </w:tc>
      </w:tr>
      <w:tr w:rsidR="00CC637C" w:rsidRPr="00CC637C" w14:paraId="43DBEA0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E68D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BE7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9FF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E918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34B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ÍROVÁ Č.47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80A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OV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265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19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C774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2844 </w:t>
            </w:r>
          </w:p>
        </w:tc>
      </w:tr>
      <w:tr w:rsidR="00CC637C" w:rsidRPr="00CC637C" w14:paraId="24C2A5E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ADE5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59ED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AB5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EFE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H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2B1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VNÍ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744F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RO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21FE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54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3740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2353 </w:t>
            </w:r>
          </w:p>
        </w:tc>
      </w:tr>
      <w:tr w:rsidR="00CC637C" w:rsidRPr="00CC637C" w14:paraId="353E9D4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284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496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706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5BFC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C20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SKÁ - SHELL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6F05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21CB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49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9BE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18433 </w:t>
            </w:r>
          </w:p>
        </w:tc>
      </w:tr>
      <w:tr w:rsidR="00CC637C" w:rsidRPr="00CC637C" w14:paraId="5879AB3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3BC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3A2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45A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D0A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B89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OBCHVATU II-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66A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97E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693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5A9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65481 </w:t>
            </w:r>
          </w:p>
        </w:tc>
      </w:tr>
      <w:tr w:rsidR="00CC637C" w:rsidRPr="00CC637C" w14:paraId="77D6B1B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9A5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EA2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CA9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475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7E82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SKÁ - OM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178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637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109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B83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5161 </w:t>
            </w:r>
          </w:p>
        </w:tc>
      </w:tr>
      <w:tr w:rsidR="00CC637C" w:rsidRPr="00CC637C" w14:paraId="50C184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6BE1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8F6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502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FAA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2FA7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ČÍNSKÁ - OMV,JI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3B4E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FDD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99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A3A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0700 </w:t>
            </w:r>
          </w:p>
        </w:tc>
      </w:tr>
      <w:tr w:rsidR="00CC637C" w:rsidRPr="00CC637C" w14:paraId="6B8B9C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F5EC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886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8978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A0F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350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7D00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9590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55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E281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65019 </w:t>
            </w:r>
          </w:p>
        </w:tc>
      </w:tr>
      <w:tr w:rsidR="00CC637C" w:rsidRPr="00CC637C" w14:paraId="77CE838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F6D8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CD8A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FAD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F29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678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3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E3D5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FBD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59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1B9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2028 </w:t>
            </w:r>
          </w:p>
        </w:tc>
      </w:tr>
      <w:tr w:rsidR="00CC637C" w:rsidRPr="00CC637C" w14:paraId="3BA6D7D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9FC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6E6A3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E2A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E185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C117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DLOŘEZ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444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AE6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84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040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30397 </w:t>
            </w:r>
          </w:p>
        </w:tc>
      </w:tr>
      <w:tr w:rsidR="00CC637C" w:rsidRPr="00CC637C" w14:paraId="1AD3602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B2A7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C17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7A79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8774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7A7E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366, LET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654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835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21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3665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73308 </w:t>
            </w:r>
          </w:p>
        </w:tc>
      </w:tr>
      <w:tr w:rsidR="00CC637C" w:rsidRPr="00CC637C" w14:paraId="6B27724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CDA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5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00B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9D2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DF9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F7E7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RADOUČI 13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BA1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19DF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342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B22A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17556 </w:t>
            </w:r>
          </w:p>
        </w:tc>
      </w:tr>
      <w:tr w:rsidR="00CC637C" w:rsidRPr="00CC637C" w14:paraId="7FBEACA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866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1C7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089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666E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890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OBCHVATU I-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416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4A13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616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350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63192 </w:t>
            </w:r>
          </w:p>
        </w:tc>
      </w:tr>
      <w:tr w:rsidR="00CC637C" w:rsidRPr="00CC637C" w14:paraId="551A66D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2EE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074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65DA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1FB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NTAKT-SLUŽBY MOTORISTŮM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09C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AZ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909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- PLAZ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B9C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51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D3A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93642 </w:t>
            </w:r>
          </w:p>
        </w:tc>
      </w:tr>
      <w:tr w:rsidR="00CC637C" w:rsidRPr="00CC637C" w14:paraId="2EE9D77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E94B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0293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302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D75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UCK ARENA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436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SILNICE 36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C23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ICHOVO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3DB0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78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50C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30756 </w:t>
            </w:r>
          </w:p>
        </w:tc>
      </w:tr>
      <w:tr w:rsidR="00CC637C" w:rsidRPr="00CC637C" w14:paraId="1B58B09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CB2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FF5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75A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B22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80A9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A NEJEDL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060E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ICHOVO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AEC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926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1E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35017 </w:t>
            </w:r>
          </w:p>
        </w:tc>
      </w:tr>
      <w:tr w:rsidR="00CC637C" w:rsidRPr="00CC637C" w14:paraId="6871C21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B37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378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F0D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606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71D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RÁSKOVA 15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EC78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ICHOVO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D7EA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702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9DB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86346 </w:t>
            </w:r>
          </w:p>
        </w:tc>
      </w:tr>
      <w:tr w:rsidR="00CC637C" w:rsidRPr="00CC637C" w14:paraId="28609E4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10D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A88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807E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8A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ME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E288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A NEJEDLÉHO 148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66C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ICHOVO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2355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94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697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68922 </w:t>
            </w:r>
          </w:p>
        </w:tc>
      </w:tr>
      <w:tr w:rsidR="00CC637C" w:rsidRPr="00CC637C" w14:paraId="4E9E5BC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533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2E5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666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3BE5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84B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EV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601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ÍŠEK POD BR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E47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475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EC3A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2619 </w:t>
            </w:r>
          </w:p>
        </w:tc>
      </w:tr>
      <w:tr w:rsidR="00CC637C" w:rsidRPr="00CC637C" w14:paraId="383BBCD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3504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03C0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E29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E9F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EF93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NÁDRAŽ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3BC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ÍŠEK POD BR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E3F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07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6C6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03925 </w:t>
            </w:r>
          </w:p>
        </w:tc>
      </w:tr>
      <w:tr w:rsidR="00CC637C" w:rsidRPr="00CC637C" w14:paraId="4311E44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C7C6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783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E04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CF7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.A.G. PAYMENT SOLUTIONS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122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,EXIT 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0674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DLE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A1DC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35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9D6A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71731 </w:t>
            </w:r>
          </w:p>
        </w:tc>
      </w:tr>
      <w:tr w:rsidR="00CC637C" w:rsidRPr="00CC637C" w14:paraId="744D1E4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F86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749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EE57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9923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449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RAT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D52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RA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70E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076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90C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87347 </w:t>
            </w:r>
          </w:p>
        </w:tc>
      </w:tr>
      <w:tr w:rsidR="00CC637C" w:rsidRPr="00CC637C" w14:paraId="0EF4DAA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EF2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E853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E2E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B234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AN PROKOP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180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Š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FB9F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Š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41B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51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8193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02833 </w:t>
            </w:r>
          </w:p>
        </w:tc>
      </w:tr>
      <w:tr w:rsidR="00CC637C" w:rsidRPr="00CC637C" w14:paraId="08CC1F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7632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8325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2E6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F14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O! MŠEN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12D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L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923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ŠE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E099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618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646D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92919 </w:t>
            </w:r>
          </w:p>
        </w:tc>
      </w:tr>
      <w:tr w:rsidR="00CC637C" w:rsidRPr="00CC637C" w14:paraId="5B18C4C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DE8A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84FA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A59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76A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Z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DE5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ČERAD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159D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ČERAD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8A7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57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602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31356 </w:t>
            </w:r>
          </w:p>
        </w:tc>
      </w:tr>
      <w:tr w:rsidR="00CC637C" w:rsidRPr="00CC637C" w14:paraId="654CB3E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0E4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73B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D4C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464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44C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4D8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HVIZ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A05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774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27E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51361 </w:t>
            </w:r>
          </w:p>
        </w:tc>
      </w:tr>
      <w:tr w:rsidR="00CC637C" w:rsidRPr="00CC637C" w14:paraId="258C911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E02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C60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62BC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8C5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EA INVES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2985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HOŘ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F3C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LAHOZEVES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EEC9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114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785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3822 </w:t>
            </w:r>
          </w:p>
        </w:tc>
      </w:tr>
      <w:tr w:rsidR="00CC637C" w:rsidRPr="00CC637C" w14:paraId="3F00371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762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96F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947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956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6DF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STEL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A93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RA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697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6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130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21094 </w:t>
            </w:r>
          </w:p>
        </w:tc>
      </w:tr>
      <w:tr w:rsidR="00CC637C" w:rsidRPr="00CC637C" w14:paraId="7758A0E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D30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05C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266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74C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QATRO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571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ŠK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EC71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RA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A86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9507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A8F2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89681 </w:t>
            </w:r>
          </w:p>
        </w:tc>
      </w:tr>
      <w:tr w:rsidR="00CC637C" w:rsidRPr="00CC637C" w14:paraId="5EB7779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798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635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EE4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7AE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D1E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ŠKOVICKÁ 136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4D4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RATOVICE - BYŠ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0AB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71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0B0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39131 </w:t>
            </w:r>
          </w:p>
        </w:tc>
      </w:tr>
      <w:tr w:rsidR="00CC637C" w:rsidRPr="00CC637C" w14:paraId="797127F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400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D3E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49A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0E2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EC2E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TVO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231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TVO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F600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3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CCA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77617 </w:t>
            </w:r>
          </w:p>
        </w:tc>
      </w:tr>
      <w:tr w:rsidR="00CC637C" w:rsidRPr="00CC637C" w14:paraId="68EA3BF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68F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99CB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0FB3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6BBF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9BC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3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F11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VEK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E45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89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3BC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34519 </w:t>
            </w:r>
          </w:p>
        </w:tc>
      </w:tr>
      <w:tr w:rsidR="00CC637C" w:rsidRPr="00CC637C" w14:paraId="5ECF624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A72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C747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B4C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1FA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1433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NTRU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F95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ŽBOR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E5EE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011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3BF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8308 </w:t>
            </w:r>
          </w:p>
        </w:tc>
      </w:tr>
      <w:tr w:rsidR="00CC637C" w:rsidRPr="00CC637C" w14:paraId="5CA346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A7E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E281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87B2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3F9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B12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4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CEF3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HOSPO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F4B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34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FEB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2547 </w:t>
            </w:r>
          </w:p>
        </w:tc>
      </w:tr>
      <w:tr w:rsidR="00CC637C" w:rsidRPr="00CC637C" w14:paraId="5731D93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DCB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3ADC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335B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845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B78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VE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CD54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VES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3EE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71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8D63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46536 </w:t>
            </w:r>
          </w:p>
        </w:tc>
      </w:tr>
      <w:tr w:rsidR="00CC637C" w:rsidRPr="00CC637C" w14:paraId="732D1D2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66F2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27C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0F7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F1BB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414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U KOLÍ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748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U KOL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8DD4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40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DBE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03975 </w:t>
            </w:r>
          </w:p>
        </w:tc>
      </w:tr>
      <w:tr w:rsidR="00CC637C" w:rsidRPr="00CC637C" w14:paraId="7B40963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35B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942F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267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7B99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56D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46C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STRAŠE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EC4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441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F55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07689 </w:t>
            </w:r>
          </w:p>
        </w:tc>
      </w:tr>
      <w:tr w:rsidR="00CC637C" w:rsidRPr="00CC637C" w14:paraId="4F9199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018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3D0A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B5D2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57A3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1FAD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DÁL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47C9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STRAŠEC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E70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30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99E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13881 </w:t>
            </w:r>
          </w:p>
        </w:tc>
      </w:tr>
      <w:tr w:rsidR="00CC637C" w:rsidRPr="00CC637C" w14:paraId="231B59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C602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8B9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CBF8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85C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IN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CDAD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OKNÍNSKÁ 4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484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K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CC93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24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32C0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61619 </w:t>
            </w:r>
          </w:p>
        </w:tc>
      </w:tr>
      <w:tr w:rsidR="00CC637C" w:rsidRPr="00CC637C" w14:paraId="7ED741A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3A0C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B4B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129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0F7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TIN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805E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KROVRAT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070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K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D79A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25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5E1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65117 </w:t>
            </w:r>
          </w:p>
        </w:tc>
      </w:tr>
      <w:tr w:rsidR="00CC637C" w:rsidRPr="00CC637C" w14:paraId="7187EE9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FDA7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1C8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468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9BE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 A A RADIOTAXI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F89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ŽIVOHOŠŤ-HOTEL ATLANTI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545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Ý KN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500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660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389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29536 </w:t>
            </w:r>
          </w:p>
        </w:tc>
      </w:tr>
      <w:tr w:rsidR="00CC637C" w:rsidRPr="00CC637C" w14:paraId="4164F33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A2F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C07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67E8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808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A5D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1,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D36A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UPA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2E8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01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86F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95281 </w:t>
            </w:r>
          </w:p>
        </w:tc>
      </w:tr>
      <w:tr w:rsidR="00CC637C" w:rsidRPr="00CC637C" w14:paraId="028F9BE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25F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F68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A8A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3D2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66D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41BE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45C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165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BC5E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82319 </w:t>
            </w:r>
          </w:p>
        </w:tc>
      </w:tr>
      <w:tr w:rsidR="00CC637C" w:rsidRPr="00CC637C" w14:paraId="2B68477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CA4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EEE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E68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817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619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A39B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4CF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35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2AD6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72652 </w:t>
            </w:r>
          </w:p>
        </w:tc>
      </w:tr>
      <w:tr w:rsidR="00CC637C" w:rsidRPr="00CC637C" w14:paraId="01D0F21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8A20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490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F837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3EC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339B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HELICKÁ 208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ED8C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D63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8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2BEA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8986 </w:t>
            </w:r>
          </w:p>
        </w:tc>
      </w:tr>
      <w:tr w:rsidR="00CC637C" w:rsidRPr="00CC637C" w14:paraId="0153F30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44D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7546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0B81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251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6C5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O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F786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868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035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056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80622 </w:t>
            </w:r>
          </w:p>
        </w:tc>
      </w:tr>
      <w:tr w:rsidR="00CC637C" w:rsidRPr="00CC637C" w14:paraId="0CEB455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9EDC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8DA5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0655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470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3D2D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KÁ-U AER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098B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OLENA VO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13C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212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DE36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81388 </w:t>
            </w:r>
          </w:p>
        </w:tc>
      </w:tr>
      <w:tr w:rsidR="00CC637C" w:rsidRPr="00CC637C" w14:paraId="10BB712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D066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125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66F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5D7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7B3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8, KLÍČ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06A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OLENÁ VOD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B9C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642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BD4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17505 </w:t>
            </w:r>
          </w:p>
        </w:tc>
      </w:tr>
      <w:tr w:rsidR="00CC637C" w:rsidRPr="00CC637C" w14:paraId="3BA6D14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1B4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9CBA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CD3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E05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TEŘINA ŠTOLC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CE0C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UŽSTEVNÍ 32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CA7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NDŘE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6237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360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D96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98967 </w:t>
            </w:r>
          </w:p>
        </w:tc>
      </w:tr>
      <w:tr w:rsidR="00CC637C" w:rsidRPr="00CC637C" w14:paraId="6E09D4B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678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29DD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15EF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4C0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64D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88A4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EČ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85E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11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E62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81892 </w:t>
            </w:r>
          </w:p>
        </w:tc>
      </w:tr>
      <w:tr w:rsidR="00CC637C" w:rsidRPr="00CC637C" w14:paraId="4D6FEBE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316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015C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58A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472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BLASA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0EFF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CAN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15F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8FDE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50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502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51431 </w:t>
            </w:r>
          </w:p>
        </w:tc>
      </w:tr>
      <w:tr w:rsidR="00CC637C" w:rsidRPr="00CC637C" w14:paraId="3DD0D69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8F7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FD83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72C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2B1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A80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VAL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FDAC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895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7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0E47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26039 </w:t>
            </w:r>
          </w:p>
        </w:tc>
      </w:tr>
      <w:tr w:rsidR="00CC637C" w:rsidRPr="00CC637C" w14:paraId="1A1F50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C545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2A0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D362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6959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TO CORPORATIO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563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A BEZRUČE 107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254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Č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30B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05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5EA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27086 </w:t>
            </w:r>
          </w:p>
        </w:tc>
      </w:tr>
      <w:tr w:rsidR="00CC637C" w:rsidRPr="00CC637C" w14:paraId="0C1D1A0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4BB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610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452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AFBD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DF8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55 - DO BENE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7DC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ĚTIHOST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E6C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97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9BD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0161 </w:t>
            </w:r>
          </w:p>
        </w:tc>
      </w:tr>
      <w:tr w:rsidR="00CC637C" w:rsidRPr="00CC637C" w14:paraId="32D04E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7CB2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0DE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4A8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578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C4F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55 - OD BENE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0A9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ĚTIHOST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8D4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4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3DF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08497 </w:t>
            </w:r>
          </w:p>
        </w:tc>
      </w:tr>
      <w:tr w:rsidR="00CC637C" w:rsidRPr="00CC637C" w14:paraId="2EE2456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358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707B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8BB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98C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A955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ÁB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48A2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0C4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888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916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15060 </w:t>
            </w:r>
          </w:p>
        </w:tc>
      </w:tr>
      <w:tr w:rsidR="00CC637C" w:rsidRPr="00CC637C" w14:paraId="129C1D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DC4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C6CF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7BF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0B5F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TIMEX,SPOL.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58B2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KOVÁ LHOT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DC3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KOVÁ LHOTA U PODĚBRA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EFE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639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D738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68410 </w:t>
            </w:r>
          </w:p>
        </w:tc>
      </w:tr>
      <w:tr w:rsidR="00CC637C" w:rsidRPr="00CC637C" w14:paraId="0F283F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1B7C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8874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371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54D7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341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 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BA7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EB1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94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E7A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12817 </w:t>
            </w:r>
          </w:p>
        </w:tc>
      </w:tr>
      <w:tr w:rsidR="00CC637C" w:rsidRPr="00CC637C" w14:paraId="2DB0EEE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20F6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9863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D7E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48E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4D0C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BOVÁ LHOT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168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51F1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81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D6E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55586 </w:t>
            </w:r>
          </w:p>
        </w:tc>
      </w:tr>
      <w:tr w:rsidR="00CC637C" w:rsidRPr="00CC637C" w14:paraId="6E425B0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965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EE8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274A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713F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D85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18B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9176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24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965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87356 </w:t>
            </w:r>
          </w:p>
        </w:tc>
      </w:tr>
      <w:tr w:rsidR="00CC637C" w:rsidRPr="00CC637C" w14:paraId="1CE57A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AB36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5C31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E97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061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BCC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ŘÍČ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57D1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ŘÍ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0569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55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182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02461 </w:t>
            </w:r>
          </w:p>
        </w:tc>
      </w:tr>
      <w:tr w:rsidR="00CC637C" w:rsidRPr="00CC637C" w14:paraId="49B3186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602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6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56F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907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E55F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JAM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773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45A0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ŘÍČÍ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FFB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908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BCC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6747 </w:t>
            </w:r>
          </w:p>
        </w:tc>
      </w:tr>
      <w:tr w:rsidR="00CC637C" w:rsidRPr="00CC637C" w14:paraId="77C35DD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C50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5ECA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53C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6D07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99A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AJE - I/11,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390E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ŠTA OPOČ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EDEA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34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499A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60222 </w:t>
            </w:r>
          </w:p>
        </w:tc>
      </w:tr>
      <w:tr w:rsidR="00CC637C" w:rsidRPr="00CC637C" w14:paraId="16D16B7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3FE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9E9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B1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D643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614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-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715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H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F14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715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F5B9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72819 </w:t>
            </w:r>
          </w:p>
        </w:tc>
      </w:tr>
      <w:tr w:rsidR="00CC637C" w:rsidRPr="00CC637C" w14:paraId="767792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3FD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C73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28A8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9FA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MOBA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36D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- SMĚR BR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E657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H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B8F5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77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04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71803 </w:t>
            </w:r>
          </w:p>
        </w:tc>
      </w:tr>
      <w:tr w:rsidR="00CC637C" w:rsidRPr="00CC637C" w14:paraId="195B6C1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F20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57D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9F6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010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ON ROA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28E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ŘÍNĚVE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803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H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996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287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CC2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4269 </w:t>
            </w:r>
          </w:p>
        </w:tc>
      </w:tr>
      <w:tr w:rsidR="00CC637C" w:rsidRPr="00CC637C" w14:paraId="3DE8E3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4EEB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F4C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10E1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A61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928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OBO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F51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ROV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C41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9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9A77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07400 </w:t>
            </w:r>
          </w:p>
        </w:tc>
      </w:tr>
      <w:tr w:rsidR="00CC637C" w:rsidRPr="00CC637C" w14:paraId="030C387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77A3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7A3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7CB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E26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BCA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ZNICKÁ 38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626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4DF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67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1A6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43300 </w:t>
            </w:r>
          </w:p>
        </w:tc>
      </w:tr>
      <w:tr w:rsidR="00CC637C" w:rsidRPr="00CC637C" w14:paraId="5BB779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FE6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08D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59C4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DD68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6D2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VROP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ED6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64B3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89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3B15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30814 </w:t>
            </w:r>
          </w:p>
        </w:tc>
      </w:tr>
      <w:tr w:rsidR="00CC637C" w:rsidRPr="00CC637C" w14:paraId="2D355B2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784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3ED7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DCF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D84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587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MITÁL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E4E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3AA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02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E48E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23014 </w:t>
            </w:r>
          </w:p>
        </w:tc>
      </w:tr>
      <w:tr w:rsidR="00CC637C" w:rsidRPr="00CC637C" w14:paraId="2864076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790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BD5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782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781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5530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229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66DB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0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07E1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0758 </w:t>
            </w:r>
          </w:p>
        </w:tc>
      </w:tr>
      <w:tr w:rsidR="00CC637C" w:rsidRPr="00CC637C" w14:paraId="700A9E8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5E55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F8D0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7ED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F38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056F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A 7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CB6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1AA3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97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D01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7108 </w:t>
            </w:r>
          </w:p>
        </w:tc>
      </w:tr>
      <w:tr w:rsidR="00CC637C" w:rsidRPr="00CC637C" w14:paraId="766DA63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70ED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69C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0AD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FF7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FC84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NA DR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440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- DRKOL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D53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36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771B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7717 </w:t>
            </w:r>
          </w:p>
        </w:tc>
      </w:tr>
      <w:tr w:rsidR="00CC637C" w:rsidRPr="00CC637C" w14:paraId="232687A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F96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B6D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6C4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5A9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0DB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AL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205F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- SKAL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D4F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71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C69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47081 </w:t>
            </w:r>
          </w:p>
        </w:tc>
      </w:tr>
      <w:tr w:rsidR="00CC637C" w:rsidRPr="00CC637C" w14:paraId="3281DC8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2E8C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270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3E1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093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4ED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PODLESÍ 63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98C0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BRAM VI-BŘEZOVÉ HO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1C23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713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83B9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67150 </w:t>
            </w:r>
          </w:p>
        </w:tc>
      </w:tr>
      <w:tr w:rsidR="00CC637C" w:rsidRPr="00CC637C" w14:paraId="5063333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6B9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48B0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1C6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FA4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A3EE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ROZCE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649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30BB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2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26E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93597 </w:t>
            </w:r>
          </w:p>
        </w:tc>
      </w:tr>
      <w:tr w:rsidR="00CC637C" w:rsidRPr="00CC637C" w14:paraId="165B83A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AFD1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FD2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E19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759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E9A8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ZÁTIŠ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CA2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CEA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15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942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89481 </w:t>
            </w:r>
          </w:p>
        </w:tc>
      </w:tr>
      <w:tr w:rsidR="00CC637C" w:rsidRPr="00CC637C" w14:paraId="5504BD1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662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8EC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0B6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D0C8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6CF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HAMRU 25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8C6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8F8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612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C574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66353 </w:t>
            </w:r>
          </w:p>
        </w:tc>
      </w:tr>
      <w:tr w:rsidR="00CC637C" w:rsidRPr="00CC637C" w14:paraId="5D7F5CE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761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016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C45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97A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Z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F86B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TAJE NAD SÁZAV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3B11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TAJE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F79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5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81D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92247 </w:t>
            </w:r>
          </w:p>
        </w:tc>
      </w:tr>
      <w:tr w:rsidR="00CC637C" w:rsidRPr="00CC637C" w14:paraId="3C4F1F8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1D1C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DE5F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787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11C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5B15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LEPSKÁ 16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55BE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ZTOKY U PRA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6E82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277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8E1F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3617 </w:t>
            </w:r>
          </w:p>
        </w:tc>
      </w:tr>
      <w:tr w:rsidR="00CC637C" w:rsidRPr="00CC637C" w14:paraId="30DC4CB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91C2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A51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2BC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E4D1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27B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SKÁ 11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79FC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ĎA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E402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06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5C5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6156 </w:t>
            </w:r>
          </w:p>
        </w:tc>
      </w:tr>
      <w:tr w:rsidR="00CC637C" w:rsidRPr="00CC637C" w14:paraId="32F3F5C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6D7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7C2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2C3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584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0B1A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MITÁL POD TŘEMŠ. 1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F7E5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MITÁL POD TŘEMŠÍN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6A4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94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3FD5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49072 </w:t>
            </w:r>
          </w:p>
        </w:tc>
      </w:tr>
      <w:tr w:rsidR="00CC637C" w:rsidRPr="00CC637C" w14:paraId="60A14C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7CC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2C6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556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68D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NISLAV ŠEFL - MEDO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19D7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E31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MITÁL POD TŘEMŠÍN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BA1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231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868B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818929 </w:t>
            </w:r>
          </w:p>
        </w:tc>
      </w:tr>
      <w:tr w:rsidR="00CC637C" w:rsidRPr="00CC637C" w14:paraId="67EE41D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8E5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230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354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AC3F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5B8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E50 LEVÁ STR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8027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EA8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469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3B7B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53261 </w:t>
            </w:r>
          </w:p>
        </w:tc>
      </w:tr>
      <w:tr w:rsidR="00CC637C" w:rsidRPr="00CC637C" w14:paraId="23C3E06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124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0C0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3A2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8D5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AFRÁNKA RUDNÁ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2AF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100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9301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NÁ U PRA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830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1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3C6A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14609 </w:t>
            </w:r>
          </w:p>
        </w:tc>
      </w:tr>
      <w:tr w:rsidR="00CC637C" w:rsidRPr="00CC637C" w14:paraId="07120DD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4A5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001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06B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0DE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386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E4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993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EVNI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A87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21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F0F5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33808 </w:t>
            </w:r>
          </w:p>
        </w:tc>
      </w:tr>
      <w:tr w:rsidR="00CC637C" w:rsidRPr="00CC637C" w14:paraId="51F517F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ABC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D97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A6A3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C96E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D9D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OŠ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797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Í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DEA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79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A33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33608 </w:t>
            </w:r>
          </w:p>
        </w:tc>
      </w:tr>
      <w:tr w:rsidR="00CC637C" w:rsidRPr="00CC637C" w14:paraId="244096C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5B8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5AD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A3E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1680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FI AUTO CZ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726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OVRATSKÁ 136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5EF0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Í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836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8405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8898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03156 </w:t>
            </w:r>
          </w:p>
        </w:tc>
      </w:tr>
      <w:tr w:rsidR="00CC637C" w:rsidRPr="00CC637C" w14:paraId="6E51FB6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E649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AC3B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017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AA8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O ŘÍČANY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DEB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ÍČANSKÁ 18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C87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ŘÍČANY U PRA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5EF6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03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562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4861 </w:t>
            </w:r>
          </w:p>
        </w:tc>
      </w:tr>
      <w:tr w:rsidR="00CC637C" w:rsidRPr="00CC637C" w14:paraId="0E296B8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26E4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05D3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961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3812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51F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OBCHVAT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354C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DSK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071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4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2D0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709944 </w:t>
            </w:r>
          </w:p>
        </w:tc>
      </w:tr>
      <w:tr w:rsidR="00CC637C" w:rsidRPr="00CC637C" w14:paraId="01DDED6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0DF9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2A7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6B0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EE8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C16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1-BŘÍSTVÍ-JI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FBE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DSK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C74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67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FDD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36089 </w:t>
            </w:r>
          </w:p>
        </w:tc>
      </w:tr>
      <w:tr w:rsidR="00CC637C" w:rsidRPr="00CC637C" w14:paraId="0D37BA4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944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EC2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C8A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4BF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8B99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1-BŘÍSTVÍ-SEVE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479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DSK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F634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3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603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70381 </w:t>
            </w:r>
          </w:p>
        </w:tc>
      </w:tr>
      <w:tr w:rsidR="00CC637C" w:rsidRPr="00CC637C" w14:paraId="077946B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F0D7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2E5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85E0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ymbur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F42D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FD2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7FA5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DSK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82C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53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519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63222 </w:t>
            </w:r>
          </w:p>
        </w:tc>
      </w:tr>
      <w:tr w:rsidR="00CC637C" w:rsidRPr="00CC637C" w14:paraId="11D1397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BD4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56E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571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82C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DE3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É BU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0EF8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ÁZ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255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40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77CB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9569 </w:t>
            </w:r>
          </w:p>
        </w:tc>
      </w:tr>
      <w:tr w:rsidR="00CC637C" w:rsidRPr="00CC637C" w14:paraId="291F47B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95FE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B87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92C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9AD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ŠENÍ HENDRYCH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0B4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36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84E2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ÁZAVA-ČERNÉ BU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0ED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071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FF88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3353 </w:t>
            </w:r>
          </w:p>
        </w:tc>
      </w:tr>
      <w:tr w:rsidR="00CC637C" w:rsidRPr="00CC637C" w14:paraId="13F9300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F92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9A9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5E9F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1B60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57F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ÍRKVIČSKÁ 125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A4E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FE3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87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4C8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43461 </w:t>
            </w:r>
          </w:p>
        </w:tc>
      </w:tr>
      <w:tr w:rsidR="00CC637C" w:rsidRPr="00CC637C" w14:paraId="27617FA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B516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454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BA0B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63D2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ČH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ACA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ČERVENÉM HRÁDKU 7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218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5CD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93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0B9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7364 </w:t>
            </w:r>
          </w:p>
        </w:tc>
      </w:tr>
      <w:tr w:rsidR="00CC637C" w:rsidRPr="00CC637C" w14:paraId="7C6366A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6B82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8BE7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4CDF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38C6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1280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ECKÁ 1167-KŘIŽOV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B1C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D130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7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0E3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9897 </w:t>
            </w:r>
          </w:p>
        </w:tc>
      </w:tr>
      <w:tr w:rsidR="00CC637C" w:rsidRPr="00CC637C" w14:paraId="3988DD0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622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4F48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A718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CD1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CB5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ČA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A965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DLEC - PR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A1E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585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4AB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27942 </w:t>
            </w:r>
          </w:p>
        </w:tc>
      </w:tr>
      <w:tr w:rsidR="00CC637C" w:rsidRPr="00CC637C" w14:paraId="39771CF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385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D79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827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D8C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ARM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69BF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BŘI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7AA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BŘ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B70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00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8911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38328 </w:t>
            </w:r>
          </w:p>
        </w:tc>
      </w:tr>
      <w:tr w:rsidR="00CC637C" w:rsidRPr="00CC637C" w14:paraId="5E8010F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E2B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E57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C98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kov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2F1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NA PROKOP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24C5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B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999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B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C8D4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87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5BD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0578 </w:t>
            </w:r>
          </w:p>
        </w:tc>
      </w:tr>
      <w:tr w:rsidR="00CC637C" w:rsidRPr="00CC637C" w14:paraId="032B5A2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182A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813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EFA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1D71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145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BATERI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960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014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348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085D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56254 </w:t>
            </w:r>
          </w:p>
        </w:tc>
      </w:tr>
      <w:tr w:rsidR="00CC637C" w:rsidRPr="00CC637C" w14:paraId="04D273E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2F5E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5181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E8A9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BF7E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0BA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ELSKÝCH HRDIN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EFEA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8B5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4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17B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15225 </w:t>
            </w:r>
          </w:p>
        </w:tc>
      </w:tr>
      <w:tr w:rsidR="00CC637C" w:rsidRPr="00CC637C" w14:paraId="24B720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4B5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BF6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2383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6C02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9E3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7D82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CEE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34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2DBC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16386 </w:t>
            </w:r>
          </w:p>
        </w:tc>
      </w:tr>
      <w:tr w:rsidR="00CC637C" w:rsidRPr="00CC637C" w14:paraId="77ED736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B48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705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AC5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674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S GRANTA S.R.O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3AC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T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181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F2D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949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53A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0744 </w:t>
            </w:r>
          </w:p>
        </w:tc>
      </w:tr>
      <w:tr w:rsidR="00CC637C" w:rsidRPr="00CC637C" w14:paraId="40A2EA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057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CD85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A3C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7791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21E3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EČENSKÁ 31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1816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E5B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706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773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70653 </w:t>
            </w:r>
          </w:p>
        </w:tc>
      </w:tr>
      <w:tr w:rsidR="00CC637C" w:rsidRPr="00CC637C" w14:paraId="615C330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629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D89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E02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B23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F95E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UVALOVA U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BEC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CEC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42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DD28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4042 </w:t>
            </w:r>
          </w:p>
        </w:tc>
      </w:tr>
      <w:tr w:rsidR="00CC637C" w:rsidRPr="00CC637C" w14:paraId="58B8234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E48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979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784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ABB5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AN BAYER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32A6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UVALOVA 55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443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NÝ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8B5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0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8B65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47239 </w:t>
            </w:r>
          </w:p>
        </w:tc>
      </w:tr>
      <w:tr w:rsidR="00CC637C" w:rsidRPr="00CC637C" w14:paraId="393E698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E9B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1EA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21E1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CCDA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ARM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296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č.1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00E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PY NAD VLT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0AE1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889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8F9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95378 </w:t>
            </w:r>
          </w:p>
        </w:tc>
      </w:tr>
      <w:tr w:rsidR="00CC637C" w:rsidRPr="00CC637C" w14:paraId="4DF3D84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2AB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6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551A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01D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00B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E05E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Č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16B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EČ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C89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106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051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95992 </w:t>
            </w:r>
          </w:p>
        </w:tc>
      </w:tr>
      <w:tr w:rsidR="00CC637C" w:rsidRPr="00CC637C" w14:paraId="7ABABBE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BA0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991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B6D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65E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2339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LESLAVSKÁ 20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64BA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Á BOLE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485C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74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2D5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70883 </w:t>
            </w:r>
          </w:p>
        </w:tc>
      </w:tr>
      <w:tr w:rsidR="00CC637C" w:rsidRPr="00CC637C" w14:paraId="7A33F78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68E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4AA7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1AED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4CD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440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A16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O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B8B5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657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2F5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7672 </w:t>
            </w:r>
          </w:p>
        </w:tc>
      </w:tr>
      <w:tr w:rsidR="00CC637C" w:rsidRPr="00CC637C" w14:paraId="39FBBD8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B91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F86E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9D02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72B6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E89F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 6 -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C02E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OCH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BDA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1145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B5A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17989 </w:t>
            </w:r>
          </w:p>
        </w:tc>
      </w:tr>
      <w:tr w:rsidR="00CC637C" w:rsidRPr="00CC637C" w14:paraId="268601E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A24A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240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46C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6977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NTE-PARTNERSHIP,SPOL.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379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ŠESTARY U ŘÍČA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E9EC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N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D84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56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7E0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6169 </w:t>
            </w:r>
          </w:p>
        </w:tc>
      </w:tr>
      <w:tr w:rsidR="00CC637C" w:rsidRPr="00CC637C" w14:paraId="4A73DE1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0431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247C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8BBC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82E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EF2B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ŠECHROMY 7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191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N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0FD9E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66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6CC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19250 </w:t>
            </w:r>
          </w:p>
        </w:tc>
      </w:tr>
      <w:tr w:rsidR="00CC637C" w:rsidRPr="00CC637C" w14:paraId="3FDB47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B3E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4B6F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535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8A1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ACC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UHAŘOV U BENE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92D4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UHAŘOV U BENEŠ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F55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724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1B5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67550 </w:t>
            </w:r>
          </w:p>
        </w:tc>
      </w:tr>
      <w:tr w:rsidR="00CC637C" w:rsidRPr="00CC637C" w14:paraId="7D80F8E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AFC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89AC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C0B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0249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B12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48 SMĚR SLANÝ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FEC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KLU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D4FD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7299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D42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02580 </w:t>
            </w:r>
          </w:p>
        </w:tc>
      </w:tr>
      <w:tr w:rsidR="00CC637C" w:rsidRPr="00CC637C" w14:paraId="09B3A41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D9FB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DEB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1E3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433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F53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- 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BC0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CHOV-LE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481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26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6BF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68975 </w:t>
            </w:r>
          </w:p>
        </w:tc>
      </w:tr>
      <w:tr w:rsidR="00CC637C" w:rsidRPr="00CC637C" w14:paraId="34BC8F5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9BA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74EA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286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E72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CAB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- DO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B34B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CHOV-PRA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63B0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833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A2A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6986 </w:t>
            </w:r>
          </w:p>
        </w:tc>
      </w:tr>
      <w:tr w:rsidR="00CC637C" w:rsidRPr="00CC637C" w14:paraId="68D051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3001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B6B7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AAD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327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Z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755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CHDOL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A59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CHDO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889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378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075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44167 </w:t>
            </w:r>
          </w:p>
        </w:tc>
      </w:tr>
      <w:tr w:rsidR="00CC637C" w:rsidRPr="00CC637C" w14:paraId="3A2B918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A71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12D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8B51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035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A6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KORADY, I/1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80AC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KORA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053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9925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4E0B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89647 </w:t>
            </w:r>
          </w:p>
        </w:tc>
      </w:tr>
      <w:tr w:rsidR="00CC637C" w:rsidRPr="00CC637C" w14:paraId="3BD0962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9F3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91B0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1FF5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4A7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OLC OIL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46AC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Ě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4943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Ě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BABB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597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7E3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64694 </w:t>
            </w:r>
          </w:p>
        </w:tc>
      </w:tr>
      <w:tr w:rsidR="00CC637C" w:rsidRPr="00CC637C" w14:paraId="24D73F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CFD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4E6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572C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1B1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7D3B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č.1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5D26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Ě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99EF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04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8267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70736 </w:t>
            </w:r>
          </w:p>
        </w:tc>
      </w:tr>
      <w:tr w:rsidR="00CC637C" w:rsidRPr="00CC637C" w14:paraId="077A22B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ED2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F975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1CC9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D2A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APE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D730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NÍ 2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9BC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H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6ECB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8217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7A7F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85414 </w:t>
            </w:r>
          </w:p>
        </w:tc>
      </w:tr>
      <w:tr w:rsidR="00CC637C" w:rsidRPr="00CC637C" w14:paraId="75EACB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2E9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073D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905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6B2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8BE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LESLAVSKÁ 29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142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IŠICE-CHRÁ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0C95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95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C1B9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53903 </w:t>
            </w:r>
          </w:p>
        </w:tc>
      </w:tr>
      <w:tr w:rsidR="00CC637C" w:rsidRPr="00CC637C" w14:paraId="5314AF4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904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77F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598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08C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766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CHOVICE 8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C4B9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C1E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75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BF1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85600 </w:t>
            </w:r>
          </w:p>
        </w:tc>
      </w:tr>
      <w:tr w:rsidR="00CC637C" w:rsidRPr="00CC637C" w14:paraId="2A67ED6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520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30C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E0BA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62A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C30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Z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D5D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Z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074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87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BF7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04031 </w:t>
            </w:r>
          </w:p>
        </w:tc>
      </w:tr>
      <w:tr w:rsidR="00CC637C" w:rsidRPr="00CC637C" w14:paraId="3555F27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0A48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8A56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3BD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C4C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B26B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CHLOVICE, NÁMĚ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9C1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CH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513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11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C61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95625 </w:t>
            </w:r>
          </w:p>
        </w:tc>
      </w:tr>
      <w:tr w:rsidR="00CC637C" w:rsidRPr="00CC637C" w14:paraId="740E672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323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183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E2AF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4FB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5E7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RSKO 18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6EDE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R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AE9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53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429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06769 </w:t>
            </w:r>
          </w:p>
        </w:tc>
      </w:tr>
      <w:tr w:rsidR="00CC637C" w:rsidRPr="00CC637C" w14:paraId="71FB8AB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7BE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20A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10AB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866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667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B4B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EC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47D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737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2C7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66681 </w:t>
            </w:r>
          </w:p>
        </w:tc>
      </w:tr>
      <w:tr w:rsidR="00CC637C" w:rsidRPr="00CC637C" w14:paraId="4502A0E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0694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7B1D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5E5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D3CB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DF8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9193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ÝNEC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405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68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6A4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3619 </w:t>
            </w:r>
          </w:p>
        </w:tc>
      </w:tr>
      <w:tr w:rsidR="00CC637C" w:rsidRPr="00CC637C" w14:paraId="2B16D3D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3E3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905C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976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443E9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216E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SKÁ 90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F1A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LÍŘSKÉ JA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455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54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9B3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0700 </w:t>
            </w:r>
          </w:p>
        </w:tc>
      </w:tr>
      <w:tr w:rsidR="00CC637C" w:rsidRPr="00CC637C" w14:paraId="603F80F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C9F12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4CC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9A6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3E0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JESKÝ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4A1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HŘBIT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1E8E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LÍŘSKÉ JA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FAB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70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BA3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1369 </w:t>
            </w:r>
          </w:p>
        </w:tc>
      </w:tr>
      <w:tr w:rsidR="00CC637C" w:rsidRPr="00CC637C" w14:paraId="40459EA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445F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C9E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120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309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NTONÍN MIŠKOVSKÝ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7197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NDICE 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8D8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LÍŘSKÉ JA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1FC6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82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157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3997 </w:t>
            </w:r>
          </w:p>
        </w:tc>
      </w:tr>
      <w:tr w:rsidR="00CC637C" w:rsidRPr="00CC637C" w14:paraId="1979430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392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7F2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7DA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BC3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665C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F5C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HOŠŤ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217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47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985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9969 </w:t>
            </w:r>
          </w:p>
        </w:tc>
      </w:tr>
      <w:tr w:rsidR="00CC637C" w:rsidRPr="00CC637C" w14:paraId="55C1260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C99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465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1A6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032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446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54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E3A6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HOŠŤ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E54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319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7D87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7658 </w:t>
            </w:r>
          </w:p>
        </w:tc>
      </w:tr>
      <w:tr w:rsidR="00CC637C" w:rsidRPr="00CC637C" w14:paraId="38EC1F3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DCF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F9C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5A8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61F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ILOBIT REA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EB81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UKLATY I/1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34D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VAL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17F5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8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21F6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75633 </w:t>
            </w:r>
          </w:p>
        </w:tc>
      </w:tr>
      <w:tr w:rsidR="00CC637C" w:rsidRPr="00CC637C" w14:paraId="2D754CB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54E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02B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DF2F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3F4A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1541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ST. SILNIC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0C8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VAL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61C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33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87B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72489 </w:t>
            </w:r>
          </w:p>
        </w:tc>
      </w:tr>
      <w:tr w:rsidR="00CC637C" w:rsidRPr="00CC637C" w14:paraId="31F5459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BC8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0CBC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372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C2B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A8A1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VÁ STRA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3B4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DOBRÁ 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697C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22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8B0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97919 </w:t>
            </w:r>
          </w:p>
        </w:tc>
      </w:tr>
      <w:tr w:rsidR="00CC637C" w:rsidRPr="00CC637C" w14:paraId="0FBABF0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7AFB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10762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1D0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E540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636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VÁ STRA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692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DOBRÁ I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673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65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FC8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73792 </w:t>
            </w:r>
          </w:p>
        </w:tc>
      </w:tr>
      <w:tr w:rsidR="00CC637C" w:rsidRPr="00CC637C" w14:paraId="6D53BE2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E17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226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C06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6E96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96B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INGHOFFEROVA 3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AED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POP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D3C6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387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5C7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49444 </w:t>
            </w:r>
          </w:p>
        </w:tc>
      </w:tr>
      <w:tr w:rsidR="00CC637C" w:rsidRPr="00CC637C" w14:paraId="426094A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24C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A30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765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46EA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990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F5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PŘÍLEP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305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3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8A6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5614 </w:t>
            </w:r>
          </w:p>
        </w:tc>
      </w:tr>
      <w:tr w:rsidR="00CC637C" w:rsidRPr="00CC637C" w14:paraId="4C7C792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41C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7D1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555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68E6F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1B6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Ý OSE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6D50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Ý O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BB9B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0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50F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53339 </w:t>
            </w:r>
          </w:p>
        </w:tc>
      </w:tr>
      <w:tr w:rsidR="00CC637C" w:rsidRPr="00CC637C" w14:paraId="1590DDB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40A3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40F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178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A864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 CA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744C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Ý OSE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562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Ý OSE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1DBF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45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88F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52980 </w:t>
            </w:r>
          </w:p>
        </w:tc>
      </w:tr>
      <w:tr w:rsidR="00CC637C" w:rsidRPr="00CC637C" w14:paraId="4C1A34B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95E1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6FB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280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lník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B60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C47A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6F3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TRUS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9BF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153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1711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0322 </w:t>
            </w:r>
          </w:p>
        </w:tc>
      </w:tr>
      <w:tr w:rsidR="00CC637C" w:rsidRPr="00CC637C" w14:paraId="59C72E8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6662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103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4DE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D0B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2047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č.16 SMĚR SLANÝ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01B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VA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FAD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59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E97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0517 </w:t>
            </w:r>
          </w:p>
        </w:tc>
      </w:tr>
      <w:tr w:rsidR="00CC637C" w:rsidRPr="00CC637C" w14:paraId="6C2B9BC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5092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1DF2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D4C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zápa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8D6A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597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DEŇSKÁ 34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F642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STEC U PRA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704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3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5F4D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7753 </w:t>
            </w:r>
          </w:p>
        </w:tc>
      </w:tr>
      <w:tr w:rsidR="00CC637C" w:rsidRPr="00CC637C" w14:paraId="50D0715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0421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2F7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4DF2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5A9E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589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LÁROVA 17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F5A7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Š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2443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630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6F1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47931 </w:t>
            </w:r>
          </w:p>
        </w:tc>
      </w:tr>
      <w:tr w:rsidR="00CC637C" w:rsidRPr="00CC637C" w14:paraId="763471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916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0CD4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F48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965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016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E80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Š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5C2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21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CA4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75233 </w:t>
            </w:r>
          </w:p>
        </w:tc>
      </w:tr>
      <w:tr w:rsidR="00CC637C" w:rsidRPr="00CC637C" w14:paraId="6BD5AA2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52F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397A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2F15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A13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5AD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SÁKOVA 18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5EAD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AŠI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DF7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21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8F2C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86647 </w:t>
            </w:r>
          </w:p>
        </w:tc>
      </w:tr>
      <w:tr w:rsidR="00CC637C" w:rsidRPr="00CC637C" w14:paraId="10BE5B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EE9F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0FDF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B0B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adá Bolesla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CA3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FA4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K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1AD2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K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16DF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53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89B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25867 </w:t>
            </w:r>
          </w:p>
        </w:tc>
      </w:tr>
      <w:tr w:rsidR="00CC637C" w:rsidRPr="00CC637C" w14:paraId="73AD15F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E14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1A5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983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8AF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TANNEW CZ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5F0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ÁŠTER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93CF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672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753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926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4031 </w:t>
            </w:r>
          </w:p>
        </w:tc>
      </w:tr>
      <w:tr w:rsidR="00CC637C" w:rsidRPr="00CC637C" w14:paraId="5A233B3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FC0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391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303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8818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AVO OIL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340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BRAMOVICE 20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E0B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C6A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977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4D8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95683 </w:t>
            </w:r>
          </w:p>
        </w:tc>
      </w:tr>
      <w:tr w:rsidR="00CC637C" w:rsidRPr="00CC637C" w14:paraId="2879B0D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358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027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80F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441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EE7A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NICE E 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341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O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9633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83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C9E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94861 </w:t>
            </w:r>
          </w:p>
        </w:tc>
      </w:tr>
      <w:tr w:rsidR="00CC637C" w:rsidRPr="00CC637C" w14:paraId="5548DF1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1A0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041A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6DAB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C4E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DF5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BČANY 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EEC3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B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710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86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D897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4294 </w:t>
            </w:r>
          </w:p>
        </w:tc>
      </w:tr>
      <w:tr w:rsidR="00CC637C" w:rsidRPr="00CC637C" w14:paraId="708AF3D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39B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A17E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7B35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B3A7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228E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UDIMSKÁ 28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C9E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DY-DOLNÍ BUČ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1902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08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9CB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32417 </w:t>
            </w:r>
          </w:p>
        </w:tc>
      </w:tr>
      <w:tr w:rsidR="00CC637C" w:rsidRPr="00CC637C" w14:paraId="17D01F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996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DF42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1E0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2F3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E568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E9AB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ŠECHLAP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593D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30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A5F5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08364 </w:t>
            </w:r>
          </w:p>
        </w:tc>
      </w:tr>
      <w:tr w:rsidR="00CC637C" w:rsidRPr="00CC637C" w14:paraId="34FBB8E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482B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C460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4C3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íbra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D98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-PRODUK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E1E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44C7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LUŽ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646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13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5AB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11653 </w:t>
            </w:r>
          </w:p>
        </w:tc>
      </w:tr>
      <w:tr w:rsidR="00CC637C" w:rsidRPr="00CC637C" w14:paraId="7C321FF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F106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86D6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2359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5DB3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B355B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5, 37 km SMĚR PLZEŇ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C9D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LUŽ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625A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288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743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79614 </w:t>
            </w:r>
          </w:p>
        </w:tc>
      </w:tr>
      <w:tr w:rsidR="00CC637C" w:rsidRPr="00CC637C" w14:paraId="5019DE8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11B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7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8D9B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8C7C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94AA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F6D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5, 37 km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1EBB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LUŽ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C8F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027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F12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14392 </w:t>
            </w:r>
          </w:p>
        </w:tc>
      </w:tr>
      <w:tr w:rsidR="00CC637C" w:rsidRPr="00CC637C" w14:paraId="5C5EC6A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A25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DC2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9D3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3A9E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F55A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SKÁ 5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B55E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SMU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F95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34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8CE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89714 </w:t>
            </w:r>
          </w:p>
        </w:tc>
      </w:tr>
      <w:tr w:rsidR="00CC637C" w:rsidRPr="00CC637C" w14:paraId="2673E80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F8BB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358A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4C1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7DD4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Z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F8A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UČE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9E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SMU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CA0B3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728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D98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41189 </w:t>
            </w:r>
          </w:p>
        </w:tc>
      </w:tr>
      <w:tr w:rsidR="00CC637C" w:rsidRPr="00CC637C" w14:paraId="257641D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9CC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DC6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FFD97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45CE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9312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RASLA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089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BRASLA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BB5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581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D856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96022 </w:t>
            </w:r>
          </w:p>
        </w:tc>
      </w:tr>
      <w:tr w:rsidR="00CC637C" w:rsidRPr="00CC637C" w14:paraId="0F46AB3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8D2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90E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FCF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EF96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B96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, 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6FEE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IB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D06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21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A08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39575 </w:t>
            </w:r>
          </w:p>
        </w:tc>
      </w:tr>
      <w:tr w:rsidR="00CC637C" w:rsidRPr="00CC637C" w14:paraId="078855A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2271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5EDC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0E0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137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8161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, 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4BD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IB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8AB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1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463C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70358 </w:t>
            </w:r>
          </w:p>
        </w:tc>
      </w:tr>
      <w:tr w:rsidR="00CC637C" w:rsidRPr="00CC637C" w14:paraId="154EB10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4987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247C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E854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DE1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29B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340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F5A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93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187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26389 </w:t>
            </w:r>
          </w:p>
        </w:tc>
      </w:tr>
      <w:tr w:rsidR="00CC637C" w:rsidRPr="00CC637C" w14:paraId="7B22635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9D7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E9C7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03B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ha-vých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C82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761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ČEPR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D3F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ELENEČ V ČECH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A3C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061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A9AB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92492 </w:t>
            </w:r>
          </w:p>
        </w:tc>
      </w:tr>
      <w:tr w:rsidR="00CC637C" w:rsidRPr="00CC637C" w14:paraId="29F1671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9EC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A3A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9E8C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adno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7969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E77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ONICE,SMĚR LITOMĚ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A243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O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1BC6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057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760D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51089 </w:t>
            </w:r>
          </w:p>
        </w:tc>
      </w:tr>
      <w:tr w:rsidR="00CC637C" w:rsidRPr="00CC637C" w14:paraId="787611F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C5A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06B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D64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D64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7CAF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MĚ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232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RUČ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0E3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814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882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00308 </w:t>
            </w:r>
          </w:p>
        </w:tc>
      </w:tr>
      <w:tr w:rsidR="00CC637C" w:rsidRPr="00CC637C" w14:paraId="3E3DC37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D38D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A220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17B6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A4E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IEL, A.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55A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.MÁJE 11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D3CC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RUČ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0C6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610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B9D5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05478 </w:t>
            </w:r>
          </w:p>
        </w:tc>
      </w:tr>
      <w:tr w:rsidR="00CC637C" w:rsidRPr="00CC637C" w14:paraId="44D98E0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8072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AD54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89E7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134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PR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97C7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VÁR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AB6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BRÁ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8EE7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26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513E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43600 </w:t>
            </w:r>
          </w:p>
        </w:tc>
      </w:tr>
      <w:tr w:rsidR="00CC637C" w:rsidRPr="00CC637C" w14:paraId="1779580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2A5E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6941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0373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rou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5A7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JA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B67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437D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BRÁ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66F4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14330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824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92725 </w:t>
            </w:r>
          </w:p>
        </w:tc>
      </w:tr>
      <w:tr w:rsidR="00CC637C" w:rsidRPr="00CC637C" w14:paraId="23590A6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247C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86B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doče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619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tná Hor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06B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A4F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UŽSTEVNÍ 47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67B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LEB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77A95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0370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A8F2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77325 </w:t>
            </w:r>
          </w:p>
        </w:tc>
      </w:tr>
      <w:tr w:rsidR="00CC637C" w:rsidRPr="00CC637C" w14:paraId="336A509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1A6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EB0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ED25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02F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C758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OJOVACÍ 38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AAF5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8F20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208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E9DA5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89267 </w:t>
            </w:r>
          </w:p>
        </w:tc>
      </w:tr>
      <w:tr w:rsidR="00CC637C" w:rsidRPr="00CC637C" w14:paraId="2D79B07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A182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06E9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9E6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8874E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9BC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36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C9FA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I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9212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182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CCAF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06658 </w:t>
            </w:r>
          </w:p>
        </w:tc>
      </w:tr>
      <w:tr w:rsidR="00CC637C" w:rsidRPr="00CC637C" w14:paraId="03F52D9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29E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522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C08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8E607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1803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I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E4E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INA 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D1F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51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716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13498 </w:t>
            </w:r>
          </w:p>
        </w:tc>
      </w:tr>
      <w:tr w:rsidR="00CC637C" w:rsidRPr="00CC637C" w14:paraId="4002E55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2B6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056F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665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41DF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987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I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0ED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INA I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5C8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976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289C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04670 </w:t>
            </w:r>
          </w:p>
        </w:tc>
      </w:tr>
      <w:tr w:rsidR="00CC637C" w:rsidRPr="00CC637C" w14:paraId="25CE8FB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405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25E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021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6665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 GARAG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5FC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0BB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ŠOVICE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F836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18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099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06722 </w:t>
            </w:r>
          </w:p>
        </w:tc>
      </w:tr>
      <w:tr w:rsidR="00CC637C" w:rsidRPr="00CC637C" w14:paraId="5460389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CE1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36D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2BC6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615E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188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CB66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ŘI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6AC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.0052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96A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3458 </w:t>
            </w:r>
          </w:p>
        </w:tc>
      </w:tr>
      <w:tr w:rsidR="00CC637C" w:rsidRPr="00CC637C" w14:paraId="019F785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687F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99E5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D68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73C4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F42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É ARMÁDY 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AE4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AN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629FA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74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372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27236 </w:t>
            </w:r>
          </w:p>
        </w:tc>
      </w:tr>
      <w:tr w:rsidR="00CC637C" w:rsidRPr="00CC637C" w14:paraId="78908EB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8CD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A68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A0C9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58EE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8C4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CHRANICKÁ 38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74D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ZNO U CHOMUT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68A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737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4CF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4634 </w:t>
            </w:r>
          </w:p>
        </w:tc>
      </w:tr>
      <w:tr w:rsidR="00CC637C" w:rsidRPr="00CC637C" w14:paraId="1D071A2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005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9B40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0C9F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4B2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582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B35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ZNO U POSTOLOPR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DC3C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014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4D78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32467 </w:t>
            </w:r>
          </w:p>
        </w:tc>
      </w:tr>
      <w:tr w:rsidR="00CC637C" w:rsidRPr="00CC637C" w14:paraId="4814618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8233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ECD2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D0C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D4F38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006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ÁNSKÁ 4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E97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YNĚ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6A2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964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B2E55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5994 </w:t>
            </w:r>
          </w:p>
        </w:tc>
      </w:tr>
      <w:tr w:rsidR="00CC637C" w:rsidRPr="00CC637C" w14:paraId="170366B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DDFF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B6E1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FF7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F730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ST,SPEDICE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1855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E79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ÍNOV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D5BC8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3082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AEE7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58186 </w:t>
            </w:r>
          </w:p>
        </w:tc>
      </w:tr>
      <w:tr w:rsidR="00CC637C" w:rsidRPr="00CC637C" w14:paraId="51E992E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8D7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B83D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8544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6653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9988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3B5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KAM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1A0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05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9A9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45369 </w:t>
            </w:r>
          </w:p>
        </w:tc>
      </w:tr>
      <w:tr w:rsidR="00CC637C" w:rsidRPr="00CC637C" w14:paraId="0E77CED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5B9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D40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BD0B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3BB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0B0D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ELSKÝCH HRDIN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2442E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Á KAME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2787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40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CEC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61781 </w:t>
            </w:r>
          </w:p>
        </w:tc>
      </w:tr>
      <w:tr w:rsidR="00CC637C" w:rsidRPr="00CC637C" w14:paraId="6CCD747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5EE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EAE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EBBF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2830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DOPRAVA ŘEHÁ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A3D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ÍŽK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C9F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ÍŽ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C4C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792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CE2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8151 </w:t>
            </w:r>
          </w:p>
        </w:tc>
      </w:tr>
      <w:tr w:rsidR="00CC637C" w:rsidRPr="00CC637C" w14:paraId="0556724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917A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E0E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ACF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BB3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670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79E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24889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65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90B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2258 </w:t>
            </w:r>
          </w:p>
        </w:tc>
      </w:tr>
      <w:tr w:rsidR="00CC637C" w:rsidRPr="00CC637C" w14:paraId="34B1F4C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6A4F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65AAF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C71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8624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BE5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DMO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DBDD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AC1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.0251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AC3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53146 </w:t>
            </w:r>
          </w:p>
        </w:tc>
      </w:tr>
      <w:tr w:rsidR="00CC637C" w:rsidRPr="00CC637C" w14:paraId="6D8379D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764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0F1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4ADB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D96E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69A1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7775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EAF5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70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82F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07519 </w:t>
            </w:r>
          </w:p>
        </w:tc>
      </w:tr>
      <w:tr w:rsidR="00CC637C" w:rsidRPr="00CC637C" w14:paraId="26E6B37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689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34A2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618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E99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12D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Á 1905/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6239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225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04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2DD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11789 </w:t>
            </w:r>
          </w:p>
        </w:tc>
      </w:tr>
      <w:tr w:rsidR="00CC637C" w:rsidRPr="00CC637C" w14:paraId="3516220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E92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DB92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52A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455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7D9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ICKÁ, I/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6A4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FA2EB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491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DDFBE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81142 </w:t>
            </w:r>
          </w:p>
        </w:tc>
      </w:tr>
      <w:tr w:rsidR="00CC637C" w:rsidRPr="00CC637C" w14:paraId="4DEADB74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23BD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623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266AF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16B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PRAVNÍ PODNIK MĚSTA DĚČÍ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5BB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LNICKÁ 1861/3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EAF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6E3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13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BEF5D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66356 </w:t>
            </w:r>
          </w:p>
        </w:tc>
      </w:tr>
      <w:tr w:rsidR="00CC637C" w:rsidRPr="00CC637C" w14:paraId="7224AD0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1C5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2FA4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908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986BB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898A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B61F3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- BY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D7FF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503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70F9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40548 </w:t>
            </w:r>
          </w:p>
        </w:tc>
      </w:tr>
      <w:tr w:rsidR="00CC637C" w:rsidRPr="00CC637C" w14:paraId="760B32D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D86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8371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95589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5B6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B59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BSKÁ 8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D1E9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- LOU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FFB9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46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7ED0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92367 </w:t>
            </w:r>
          </w:p>
        </w:tc>
      </w:tr>
      <w:tr w:rsidR="00CC637C" w:rsidRPr="00CC637C" w14:paraId="542DB8E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ADD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02CD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77E0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B3CB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E444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OLKNÁŘSKÁ 2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BC9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 II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EF9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170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C719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22886 </w:t>
            </w:r>
          </w:p>
        </w:tc>
      </w:tr>
      <w:tr w:rsidR="00CC637C" w:rsidRPr="00CC637C" w14:paraId="7FB13B2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B6A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C6497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E69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8D1D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06DD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ÍTĚZSTVÍ 1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795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-BOLET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2F3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616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D556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99164 </w:t>
            </w:r>
          </w:p>
        </w:tc>
      </w:tr>
      <w:tr w:rsidR="00CC637C" w:rsidRPr="00CC637C" w14:paraId="461E7CA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774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68BA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8C7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33C0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D1E1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KOVICE 1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D273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9D02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183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D443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607311 </w:t>
            </w:r>
          </w:p>
        </w:tc>
      </w:tr>
      <w:tr w:rsidR="00CC637C" w:rsidRPr="00CC637C" w14:paraId="274F27C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A209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BFD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273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503CD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B6C6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PODLUŽ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B9C8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PODLUŽ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56CC0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56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E32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48446 </w:t>
            </w:r>
          </w:p>
        </w:tc>
      </w:tr>
      <w:tr w:rsidR="00CC637C" w:rsidRPr="00CC637C" w14:paraId="3B99713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B6DB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EA46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5774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EDCEA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E0A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KR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85B9E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POUSTEV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3A826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.0006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A88F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75061 </w:t>
            </w:r>
          </w:p>
        </w:tc>
      </w:tr>
      <w:tr w:rsidR="00CC637C" w:rsidRPr="00CC637C" w14:paraId="336E7BF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9948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8E0A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F8F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183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D80E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878F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ZÁLEZL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8A19E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610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0D9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8871 </w:t>
            </w:r>
          </w:p>
        </w:tc>
      </w:tr>
      <w:tr w:rsidR="00CC637C" w:rsidRPr="00CC637C" w14:paraId="233680B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9707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5BA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512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27D6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F85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ÍNOVEC 29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FEE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65F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9759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168D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92338 </w:t>
            </w:r>
          </w:p>
        </w:tc>
      </w:tr>
      <w:tr w:rsidR="00CC637C" w:rsidRPr="00CC637C" w14:paraId="61A15BA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393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3BAC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D1CAD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5FBD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83E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SKÁ 2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85F0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Í - POZOR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3A56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.00449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FE44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72541 </w:t>
            </w:r>
          </w:p>
        </w:tc>
      </w:tr>
      <w:tr w:rsidR="00CC637C" w:rsidRPr="00CC637C" w14:paraId="1709292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551C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F50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91E0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EFE5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F3E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7E027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Í U TEPL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0C6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81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3DE1B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90328 </w:t>
            </w:r>
          </w:p>
        </w:tc>
      </w:tr>
      <w:tr w:rsidR="00CC637C" w:rsidRPr="00CC637C" w14:paraId="6819FFC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CD12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095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292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EDB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A3BA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ECKÁ 1470/16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009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CHC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FDF4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684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65AE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563650 </w:t>
            </w:r>
          </w:p>
        </w:tc>
      </w:tr>
      <w:tr w:rsidR="00CC637C" w:rsidRPr="00CC637C" w14:paraId="704F3E93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7711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E9ED6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62AD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E655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8BA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465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CHC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3F32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1.0028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82DC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464319 </w:t>
            </w:r>
          </w:p>
        </w:tc>
      </w:tr>
      <w:tr w:rsidR="00CC637C" w:rsidRPr="00CC637C" w14:paraId="2B9C4212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08C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C2C6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A13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E4BF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37F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RAŇ 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AC95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RA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30D6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98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745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7989 </w:t>
            </w:r>
          </w:p>
        </w:tc>
      </w:tr>
      <w:tr w:rsidR="00CC637C" w:rsidRPr="00CC637C" w14:paraId="684DDCD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F85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C22B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CA3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8500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3BD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ČEPR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E276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NĚ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A351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9933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3A6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27436 </w:t>
            </w:r>
          </w:p>
        </w:tc>
      </w:tr>
      <w:tr w:rsidR="00CC637C" w:rsidRPr="00CC637C" w14:paraId="3570E06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EF5F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CE92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7BB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340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DDA6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A SV.ŠEBSTIÁ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4EDA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A SV.ŠEBESTIÁ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1BF4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8892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7187B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95036 </w:t>
            </w:r>
          </w:p>
        </w:tc>
      </w:tr>
      <w:tr w:rsidR="00CC637C" w:rsidRPr="00CC637C" w14:paraId="3E2C4DC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ED1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5FB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B457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58B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M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C2A53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HRANIČNÍ 8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940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A SV.ŠEBESTIÁ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3352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49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E79A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37917 </w:t>
            </w:r>
          </w:p>
        </w:tc>
      </w:tr>
      <w:tr w:rsidR="00CC637C" w:rsidRPr="00CC637C" w14:paraId="041F65C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F8D3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7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8BE3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4F7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68FB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F4C2E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A SV.ŠEBESTIÁ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563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A SVATÉHO ŠEBESTIÁ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487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867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55E4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41772 </w:t>
            </w:r>
          </w:p>
        </w:tc>
      </w:tr>
      <w:tr w:rsidR="00CC637C" w:rsidRPr="00CC637C" w14:paraId="234CEE9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90207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95BC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82BB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1D90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FF94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3734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ŠŤ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9C3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60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C2B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3694 </w:t>
            </w:r>
          </w:p>
        </w:tc>
      </w:tr>
      <w:tr w:rsidR="00CC637C" w:rsidRPr="00CC637C" w14:paraId="4476EB98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9054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C04A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4C4E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5FA1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61CA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1555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UŠOVANY U CHOMUT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7C4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236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837D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37137 </w:t>
            </w:r>
          </w:p>
        </w:tc>
      </w:tr>
      <w:tr w:rsidR="00CC637C" w:rsidRPr="00CC637C" w14:paraId="39563AC9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8ED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0C706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4192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F22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37CCA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PŘECH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B2C78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ŘENS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D945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18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5058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27761 </w:t>
            </w:r>
          </w:p>
        </w:tc>
      </w:tr>
      <w:tr w:rsidR="00CC637C" w:rsidRPr="00CC637C" w14:paraId="5F56AF1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9F8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06A8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2A3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071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C9F1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ČANY 17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11C0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Č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1D72D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5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CA84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25678 </w:t>
            </w:r>
          </w:p>
        </w:tc>
      </w:tr>
      <w:tr w:rsidR="00CC637C" w:rsidRPr="00CC637C" w14:paraId="27EF30D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85C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507A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C4E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57A9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D45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EC 228 - KŘIŽOV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F49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LUMEC U CHABAŘOV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F176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80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751E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88361 </w:t>
            </w:r>
          </w:p>
        </w:tc>
      </w:tr>
      <w:tr w:rsidR="00CC637C" w:rsidRPr="00CC637C" w14:paraId="5234327F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317AF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79E9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CC60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6B2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985F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ÍSEČ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F4ABB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6D8A8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621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7B26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07433 </w:t>
            </w:r>
          </w:p>
        </w:tc>
      </w:tr>
      <w:tr w:rsidR="00CC637C" w:rsidRPr="00CC637C" w14:paraId="0088448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20F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9961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3AF70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381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936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1CB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3904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865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A5E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164372 </w:t>
            </w:r>
          </w:p>
        </w:tc>
      </w:tr>
      <w:tr w:rsidR="00CC637C" w:rsidRPr="00CC637C" w14:paraId="3083AD4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96B0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A99D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FBE2D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3966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E9A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AF3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D1CD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6005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694B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03341 </w:t>
            </w:r>
          </w:p>
        </w:tc>
      </w:tr>
      <w:tr w:rsidR="00CC637C" w:rsidRPr="00CC637C" w14:paraId="27B7C715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9B27F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59F7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66AF1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806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24EC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 ALEJÍCH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647A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46723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23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9928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26444 </w:t>
            </w:r>
          </w:p>
        </w:tc>
      </w:tr>
      <w:tr w:rsidR="00CC637C" w:rsidRPr="00CC637C" w14:paraId="25E31FEC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D45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B381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E27C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D0222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RDWORKERS CHOMUTOV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B2D9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549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D0408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8A3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986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ECC5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44419 </w:t>
            </w:r>
          </w:p>
        </w:tc>
      </w:tr>
      <w:tr w:rsidR="00CC637C" w:rsidRPr="00CC637C" w14:paraId="548BDA1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C582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FC67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CC75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C3AB6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935F5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SENÍKU,E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BD6D0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0D00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086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1050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53350 </w:t>
            </w:r>
          </w:p>
        </w:tc>
      </w:tr>
      <w:tr w:rsidR="00CC637C" w:rsidRPr="00CC637C" w14:paraId="232209E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B069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7AA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35D2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8F39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697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NNÁ ZAHRA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F2B0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2143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710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F558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63277 </w:t>
            </w:r>
          </w:p>
        </w:tc>
      </w:tr>
      <w:tr w:rsidR="00CC637C" w:rsidRPr="00CC637C" w14:paraId="358CBB7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E3545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74A8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2C41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09257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EECC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ZEN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2634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A67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3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F49B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71239 </w:t>
            </w:r>
          </w:p>
        </w:tc>
      </w:tr>
      <w:tr w:rsidR="00CC637C" w:rsidRPr="00CC637C" w14:paraId="7D75FEB1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09BF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6C6D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BE5E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315C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6BE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VICKÁ 54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F3C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F4129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712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B26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14850 </w:t>
            </w:r>
          </w:p>
        </w:tc>
      </w:tr>
      <w:tr w:rsidR="00CC637C" w:rsidRPr="00CC637C" w14:paraId="1F470107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8D0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15C9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1A8B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708F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M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1159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MOV 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5AF6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87A83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720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D01B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14175 </w:t>
            </w:r>
          </w:p>
        </w:tc>
      </w:tr>
      <w:tr w:rsidR="00CC637C" w:rsidRPr="00CC637C" w14:paraId="2E08D22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F2A9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11631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2E50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8806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2C0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DC92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9F7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76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9A34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95392 </w:t>
            </w:r>
          </w:p>
        </w:tc>
      </w:tr>
      <w:tr w:rsidR="00CC637C" w:rsidRPr="00CC637C" w14:paraId="4D5A76D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1E37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08E9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B3DC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EC0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8B14D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OŘICKÁ 535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A393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61E20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620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8E15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93687 </w:t>
            </w:r>
          </w:p>
        </w:tc>
      </w:tr>
      <w:tr w:rsidR="00CC637C" w:rsidRPr="00CC637C" w14:paraId="05F7887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8CF51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3199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18C1F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D5147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EF1D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VICKÁ 536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1CD4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FD11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4602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F07B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27540 </w:t>
            </w:r>
          </w:p>
        </w:tc>
      </w:tr>
      <w:tr w:rsidR="00CC637C" w:rsidRPr="00CC637C" w14:paraId="53E1DB9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C062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5628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61DD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C75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6ECD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ŘIBSKÁ 3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E983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ŘIBSK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5815E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838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C158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73631 </w:t>
            </w:r>
          </w:p>
        </w:tc>
      </w:tr>
      <w:tr w:rsidR="00CC637C" w:rsidRPr="00CC637C" w14:paraId="74AD6AC0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B309A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86098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98E2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EB0B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EAB8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DRÁ 17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D66F3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ÍLOVÉ U DĚČ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4AA4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34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4585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42689 </w:t>
            </w:r>
          </w:p>
        </w:tc>
      </w:tr>
      <w:tr w:rsidR="00CC637C" w:rsidRPr="00CC637C" w14:paraId="7ECF730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E538A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BBC7C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EBAD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0C3E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7E9D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VOŘÁ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7248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R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4E72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718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A544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85942 </w:t>
            </w:r>
          </w:p>
        </w:tc>
      </w:tr>
      <w:tr w:rsidR="00CC637C" w:rsidRPr="00CC637C" w14:paraId="2F5CC126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D4BA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CB493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481D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B6248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A3CF1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9.KVĚTNA 1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D92B5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ŘÍ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01F74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951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9451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24678 </w:t>
            </w:r>
          </w:p>
        </w:tc>
      </w:tr>
      <w:tr w:rsidR="00CC637C" w:rsidRPr="00CC637C" w14:paraId="0994C81B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6AAC5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16D4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A0C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9DC8C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B99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 PRŮTAHU 20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C102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DA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F557E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967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B075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029150 </w:t>
            </w:r>
          </w:p>
        </w:tc>
      </w:tr>
      <w:tr w:rsidR="00CC637C" w:rsidRPr="00CC637C" w14:paraId="15FDC2EE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CD7C3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22291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FF1B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7B09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M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7EB83F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19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F1A7B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DA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7D978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21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3EA2F0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25742 </w:t>
            </w:r>
          </w:p>
        </w:tc>
      </w:tr>
      <w:tr w:rsidR="00CC637C" w:rsidRPr="00CC637C" w14:paraId="18FDE68D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2BF41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0B33D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8CF3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A1BF86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3D7C6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ELSKÁ 197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96317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DA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B38A2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745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85911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75478 </w:t>
            </w:r>
          </w:p>
        </w:tc>
      </w:tr>
      <w:tr w:rsidR="00CC637C" w:rsidRPr="00CC637C" w14:paraId="1E6225CA" w14:textId="77777777" w:rsidTr="00CC637C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26EF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8A97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BB087C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16259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66E05A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ÁŠTER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B9A573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DAŇ - NA PODLES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D14EE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08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8B484" w14:textId="77777777" w:rsidR="00CC637C" w:rsidRPr="00CC637C" w:rsidRDefault="00CC637C" w:rsidP="00CC637C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CC637C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99289 </w:t>
            </w:r>
          </w:p>
        </w:tc>
      </w:tr>
      <w:tr w:rsidR="0081381F" w:rsidRPr="0081381F" w14:paraId="5EBA5E5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524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B72D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A8C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4D5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AE79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VOBOZE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320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ÁŠTEREC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D686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80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5A35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96200 </w:t>
            </w:r>
          </w:p>
        </w:tc>
      </w:tr>
      <w:tr w:rsidR="0081381F" w:rsidRPr="0081381F" w14:paraId="4556E7A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C264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9E4E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8F0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411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E72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LOVA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3B29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ÁŠTEREC NAD OH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320C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855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FD95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259492 </w:t>
            </w:r>
          </w:p>
        </w:tc>
      </w:tr>
      <w:tr w:rsidR="0081381F" w:rsidRPr="0081381F" w14:paraId="52F279C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28C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E5E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713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5C0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466E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ELNÁ U KOŠŤA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8DC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ŠŤ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F56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071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CE0D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5078 </w:t>
            </w:r>
          </w:p>
        </w:tc>
      </w:tr>
      <w:tr w:rsidR="0081381F" w:rsidRPr="0081381F" w14:paraId="7F25150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6D1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05D3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2B8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8813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SM SOMAC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5EA4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VNÉ POD ŘÍPE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3E3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ABČICE U ROUD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C847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108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748B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43308 </w:t>
            </w:r>
          </w:p>
        </w:tc>
      </w:tr>
      <w:tr w:rsidR="0081381F" w:rsidRPr="0081381F" w14:paraId="3550B08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A3FB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F3DD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DF0F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6185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C95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B50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SNÁ LÍP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880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61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E467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41275 </w:t>
            </w:r>
          </w:p>
        </w:tc>
      </w:tr>
      <w:tr w:rsidR="0081381F" w:rsidRPr="0081381F" w14:paraId="20E28FD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063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6B9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9BF5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DB0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EDF8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MOKELSKÁ 8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46F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SNÉ BŘEZ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059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79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589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7467 </w:t>
            </w:r>
          </w:p>
        </w:tc>
      </w:tr>
      <w:tr w:rsidR="0081381F" w:rsidRPr="0081381F" w14:paraId="1F57F9A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B619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FD5A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ABA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12B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980C2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Š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176F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UP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1FCC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13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294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1683 </w:t>
            </w:r>
          </w:p>
        </w:tc>
      </w:tr>
      <w:tr w:rsidR="0081381F" w:rsidRPr="0081381F" w14:paraId="15F2822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10E6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71AD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084F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06B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700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MĚR CHOMUT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94E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MOV 80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BA9D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02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EF2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25814 </w:t>
            </w:r>
          </w:p>
        </w:tc>
      </w:tr>
      <w:tr w:rsidR="0081381F" w:rsidRPr="0081381F" w14:paraId="5307B9A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777E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3597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AC4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1BE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OMMODITY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A126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ČEVE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04B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ČEVES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9D2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894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640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49256 </w:t>
            </w:r>
          </w:p>
        </w:tc>
      </w:tr>
      <w:tr w:rsidR="0081381F" w:rsidRPr="0081381F" w14:paraId="749E212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6A69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63FCA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0ED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70A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7EF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CHLICKÉHO 82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0D6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BO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9AF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948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A9F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23761 </w:t>
            </w:r>
          </w:p>
        </w:tc>
      </w:tr>
      <w:tr w:rsidR="0081381F" w:rsidRPr="0081381F" w14:paraId="20F4510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6A77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70F1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D1A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84F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C54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TICKÁ 2097/2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8192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0E4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95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99879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9206 </w:t>
            </w:r>
          </w:p>
        </w:tc>
      </w:tr>
      <w:tr w:rsidR="0081381F" w:rsidRPr="0081381F" w14:paraId="2AC40ED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D630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98AE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222E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5A52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.G. SERV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AC2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LIPSKÁ 917/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B2D9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B54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4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E40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24472 </w:t>
            </w:r>
          </w:p>
        </w:tc>
      </w:tr>
      <w:tr w:rsidR="0081381F" w:rsidRPr="0081381F" w14:paraId="1280FC3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AB18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F8D3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903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A47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9E2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SKOLIP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AC804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1AA9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255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BB10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9033 </w:t>
            </w:r>
          </w:p>
        </w:tc>
      </w:tr>
      <w:tr w:rsidR="0081381F" w:rsidRPr="0081381F" w14:paraId="25AE2AD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589F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DC69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927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35A1C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NG.PETR HAVEL - EKOMONT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CF4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LÉKOJEDSKÁ 2153/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7AF8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354C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369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098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52869 </w:t>
            </w:r>
          </w:p>
        </w:tc>
      </w:tr>
      <w:tr w:rsidR="0081381F" w:rsidRPr="0081381F" w14:paraId="0994848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D8B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B16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313C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990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1ED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RNOS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EE02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DF3D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355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928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45486 </w:t>
            </w:r>
          </w:p>
        </w:tc>
      </w:tr>
      <w:tr w:rsidR="0081381F" w:rsidRPr="0081381F" w14:paraId="1E330BB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C03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105A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7A9D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0034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F516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5F8C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ĚŘ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06B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420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B92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50383 </w:t>
            </w:r>
          </w:p>
        </w:tc>
      </w:tr>
      <w:tr w:rsidR="0081381F" w:rsidRPr="0081381F" w14:paraId="3954213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55E0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A09F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639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00B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6866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Ý SLOUP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37EB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VÍ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C8D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265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B7E1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3150 </w:t>
            </w:r>
          </w:p>
        </w:tc>
      </w:tr>
      <w:tr w:rsidR="0081381F" w:rsidRPr="0081381F" w14:paraId="0A6B2BB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8BB3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E3B8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BEAB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CF81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BA01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.K.NEUMANNA 215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B0A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VÍ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058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65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B79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33542 </w:t>
            </w:r>
          </w:p>
        </w:tc>
      </w:tr>
      <w:tr w:rsidR="0081381F" w:rsidRPr="0081381F" w14:paraId="581AF86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77EF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2834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297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B8C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826B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EŠÁ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66B6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VÍNOV - ZÁLUŽ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692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24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85D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09225 </w:t>
            </w:r>
          </w:p>
        </w:tc>
      </w:tr>
      <w:tr w:rsidR="0081381F" w:rsidRPr="0081381F" w14:paraId="44400BF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7F7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769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B7C2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A5B3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D7AF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KRUŠNOHO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0E9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VÍNOV 3 - CHUDEŘ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86D8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6856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910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17376 </w:t>
            </w:r>
          </w:p>
        </w:tc>
      </w:tr>
      <w:tr w:rsidR="0081381F" w:rsidRPr="0081381F" w14:paraId="1D4F5B4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7D8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8C5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C40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1408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4E6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STOLOPRT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1A71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85D4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9153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84A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39587 </w:t>
            </w:r>
          </w:p>
        </w:tc>
      </w:tr>
      <w:tr w:rsidR="0081381F" w:rsidRPr="0081381F" w14:paraId="1E5B40A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6E77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FDBE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7ACC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997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0BC7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DFE7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373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087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F3B4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36243 </w:t>
            </w:r>
          </w:p>
        </w:tc>
      </w:tr>
      <w:tr w:rsidR="0081381F" w:rsidRPr="0081381F" w14:paraId="05AF7C8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C43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578F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1B3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59E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D14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STOLOPRTSKÁ 29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324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0CDD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72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AD76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275256 </w:t>
            </w:r>
          </w:p>
        </w:tc>
      </w:tr>
      <w:tr w:rsidR="0081381F" w:rsidRPr="0081381F" w14:paraId="7A55644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A31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8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477A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228B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350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72A16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YBAL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69A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F0F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314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AF6A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11134 </w:t>
            </w:r>
          </w:p>
        </w:tc>
      </w:tr>
      <w:tr w:rsidR="0081381F" w:rsidRPr="0081381F" w14:paraId="42B81B2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F491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8713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16AA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877A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JORITY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6A4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OMĚ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89F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2AACE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0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768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4094 </w:t>
            </w:r>
          </w:p>
        </w:tc>
      </w:tr>
      <w:tr w:rsidR="0081381F" w:rsidRPr="0081381F" w14:paraId="36E2200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775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516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BF1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205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B057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ÁCLAVA MAJER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A59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6B8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95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718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47906 </w:t>
            </w:r>
          </w:p>
        </w:tc>
      </w:tr>
      <w:tr w:rsidR="0081381F" w:rsidRPr="0081381F" w14:paraId="2D6A68B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2C7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DD8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DE2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F77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7B1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KAVECKÁ 111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FAB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VOS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40FE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464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CFE7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379500 </w:t>
            </w:r>
          </w:p>
        </w:tc>
      </w:tr>
      <w:tr w:rsidR="0081381F" w:rsidRPr="0081381F" w14:paraId="663F56C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4097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E84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39492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B8E6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68B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SSL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F1757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VOS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337C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030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369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45031 </w:t>
            </w:r>
          </w:p>
        </w:tc>
      </w:tr>
      <w:tr w:rsidR="0081381F" w:rsidRPr="0081381F" w14:paraId="4BE8756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F0368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68C2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E7FF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4768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7692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KVAR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F137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KVARTICE U DĚČ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461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727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55A6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32231 </w:t>
            </w:r>
          </w:p>
        </w:tc>
      </w:tr>
      <w:tr w:rsidR="0081381F" w:rsidRPr="0081381F" w14:paraId="2F20AC4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ED85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D34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895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C24A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E0A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UŽNÍ 4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351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ZIBOŘ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BAA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668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EB83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6741 </w:t>
            </w:r>
          </w:p>
        </w:tc>
      </w:tr>
      <w:tr w:rsidR="0081381F" w:rsidRPr="0081381F" w14:paraId="077A489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7EE7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93724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9383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23F0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RDWORKERS CHOMUTOV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093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DAVA 1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B222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D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3D4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95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D17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10558 </w:t>
            </w:r>
          </w:p>
        </w:tc>
      </w:tr>
      <w:tr w:rsidR="0081381F" w:rsidRPr="0081381F" w14:paraId="147FA9B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4037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F56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EAA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124CB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166A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349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FA41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60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BC29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79650 </w:t>
            </w:r>
          </w:p>
        </w:tc>
      </w:tr>
      <w:tr w:rsidR="0081381F" w:rsidRPr="0081381F" w14:paraId="1FC6726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9DE0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C298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421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A58B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E121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OLICKÁ 170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F5E2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8CB0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326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60C0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40389 </w:t>
            </w:r>
          </w:p>
        </w:tc>
      </w:tr>
      <w:tr w:rsidR="0081381F" w:rsidRPr="0081381F" w14:paraId="5A41C5B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09D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4F07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249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FD96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D97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TECKÁ 140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007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236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6016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C024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24711 </w:t>
            </w:r>
          </w:p>
        </w:tc>
      </w:tr>
      <w:tr w:rsidR="0081381F" w:rsidRPr="0081381F" w14:paraId="779D7C9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A8A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B1B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4258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4BBF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016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Č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31B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FD0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350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36D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08394 </w:t>
            </w:r>
          </w:p>
        </w:tc>
      </w:tr>
      <w:tr w:rsidR="0081381F" w:rsidRPr="0081381F" w14:paraId="7AD277D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C2DB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A60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ACF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011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9C8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IRO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1629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0A8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239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5841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69558 </w:t>
            </w:r>
          </w:p>
        </w:tc>
      </w:tr>
      <w:tr w:rsidR="0081381F" w:rsidRPr="0081381F" w14:paraId="5B97237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C68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CC2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C7E4D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1C0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B21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 LAJSNÍKE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1DB8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6FE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54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B27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68828 </w:t>
            </w:r>
          </w:p>
        </w:tc>
      </w:tr>
      <w:tr w:rsidR="0081381F" w:rsidRPr="0081381F" w14:paraId="5692FBD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920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F11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49F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CE1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8F3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IROHY 1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859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- ČEPIROH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C9F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88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0AA6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13908 </w:t>
            </w:r>
          </w:p>
        </w:tc>
      </w:tr>
      <w:tr w:rsidR="0081381F" w:rsidRPr="0081381F" w14:paraId="47AB370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3D0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EED7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AED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6FF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4F163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KÁ 177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12FF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- CHÁ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D96B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332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43D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39139 </w:t>
            </w:r>
          </w:p>
        </w:tc>
      </w:tr>
      <w:tr w:rsidR="0081381F" w:rsidRPr="0081381F" w14:paraId="677D0C9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FF7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84F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E123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1625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A429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ÁNOV 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D4BB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- CHÁNOV 2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2B91A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840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7F52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87131 </w:t>
            </w:r>
          </w:p>
        </w:tc>
      </w:tr>
      <w:tr w:rsidR="0081381F" w:rsidRPr="0081381F" w14:paraId="491F9E3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95E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6F2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3A0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5DC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50C5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ODNÍ 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ACBF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- VELEBUD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5F7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2134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5F03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95347 </w:t>
            </w:r>
          </w:p>
        </w:tc>
      </w:tr>
      <w:tr w:rsidR="0081381F" w:rsidRPr="0081381F" w14:paraId="2A448CD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065A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CCF5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4F2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DDB6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9DF2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EBU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675A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- VÝSLUN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BEC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92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7A4F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29511 </w:t>
            </w:r>
          </w:p>
        </w:tc>
      </w:tr>
      <w:tr w:rsidR="0081381F" w:rsidRPr="0081381F" w14:paraId="3831F9F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BE1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843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9DB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1D0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754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ÍŠEK 2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4725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VES V HOR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3CC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373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9C4C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44706 </w:t>
            </w:r>
          </w:p>
        </w:tc>
      </w:tr>
      <w:tr w:rsidR="0081381F" w:rsidRPr="0081381F" w14:paraId="4A21AB2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4F67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CF8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73A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171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A3F5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NÍŠEK - DO ČR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02E4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VES V HORÁCH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3FB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50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76D8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16117 </w:t>
            </w:r>
          </w:p>
        </w:tc>
      </w:tr>
      <w:tr w:rsidR="0081381F" w:rsidRPr="0081381F" w14:paraId="217890B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10D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FE9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F53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739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RDWORKERS CHOMUTOV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755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CHODNÍ ZÓNA 29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9E0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T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C9D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528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12B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32592 </w:t>
            </w:r>
          </w:p>
        </w:tc>
      </w:tr>
      <w:tr w:rsidR="0081381F" w:rsidRPr="0081381F" w14:paraId="25A0DFA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546A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9184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8CA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835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53C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57E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NENSKÝ TÝ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BFFC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428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00F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71108 </w:t>
            </w:r>
          </w:p>
        </w:tc>
      </w:tr>
      <w:tr w:rsidR="0081381F" w:rsidRPr="0081381F" w14:paraId="78F7F5D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AFC35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575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150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8514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3C4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RU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CE2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RU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E0D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3136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281D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32654 </w:t>
            </w:r>
          </w:p>
        </w:tc>
      </w:tr>
      <w:tr w:rsidR="0081381F" w:rsidRPr="0081381F" w14:paraId="0D6C313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9F63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B8B4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97F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D48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1326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OVICE 575-SMĚR SR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B2DA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69ED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16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20D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00836 </w:t>
            </w:r>
          </w:p>
        </w:tc>
      </w:tr>
      <w:tr w:rsidR="0081381F" w:rsidRPr="0081381F" w14:paraId="2E70CCA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A893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A8A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1A0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B37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530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DA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72B33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BOŘ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52CD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64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762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39722 </w:t>
            </w:r>
          </w:p>
        </w:tc>
      </w:tr>
      <w:tr w:rsidR="0081381F" w:rsidRPr="0081381F" w14:paraId="35EF0EE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8CE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D0AE0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B072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7D3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GROPODNIK DOMAŽLIC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0A683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EÁL ZZ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4D8C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BOŘ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2082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94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35684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06200 </w:t>
            </w:r>
          </w:p>
        </w:tc>
      </w:tr>
      <w:tr w:rsidR="0081381F" w:rsidRPr="0081381F" w14:paraId="026FE9B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B0E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FAD9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72A86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3071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362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ŠÁ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8D93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UNÉŘOV - UŠÁ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139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5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AA54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50897 </w:t>
            </w:r>
          </w:p>
        </w:tc>
      </w:tr>
      <w:tr w:rsidR="0081381F" w:rsidRPr="0081381F" w14:paraId="283BF48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67E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A7B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1FA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B3EB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00D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E98E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UDN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FB19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4981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E5E1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97920 </w:t>
            </w:r>
          </w:p>
        </w:tc>
      </w:tr>
      <w:tr w:rsidR="0081381F" w:rsidRPr="0081381F" w14:paraId="03879E0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132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A375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F22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CD1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461B3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E0C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UDN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76115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004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83D4C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30269 </w:t>
            </w:r>
          </w:p>
        </w:tc>
      </w:tr>
      <w:tr w:rsidR="0081381F" w:rsidRPr="0081381F" w14:paraId="57717EB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C65F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473C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E5F0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36DD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S PECINKA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C9C8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A 249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B05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UDN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0C5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111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5441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53133 </w:t>
            </w:r>
          </w:p>
        </w:tc>
      </w:tr>
      <w:tr w:rsidR="0081381F" w:rsidRPr="0081381F" w14:paraId="3C8A0FB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16B1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9BF49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332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A5E2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C32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309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UDN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3E09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035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BC8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73981 </w:t>
            </w:r>
          </w:p>
        </w:tc>
      </w:tr>
      <w:tr w:rsidR="0081381F" w:rsidRPr="0081381F" w14:paraId="5D0F06B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972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C29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B030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51BBC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9EA1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A 249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954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UDNICE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5F04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04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048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73817 </w:t>
            </w:r>
          </w:p>
        </w:tc>
      </w:tr>
      <w:tr w:rsidR="0081381F" w:rsidRPr="0081381F" w14:paraId="4DBC8BF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81CF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0282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4D03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F3D7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11B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32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0EE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980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17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F915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20294 </w:t>
            </w:r>
          </w:p>
        </w:tc>
      </w:tr>
      <w:tr w:rsidR="0081381F" w:rsidRPr="0081381F" w14:paraId="56495E4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1DF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FF6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16C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0547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1FE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MBUR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EDE4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6A90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244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27D5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30437 </w:t>
            </w:r>
          </w:p>
        </w:tc>
      </w:tr>
      <w:tr w:rsidR="0081381F" w:rsidRPr="0081381F" w14:paraId="354CB38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348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1D3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818F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AAA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ENĚK FALT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58B2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LICE TŘÍDA 9.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D415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4E36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006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E45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22147 </w:t>
            </w:r>
          </w:p>
        </w:tc>
      </w:tr>
      <w:tr w:rsidR="0081381F" w:rsidRPr="0081381F" w14:paraId="0D2DA1C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90A2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AF56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05B2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D662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B24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CHODNÍ 636/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C305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MBUR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E46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96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7DC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53433 </w:t>
            </w:r>
          </w:p>
        </w:tc>
      </w:tr>
      <w:tr w:rsidR="0081381F" w:rsidRPr="0081381F" w14:paraId="7CA6759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A3CF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516A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6495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2A5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506A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ŘEJOVICE 1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4D61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ŘE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ED3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848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E4E1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32553 </w:t>
            </w:r>
          </w:p>
        </w:tc>
      </w:tr>
      <w:tr w:rsidR="0081381F" w:rsidRPr="0081381F" w14:paraId="4A795D8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FAF7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E87B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29E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A08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C8D3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DÁLNICE D 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5F75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ŘE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D26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4990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5F9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61528 </w:t>
            </w:r>
          </w:p>
        </w:tc>
      </w:tr>
      <w:tr w:rsidR="0081381F" w:rsidRPr="0081381F" w14:paraId="58365E4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52C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72B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A20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0340D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.G. SERV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C38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PLÍŘOVA 2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6D74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ULE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25E5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306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E495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97576 </w:t>
            </w:r>
          </w:p>
        </w:tc>
      </w:tr>
      <w:tr w:rsidR="0081381F" w:rsidRPr="0081381F" w14:paraId="7D8EA70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CC764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183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915B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8A7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C7EE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UPERMARKETU,ZÁMECKÁ UL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0A13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LUK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D95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95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35E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498828 </w:t>
            </w:r>
          </w:p>
        </w:tc>
      </w:tr>
      <w:tr w:rsidR="0081381F" w:rsidRPr="0081381F" w14:paraId="5DBE83F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A9A7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E82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65E67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7B2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9E2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ANY 1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05E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LUK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8BA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497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68A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371890 </w:t>
            </w:r>
          </w:p>
        </w:tc>
      </w:tr>
      <w:tr w:rsidR="0081381F" w:rsidRPr="0081381F" w14:paraId="70892B2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D9913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3E5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0DF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B43F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INERO INFINIT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496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ÁLOVSTVÍ 4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BEE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LUK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6C5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561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23D4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02056 </w:t>
            </w:r>
          </w:p>
        </w:tc>
      </w:tr>
      <w:tr w:rsidR="0081381F" w:rsidRPr="0081381F" w14:paraId="68BC195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49CD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654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0799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A3F4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F950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MBUR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784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LUK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BBB7A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965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112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592158 </w:t>
            </w:r>
          </w:p>
        </w:tc>
      </w:tr>
      <w:tr w:rsidR="0081381F" w:rsidRPr="0081381F" w14:paraId="3431D91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526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FB0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145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33A1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882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STADION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6495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ĚT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CE49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113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E6E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38289 </w:t>
            </w:r>
          </w:p>
        </w:tc>
      </w:tr>
      <w:tr w:rsidR="0081381F" w:rsidRPr="0081381F" w14:paraId="613352A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15F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911B8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DA0A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7E4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9AFB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AVŽOV D8-OD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A6F0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68BF3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27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7CDC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27661 </w:t>
            </w:r>
          </w:p>
        </w:tc>
      </w:tr>
      <w:tr w:rsidR="0081381F" w:rsidRPr="0081381F" w14:paraId="04851E0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F778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BCB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C502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BFD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A30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VAŽOV D8-DO P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3442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L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A37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822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3D878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25447 </w:t>
            </w:r>
          </w:p>
        </w:tc>
      </w:tr>
      <w:tr w:rsidR="0081381F" w:rsidRPr="0081381F" w14:paraId="610F31F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D160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218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8195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6252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660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E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91DD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F53E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304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58A7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43147 </w:t>
            </w:r>
          </w:p>
        </w:tc>
      </w:tr>
      <w:tr w:rsidR="0081381F" w:rsidRPr="0081381F" w14:paraId="6CFAECC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FBA5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8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06D7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2BE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4CDC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86C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5, DUB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A845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476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631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82C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78672 </w:t>
            </w:r>
          </w:p>
        </w:tc>
      </w:tr>
      <w:tr w:rsidR="0081381F" w:rsidRPr="0081381F" w14:paraId="272B8CF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BB9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DB2C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2D1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44E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3D4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5418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9B0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109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6A6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50750 </w:t>
            </w:r>
          </w:p>
        </w:tc>
      </w:tr>
      <w:tr w:rsidR="0081381F" w:rsidRPr="0081381F" w14:paraId="3819365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CB08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B18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7DC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48C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F1E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32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12D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0D5A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642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6851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78403 </w:t>
            </w:r>
          </w:p>
        </w:tc>
      </w:tr>
      <w:tr w:rsidR="0081381F" w:rsidRPr="0081381F" w14:paraId="0F2D4CA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479E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B773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9B6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2C7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EFE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KLAD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8387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04D9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4828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63B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15098 </w:t>
            </w:r>
          </w:p>
        </w:tc>
      </w:tr>
      <w:tr w:rsidR="0081381F" w:rsidRPr="0081381F" w14:paraId="16ABB99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E231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39B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DE2A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220E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5ED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IEGR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F9C5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9B5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35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56F9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49158 </w:t>
            </w:r>
          </w:p>
        </w:tc>
      </w:tr>
      <w:tr w:rsidR="0081381F" w:rsidRPr="0081381F" w14:paraId="7E7F5D6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AC9E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1FFD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F4A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BDC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B24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OSE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3CC2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- PROSE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07B6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457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0D1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71797 </w:t>
            </w:r>
          </w:p>
        </w:tc>
      </w:tr>
      <w:tr w:rsidR="0081381F" w:rsidRPr="0081381F" w14:paraId="4D39216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018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28FB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3535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3F65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EDFE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I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C38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PLICE - TŘEŠŇOV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5A7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3486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A3C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46130 </w:t>
            </w:r>
          </w:p>
        </w:tc>
      </w:tr>
      <w:tr w:rsidR="0081381F" w:rsidRPr="0081381F" w14:paraId="42383F0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391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B401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B124D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DE06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B2B6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ISÁ 44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D21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IS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BADF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81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D41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48619 </w:t>
            </w:r>
          </w:p>
        </w:tc>
      </w:tr>
      <w:tr w:rsidR="0081381F" w:rsidRPr="0081381F" w14:paraId="45B851D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789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73B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6EC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BD89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14E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ŘEMČ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C269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V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C0C7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393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771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84861 </w:t>
            </w:r>
          </w:p>
        </w:tc>
      </w:tr>
      <w:tr w:rsidR="0081381F" w:rsidRPr="0081381F" w14:paraId="41822AC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E8CF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6D4E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FE8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4716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930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ÁŠŤANY 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DACE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V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136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286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12B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70292 </w:t>
            </w:r>
          </w:p>
        </w:tc>
      </w:tr>
      <w:tr w:rsidR="0081381F" w:rsidRPr="0081381F" w14:paraId="5BCEACF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AFF5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772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83A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1B7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BC0D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STAV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D4D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8039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88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29C7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686899 </w:t>
            </w:r>
          </w:p>
        </w:tc>
      </w:tr>
      <w:tr w:rsidR="0081381F" w:rsidRPr="0081381F" w14:paraId="0C41034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CF10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F0C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7C1B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48D9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B1A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ŘIVÁNE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8FB0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4B0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319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6B3E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761719 </w:t>
            </w:r>
          </w:p>
        </w:tc>
      </w:tr>
      <w:tr w:rsidR="0081381F" w:rsidRPr="0081381F" w14:paraId="34EA17F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6D05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2AF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E208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2DF8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95AA3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EDL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AEC8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3F97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46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F9A2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21261 </w:t>
            </w:r>
          </w:p>
        </w:tc>
      </w:tr>
      <w:tr w:rsidR="0081381F" w:rsidRPr="0081381F" w14:paraId="2AA0067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76A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4FB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4063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2A1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3AD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ANSKÁ SKÁL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FDE7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5A4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457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BD5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06900 </w:t>
            </w:r>
          </w:p>
        </w:tc>
      </w:tr>
      <w:tr w:rsidR="0081381F" w:rsidRPr="0081381F" w14:paraId="28C81A8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4CFC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504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BB33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E29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6A20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ĚČ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5D94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C63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16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84E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34164 </w:t>
            </w:r>
          </w:p>
        </w:tc>
      </w:tr>
      <w:tr w:rsidR="0081381F" w:rsidRPr="0081381F" w14:paraId="2AA8FE8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AE96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CF42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4557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D98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457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VOLUČ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AF28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BF4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321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9D7B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35722 </w:t>
            </w:r>
          </w:p>
        </w:tc>
      </w:tr>
      <w:tr w:rsidR="0081381F" w:rsidRPr="0081381F" w14:paraId="1F816EA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883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C54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973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A00C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BB7E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EŠTĚMICKÁ 813/6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9BF8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A6C9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4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9746B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07030 </w:t>
            </w:r>
          </w:p>
        </w:tc>
      </w:tr>
      <w:tr w:rsidR="0081381F" w:rsidRPr="0081381F" w14:paraId="0AE0B15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F5D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F61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5F9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0CA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1F19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BRNICKÁ-U HYPERNOV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181B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FAA3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5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90CB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886075 </w:t>
            </w:r>
          </w:p>
        </w:tc>
      </w:tr>
      <w:tr w:rsidR="0081381F" w:rsidRPr="0081381F" w14:paraId="752D0F9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FF0B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56D18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0F4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263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.A.G. PAYMENT SOLUTIONS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B40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ÍŘSKÁ 34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5110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306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27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3E5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71486 </w:t>
            </w:r>
          </w:p>
        </w:tc>
      </w:tr>
      <w:tr w:rsidR="0081381F" w:rsidRPr="0081381F" w14:paraId="72D4D4C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BC77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2F8A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8C9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C33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NDYS PETR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4A0E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LÍŠSKÁ 34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16CA4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5BB9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776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F1C3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12441 </w:t>
            </w:r>
          </w:p>
        </w:tc>
      </w:tr>
      <w:tr w:rsidR="0081381F" w:rsidRPr="0081381F" w14:paraId="1667234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F428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00B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A9A2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BEA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F327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VERNÍ TERAS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2DFE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7C15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94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55A3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40658 </w:t>
            </w:r>
          </w:p>
        </w:tc>
      </w:tr>
      <w:tr w:rsidR="0081381F" w:rsidRPr="0081381F" w14:paraId="0C1DBDB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063B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EE5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6742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7E5D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3F4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ŠEBOŘ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BFF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A21D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8116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5FE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82606 </w:t>
            </w:r>
          </w:p>
        </w:tc>
      </w:tr>
      <w:tr w:rsidR="0081381F" w:rsidRPr="0081381F" w14:paraId="40DC099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0506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CBCD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88B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550A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8FF2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2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4589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- BU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D02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724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3DBF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32731 </w:t>
            </w:r>
          </w:p>
        </w:tc>
      </w:tr>
      <w:tr w:rsidR="0081381F" w:rsidRPr="0081381F" w14:paraId="3A95D66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6819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9EA0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82CA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9E37B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CEE7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ŽTĚŠICKÁ 52 - PRAG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E5AD9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- BU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4149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74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096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98319 </w:t>
            </w:r>
          </w:p>
        </w:tc>
      </w:tr>
      <w:tr w:rsidR="0081381F" w:rsidRPr="0081381F" w14:paraId="69150EF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4EA2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4AE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5BE0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D7F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LOBUS ČR, V.O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BC8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, GLOBU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928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- TRM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7FE2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4947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1545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03792 </w:t>
            </w:r>
          </w:p>
        </w:tc>
      </w:tr>
      <w:tr w:rsidR="0081381F" w:rsidRPr="0081381F" w14:paraId="31E6219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CAF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1DD4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8037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EFBA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65E7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EIFERTOVA 5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1ED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-NEŠTĚM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2735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111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36584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46670 </w:t>
            </w:r>
          </w:p>
        </w:tc>
      </w:tr>
      <w:tr w:rsidR="0081381F" w:rsidRPr="0081381F" w14:paraId="62534ED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A390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3CE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3819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845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USTDO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0D82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EPY 22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46317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ŠTĚ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E35C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5961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D60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43056 </w:t>
            </w:r>
          </w:p>
        </w:tc>
      </w:tr>
      <w:tr w:rsidR="0081381F" w:rsidRPr="0081381F" w14:paraId="7A4733D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3DD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18F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0304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tomeric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F0C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BFF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ŠTĚ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A8AA3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ŠTĚK U LITOMĚŘ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95B1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9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B53F3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55781 </w:t>
            </w:r>
          </w:p>
        </w:tc>
      </w:tr>
      <w:tr w:rsidR="0081381F" w:rsidRPr="0081381F" w14:paraId="11ABFFE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9C99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BB4C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77B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833D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GR. VÁCLAVA DRECHSLEROVÁ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995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.KVĚTNA 30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633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NSDORF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28DC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54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D8E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82428 </w:t>
            </w:r>
          </w:p>
        </w:tc>
      </w:tr>
      <w:tr w:rsidR="0081381F" w:rsidRPr="0081381F" w14:paraId="2B52D34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5FC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250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BA7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73F4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6928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364C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NSDORF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F16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591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1897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32506 </w:t>
            </w:r>
          </w:p>
        </w:tc>
      </w:tr>
      <w:tr w:rsidR="0081381F" w:rsidRPr="0081381F" w14:paraId="4F28241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FFD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364F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9A3C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BE98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SEF ŠUST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AD2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AKO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719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NSDORF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216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5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35C0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65700 </w:t>
            </w:r>
          </w:p>
        </w:tc>
      </w:tr>
      <w:tr w:rsidR="0081381F" w:rsidRPr="0081381F" w14:paraId="731AFC7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FD0B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9EC2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A21A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D946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B22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ŠŤANSKÁ 29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C3F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NSDORF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EBAD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36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79FE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16322 </w:t>
            </w:r>
          </w:p>
        </w:tc>
      </w:tr>
      <w:tr w:rsidR="0081381F" w:rsidRPr="0081381F" w14:paraId="7FFF2BB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5361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C3EB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93D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8AF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A10B7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Á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4100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RNSDORF - STUDÁ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B5C6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779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7E4A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38194 </w:t>
            </w:r>
          </w:p>
        </w:tc>
      </w:tr>
      <w:tr w:rsidR="0081381F" w:rsidRPr="0081381F" w14:paraId="490244C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3DC4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B0B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52B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0CA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A83A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KE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AE5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JPRT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CC52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985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F99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74623 </w:t>
            </w:r>
          </w:p>
        </w:tc>
      </w:tr>
      <w:tr w:rsidR="0081381F" w:rsidRPr="0081381F" w14:paraId="291CB59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4A9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5C5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FB0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mut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F4DD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P TAN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F54A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TOČNÍ 13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028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JPRT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5D63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35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393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29714 </w:t>
            </w:r>
          </w:p>
        </w:tc>
      </w:tr>
      <w:tr w:rsidR="0081381F" w:rsidRPr="0081381F" w14:paraId="14E456D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6FE6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E606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D18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í nad Labem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423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51B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204D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BŘEZ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05C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18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8BF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69894 </w:t>
            </w:r>
          </w:p>
        </w:tc>
      </w:tr>
      <w:tr w:rsidR="0081381F" w:rsidRPr="0081381F" w14:paraId="55DA07C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3AD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6C0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0A2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c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2F3E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4E0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LÉM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B55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LÉMOV U ŠLUKNO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6E82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8565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A5A5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14869 </w:t>
            </w:r>
          </w:p>
        </w:tc>
      </w:tr>
      <w:tr w:rsidR="0081381F" w:rsidRPr="0081381F" w14:paraId="4AC91C3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A13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7AC8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7171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0943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7337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URKOVO NÁMĚST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2B9B5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T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290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7129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AC8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69495 </w:t>
            </w:r>
          </w:p>
        </w:tc>
      </w:tr>
      <w:tr w:rsidR="0081381F" w:rsidRPr="0081381F" w14:paraId="289B0A7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C827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5B4D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67A3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F288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07B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LZEŇSKÁ 30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374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T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3DC8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661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503F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30269 </w:t>
            </w:r>
          </w:p>
        </w:tc>
      </w:tr>
      <w:tr w:rsidR="0081381F" w:rsidRPr="0081381F" w14:paraId="55842A0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EDDF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AA1B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DEA3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4412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92B3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VOBODITELŮ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0095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T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78F8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757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F2D2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109839 </w:t>
            </w:r>
          </w:p>
        </w:tc>
      </w:tr>
      <w:tr w:rsidR="0081381F" w:rsidRPr="0081381F" w14:paraId="0A76D8F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4C972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5043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49FB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A6C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62B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292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2E39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T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0FE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798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D51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024950 </w:t>
            </w:r>
          </w:p>
        </w:tc>
      </w:tr>
      <w:tr w:rsidR="0081381F" w:rsidRPr="0081381F" w14:paraId="1A34136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F6D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D150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Ústec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FD1B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ny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1C5D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F79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292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798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ATEC - BEZDĚ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C85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0.6848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57DFD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3.993447 </w:t>
            </w:r>
          </w:p>
        </w:tc>
      </w:tr>
      <w:tr w:rsidR="0081381F" w:rsidRPr="0081381F" w14:paraId="7B29BD5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922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095D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57A4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EC7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MA SERVI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139F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BROVÁ 1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3C0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BROV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982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23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18A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62347 </w:t>
            </w:r>
          </w:p>
        </w:tc>
      </w:tr>
      <w:tr w:rsidR="0081381F" w:rsidRPr="0081381F" w14:paraId="3765399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5150F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9B69D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386F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09B2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A2A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DAL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006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DAL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2AA7A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77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6E4B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04608 </w:t>
            </w:r>
          </w:p>
        </w:tc>
      </w:tr>
      <w:tr w:rsidR="0081381F" w:rsidRPr="0081381F" w14:paraId="2282F3D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5E4CA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FD9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C18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C4F3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ATRAK CZ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5C4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T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1EE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T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BEFC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262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EE50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84275 </w:t>
            </w:r>
          </w:p>
        </w:tc>
      </w:tr>
      <w:tr w:rsidR="0081381F" w:rsidRPr="0081381F" w14:paraId="25A266D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D08F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0A87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BAAE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B6C8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OSA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6F6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IŠ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011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I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E39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63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583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3219 </w:t>
            </w:r>
          </w:p>
        </w:tc>
      </w:tr>
      <w:tr w:rsidR="0081381F" w:rsidRPr="0081381F" w14:paraId="3C8AEB1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503F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C18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398F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4B0D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627B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ÁCOVÁ 150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2299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CE NAD PERNŠTEJN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6A04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148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46FD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17194 </w:t>
            </w:r>
          </w:p>
        </w:tc>
      </w:tr>
      <w:tr w:rsidR="0081381F" w:rsidRPr="0081381F" w14:paraId="61A0115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9A7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814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D44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88A7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454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REKVIČKA 4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ED47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REKVIČKA-ROS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D803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51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A91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75000 </w:t>
            </w:r>
          </w:p>
        </w:tc>
      </w:tr>
      <w:tr w:rsidR="0081381F" w:rsidRPr="0081381F" w14:paraId="221240E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FDE3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D5D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2BF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0E41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600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9DDC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Á STUDÁ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CF34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267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184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71353 </w:t>
            </w:r>
          </w:p>
        </w:tc>
      </w:tr>
      <w:tr w:rsidR="0081381F" w:rsidRPr="0081381F" w14:paraId="2C41093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FFE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9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49E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AE8C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4FED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9B9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C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6E7A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D1C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28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E654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6592 </w:t>
            </w:r>
          </w:p>
        </w:tc>
      </w:tr>
      <w:tr w:rsidR="0081381F" w:rsidRPr="0081381F" w14:paraId="16E04CD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0AC7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8B38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F3D9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EC7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TRA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273F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ÍŽKOV 5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BDC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ÍŽ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F5D4B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969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F0D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16201 </w:t>
            </w:r>
          </w:p>
        </w:tc>
      </w:tr>
      <w:tr w:rsidR="0081381F" w:rsidRPr="0081381F" w14:paraId="49BB5F4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F022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6E3F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73D7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1148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2BC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ROŽÍ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EDA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ROŽÍ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B345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153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8768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16164 </w:t>
            </w:r>
          </w:p>
        </w:tc>
      </w:tr>
      <w:tr w:rsidR="0081381F" w:rsidRPr="0081381F" w14:paraId="78F4F6C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42CF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270C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98B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83A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ENAL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43BC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OVANY 26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9051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KOV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8E8F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933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29502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88122 </w:t>
            </w:r>
          </w:p>
        </w:tc>
      </w:tr>
      <w:tr w:rsidR="0081381F" w:rsidRPr="0081381F" w14:paraId="139ABF8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AB3D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D8D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EE4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5297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9A77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ŠEJOV 3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A95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ŠEJ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12F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666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4A39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98217 </w:t>
            </w:r>
          </w:p>
        </w:tc>
      </w:tr>
      <w:tr w:rsidR="0081381F" w:rsidRPr="0081381F" w14:paraId="6D3CCBA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396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0DC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8AF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D27A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OŠ KVAČE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B606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B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2B76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BR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6B5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723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5F11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43411 </w:t>
            </w:r>
          </w:p>
        </w:tc>
      </w:tr>
      <w:tr w:rsidR="0081381F" w:rsidRPr="0081381F" w14:paraId="2ADD9D0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DE8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B571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1E3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02FF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6C5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D04F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92FC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190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6A3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2628 </w:t>
            </w:r>
          </w:p>
        </w:tc>
      </w:tr>
      <w:tr w:rsidR="0081381F" w:rsidRPr="0081381F" w14:paraId="0CCC609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DE06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D8C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CAB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6A47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3920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MPOL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94C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4F8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18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EFC7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4681 </w:t>
            </w:r>
          </w:p>
        </w:tc>
      </w:tr>
      <w:tr w:rsidR="0081381F" w:rsidRPr="0081381F" w14:paraId="513D982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236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EEEE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F0F9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26E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86C9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36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EA25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A018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33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E207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80628 </w:t>
            </w:r>
          </w:p>
        </w:tc>
      </w:tr>
      <w:tr w:rsidR="0081381F" w:rsidRPr="0081381F" w14:paraId="21A7191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362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C10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5B6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A3C42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A980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356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B42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144B5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057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A5B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0029 </w:t>
            </w:r>
          </w:p>
        </w:tc>
      </w:tr>
      <w:tr w:rsidR="0081381F" w:rsidRPr="0081381F" w14:paraId="4F1DCD4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7A7D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229C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97A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335D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936A8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6A67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09DF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628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DF35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81108 </w:t>
            </w:r>
          </w:p>
        </w:tc>
      </w:tr>
      <w:tr w:rsidR="0081381F" w:rsidRPr="0081381F" w14:paraId="204793C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833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BA6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C4C2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C5D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K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8656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DEČ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1FF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5EC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91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3D3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8825 </w:t>
            </w:r>
          </w:p>
        </w:tc>
      </w:tr>
      <w:tr w:rsidR="0081381F" w:rsidRPr="0081381F" w14:paraId="412DE7F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C0A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1F9A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700F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91E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D1A6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OJÍRENSKÁ 35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C1E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313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18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E242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36158 </w:t>
            </w:r>
          </w:p>
        </w:tc>
      </w:tr>
      <w:tr w:rsidR="0081381F" w:rsidRPr="0081381F" w14:paraId="6B9D664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9E5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45CF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3C64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E2C8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LGÉ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32E7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OVA 330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00B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ŮV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FDE9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104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20B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56292 </w:t>
            </w:r>
          </w:p>
        </w:tc>
      </w:tr>
      <w:tr w:rsidR="0081381F" w:rsidRPr="0081381F" w14:paraId="3714391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A8D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77A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FAE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C103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6A7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D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0B7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AD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024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8979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ABCE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76602 </w:t>
            </w:r>
          </w:p>
        </w:tc>
      </w:tr>
      <w:tr w:rsidR="0081381F" w:rsidRPr="0081381F" w14:paraId="5BFC1F4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DE87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F616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C579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D043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C9F8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YRŠ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3D92E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CEREKE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3907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622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F54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01470 </w:t>
            </w:r>
          </w:p>
        </w:tc>
      </w:tr>
      <w:tr w:rsidR="0081381F" w:rsidRPr="0081381F" w14:paraId="29B71F9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928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D258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5DE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34E7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6CB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0203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OT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84C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6085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9135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4983 </w:t>
            </w:r>
          </w:p>
        </w:tc>
      </w:tr>
      <w:tr w:rsidR="0081381F" w:rsidRPr="0081381F" w14:paraId="34F8628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446F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793A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38F19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9932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2C9F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5.KVĚT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F95D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MPOL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1B57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1284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AE6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84521 </w:t>
            </w:r>
          </w:p>
        </w:tc>
      </w:tr>
      <w:tr w:rsidR="0081381F" w:rsidRPr="0081381F" w14:paraId="3A5AB76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7CA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7D0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10B5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1F5B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01406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,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1070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MPOL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FA5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73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C5F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05894 </w:t>
            </w:r>
          </w:p>
        </w:tc>
      </w:tr>
      <w:tr w:rsidR="0081381F" w:rsidRPr="0081381F" w14:paraId="72391DE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39FA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4DC5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A9DD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913F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2C59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MPOLE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688D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MPOLEC - VYSTR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1B33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52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81FFA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68342 </w:t>
            </w:r>
          </w:p>
        </w:tc>
      </w:tr>
      <w:tr w:rsidR="0081381F" w:rsidRPr="0081381F" w14:paraId="7A3F005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D13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18E4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FD49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A05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7867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Č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2C5D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ĚBO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01A72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93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7673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83803 </w:t>
            </w:r>
          </w:p>
        </w:tc>
      </w:tr>
      <w:tr w:rsidR="0081381F" w:rsidRPr="0081381F" w14:paraId="3B4B036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FCF8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D339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62FC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82DF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EK SVOBOD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C4BC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ZÁMK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842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ĚBO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44C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812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8E66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2125 </w:t>
            </w:r>
          </w:p>
        </w:tc>
      </w:tr>
      <w:tr w:rsidR="0081381F" w:rsidRPr="0081381F" w14:paraId="03F2E23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CF9E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F6F0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052A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F049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SADAM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3DF3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HRADSKÁ 171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7315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ĚBO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EC9A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729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F55C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98814 </w:t>
            </w:r>
          </w:p>
        </w:tc>
      </w:tr>
      <w:tr w:rsidR="0081381F" w:rsidRPr="0081381F" w14:paraId="10E3461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C92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FF29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D9CC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8916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DF2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HRADSKÁ 62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9B3A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OTĚBOŘ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A3E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18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A50C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20594 </w:t>
            </w:r>
          </w:p>
        </w:tc>
      </w:tr>
      <w:tr w:rsidR="0081381F" w:rsidRPr="0081381F" w14:paraId="37CB8C4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0508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E11F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A38C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DAE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 - PRONA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C13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ĚBRADOVA 57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F9EA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ROMĚŘICE NAD ROKYTN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8F4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8317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8D7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97369 </w:t>
            </w:r>
          </w:p>
        </w:tc>
      </w:tr>
      <w:tr w:rsidR="0081381F" w:rsidRPr="0081381F" w14:paraId="7FDA252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100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746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07F4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44FB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6BC64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DĚJOVICKÁ 98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23A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M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B2EC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716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94E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50786 </w:t>
            </w:r>
          </w:p>
        </w:tc>
      </w:tr>
      <w:tr w:rsidR="0081381F" w:rsidRPr="0081381F" w14:paraId="40C09F3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CFA0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996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B8C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AA49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C2BF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M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289C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EM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A9D9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78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C90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05281 </w:t>
            </w:r>
          </w:p>
        </w:tc>
      </w:tr>
      <w:tr w:rsidR="0081381F" w:rsidRPr="0081381F" w14:paraId="7554906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918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2E70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84D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A349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52DF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6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64A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ADB0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40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6038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41042 </w:t>
            </w:r>
          </w:p>
        </w:tc>
      </w:tr>
      <w:tr w:rsidR="0081381F" w:rsidRPr="0081381F" w14:paraId="2B0AAD6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505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32F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A48A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D33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6C506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A 4763/11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5537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F45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36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EBD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1356 </w:t>
            </w:r>
          </w:p>
        </w:tc>
      </w:tr>
      <w:tr w:rsidR="0081381F" w:rsidRPr="0081381F" w14:paraId="0B499BB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C1B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A0E1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219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8FD8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8043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EM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9BE1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1802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53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1B66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68811 </w:t>
            </w:r>
          </w:p>
        </w:tc>
      </w:tr>
      <w:tr w:rsidR="0081381F" w:rsidRPr="0081381F" w14:paraId="1299982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E6DB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25D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8ED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48F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33A8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495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E384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6C7E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63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836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1656 </w:t>
            </w:r>
          </w:p>
        </w:tc>
      </w:tr>
      <w:tr w:rsidR="0081381F" w:rsidRPr="0081381F" w14:paraId="11950A6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6FDF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D179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52C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3075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8D7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UŽ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4736C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E5BB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91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093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10975 </w:t>
            </w:r>
          </w:p>
        </w:tc>
      </w:tr>
      <w:tr w:rsidR="0081381F" w:rsidRPr="0081381F" w14:paraId="16D8699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C12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10A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A2C1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559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VATRAN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76EE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ÁV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663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AE2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06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F35A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82261 </w:t>
            </w:r>
          </w:p>
        </w:tc>
      </w:tr>
      <w:tr w:rsidR="0081381F" w:rsidRPr="0081381F" w14:paraId="7EE5FDC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5875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8DF1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68F8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C5B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1970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SOV 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FF97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138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303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BC4D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01444 </w:t>
            </w:r>
          </w:p>
        </w:tc>
      </w:tr>
      <w:tr w:rsidR="0081381F" w:rsidRPr="0081381F" w14:paraId="2C1D49F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45FC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E499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DDF4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E95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3FAA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7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3EE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39CF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846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E1C3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442278 </w:t>
            </w:r>
          </w:p>
        </w:tc>
      </w:tr>
      <w:tr w:rsidR="0081381F" w:rsidRPr="0081381F" w14:paraId="14311FF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AAB1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5FE7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EE6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F58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098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BOROVI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A403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8D3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41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11F0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97783 </w:t>
            </w:r>
          </w:p>
        </w:tc>
      </w:tr>
      <w:tr w:rsidR="0081381F" w:rsidRPr="0081381F" w14:paraId="477EF83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348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2607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7D0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B06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F5257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NOJEM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A38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36B4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3105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B67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77629 </w:t>
            </w:r>
          </w:p>
        </w:tc>
      </w:tr>
      <w:tr w:rsidR="0081381F" w:rsidRPr="0081381F" w14:paraId="01A966C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41C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8B7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FDEB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51D2B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.S.KAMENICE N.LIPOU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CD5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ICE NAD LIP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6584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ICE NAD LIP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ABE8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12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FA4E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48342 </w:t>
            </w:r>
          </w:p>
        </w:tc>
      </w:tr>
      <w:tr w:rsidR="0081381F" w:rsidRPr="0081381F" w14:paraId="6DD5A06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D93D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2118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C62F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75E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287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ICE NAD LIP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C1D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MENICE NAD LIP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599C4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75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C11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08667 </w:t>
            </w:r>
          </w:p>
        </w:tc>
      </w:tr>
      <w:tr w:rsidR="0081381F" w:rsidRPr="0081381F" w14:paraId="3F99944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7853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21C6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0FE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ACFD3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DW HOLDING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7B488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9A2E3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B15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1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9621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82625 </w:t>
            </w:r>
          </w:p>
        </w:tc>
      </w:tr>
      <w:tr w:rsidR="0081381F" w:rsidRPr="0081381F" w14:paraId="46CD22F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DA0CE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2D10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E17C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09C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T INVEST GROUP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E46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ŠETICE 21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2AE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ŠE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14DE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88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CD6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13253 </w:t>
            </w:r>
          </w:p>
        </w:tc>
      </w:tr>
      <w:tr w:rsidR="0081381F" w:rsidRPr="0081381F" w14:paraId="0AD7DBB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C340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EFD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1AC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008A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D994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AN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104A7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AN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05E8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36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C139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55269 </w:t>
            </w:r>
          </w:p>
        </w:tc>
      </w:tr>
      <w:tr w:rsidR="0081381F" w:rsidRPr="0081381F" w14:paraId="5C8165E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D4B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683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9D7C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CEAB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WAN SERV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84DD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1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15D4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DEČ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D50D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552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736F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3486 </w:t>
            </w:r>
          </w:p>
        </w:tc>
      </w:tr>
      <w:tr w:rsidR="0081381F" w:rsidRPr="0081381F" w14:paraId="3B36F72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2EA6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8CC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4C5C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DB8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EA TRADE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D93B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UNEČNÁ 59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468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DEČ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C600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857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E21E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3447 </w:t>
            </w:r>
          </w:p>
        </w:tc>
      </w:tr>
      <w:tr w:rsidR="0081381F" w:rsidRPr="0081381F" w14:paraId="0A5CDA9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560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5332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2FF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D2B0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KEY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CF7D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ŽELSKÁ 6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0B0C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EDEČ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E484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254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B06D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19603 </w:t>
            </w:r>
          </w:p>
        </w:tc>
      </w:tr>
      <w:tr w:rsidR="0081381F" w:rsidRPr="0081381F" w14:paraId="54BDC8F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B9E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D99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6C4A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D18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VATRAN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4D88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CIHELNY 70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AA2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KA NAD JIHL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82F7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65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5AC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92450 </w:t>
            </w:r>
          </w:p>
        </w:tc>
      </w:tr>
      <w:tr w:rsidR="0081381F" w:rsidRPr="0081381F" w14:paraId="5E4D2DA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3DB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934F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62D3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19F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55E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E315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Ř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B24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68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A17D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15900 </w:t>
            </w:r>
          </w:p>
        </w:tc>
      </w:tr>
      <w:tr w:rsidR="0081381F" w:rsidRPr="0081381F" w14:paraId="32940AC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D198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2899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870E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924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RMEX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0C55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JEZD Z 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32F1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ĚŘ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5B2D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70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FBE5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75839 </w:t>
            </w:r>
          </w:p>
        </w:tc>
      </w:tr>
      <w:tr w:rsidR="0081381F" w:rsidRPr="0081381F" w14:paraId="690FF53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6D36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1E1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3CA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ADFE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325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 - SMĚR BR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575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Á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B98A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84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23C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67667 </w:t>
            </w:r>
          </w:p>
        </w:tc>
      </w:tr>
      <w:tr w:rsidR="0081381F" w:rsidRPr="0081381F" w14:paraId="137124D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4057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71DB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082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826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092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, 99.KM 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D479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KULÁ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E85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586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754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30981 </w:t>
            </w:r>
          </w:p>
        </w:tc>
      </w:tr>
      <w:tr w:rsidR="0081381F" w:rsidRPr="0081381F" w14:paraId="5430E71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E4C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19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E11E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5365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6CCC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122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O 53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AE3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HELN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14B3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767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8F5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68850 </w:t>
            </w:r>
          </w:p>
        </w:tc>
      </w:tr>
      <w:tr w:rsidR="0081381F" w:rsidRPr="0081381F" w14:paraId="2681A97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DE7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153E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D59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23086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058D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103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55D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EF17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236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57A5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4.954233 </w:t>
            </w:r>
          </w:p>
        </w:tc>
      </w:tr>
      <w:tr w:rsidR="0081381F" w:rsidRPr="0081381F" w14:paraId="31C5A1D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4FAA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3C85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D2B2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07E5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NG.PAVEL PELÁ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B30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PRAV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7BC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0834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370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D879C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34208 </w:t>
            </w:r>
          </w:p>
        </w:tc>
      </w:tr>
      <w:tr w:rsidR="0081381F" w:rsidRPr="0081381F" w14:paraId="0036CE9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DE6B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E047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3647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2C7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617F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AŽÍN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2D5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RAVSKÉ BUDĚJ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C5F8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5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48DC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21750 </w:t>
            </w:r>
          </w:p>
        </w:tc>
      </w:tr>
      <w:tr w:rsidR="0081381F" w:rsidRPr="0081381F" w14:paraId="057FA2D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A0E9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1B47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8AB6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D02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C65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C120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MĚŠŤ NAD OSL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05CAA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29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3BD5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81447 </w:t>
            </w:r>
          </w:p>
        </w:tc>
      </w:tr>
      <w:tr w:rsidR="0081381F" w:rsidRPr="0081381F" w14:paraId="014D9E0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95BBD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2E1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A285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F40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82869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ZINOVA 31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7226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Á ŘÍŠ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280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11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537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20683 </w:t>
            </w:r>
          </w:p>
        </w:tc>
      </w:tr>
      <w:tr w:rsidR="0081381F" w:rsidRPr="0081381F" w14:paraId="5E014CD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B49D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0391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5A5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D0E0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89D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CA32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A0F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84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0FBE3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12611 </w:t>
            </w:r>
          </w:p>
        </w:tc>
      </w:tr>
      <w:tr w:rsidR="0081381F" w:rsidRPr="0081381F" w14:paraId="182AEEE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EF01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2C4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C9A0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058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SB EUR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953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LOUCKÉHO 135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742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É MĚSTO NA MORAV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5078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532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33B1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014095 </w:t>
            </w:r>
          </w:p>
        </w:tc>
      </w:tr>
      <w:tr w:rsidR="0081381F" w:rsidRPr="0081381F" w14:paraId="31BD12B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CE0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6F9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07DF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1A71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92C1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RATAŇ 1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F28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BRATAŇ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6E3D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220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3C6A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347536 </w:t>
            </w:r>
          </w:p>
        </w:tc>
      </w:tr>
      <w:tr w:rsidR="0081381F" w:rsidRPr="0081381F" w14:paraId="2BECD51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8303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230D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1F26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7D32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OND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049E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OUHLICE 2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0F8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ROUHL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C959C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99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8734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79219 </w:t>
            </w:r>
          </w:p>
        </w:tc>
      </w:tr>
      <w:tr w:rsidR="0081381F" w:rsidRPr="0081381F" w14:paraId="49BEC4E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6C8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28D4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60F7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EF1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8C03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6F0F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KŘÍŠ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AF9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70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3DE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232142 </w:t>
            </w:r>
          </w:p>
        </w:tc>
      </w:tr>
      <w:tr w:rsidR="0081381F" w:rsidRPr="0081381F" w14:paraId="243B893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94DC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E5EE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FE26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1F0B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AN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F5C9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UHROV,OLEŠNÁ 7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C5C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EŠ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B253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51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EE6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121089 </w:t>
            </w:r>
          </w:p>
        </w:tc>
      </w:tr>
      <w:tr w:rsidR="0081381F" w:rsidRPr="0081381F" w14:paraId="38A664B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0BC1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445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E829E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BA1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NISLAV ŠEFL - MEDOS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753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ŽKOVA 107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A3B0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C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C0C0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6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9531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3803 </w:t>
            </w:r>
          </w:p>
        </w:tc>
      </w:tr>
      <w:tr w:rsidR="0081381F" w:rsidRPr="0081381F" w14:paraId="06F69D7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71B4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F99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28E0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061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OMEGA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997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YSLÍKOVA 120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9441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C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A4E0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60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877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11331 </w:t>
            </w:r>
          </w:p>
        </w:tc>
      </w:tr>
      <w:tr w:rsidR="0081381F" w:rsidRPr="0081381F" w14:paraId="4E91F47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30E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3F21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FAD3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8107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7F3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1 - OD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792F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ÁVOV 002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D83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03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C2A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777486 </w:t>
            </w:r>
          </w:p>
        </w:tc>
      </w:tr>
      <w:tr w:rsidR="0081381F" w:rsidRPr="0081381F" w14:paraId="51EA12C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5C92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76FD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FA7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1937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B76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1 - DO BR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C3B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ÁVOV 0221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95C8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97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31B49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43336 </w:t>
            </w:r>
          </w:p>
        </w:tc>
      </w:tr>
      <w:tr w:rsidR="0081381F" w:rsidRPr="0081381F" w14:paraId="2CF5DEF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DEEA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54A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9D61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C56D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057B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6FD2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ŘI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F689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193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FAEA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96622 </w:t>
            </w:r>
          </w:p>
        </w:tc>
      </w:tr>
      <w:tr w:rsidR="0081381F" w:rsidRPr="0081381F" w14:paraId="6234C49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698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BD5FC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0D3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A0E0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1A8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193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280C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ŘI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6EC3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02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5086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58597 </w:t>
            </w:r>
          </w:p>
        </w:tc>
      </w:tr>
      <w:tr w:rsidR="0081381F" w:rsidRPr="0081381F" w14:paraId="774C172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7DE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C828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F2D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452A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836F3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202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D68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ŘI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B629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84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627C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91381 </w:t>
            </w:r>
          </w:p>
        </w:tc>
      </w:tr>
      <w:tr w:rsidR="0081381F" w:rsidRPr="0081381F" w14:paraId="0E029E3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1C7F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0B4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802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08A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75D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MPOLECKÁ 19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C63A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ŘI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B234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63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99B0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01631 </w:t>
            </w:r>
          </w:p>
        </w:tc>
      </w:tr>
      <w:tr w:rsidR="0081381F" w:rsidRPr="0081381F" w14:paraId="027D4D8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7B604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8FF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EB03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FCB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061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ROV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B83E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ČÁT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B0AE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25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31C5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567286 </w:t>
            </w:r>
          </w:p>
        </w:tc>
      </w:tr>
      <w:tr w:rsidR="0081381F" w:rsidRPr="0081381F" w14:paraId="1629860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1496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E63C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B0B0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769B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R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ABE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LÁ CIHEL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830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5EE3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3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4FC4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4239 </w:t>
            </w:r>
          </w:p>
        </w:tc>
      </w:tr>
      <w:tr w:rsidR="0081381F" w:rsidRPr="0081381F" w14:paraId="1C97AA5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0770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7EE2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BED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6CE1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VU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085B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ZÓ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A89F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N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FA98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093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C7EB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50331 </w:t>
            </w:r>
          </w:p>
        </w:tc>
      </w:tr>
      <w:tr w:rsidR="0081381F" w:rsidRPr="0081381F" w14:paraId="495672C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6FCF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6756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6A93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99F7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S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FA0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SOVA 69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239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IBYSLA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D924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72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9A7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666286 </w:t>
            </w:r>
          </w:p>
        </w:tc>
      </w:tr>
      <w:tr w:rsidR="0081381F" w:rsidRPr="0081381F" w14:paraId="1E171BE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7E35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CFB23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F51A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F68E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CA07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OSTÍN NAD OSLAVO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023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ADOSTÍN NAD OSL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83F1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489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DBE6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13889 </w:t>
            </w:r>
          </w:p>
        </w:tc>
      </w:tr>
      <w:tr w:rsidR="0081381F" w:rsidRPr="0081381F" w14:paraId="669F8C5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670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38A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BB50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0E1D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FISO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9CB6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ÍKOV 3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FFDE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UDÍ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1A95C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94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F1F06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41564 </w:t>
            </w:r>
          </w:p>
        </w:tc>
      </w:tr>
      <w:tr w:rsidR="0081381F" w:rsidRPr="0081381F" w14:paraId="777A30C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D783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DF91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A88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BCB6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E48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TEŽ 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012E4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TEŽ U JIHLAV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5A17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19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B56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34103 </w:t>
            </w:r>
          </w:p>
        </w:tc>
      </w:tr>
      <w:tr w:rsidR="0081381F" w:rsidRPr="0081381F" w14:paraId="15E76EC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ADFFA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5C7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96E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93B5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7948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EC - I/2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295F4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UDENE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8D9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835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035B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47611 </w:t>
            </w:r>
          </w:p>
        </w:tc>
      </w:tr>
      <w:tr w:rsidR="0081381F" w:rsidRPr="0081381F" w14:paraId="2681FCC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24F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5D9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9D73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51AA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0CB8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ÁZA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1BC0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ĚTLÁ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F62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90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D54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22269 </w:t>
            </w:r>
          </w:p>
        </w:tc>
      </w:tr>
      <w:tr w:rsidR="0081381F" w:rsidRPr="0081381F" w14:paraId="3B31253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BC17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ACA34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EEB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027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B8E3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R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8F3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VRAT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84FE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5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2B6E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93569 </w:t>
            </w:r>
          </w:p>
        </w:tc>
      </w:tr>
      <w:tr w:rsidR="0081381F" w:rsidRPr="0081381F" w14:paraId="1BDF834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6E00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1DE3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9BD4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03C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LGÉ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FA5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1KM SMĚR JIHL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8E7A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O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EBF85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800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227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0060 </w:t>
            </w:r>
          </w:p>
        </w:tc>
      </w:tr>
      <w:tr w:rsidR="0081381F" w:rsidRPr="0081381F" w14:paraId="20AD77F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D08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EE78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86AA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065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5C82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ENTRÁLNÍ PARKOV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12C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L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AF5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96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55CD3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4558 </w:t>
            </w:r>
          </w:p>
        </w:tc>
      </w:tr>
      <w:tr w:rsidR="0081381F" w:rsidRPr="0081381F" w14:paraId="63E0156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E0FE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6FD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89E7B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8BE5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E2B2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689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L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328D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55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2A6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77581 </w:t>
            </w:r>
          </w:p>
        </w:tc>
      </w:tr>
      <w:tr w:rsidR="0081381F" w:rsidRPr="0081381F" w14:paraId="038D055A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C1D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AC0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979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5137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DA7A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93A1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97A8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73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1AADD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73008 </w:t>
            </w:r>
          </w:p>
        </w:tc>
      </w:tr>
      <w:tr w:rsidR="0081381F" w:rsidRPr="0081381F" w14:paraId="5287D57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1310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5FAC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4AE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594A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7C19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AŽSKÁ 9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E309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054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45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BEA9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91297 </w:t>
            </w:r>
          </w:p>
        </w:tc>
      </w:tr>
      <w:tr w:rsidR="0081381F" w:rsidRPr="0081381F" w14:paraId="579316B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4D6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7997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B232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5650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DŘICH SVOBODA - SVA TŘEBÍČ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E27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OMEZIŘÍČSKÁ 59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0F6C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B723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360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EAA3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28861 </w:t>
            </w:r>
          </w:p>
        </w:tc>
      </w:tr>
      <w:tr w:rsidR="0081381F" w:rsidRPr="0081381F" w14:paraId="65C7797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DA9D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C610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6A15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40C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PLUS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1D7C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RVENÁ HOSPO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44D2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93B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93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6BC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88328 </w:t>
            </w:r>
          </w:p>
        </w:tc>
      </w:tr>
      <w:tr w:rsidR="0081381F" w:rsidRPr="0081381F" w14:paraId="093F065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ACF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8C7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541B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B91F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 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190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TEŽ U TŘEBÍČ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194D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C177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06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079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12642 </w:t>
            </w:r>
          </w:p>
        </w:tc>
      </w:tr>
      <w:tr w:rsidR="0081381F" w:rsidRPr="0081381F" w14:paraId="4FF835A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E222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4C90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A80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7EB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3A0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OT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28C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A119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85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62BCF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74481 </w:t>
            </w:r>
          </w:p>
        </w:tc>
      </w:tr>
      <w:tr w:rsidR="0081381F" w:rsidRPr="0081381F" w14:paraId="5F4F0C5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E62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9492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48C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0F7D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4EC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OJOVAC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FDF8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3C7C4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90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76AF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95086 </w:t>
            </w:r>
          </w:p>
        </w:tc>
      </w:tr>
      <w:tr w:rsidR="0081381F" w:rsidRPr="0081381F" w14:paraId="2C8EAC7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98A5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DD3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A18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427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LDŘICH SVOBODA - SVA TŘEBÍČ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31D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RIE MAJEROVÉ, TÝ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EC9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BÍČ - TÝ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D67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878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6D6E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21408 </w:t>
            </w:r>
          </w:p>
        </w:tc>
      </w:tr>
      <w:tr w:rsidR="0081381F" w:rsidRPr="0081381F" w14:paraId="2C3E8DC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7C12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E34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0E4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1DE3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BECE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.RICHTR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41D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ŠŤ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BCB0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40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C972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69608 </w:t>
            </w:r>
          </w:p>
        </w:tc>
      </w:tr>
      <w:tr w:rsidR="0081381F" w:rsidRPr="0081381F" w14:paraId="2B879BA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D30E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DE19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92DC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a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029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ILFOR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B819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.RICHTRA 1382/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97A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EŠŤ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98EF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99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3AEC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21242 </w:t>
            </w:r>
          </w:p>
        </w:tc>
      </w:tr>
      <w:tr w:rsidR="0081381F" w:rsidRPr="0081381F" w14:paraId="169F8F6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AA4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9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334F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8E1E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340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MT HROTOVICE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1CD8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EČ U HROTOVIC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B7BFE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EČ U HROTOV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97D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39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5F57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46031 </w:t>
            </w:r>
          </w:p>
        </w:tc>
      </w:tr>
      <w:tr w:rsidR="0081381F" w:rsidRPr="0081381F" w14:paraId="42DA586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4CE4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F2F8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6E0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773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DBF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ÍTE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F32C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ÍT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8CA4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38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91E3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00789 </w:t>
            </w:r>
          </w:p>
        </w:tc>
      </w:tr>
      <w:tr w:rsidR="0081381F" w:rsidRPr="0081381F" w14:paraId="7025D5D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7EF8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19F5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FC81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11527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9572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CE4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ÍT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F941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38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6426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32944 </w:t>
            </w:r>
          </w:p>
        </w:tc>
      </w:tr>
      <w:tr w:rsidR="0081381F" w:rsidRPr="0081381F" w14:paraId="5160BDD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887A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C42D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0011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B8B2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TEŠSKÁ DOPRAV.SPOLEČ.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B70D2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LK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80F7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ÍT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954B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56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08A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39917 </w:t>
            </w:r>
          </w:p>
        </w:tc>
      </w:tr>
      <w:tr w:rsidR="0081381F" w:rsidRPr="0081381F" w14:paraId="397AA9E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5EAD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D38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ECBC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FFB8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605A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EVĚT KŘÍŽŮ I-SMĚR BRN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8165A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ÍT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63E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881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2AD0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33936 </w:t>
            </w:r>
          </w:p>
        </w:tc>
      </w:tr>
      <w:tr w:rsidR="0081381F" w:rsidRPr="0081381F" w14:paraId="0A9243E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4E0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A0A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5622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6984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154A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DEVÍTI KŘÍŽŮ-SMĚR PRA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CC92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ÍT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0B921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54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FDA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34053 </w:t>
            </w:r>
          </w:p>
        </w:tc>
      </w:tr>
      <w:tr w:rsidR="0081381F" w:rsidRPr="0081381F" w14:paraId="65C3B22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4293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117B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877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9EF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.C.S.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27D3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PT. JAROŠE 27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E9C1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Á BÍTEŠ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BB8E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68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534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19153 </w:t>
            </w:r>
          </w:p>
        </w:tc>
      </w:tr>
      <w:tr w:rsidR="0081381F" w:rsidRPr="0081381F" w14:paraId="71EED3F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976A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20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D77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3F7D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793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7744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. STRÁNECKÉ 170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8817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B52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98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B6D3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60803 </w:t>
            </w:r>
          </w:p>
        </w:tc>
      </w:tr>
      <w:tr w:rsidR="0081381F" w:rsidRPr="0081381F" w14:paraId="1EACE91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79D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76E1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BFB9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30BE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ÁCKÉ AUTODRUŽSTVO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0FFB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NOVÉMU NÁDRAŽÍ 134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283D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25A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60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2703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72372 </w:t>
            </w:r>
          </w:p>
        </w:tc>
      </w:tr>
      <w:tr w:rsidR="0081381F" w:rsidRPr="0081381F" w14:paraId="30600D2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7793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5F24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55C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8748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7B8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MEZIŘÍČÍ-D1,SM.PH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69CC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0448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6955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1CF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77222 </w:t>
            </w:r>
          </w:p>
        </w:tc>
      </w:tr>
      <w:tr w:rsidR="0081381F" w:rsidRPr="0081381F" w14:paraId="7009385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E60B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4E68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139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DC14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03A6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JEZD Z DÁLNICE D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216A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EE14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03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9D9F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79964 </w:t>
            </w:r>
          </w:p>
        </w:tc>
      </w:tr>
      <w:tr w:rsidR="0081381F" w:rsidRPr="0081381F" w14:paraId="36CDA53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367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74E9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2AAC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A3D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7596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 1, 144 km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EB1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7B91F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7077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9BCB2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23133 </w:t>
            </w:r>
          </w:p>
        </w:tc>
      </w:tr>
      <w:tr w:rsidR="0081381F" w:rsidRPr="0081381F" w14:paraId="1CC90A7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48BC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7E4B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204C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150B9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AR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A80E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NOVÉMU NÁDRAŽÍ 1229/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F66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7C39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486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A8BF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56281 </w:t>
            </w:r>
          </w:p>
        </w:tc>
      </w:tr>
      <w:tr w:rsidR="0081381F" w:rsidRPr="0081381F" w14:paraId="20CB5FE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26DC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5B99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1AEF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67A9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01E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SKÁ 48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C48B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ĎÁR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25FE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653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A2A6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19394 </w:t>
            </w:r>
          </w:p>
        </w:tc>
      </w:tr>
      <w:tr w:rsidR="0081381F" w:rsidRPr="0081381F" w14:paraId="53766CA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2C0C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EA1D9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7E15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276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403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TOKOZU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DF8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ĎÁR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0829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833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37A9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19215 </w:t>
            </w:r>
          </w:p>
        </w:tc>
      </w:tr>
      <w:tr w:rsidR="0081381F" w:rsidRPr="0081381F" w14:paraId="2C24EAF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426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B8CDA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B6BA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24E5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AR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8A16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OVOMĚSTSKÁ 221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882B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ĎÁR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F5C4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85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7DFB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27274 </w:t>
            </w:r>
          </w:p>
        </w:tc>
      </w:tr>
      <w:tr w:rsidR="0081381F" w:rsidRPr="0081381F" w14:paraId="5BDC752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5694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7A38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5EE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63DD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48E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NĚ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8CB5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ĎÁR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1DC1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65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9EF9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67439 </w:t>
            </w:r>
          </w:p>
        </w:tc>
      </w:tr>
      <w:tr w:rsidR="0081381F" w:rsidRPr="0081381F" w14:paraId="37E255C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8637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0537C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AAC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0071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10E0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MR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FC3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ĎÁR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3D5C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043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1709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020371 </w:t>
            </w:r>
          </w:p>
        </w:tc>
      </w:tr>
      <w:tr w:rsidR="0081381F" w:rsidRPr="0081381F" w14:paraId="549ABDE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017B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F541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CC7F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ár nad Sázavou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4E9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AR,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743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IHLAVSKÁ 759/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1701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ĎÁR NAD SÁZ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A5EE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546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C437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46818 </w:t>
            </w:r>
          </w:p>
        </w:tc>
      </w:tr>
      <w:tr w:rsidR="0081381F" w:rsidRPr="0081381F" w14:paraId="43CDFFE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7501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C9002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1867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3B4F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CF6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OV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8CFE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ÍREC NAD DOUBR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BDAA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74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452C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117338 </w:t>
            </w:r>
          </w:p>
        </w:tc>
      </w:tr>
      <w:tr w:rsidR="0081381F" w:rsidRPr="0081381F" w14:paraId="110C58F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DFB5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47EA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8C53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avlíckuv Brod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1E48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LASH TRANSPORT CZ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2824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DSKÁ 5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86A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DÍREC NAD DOUBRAVOU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B584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781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9D49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946728 </w:t>
            </w:r>
          </w:p>
        </w:tc>
      </w:tr>
      <w:tr w:rsidR="0081381F" w:rsidRPr="0081381F" w14:paraId="154C4E4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D3E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1F97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3CA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ebíc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C1F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39E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T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C1572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ELETA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A06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52865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24D6A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6.254214 </w:t>
            </w:r>
          </w:p>
        </w:tc>
      </w:tr>
      <w:tr w:rsidR="0081381F" w:rsidRPr="0081381F" w14:paraId="5526F37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443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813E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ysočina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4049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elhrimov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58FC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E3253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ROV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1850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ŽIROV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CC99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88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311CB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5.880489 </w:t>
            </w:r>
          </w:p>
        </w:tc>
      </w:tr>
      <w:tr w:rsidR="0081381F" w:rsidRPr="0081381F" w14:paraId="72717BB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5700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BD50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6F3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AFF6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UROBIT-ČERPACÍ STANIC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8D18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BICE U UH. HRAD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04DC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BICE U UH.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857F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65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81A3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37486 </w:t>
            </w:r>
          </w:p>
        </w:tc>
      </w:tr>
      <w:tr w:rsidR="0081381F" w:rsidRPr="0081381F" w14:paraId="7E0CBDF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4012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CD48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53EE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FF00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ŠAN ŠIME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4D1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OVICE 60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C86C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Í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F778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77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915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01108 </w:t>
            </w:r>
          </w:p>
        </w:tc>
      </w:tr>
      <w:tr w:rsidR="0081381F" w:rsidRPr="0081381F" w14:paraId="18D30BF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E0E6A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FC7AF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0727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77FA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H - MOB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C9C1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SLA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03A7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HUSLAVICE U ZL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4155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964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76FC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59244 </w:t>
            </w:r>
          </w:p>
        </w:tc>
      </w:tr>
      <w:tr w:rsidR="0081381F" w:rsidRPr="0081381F" w14:paraId="0F8DAAB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F993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2699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B0E3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C79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LOK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B86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ÁDRAŽNÍ 9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342C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J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680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93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341E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0669 </w:t>
            </w:r>
          </w:p>
        </w:tc>
      </w:tr>
      <w:tr w:rsidR="0081381F" w:rsidRPr="0081381F" w14:paraId="7F7B677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F1C1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8863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4E79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8D29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AK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8174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M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577D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UM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80D9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254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2751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52008 </w:t>
            </w:r>
          </w:p>
        </w:tc>
      </w:tr>
      <w:tr w:rsidR="0081381F" w:rsidRPr="0081381F" w14:paraId="125DFEA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E24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A79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167D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E8D2A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E6DC7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LÍNSKÁ 3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A47B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ŘEST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3209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945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9085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10656 </w:t>
            </w:r>
          </w:p>
        </w:tc>
      </w:tr>
      <w:tr w:rsidR="0081381F" w:rsidRPr="0081381F" w14:paraId="655424E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000C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66D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2DC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34B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1A51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E 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BF36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UCH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8059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12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EB34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85728 </w:t>
            </w:r>
          </w:p>
        </w:tc>
      </w:tr>
      <w:tr w:rsidR="0081381F" w:rsidRPr="0081381F" w14:paraId="494EE8F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8D3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2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66E8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E04A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7C7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A5D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EŠ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C9E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CE POD HOSTÝN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AE13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073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F91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79631 </w:t>
            </w:r>
          </w:p>
        </w:tc>
      </w:tr>
      <w:tr w:rsidR="0081381F" w:rsidRPr="0081381F" w14:paraId="14EA375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4C26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80C1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2B28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06DB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CAP TRAD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131E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ZIŘÍČ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13C9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CE POD HOSTÝNE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CE6D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78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5D28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47000 </w:t>
            </w:r>
          </w:p>
        </w:tc>
      </w:tr>
      <w:tr w:rsidR="0081381F" w:rsidRPr="0081381F" w14:paraId="13BF023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59D7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679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8B12D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5EC0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MITO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945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ČKA 354-DO VSETÍ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C5D8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ČKA U VSET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0ABD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55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252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52058 </w:t>
            </w:r>
          </w:p>
        </w:tc>
      </w:tr>
      <w:tr w:rsidR="0081381F" w:rsidRPr="0081381F" w14:paraId="5740C16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C4F3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CE1C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989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A9F0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MITO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DE2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Č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2556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YSTŘIČKA U VSETÍN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1AC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622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B469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76294 </w:t>
            </w:r>
          </w:p>
        </w:tc>
      </w:tr>
      <w:tr w:rsidR="0081381F" w:rsidRPr="0081381F" w14:paraId="0261E3D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4834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BB9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9A26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D5B4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MITO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8841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BEČVA 69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4C56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LNÍ BEČ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07E9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841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F587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21728 </w:t>
            </w:r>
          </w:p>
        </w:tc>
      </w:tr>
      <w:tr w:rsidR="0081381F" w:rsidRPr="0081381F" w14:paraId="020F4EA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F79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853F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D287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A351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680B8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SLAVICE 41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8F04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SLA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4B1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69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3DA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06258 </w:t>
            </w:r>
          </w:p>
        </w:tc>
      </w:tr>
      <w:tr w:rsidR="0081381F" w:rsidRPr="0081381F" w14:paraId="735DFBD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4A15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276A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1B64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EDAF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0C3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Á 39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4DB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YŠTÁ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E90C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37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A31B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9314 </w:t>
            </w:r>
          </w:p>
        </w:tc>
      </w:tr>
      <w:tr w:rsidR="0081381F" w:rsidRPr="0081381F" w14:paraId="6184688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92D8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8B29E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D2C30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8FD98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V FRYŠTÁK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8D3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EŠOV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F8BB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YŠTÁ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36D1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61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0C3C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05403 </w:t>
            </w:r>
          </w:p>
        </w:tc>
      </w:tr>
      <w:tr w:rsidR="0081381F" w:rsidRPr="0081381F" w14:paraId="2C19AAC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B9C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AFF0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A2FA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6113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3DC7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2C439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LUK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9C5E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2254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9B1F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89678 </w:t>
            </w:r>
          </w:p>
        </w:tc>
      </w:tr>
      <w:tr w:rsidR="0081381F" w:rsidRPr="0081381F" w14:paraId="2406999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A34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30A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56C6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0F0A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90415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ALAC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C787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A6B0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506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D532B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19639 </w:t>
            </w:r>
          </w:p>
        </w:tc>
      </w:tr>
      <w:tr w:rsidR="0081381F" w:rsidRPr="0081381F" w14:paraId="218C380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3E7E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3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8CC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4E98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CE0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A3DEC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Á 134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A739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L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5064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393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3C9E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98631 </w:t>
            </w:r>
          </w:p>
        </w:tc>
      </w:tr>
      <w:tr w:rsidR="0081381F" w:rsidRPr="0081381F" w14:paraId="51618F8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4D3F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7D7F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9B0A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E3F0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G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01F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BEČVA 43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FEC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BEČV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4881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03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ADB0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80181 </w:t>
            </w:r>
          </w:p>
        </w:tc>
      </w:tr>
      <w:tr w:rsidR="0081381F" w:rsidRPr="0081381F" w14:paraId="7C2AA08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CD3F9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D20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AF507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F3E8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FE6B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LIDE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6474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LIDE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C3EF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19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D591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53547 </w:t>
            </w:r>
          </w:p>
        </w:tc>
      </w:tr>
      <w:tr w:rsidR="0081381F" w:rsidRPr="0081381F" w14:paraId="68CFE10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D17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6466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B2C4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2CC8E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24C7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AŠTICKÁ 126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5E6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935C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63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3EFF2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6997 </w:t>
            </w:r>
          </w:p>
        </w:tc>
      </w:tr>
      <w:tr w:rsidR="0081381F" w:rsidRPr="0081381F" w14:paraId="66C29E5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96D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1E6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6CB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6629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4987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ĚŘÍŽ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CD8D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BD3A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370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7E56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00492 </w:t>
            </w:r>
          </w:p>
        </w:tc>
      </w:tr>
      <w:tr w:rsidR="0081381F" w:rsidRPr="0081381F" w14:paraId="22E42D8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4086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7128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1F7C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EC84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9F142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HLIN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D57F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864F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743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99C9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21439 </w:t>
            </w:r>
          </w:p>
        </w:tc>
      </w:tr>
      <w:tr w:rsidR="0081381F" w:rsidRPr="0081381F" w14:paraId="578784C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B2DF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47F4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3349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9FCE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C374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R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6883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HROPYN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8BBC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2291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DB779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75094 </w:t>
            </w:r>
          </w:p>
        </w:tc>
      </w:tr>
      <w:tr w:rsidR="0081381F" w:rsidRPr="0081381F" w14:paraId="33E1E19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FD33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B885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D443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4E7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PH I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9144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ŮNKA 59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F80D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BLŮ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3D35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887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39FE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6117 </w:t>
            </w:r>
          </w:p>
        </w:tc>
      </w:tr>
      <w:tr w:rsidR="0081381F" w:rsidRPr="0081381F" w14:paraId="2C3D466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98BA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3857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82E6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DA64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F47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OLI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9E8F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AROLI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F1A6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8947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8610B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10561 </w:t>
            </w:r>
          </w:p>
        </w:tc>
      </w:tr>
      <w:tr w:rsidR="0081381F" w:rsidRPr="0081381F" w14:paraId="53E32BE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C1CC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D525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0F12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3375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1D694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ELČ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5BC9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ELČ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C6A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829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BEA5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43633 </w:t>
            </w:r>
          </w:p>
        </w:tc>
      </w:tr>
      <w:tr w:rsidR="0081381F" w:rsidRPr="0081381F" w14:paraId="0098E20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192B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4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A284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8C98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E7EA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UBA-OIL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08F7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OŽKY SILNÉHO 28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0869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ĚŘÍŽ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81B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910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1C9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17369 </w:t>
            </w:r>
          </w:p>
        </w:tc>
      </w:tr>
      <w:tr w:rsidR="0081381F" w:rsidRPr="0081381F" w14:paraId="2FBF2D5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238C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D669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8A2E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CD2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UTOSHOP PAULUS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C1412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LÍN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EDD0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ĚŘÍŽ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63F1E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31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544E98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246814 </w:t>
            </w:r>
          </w:p>
        </w:tc>
      </w:tr>
      <w:tr w:rsidR="0081381F" w:rsidRPr="0081381F" w14:paraId="4699DC2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3A57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375E6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2EB0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ABD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96B6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ULÍNSKÁ ULICE - OM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EDAD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ĚŘÍŽ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7F7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08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435E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336800 </w:t>
            </w:r>
          </w:p>
        </w:tc>
      </w:tr>
      <w:tr w:rsidR="0081381F" w:rsidRPr="0081381F" w14:paraId="174146F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9FE6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47E8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A097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DBF4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4555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TOJED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F4B1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ĚŘÍŽ - KOTOJED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530B5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18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E773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60211 </w:t>
            </w:r>
          </w:p>
        </w:tc>
      </w:tr>
      <w:tr w:rsidR="0081381F" w:rsidRPr="0081381F" w14:paraId="0675859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4C7A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49F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4A17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70C59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5970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OJETÍNSKÁ 134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2E501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ĚŘÍŽ - ŠTĚCH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C44B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8.9589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09F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82697 </w:t>
            </w:r>
          </w:p>
        </w:tc>
      </w:tr>
      <w:tr w:rsidR="0081381F" w:rsidRPr="0081381F" w14:paraId="67CB23C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91DE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4B5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6239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3295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F9A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ÍDA VÍTĚZSTV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F1A3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UN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1464B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764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67F91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82878 </w:t>
            </w:r>
          </w:p>
        </w:tc>
      </w:tr>
      <w:tr w:rsidR="0081381F" w:rsidRPr="0081381F" w14:paraId="6115171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281C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205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C1A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FED7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A09C4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AN MARKE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976D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VAS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5E81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VAS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9F45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902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297F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10706 </w:t>
            </w:r>
          </w:p>
        </w:tc>
      </w:tr>
      <w:tr w:rsidR="0081381F" w:rsidRPr="0081381F" w14:paraId="69A2571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24EE5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D806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72AB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3470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ANYTRÁK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C71ED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ORNÍ LHOT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F5DD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HOTA U LUHAČOVIC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40D8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0353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BE5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48277 </w:t>
            </w:r>
          </w:p>
        </w:tc>
      </w:tr>
      <w:tr w:rsidR="0081381F" w:rsidRPr="0081381F" w14:paraId="2BB8EE0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F44B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050D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E542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399F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A07E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EČK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33ED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DEČKO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17EB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058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A101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57899 </w:t>
            </w:r>
          </w:p>
        </w:tc>
      </w:tr>
      <w:tr w:rsidR="0081381F" w:rsidRPr="0081381F" w14:paraId="64B0D7F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916A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A9BB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83C3F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0143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TRANS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98B9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TÁL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016B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PTÁL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95D1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40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956E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40028 </w:t>
            </w:r>
          </w:p>
        </w:tc>
      </w:tr>
      <w:tr w:rsidR="0081381F" w:rsidRPr="0081381F" w14:paraId="0BAF82B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AF9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5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B0E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E61A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901E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F1A1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K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F7E37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OU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DEAF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226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F965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37261 </w:t>
            </w:r>
          </w:p>
        </w:tc>
      </w:tr>
      <w:tr w:rsidR="0081381F" w:rsidRPr="0081381F" w14:paraId="0A6AE11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35FD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47DD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05384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4C7A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656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OBROD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EE635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HAČ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66E2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758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0BD1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53914 </w:t>
            </w:r>
          </w:p>
        </w:tc>
      </w:tr>
      <w:tr w:rsidR="0081381F" w:rsidRPr="0081381F" w14:paraId="7BABF53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499A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B434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3FEA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11D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CAB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VÍTKOVICKÁ 138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D985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PAJEDL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E4D3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371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5A3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56153 </w:t>
            </w:r>
          </w:p>
        </w:tc>
      </w:tr>
      <w:tr w:rsidR="0081381F" w:rsidRPr="0081381F" w14:paraId="7AEA3B7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EC71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D90E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0ADE4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FD7D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C22E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BRANÍ 1538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79AF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PAJEDL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519C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413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B9B8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92417 </w:t>
            </w:r>
          </w:p>
        </w:tc>
      </w:tr>
      <w:tr w:rsidR="0081381F" w:rsidRPr="0081381F" w14:paraId="2F63327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F94C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F7E0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65C1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C0BE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4DD6D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VÍT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8AD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PAJEDL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624A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502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C930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65956 </w:t>
            </w:r>
          </w:p>
        </w:tc>
      </w:tr>
      <w:tr w:rsidR="0081381F" w:rsidRPr="0081381F" w14:paraId="35CC036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931BC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E5FE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D16E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7D28C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NTEC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91AE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ŮMYSLOVÁ ZÓ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8F4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PAJEDL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3BD4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20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6146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93294 </w:t>
            </w:r>
          </w:p>
        </w:tc>
      </w:tr>
      <w:tr w:rsidR="0081381F" w:rsidRPr="0081381F" w14:paraId="1153A06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AC69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B2B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A8899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3EA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41DA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PAJEDL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584E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APAJEDL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B8A8D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9089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2FE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50020 </w:t>
            </w:r>
          </w:p>
        </w:tc>
      </w:tr>
      <w:tr w:rsidR="0081381F" w:rsidRPr="0081381F" w14:paraId="5B962B6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D58C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83771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7CEB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CED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NTEC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D7B6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ŽSKÁ NOVÁ VE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7D5F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TROŽSKÁ NOVÁ VES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CCDB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05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FC92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66686 </w:t>
            </w:r>
          </w:p>
        </w:tc>
      </w:tr>
      <w:tr w:rsidR="0081381F" w:rsidRPr="0081381F" w14:paraId="19E1923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0C31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CC9F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11EE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E7CA9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53BB6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VĚTIMAN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A23C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SVĚTIMA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A972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625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96810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56878 </w:t>
            </w:r>
          </w:p>
        </w:tc>
      </w:tr>
      <w:tr w:rsidR="0081381F" w:rsidRPr="0081381F" w14:paraId="739D55D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B1FED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8A2D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4CA7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899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E4E6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AHŇÁ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16AFD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TRO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E40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505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5F6B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26692 </w:t>
            </w:r>
          </w:p>
        </w:tc>
      </w:tr>
      <w:tr w:rsidR="0081381F" w:rsidRPr="0081381F" w14:paraId="653DD74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EB8D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6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B2A7D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DE55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9419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A335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EŠOVICE 750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4CBA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E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96D5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70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9348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53472 </w:t>
            </w:r>
          </w:p>
        </w:tc>
      </w:tr>
      <w:tr w:rsidR="0081381F" w:rsidRPr="0081381F" w14:paraId="6B172FA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78B0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0DC7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B649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3376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B SKUTEČ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5B25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DOBROT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C1CA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ŠTA HOLE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870F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671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759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85894 </w:t>
            </w:r>
          </w:p>
        </w:tc>
      </w:tr>
      <w:tr w:rsidR="0081381F" w:rsidRPr="0081381F" w14:paraId="1680618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8C57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1846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54676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0F8C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9DFD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KOUPALIŠTĚ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14A6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NOV POD RADHOŠTĚ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34E1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290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CB26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01283 </w:t>
            </w:r>
          </w:p>
        </w:tc>
      </w:tr>
      <w:tr w:rsidR="0081381F" w:rsidRPr="0081381F" w14:paraId="65D2357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920A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D56B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8F8A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B0A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MITO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FC7E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GANTICE,AREÁL ZOD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572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NOV POD RADHOŠTĚ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1DAE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969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BBE8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62056 </w:t>
            </w:r>
          </w:p>
        </w:tc>
      </w:tr>
      <w:tr w:rsidR="0081381F" w:rsidRPr="0081381F" w14:paraId="2BD1007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5AB37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A462E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7417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C40C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A9D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.MÁJ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F209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NOV POD RADHOŠTĚ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69ACD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346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8145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87197 </w:t>
            </w:r>
          </w:p>
        </w:tc>
      </w:tr>
      <w:tr w:rsidR="0081381F" w:rsidRPr="0081381F" w14:paraId="3147E5F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0C55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578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D91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CB39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5A219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ZIŘÍČ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C6750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ŽNOV POD RADHOŠTĚM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4F7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38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2213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35650 </w:t>
            </w:r>
          </w:p>
        </w:tc>
      </w:tr>
      <w:tr w:rsidR="0081381F" w:rsidRPr="0081381F" w14:paraId="3D51AD4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D3AE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D956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C742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4A87A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RAK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4250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ÁDEK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1657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26A0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50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DE11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64180 </w:t>
            </w:r>
          </w:p>
        </w:tc>
      </w:tr>
      <w:tr w:rsidR="0081381F" w:rsidRPr="0081381F" w14:paraId="7FD6857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7107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2B7FB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04E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5021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1268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IČÍN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461E8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AVIČ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0DA9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580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214E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62133 </w:t>
            </w:r>
          </w:p>
        </w:tc>
      </w:tr>
      <w:tr w:rsidR="0081381F" w:rsidRPr="0081381F" w14:paraId="29F0316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C34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1A0F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C40F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A4D3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BDA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KOLNÍ 63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05B8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UŠ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54568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3471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888F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75669 </w:t>
            </w:r>
          </w:p>
        </w:tc>
      </w:tr>
      <w:tr w:rsidR="0081381F" w:rsidRPr="0081381F" w14:paraId="4850C1A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A45F1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2E0B5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B0CE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F17F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DAE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YTIHNĚV 572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C9FC0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PYTIHNĚ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D5E5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629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C47F3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58661 </w:t>
            </w:r>
          </w:p>
        </w:tc>
      </w:tr>
      <w:tr w:rsidR="0081381F" w:rsidRPr="0081381F" w14:paraId="53EA4C4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224D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7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F9AC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53AD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3816E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D2B4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 NÁDRAŽ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6132E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É MĚSTO U UH.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E9EE2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497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62372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83367 </w:t>
            </w:r>
          </w:p>
        </w:tc>
      </w:tr>
      <w:tr w:rsidR="0081381F" w:rsidRPr="0081381F" w14:paraId="13FA17E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7CFE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36DC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B9B6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A942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570F8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DIŠŤ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AEFE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É MĚSTO U UH.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D341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226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733D0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28514 </w:t>
            </w:r>
          </w:p>
        </w:tc>
      </w:tr>
      <w:tr w:rsidR="0081381F" w:rsidRPr="0081381F" w14:paraId="44794DE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72EB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CB1C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F04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F6E8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ECAP TRADE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3428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Ý HROZENKOV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FD1A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ARÝ HROZENK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E4F8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6943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31916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319406 </w:t>
            </w:r>
          </w:p>
        </w:tc>
      </w:tr>
      <w:tr w:rsidR="0081381F" w:rsidRPr="0081381F" w14:paraId="555A8FA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AD9C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5EE2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1B4EC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AF1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MITO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F527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ECHNÁČ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F8FC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RÁN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8611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4116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B0E5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40931 </w:t>
            </w:r>
          </w:p>
        </w:tc>
      </w:tr>
      <w:tr w:rsidR="0081381F" w:rsidRPr="0081381F" w14:paraId="40FC0FC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4690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18CE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A88A8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D71B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TRANS STŘÍLKY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567C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L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EC95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TŘÍL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37151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499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10E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206604 </w:t>
            </w:r>
          </w:p>
        </w:tc>
      </w:tr>
      <w:tr w:rsidR="0081381F" w:rsidRPr="0081381F" w14:paraId="18FF5E0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F71CE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1D16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814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FD86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0BD6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KÁL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26F3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LUMAČ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5BFDB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7564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2113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54235 </w:t>
            </w:r>
          </w:p>
        </w:tc>
      </w:tr>
      <w:tr w:rsidR="0081381F" w:rsidRPr="0081381F" w14:paraId="579E854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C806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ADED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8056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90CE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1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4BEE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KOLOVSKÁ 13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04133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. HRADIŠTĚ - MAŘAT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611B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7880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6E18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45660 </w:t>
            </w:r>
          </w:p>
        </w:tc>
      </w:tr>
      <w:tr w:rsidR="0081381F" w:rsidRPr="0081381F" w14:paraId="51EF06C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6B5E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250F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CAA9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C8966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3E1D8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OL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0045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79D7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1717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4714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57278 </w:t>
            </w:r>
          </w:p>
        </w:tc>
      </w:tr>
      <w:tr w:rsidR="0081381F" w:rsidRPr="0081381F" w14:paraId="15A3179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E4EE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BFF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E2ECF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AA98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B6AF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 MARŠÁLA MALINOVSKÉHO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682C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Ě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F8E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791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AD18F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18343 </w:t>
            </w:r>
          </w:p>
        </w:tc>
      </w:tr>
      <w:tr w:rsidR="0081381F" w:rsidRPr="0081381F" w14:paraId="4EAFA4B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DCD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4274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492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28F5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62F5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IVOVARSKÁ 55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31E9C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Ě-JAROŠOV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154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601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0EA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128753 </w:t>
            </w:r>
          </w:p>
        </w:tc>
      </w:tr>
      <w:tr w:rsidR="0081381F" w:rsidRPr="0081381F" w14:paraId="39A5B00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E86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8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8C9E0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980F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974C8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5EFB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 KOREČ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D4198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Ý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E3CD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48392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5234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66919 </w:t>
            </w:r>
          </w:p>
        </w:tc>
      </w:tr>
      <w:tr w:rsidR="0081381F" w:rsidRPr="0081381F" w14:paraId="27119A0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5EA33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7F79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D2B6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B0010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LOVÁCKÉ STROJÍRNY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2429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NIVNICKÁ 271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5FE4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Ý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D2EE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95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1086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00772 </w:t>
            </w:r>
          </w:p>
        </w:tc>
      </w:tr>
      <w:tr w:rsidR="0081381F" w:rsidRPr="0081381F" w14:paraId="08D56CA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4EFA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DA9F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1A84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762B08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MPEX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01C21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D VALY 244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3C78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Ý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4EB39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31649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EF8C6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974978 </w:t>
            </w:r>
          </w:p>
        </w:tc>
      </w:tr>
      <w:tr w:rsidR="0081381F" w:rsidRPr="0081381F" w14:paraId="28AADF9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B610E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B2EC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38CB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F5AA9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MPEX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9DE68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ZOVÁ 2366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8A19F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Ý BROD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5FF05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484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9531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48581 </w:t>
            </w:r>
          </w:p>
        </w:tc>
      </w:tr>
      <w:tr w:rsidR="0081381F" w:rsidRPr="0081381F" w14:paraId="4E61CE8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5199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6D1E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28700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5DEF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C1FE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ŘIŽOVAT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51BDD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Á POLA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ED76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79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F8C31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22281 </w:t>
            </w:r>
          </w:p>
        </w:tc>
      </w:tr>
      <w:tr w:rsidR="0081381F" w:rsidRPr="0081381F" w14:paraId="4C162A5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3DFF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A6F151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887B4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EF2D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B0D93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YRILOMETODĚJ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89234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KLOBOU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1AA1D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58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BFD9E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22575 </w:t>
            </w:r>
          </w:p>
        </w:tc>
      </w:tr>
      <w:tr w:rsidR="0081381F" w:rsidRPr="0081381F" w14:paraId="58F7040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62F5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6DCA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10F9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3F34D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DB7B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YRILOMETODĚJS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6B0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KLOBOU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7C77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980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F32C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20561 </w:t>
            </w:r>
          </w:p>
        </w:tc>
      </w:tr>
      <w:tr w:rsidR="0081381F" w:rsidRPr="0081381F" w14:paraId="36427B1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623EA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0AA32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20D2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FA47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IMITOO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C6402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RANICKÁ UL.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A98E66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CCA2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0251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8451C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26067 </w:t>
            </w:r>
          </w:p>
        </w:tc>
      </w:tr>
      <w:tr w:rsidR="0081381F" w:rsidRPr="0081381F" w14:paraId="2F2D873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77F6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2AC1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4A96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6BB1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CAFRO PLU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7776F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OLIČN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1AAC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4F15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058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0BD66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28725 </w:t>
            </w:r>
          </w:p>
        </w:tc>
      </w:tr>
      <w:tr w:rsidR="0081381F" w:rsidRPr="0081381F" w14:paraId="45AC9EF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A9E3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9376F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70A3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5FBF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3BC5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AŠOVSKÁ 88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812E3B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B6F3A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939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0ADC6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10325 </w:t>
            </w:r>
          </w:p>
        </w:tc>
      </w:tr>
      <w:tr w:rsidR="0081381F" w:rsidRPr="0081381F" w14:paraId="22E9018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A5C21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09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72CB2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E8ED1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DC55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BEBC6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HŘBITOV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4DD0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2446A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7995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AD42D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87017 </w:t>
            </w:r>
          </w:p>
        </w:tc>
      </w:tr>
      <w:tr w:rsidR="0081381F" w:rsidRPr="0081381F" w14:paraId="6185F92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EB607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E0B4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80764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6D11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ESCO STORES ČR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D15C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873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DFADA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14D3C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037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D4E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61317 </w:t>
            </w:r>
          </w:p>
        </w:tc>
      </w:tr>
      <w:tr w:rsidR="0081381F" w:rsidRPr="0081381F" w14:paraId="2FA5828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B4DD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lastRenderedPageBreak/>
              <w:t xml:space="preserve">210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A0AE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52DB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CB34C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80E6B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ASARYKOVA TŘÍ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D203F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ALAŠSKÉ MEZIŘÍČÍ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2706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38925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410D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78981 </w:t>
            </w:r>
          </w:p>
        </w:tc>
      </w:tr>
      <w:tr w:rsidR="0081381F" w:rsidRPr="0081381F" w14:paraId="650EAEB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E273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82B0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B680B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herské Hradište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75AF4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VNÍ AUTOSPRINT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D1D76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ETINY 21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0CB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ETIN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C8117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3470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532D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487872 </w:t>
            </w:r>
          </w:p>
        </w:tc>
      </w:tr>
      <w:tr w:rsidR="0081381F" w:rsidRPr="0081381F" w14:paraId="63C4FB4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2BA0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3B7031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FF83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70D4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FRANTIŠEK PODEŠV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9BAB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KARLOVICE 1037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2108B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ELKÉ KARL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57E9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787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EAFA7C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85439 </w:t>
            </w:r>
          </w:p>
        </w:tc>
      </w:tr>
      <w:tr w:rsidR="0081381F" w:rsidRPr="0081381F" w14:paraId="2B269B9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E989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5916C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CCABF4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A01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M-LUTONSKÝ,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1E63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LUTONIN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DA42D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Z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42BF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05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57A3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17314 </w:t>
            </w:r>
          </w:p>
        </w:tc>
      </w:tr>
      <w:tr w:rsidR="0081381F" w:rsidRPr="0081381F" w14:paraId="622FA72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2BD2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4153B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34606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33B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GAŠPAREC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F2DA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ZOV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C702E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IZ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75B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8735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10A8F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57878 </w:t>
            </w:r>
          </w:p>
        </w:tc>
      </w:tr>
      <w:tr w:rsidR="0081381F" w:rsidRPr="0081381F" w14:paraId="76B1096C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2D958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CE6BF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11536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B95A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ŠTĚPÁN HOME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CD0B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BRKY 495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33BA2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A81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821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6ADDA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47151 </w:t>
            </w:r>
          </w:p>
        </w:tc>
      </w:tr>
      <w:tr w:rsidR="0081381F" w:rsidRPr="0081381F" w14:paraId="50890C2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C3719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E9835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D60D0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388F7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E3928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HRAD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7932E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A2133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093542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C9172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43503 </w:t>
            </w:r>
          </w:p>
        </w:tc>
      </w:tr>
      <w:tr w:rsidR="0081381F" w:rsidRPr="0081381F" w14:paraId="17363118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4A412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6F4C4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CD158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C0CE6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ON ROAD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BB8C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OBR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C0CDC1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50FE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6236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2053A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26553 </w:t>
            </w:r>
          </w:p>
        </w:tc>
      </w:tr>
      <w:tr w:rsidR="0081381F" w:rsidRPr="0081381F" w14:paraId="6C494699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06304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0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976BD0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3DA5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0148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M STAV,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351C2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SENICE 72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867F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D54D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06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12B8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07825 </w:t>
            </w:r>
          </w:p>
        </w:tc>
      </w:tr>
      <w:tr w:rsidR="0081381F" w:rsidRPr="0081381F" w14:paraId="093CA8DF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750C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E312F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5BC02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6C4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D73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KYTNICE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3D70B0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CE515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98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512B1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42828 </w:t>
            </w:r>
          </w:p>
        </w:tc>
      </w:tr>
      <w:tr w:rsidR="0081381F" w:rsidRPr="0081381F" w14:paraId="6B5D85F3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2735D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49A0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1A1D9A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28BD7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ČEPRO 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F9E64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JASENK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446D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- JASENKA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1DF15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968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C10EB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20058 </w:t>
            </w:r>
          </w:p>
        </w:tc>
      </w:tr>
      <w:tr w:rsidR="0081381F" w:rsidRPr="0081381F" w14:paraId="115313B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E8997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542A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E1A50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D850AB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F8A3A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STE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AC5A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SETÍN - ROKYTN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057B5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58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5A253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92697 </w:t>
            </w:r>
          </w:p>
        </w:tc>
      </w:tr>
      <w:tr w:rsidR="0081381F" w:rsidRPr="0081381F" w14:paraId="6248F986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29192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2B8015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195AD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FBF1FA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ANK ONO 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2E4E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DPOČÍVKA MOTOREST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7E5A0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ÁDVEŘICE 427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51978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88603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E60E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23931 </w:t>
            </w:r>
          </w:p>
        </w:tc>
      </w:tr>
      <w:tr w:rsidR="0081381F" w:rsidRPr="0081381F" w14:paraId="5313D4D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9987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00B8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A4E8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romeríž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6B57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APH I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911EE9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OUNKY 43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FBC7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DOUN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79B4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940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DAAF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32375 </w:t>
            </w:r>
          </w:p>
        </w:tc>
      </w:tr>
      <w:tr w:rsidR="0081381F" w:rsidRPr="0081381F" w14:paraId="7F5D9080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D813A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7754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CA4C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79CE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HEL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EFAE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 TOMÁŠE BAT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001B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2D787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2830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673465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19508 </w:t>
            </w:r>
          </w:p>
        </w:tc>
      </w:tr>
      <w:tr w:rsidR="0081381F" w:rsidRPr="0081381F" w14:paraId="721FBA14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7D811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6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CE8D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04089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C9C5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OBIN OIL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AA67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BROUČKOVA 5294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57A60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88EFA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9283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F7BD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73956 </w:t>
            </w:r>
          </w:p>
        </w:tc>
      </w:tr>
      <w:tr w:rsidR="0081381F" w:rsidRPr="0081381F" w14:paraId="1476B08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632879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7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880B6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D2AA26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7A4E21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KS REALITY,SPOL. S 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819D2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LUKY 386-AREÁL KKS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7718D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FFEB7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6387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F9BA8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03651 </w:t>
            </w:r>
          </w:p>
        </w:tc>
      </w:tr>
      <w:tr w:rsidR="0081381F" w:rsidRPr="0081381F" w14:paraId="3FE1924D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85E13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8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C17C4B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6E2ACD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0CD64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85EB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ÍDLIŠTĚ JIŽNÍ SVAH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AAD7F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2B103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262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19FBE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808945 </w:t>
            </w:r>
          </w:p>
        </w:tc>
      </w:tr>
      <w:tr w:rsidR="0081381F" w:rsidRPr="0081381F" w14:paraId="0AC0E39E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B6757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19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C4C90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61860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5FD55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88752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ÝLETNÍ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03070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131515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36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09459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66881 </w:t>
            </w:r>
          </w:p>
        </w:tc>
      </w:tr>
      <w:tr w:rsidR="0081381F" w:rsidRPr="0081381F" w14:paraId="18064E87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E8EBC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20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AB1BA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5072A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4BC8E9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RK CAR-SERVIS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06774BA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VRŠAVA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F5D47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E5C63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4722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9F1B0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8.022481 </w:t>
            </w:r>
          </w:p>
        </w:tc>
      </w:tr>
      <w:tr w:rsidR="0081381F" w:rsidRPr="0081381F" w14:paraId="60807A01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FF3F0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21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F212D7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DB236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E8E33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SILMET HP,A.S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462219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I/49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B0029E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- LÍPA 277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61099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2767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B8D2E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56928 </w:t>
            </w:r>
          </w:p>
        </w:tc>
      </w:tr>
      <w:tr w:rsidR="0081381F" w:rsidRPr="0081381F" w14:paraId="67422475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D56323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22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9095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F7F6F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CB447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MV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0D788B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TŘ. TOMÁŠE BATI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D65B7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- LOU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7FBE7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71489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0B9E991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39908 </w:t>
            </w:r>
          </w:p>
        </w:tc>
      </w:tr>
      <w:tr w:rsidR="0081381F" w:rsidRPr="0081381F" w14:paraId="0F03588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7D92F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23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F7BEE3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6F723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E7CF8C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UNIXAN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B60B38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KVÍTKOVICKÁ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7D2FAB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- OTROKOVICE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3E9D1D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161258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C24133F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505542 </w:t>
            </w:r>
          </w:p>
        </w:tc>
      </w:tr>
      <w:tr w:rsidR="0081381F" w:rsidRPr="0081381F" w14:paraId="75105F4B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687B5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24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500D2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15372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F1D6E5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MOL ČESKÁ REPUBLIKA, S.R.O.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CDCF4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RŠTNÉ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D94D612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- PRŠTNÉ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1E521C4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4853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E4D430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689683 </w:t>
            </w:r>
          </w:p>
        </w:tc>
      </w:tr>
      <w:tr w:rsidR="0081381F" w:rsidRPr="0081381F" w14:paraId="49429F22" w14:textId="77777777" w:rsidTr="0081381F">
        <w:trPr>
          <w:gridAfter w:val="1"/>
          <w:wAfter w:w="164" w:type="dxa"/>
          <w:trHeight w:val="151"/>
        </w:trPr>
        <w:tc>
          <w:tcPr>
            <w:tcW w:w="56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024A9AC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2125 </w:t>
            </w:r>
          </w:p>
        </w:tc>
        <w:tc>
          <w:tcPr>
            <w:tcW w:w="1560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8DF4D6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ský </w:t>
            </w:r>
          </w:p>
        </w:tc>
        <w:tc>
          <w:tcPr>
            <w:tcW w:w="992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F6AF4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</w:t>
            </w:r>
          </w:p>
        </w:tc>
        <w:tc>
          <w:tcPr>
            <w:tcW w:w="1843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AF0218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ORLEN UNIPETROL RPA,S.R.O.-BENZINA </w:t>
            </w:r>
          </w:p>
        </w:tc>
        <w:tc>
          <w:tcPr>
            <w:tcW w:w="198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F0419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PŘÍLUKY </w:t>
            </w:r>
          </w:p>
        </w:tc>
        <w:tc>
          <w:tcPr>
            <w:tcW w:w="141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11F747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ZLÍN - PŘÍLUKY </w:t>
            </w:r>
          </w:p>
        </w:tc>
        <w:tc>
          <w:tcPr>
            <w:tcW w:w="1134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48576D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49.215181 </w:t>
            </w:r>
          </w:p>
        </w:tc>
        <w:tc>
          <w:tcPr>
            <w:tcW w:w="105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14EDB60" w14:textId="77777777" w:rsidR="0081381F" w:rsidRPr="0081381F" w:rsidRDefault="0081381F" w:rsidP="0081381F">
            <w:pPr>
              <w:autoSpaceDE w:val="0"/>
              <w:autoSpaceDN w:val="0"/>
              <w:adjustRightInd w:val="0"/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</w:pPr>
            <w:r w:rsidRPr="0081381F">
              <w:rPr>
                <w:rFonts w:ascii="Tahoma" w:eastAsiaTheme="minorHAnsi" w:hAnsi="Tahoma" w:cs="Tahoma"/>
                <w:color w:val="000000"/>
                <w:sz w:val="14"/>
                <w:szCs w:val="14"/>
                <w:lang w:eastAsia="en-US"/>
              </w:rPr>
              <w:t xml:space="preserve">17.761264 </w:t>
            </w:r>
          </w:p>
        </w:tc>
      </w:tr>
    </w:tbl>
    <w:p w14:paraId="205A1EFC" w14:textId="77777777" w:rsidR="0061725A" w:rsidRDefault="0061725A" w:rsidP="005A4857">
      <w:pPr>
        <w:rPr>
          <w:rFonts w:ascii="Arial" w:hAnsi="Arial" w:cs="Arial"/>
          <w:b/>
          <w:bCs/>
          <w:szCs w:val="24"/>
        </w:rPr>
      </w:pPr>
    </w:p>
    <w:p w14:paraId="4B5BFC32" w14:textId="77777777" w:rsidR="0061725A" w:rsidRDefault="0061725A" w:rsidP="005A4857">
      <w:pPr>
        <w:rPr>
          <w:rFonts w:ascii="Arial" w:hAnsi="Arial" w:cs="Arial"/>
          <w:b/>
          <w:bCs/>
          <w:szCs w:val="24"/>
        </w:rPr>
      </w:pPr>
    </w:p>
    <w:p w14:paraId="0F780405" w14:textId="643A6A45" w:rsidR="0061725A" w:rsidRDefault="0081381F" w:rsidP="005A4857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  <w:r>
        <w:rPr>
          <w:rFonts w:ascii="Arial" w:hAnsi="Arial" w:cs="Arial"/>
          <w:b/>
          <w:bCs/>
          <w:szCs w:val="24"/>
        </w:rPr>
        <w:br/>
      </w:r>
    </w:p>
    <w:p w14:paraId="2C1EE431" w14:textId="77777777" w:rsidR="0061725A" w:rsidRDefault="0061725A" w:rsidP="005A4857">
      <w:pPr>
        <w:rPr>
          <w:rFonts w:ascii="Arial" w:hAnsi="Arial" w:cs="Arial"/>
          <w:b/>
          <w:bCs/>
          <w:szCs w:val="24"/>
        </w:rPr>
      </w:pPr>
    </w:p>
    <w:p w14:paraId="7EC0D0DC" w14:textId="0A3EF3E2" w:rsidR="005A4857" w:rsidRPr="00572EC8" w:rsidRDefault="005A4857" w:rsidP="005A4857">
      <w:pPr>
        <w:rPr>
          <w:rFonts w:ascii="Arial" w:hAnsi="Arial" w:cs="Arial"/>
          <w:b/>
          <w:bCs/>
          <w:szCs w:val="24"/>
        </w:rPr>
      </w:pPr>
      <w:r w:rsidRPr="00572EC8">
        <w:rPr>
          <w:rFonts w:ascii="Arial" w:hAnsi="Arial" w:cs="Arial"/>
          <w:b/>
          <w:bCs/>
          <w:szCs w:val="24"/>
        </w:rPr>
        <w:t>Příloha č. 3b – Seznam čerpacích stanic – neslevová odběrová místa</w:t>
      </w:r>
    </w:p>
    <w:p w14:paraId="757CB725" w14:textId="77777777" w:rsidR="005A4857" w:rsidRPr="005A4857" w:rsidRDefault="005A4857" w:rsidP="005A4857">
      <w:pPr>
        <w:tabs>
          <w:tab w:val="center" w:pos="1276"/>
          <w:tab w:val="left" w:pos="4536"/>
          <w:tab w:val="left" w:pos="7088"/>
          <w:tab w:val="left" w:pos="8222"/>
          <w:tab w:val="right" w:pos="9072"/>
        </w:tabs>
        <w:jc w:val="center"/>
        <w:rPr>
          <w:rFonts w:ascii="Arial" w:hAnsi="Arial" w:cs="Arial"/>
          <w:bCs/>
          <w:i/>
          <w:color w:val="FF0000"/>
          <w:sz w:val="22"/>
          <w:szCs w:val="22"/>
        </w:rPr>
      </w:pPr>
    </w:p>
    <w:p w14:paraId="0622D593" w14:textId="0B3980CE" w:rsidR="00572EC8" w:rsidRDefault="005A4857" w:rsidP="00572EC8">
      <w:pPr>
        <w:spacing w:after="160" w:line="259" w:lineRule="auto"/>
        <w:jc w:val="center"/>
        <w:rPr>
          <w:rFonts w:ascii="Arial" w:hAnsi="Arial" w:cs="Arial"/>
          <w:snapToGrid w:val="0"/>
          <w:sz w:val="22"/>
          <w:szCs w:val="22"/>
        </w:rPr>
      </w:pPr>
      <w:r w:rsidRPr="005A4857">
        <w:rPr>
          <w:rFonts w:ascii="Arial" w:hAnsi="Arial" w:cs="Arial"/>
          <w:sz w:val="22"/>
          <w:szCs w:val="22"/>
        </w:rPr>
        <w:t xml:space="preserve">stav ke dni </w:t>
      </w:r>
    </w:p>
    <w:p w14:paraId="42E22856" w14:textId="65A957E6" w:rsidR="005A4857" w:rsidRPr="0061725A" w:rsidRDefault="0061725A" w:rsidP="0061725A">
      <w:pPr>
        <w:tabs>
          <w:tab w:val="center" w:pos="1276"/>
          <w:tab w:val="left" w:pos="8222"/>
          <w:tab w:val="right" w:pos="9072"/>
        </w:tabs>
        <w:rPr>
          <w:rFonts w:ascii="Arial" w:hAnsi="Arial" w:cs="Arial"/>
          <w:b/>
          <w:sz w:val="22"/>
          <w:szCs w:val="22"/>
        </w:rPr>
      </w:pPr>
      <w:r w:rsidRPr="0061725A">
        <w:rPr>
          <w:rFonts w:ascii="Arial" w:hAnsi="Arial" w:cs="Arial"/>
          <w:b/>
          <w:sz w:val="22"/>
          <w:szCs w:val="22"/>
        </w:rPr>
        <w:t>NEVYUŽITO.</w:t>
      </w:r>
    </w:p>
    <w:p w14:paraId="65C47E7C" w14:textId="77777777" w:rsidR="005A4857" w:rsidRPr="005A4857" w:rsidRDefault="005A4857" w:rsidP="005A4857">
      <w:pPr>
        <w:tabs>
          <w:tab w:val="center" w:pos="1276"/>
          <w:tab w:val="left" w:pos="8222"/>
          <w:tab w:val="right" w:pos="9072"/>
        </w:tabs>
        <w:jc w:val="center"/>
        <w:rPr>
          <w:rFonts w:ascii="Arial" w:hAnsi="Arial" w:cs="Arial"/>
          <w:color w:val="FF0000"/>
          <w:sz w:val="22"/>
          <w:szCs w:val="22"/>
        </w:rPr>
      </w:pPr>
    </w:p>
    <w:p w14:paraId="34BCAD3C" w14:textId="77777777" w:rsidR="005A4857" w:rsidRPr="005A4857" w:rsidRDefault="005A4857" w:rsidP="005A4857">
      <w:pPr>
        <w:tabs>
          <w:tab w:val="center" w:pos="1276"/>
          <w:tab w:val="left" w:pos="4536"/>
          <w:tab w:val="left" w:pos="7088"/>
          <w:tab w:val="left" w:pos="8222"/>
          <w:tab w:val="right" w:pos="9072"/>
        </w:tabs>
        <w:ind w:left="-851"/>
        <w:jc w:val="center"/>
        <w:rPr>
          <w:rFonts w:ascii="Arial" w:hAnsi="Arial" w:cs="Arial"/>
          <w:b/>
          <w:i/>
          <w:color w:val="FF0000"/>
          <w:sz w:val="22"/>
          <w:szCs w:val="22"/>
        </w:rPr>
      </w:pPr>
    </w:p>
    <w:p w14:paraId="51589048" w14:textId="77777777" w:rsidR="005A4857" w:rsidRPr="005A4857" w:rsidRDefault="005A4857" w:rsidP="005A4857">
      <w:pPr>
        <w:tabs>
          <w:tab w:val="center" w:pos="1276"/>
          <w:tab w:val="left" w:pos="4536"/>
          <w:tab w:val="left" w:pos="7088"/>
          <w:tab w:val="left" w:pos="8222"/>
          <w:tab w:val="right" w:pos="9072"/>
        </w:tabs>
        <w:jc w:val="center"/>
        <w:rPr>
          <w:rFonts w:ascii="Arial" w:hAnsi="Arial" w:cs="Arial"/>
          <w:bCs/>
          <w:i/>
          <w:color w:val="FF0000"/>
          <w:sz w:val="22"/>
          <w:szCs w:val="22"/>
        </w:rPr>
      </w:pPr>
    </w:p>
    <w:p w14:paraId="79F2298C" w14:textId="1FA2B719" w:rsidR="00572EC8" w:rsidRPr="00E70721" w:rsidRDefault="00572EC8" w:rsidP="00572EC8">
      <w:pPr>
        <w:spacing w:after="160" w:line="259" w:lineRule="auto"/>
        <w:rPr>
          <w:rFonts w:ascii="Arial" w:hAnsi="Arial" w:cs="Arial"/>
          <w:bCs/>
          <w:i/>
          <w:color w:val="FF0000"/>
          <w:sz w:val="22"/>
          <w:szCs w:val="22"/>
        </w:rPr>
      </w:pPr>
    </w:p>
    <w:sectPr w:rsidR="00572EC8" w:rsidRPr="00E70721" w:rsidSect="00E40B5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2BFF3" w14:textId="77777777" w:rsidR="005E1CEF" w:rsidRDefault="005E1CEF" w:rsidP="00B54F08">
      <w:r>
        <w:separator/>
      </w:r>
    </w:p>
  </w:endnote>
  <w:endnote w:type="continuationSeparator" w:id="0">
    <w:p w14:paraId="17BC2F4E" w14:textId="77777777" w:rsidR="005E1CEF" w:rsidRDefault="005E1CEF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4BEDE" w14:textId="77777777" w:rsidR="00177B1A" w:rsidRDefault="00177B1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2"/>
        <w:szCs w:val="22"/>
      </w:rPr>
      <w:id w:val="67207339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EEEDEA5" w14:textId="77777777" w:rsidR="001C6808" w:rsidRPr="001279C9" w:rsidRDefault="001C6808">
            <w:pPr>
              <w:pStyle w:val="Zpa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279C9">
              <w:rPr>
                <w:rFonts w:ascii="Arial" w:hAnsi="Arial" w:cs="Arial"/>
                <w:sz w:val="22"/>
                <w:szCs w:val="22"/>
              </w:rPr>
              <w:t xml:space="preserve">Stránka </w:t>
            </w:r>
            <w:r w:rsidR="00F81E98" w:rsidRPr="001279C9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1279C9">
              <w:rPr>
                <w:rFonts w:ascii="Arial" w:hAnsi="Arial" w:cs="Arial"/>
                <w:b/>
                <w:bCs/>
                <w:sz w:val="22"/>
                <w:szCs w:val="22"/>
              </w:rPr>
              <w:instrText>PAGE</w:instrText>
            </w:r>
            <w:r w:rsidR="00F81E98" w:rsidRPr="001279C9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="004E6A2A" w:rsidRPr="001279C9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="00F81E98" w:rsidRPr="001279C9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1279C9">
              <w:rPr>
                <w:rFonts w:ascii="Arial" w:hAnsi="Arial" w:cs="Arial"/>
                <w:sz w:val="22"/>
                <w:szCs w:val="22"/>
              </w:rPr>
              <w:t xml:space="preserve"> z </w:t>
            </w:r>
            <w:r w:rsidR="00F81E98" w:rsidRPr="001279C9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1279C9">
              <w:rPr>
                <w:rFonts w:ascii="Arial" w:hAnsi="Arial" w:cs="Arial"/>
                <w:b/>
                <w:bCs/>
                <w:sz w:val="22"/>
                <w:szCs w:val="22"/>
              </w:rPr>
              <w:instrText>NUMPAGES</w:instrText>
            </w:r>
            <w:r w:rsidR="00F81E98" w:rsidRPr="001279C9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 w:rsidR="004E6A2A" w:rsidRPr="001279C9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9</w:t>
            </w:r>
            <w:r w:rsidR="00F81E98" w:rsidRPr="001279C9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3CE042B3" w14:textId="77777777" w:rsidR="001C6808" w:rsidRDefault="001C680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3152C" w14:textId="77777777" w:rsidR="00177B1A" w:rsidRDefault="00177B1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C08A8" w14:textId="77777777" w:rsidR="005E1CEF" w:rsidRDefault="005E1CEF" w:rsidP="00B54F08">
      <w:r>
        <w:separator/>
      </w:r>
    </w:p>
  </w:footnote>
  <w:footnote w:type="continuationSeparator" w:id="0">
    <w:p w14:paraId="0A9345D4" w14:textId="77777777" w:rsidR="005E1CEF" w:rsidRDefault="005E1CEF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88E9C" w14:textId="77777777" w:rsidR="00177B1A" w:rsidRDefault="00177B1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06B50" w14:textId="0E537A86" w:rsidR="001C6808" w:rsidRDefault="001C6808" w:rsidP="00FD0D2E">
    <w:pPr>
      <w:pStyle w:val="Zhlav"/>
      <w:jc w:val="right"/>
      <w:rPr>
        <w:rFonts w:ascii="Arial" w:hAnsi="Arial" w:cs="Arial"/>
        <w:sz w:val="22"/>
        <w:szCs w:val="22"/>
      </w:rPr>
    </w:pPr>
    <w:r w:rsidRPr="008F19FE">
      <w:rPr>
        <w:rFonts w:ascii="Arial" w:hAnsi="Arial" w:cs="Arial"/>
        <w:sz w:val="22"/>
        <w:szCs w:val="22"/>
      </w:rPr>
      <w:t xml:space="preserve">Číslo jednací: </w:t>
    </w:r>
    <w:r w:rsidR="00177B1A" w:rsidRPr="00177B1A">
      <w:rPr>
        <w:rFonts w:ascii="Arial" w:hAnsi="Arial" w:cs="Arial"/>
        <w:sz w:val="22"/>
        <w:szCs w:val="22"/>
      </w:rPr>
      <w:t>SPU 346830/2023</w:t>
    </w:r>
  </w:p>
  <w:p w14:paraId="567D5911" w14:textId="5A5201D5" w:rsidR="009D3028" w:rsidRPr="008F19FE" w:rsidRDefault="009D3028" w:rsidP="009D3028">
    <w:pPr>
      <w:pStyle w:val="Zhlav"/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ab/>
    </w:r>
    <w:r w:rsidR="002A1805">
      <w:rPr>
        <w:rFonts w:ascii="Arial" w:hAnsi="Arial" w:cs="Arial"/>
        <w:sz w:val="22"/>
        <w:szCs w:val="22"/>
      </w:rPr>
      <w:tab/>
    </w:r>
    <w:r>
      <w:rPr>
        <w:rFonts w:ascii="Arial" w:hAnsi="Arial" w:cs="Arial"/>
        <w:sz w:val="22"/>
        <w:szCs w:val="22"/>
      </w:rPr>
      <w:t>UID:</w:t>
    </w:r>
    <w:r w:rsidR="002A1805">
      <w:rPr>
        <w:rFonts w:ascii="Arial" w:hAnsi="Arial" w:cs="Arial"/>
        <w:sz w:val="22"/>
        <w:szCs w:val="22"/>
      </w:rPr>
      <w:t xml:space="preserve"> </w:t>
    </w:r>
    <w:r w:rsidR="00177B1A" w:rsidRPr="00177B1A">
      <w:rPr>
        <w:rFonts w:ascii="Arial" w:hAnsi="Arial" w:cs="Arial"/>
        <w:sz w:val="22"/>
        <w:szCs w:val="22"/>
      </w:rPr>
      <w:t>spuess8c175c9b</w:t>
    </w:r>
  </w:p>
  <w:p w14:paraId="0C61AAAA" w14:textId="77777777" w:rsidR="001C6808" w:rsidRDefault="001C680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24D0D" w14:textId="77777777" w:rsidR="00177B1A" w:rsidRDefault="00177B1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179B"/>
    <w:multiLevelType w:val="hybridMultilevel"/>
    <w:tmpl w:val="6FC8C798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2517D9"/>
    <w:multiLevelType w:val="hybridMultilevel"/>
    <w:tmpl w:val="3D485C78"/>
    <w:lvl w:ilvl="0" w:tplc="35FC8D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A76C0"/>
    <w:multiLevelType w:val="multilevel"/>
    <w:tmpl w:val="10864690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340" w:hanging="340"/>
      </w:pPr>
      <w:rPr>
        <w:rFonts w:hint="default"/>
      </w:rPr>
    </w:lvl>
    <w:lvl w:ilvl="1">
      <w:start w:val="1"/>
      <w:numFmt w:val="decimal"/>
      <w:pStyle w:val="Odstavec1"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color w:val="auto"/>
        <w:sz w:val="22"/>
        <w:szCs w:val="22"/>
      </w:rPr>
    </w:lvl>
    <w:lvl w:ilvl="2">
      <w:start w:val="1"/>
      <w:numFmt w:val="lowerLetter"/>
      <w:lvlText w:val="%3)"/>
      <w:lvlJc w:val="right"/>
      <w:pPr>
        <w:ind w:left="2160" w:hanging="180"/>
      </w:pPr>
      <w:rPr>
        <w:rFonts w:ascii="Arial" w:eastAsia="Calibri" w:hAnsi="Arial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B86070B"/>
    <w:multiLevelType w:val="hybridMultilevel"/>
    <w:tmpl w:val="D8DAC1DA"/>
    <w:lvl w:ilvl="0" w:tplc="0405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4" w15:restartNumberingAfterBreak="0">
    <w:nsid w:val="1CDC693E"/>
    <w:multiLevelType w:val="hybridMultilevel"/>
    <w:tmpl w:val="70E8FB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10CCC"/>
    <w:multiLevelType w:val="hybridMultilevel"/>
    <w:tmpl w:val="BA22214E"/>
    <w:lvl w:ilvl="0" w:tplc="FA86A5C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8749E"/>
    <w:multiLevelType w:val="multilevel"/>
    <w:tmpl w:val="114E4BC6"/>
    <w:lvl w:ilvl="0">
      <w:start w:val="1"/>
      <w:numFmt w:val="upperRoman"/>
      <w:pStyle w:val="l-L1"/>
      <w:suff w:val="nothing"/>
      <w:lvlText w:val="Čl. %1"/>
      <w:lvlJc w:val="left"/>
      <w:pPr>
        <w:ind w:left="482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tabs>
          <w:tab w:val="num" w:pos="1304"/>
        </w:tabs>
        <w:ind w:left="1304" w:hanging="737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84C06CD"/>
    <w:multiLevelType w:val="hybridMultilevel"/>
    <w:tmpl w:val="BBF07C98"/>
    <w:lvl w:ilvl="0" w:tplc="58AAD19A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8" w15:restartNumberingAfterBreak="0">
    <w:nsid w:val="3D147AA8"/>
    <w:multiLevelType w:val="hybridMultilevel"/>
    <w:tmpl w:val="299A8002"/>
    <w:lvl w:ilvl="0" w:tplc="6CD82F94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04785"/>
    <w:multiLevelType w:val="hybridMultilevel"/>
    <w:tmpl w:val="B9347D54"/>
    <w:lvl w:ilvl="0" w:tplc="5622B2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DFE0E1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329B8"/>
    <w:multiLevelType w:val="hybridMultilevel"/>
    <w:tmpl w:val="A10266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897200"/>
    <w:multiLevelType w:val="hybridMultilevel"/>
    <w:tmpl w:val="89D636A0"/>
    <w:lvl w:ilvl="0" w:tplc="F716B596">
      <w:start w:val="1"/>
      <w:numFmt w:val="lowerLetter"/>
      <w:pStyle w:val="Odrka1"/>
      <w:lvlText w:val="%1)"/>
      <w:lvlJc w:val="left"/>
      <w:pPr>
        <w:ind w:left="108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1216A3"/>
    <w:multiLevelType w:val="hybridMultilevel"/>
    <w:tmpl w:val="63BEF346"/>
    <w:lvl w:ilvl="0" w:tplc="539E6B8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FA7D75"/>
    <w:multiLevelType w:val="hybridMultilevel"/>
    <w:tmpl w:val="169CE58A"/>
    <w:lvl w:ilvl="0" w:tplc="04050001">
      <w:start w:val="1"/>
      <w:numFmt w:val="bullet"/>
      <w:lvlText w:val=""/>
      <w:lvlJc w:val="left"/>
      <w:pPr>
        <w:ind w:left="1294" w:hanging="360"/>
      </w:pPr>
      <w:rPr>
        <w:rFonts w:ascii="Symbol" w:hAnsi="Symbol" w:hint="default"/>
      </w:rPr>
    </w:lvl>
    <w:lvl w:ilvl="1" w:tplc="88862076">
      <w:numFmt w:val="bullet"/>
      <w:lvlText w:val="-"/>
      <w:lvlJc w:val="left"/>
      <w:pPr>
        <w:ind w:left="2362" w:hanging="708"/>
      </w:pPr>
      <w:rPr>
        <w:rFonts w:ascii="Arial" w:eastAsia="Calibri" w:hAnsi="Arial" w:cs="Arial" w:hint="default"/>
      </w:rPr>
    </w:lvl>
    <w:lvl w:ilvl="2" w:tplc="04050005" w:tentative="1">
      <w:start w:val="1"/>
      <w:numFmt w:val="bullet"/>
      <w:lvlText w:val=""/>
      <w:lvlJc w:val="left"/>
      <w:pPr>
        <w:ind w:left="27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4" w:hanging="360"/>
      </w:pPr>
      <w:rPr>
        <w:rFonts w:ascii="Wingdings" w:hAnsi="Wingdings" w:hint="default"/>
      </w:rPr>
    </w:lvl>
  </w:abstractNum>
  <w:abstractNum w:abstractNumId="14" w15:restartNumberingAfterBreak="0">
    <w:nsid w:val="6FE90C82"/>
    <w:multiLevelType w:val="hybridMultilevel"/>
    <w:tmpl w:val="0D98E3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550705">
    <w:abstractNumId w:val="6"/>
  </w:num>
  <w:num w:numId="2" w16cid:durableId="138353288">
    <w:abstractNumId w:val="2"/>
  </w:num>
  <w:num w:numId="3" w16cid:durableId="96826791">
    <w:abstractNumId w:val="13"/>
  </w:num>
  <w:num w:numId="4" w16cid:durableId="1928927771">
    <w:abstractNumId w:val="11"/>
  </w:num>
  <w:num w:numId="5" w16cid:durableId="46804003">
    <w:abstractNumId w:val="14"/>
  </w:num>
  <w:num w:numId="6" w16cid:durableId="1289122138">
    <w:abstractNumId w:val="12"/>
  </w:num>
  <w:num w:numId="7" w16cid:durableId="424888482">
    <w:abstractNumId w:val="8"/>
  </w:num>
  <w:num w:numId="8" w16cid:durableId="183398657">
    <w:abstractNumId w:val="9"/>
  </w:num>
  <w:num w:numId="9" w16cid:durableId="1810584103">
    <w:abstractNumId w:val="2"/>
  </w:num>
  <w:num w:numId="10" w16cid:durableId="499128177">
    <w:abstractNumId w:val="1"/>
  </w:num>
  <w:num w:numId="11" w16cid:durableId="9609172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02053578">
    <w:abstractNumId w:val="3"/>
  </w:num>
  <w:num w:numId="13" w16cid:durableId="822234026">
    <w:abstractNumId w:val="2"/>
  </w:num>
  <w:num w:numId="14" w16cid:durableId="1501190528">
    <w:abstractNumId w:val="2"/>
  </w:num>
  <w:num w:numId="15" w16cid:durableId="1650473202">
    <w:abstractNumId w:val="2"/>
  </w:num>
  <w:num w:numId="16" w16cid:durableId="417679041">
    <w:abstractNumId w:val="2"/>
  </w:num>
  <w:num w:numId="17" w16cid:durableId="26150748">
    <w:abstractNumId w:val="2"/>
  </w:num>
  <w:num w:numId="18" w16cid:durableId="1234925306">
    <w:abstractNumId w:val="2"/>
  </w:num>
  <w:num w:numId="19" w16cid:durableId="1851796386">
    <w:abstractNumId w:val="2"/>
  </w:num>
  <w:num w:numId="20" w16cid:durableId="1778332174">
    <w:abstractNumId w:val="5"/>
  </w:num>
  <w:num w:numId="21" w16cid:durableId="1096748536">
    <w:abstractNumId w:val="0"/>
  </w:num>
  <w:num w:numId="22" w16cid:durableId="1276139132">
    <w:abstractNumId w:val="4"/>
  </w:num>
  <w:num w:numId="23" w16cid:durableId="864946558">
    <w:abstractNumId w:val="10"/>
  </w:num>
  <w:num w:numId="24" w16cid:durableId="1592084350">
    <w:abstractNumId w:val="2"/>
  </w:num>
  <w:num w:numId="25" w16cid:durableId="1870681124">
    <w:abstractNumId w:val="2"/>
  </w:num>
  <w:num w:numId="26" w16cid:durableId="1923102363">
    <w:abstractNumId w:val="2"/>
  </w:num>
  <w:num w:numId="27" w16cid:durableId="1986619296">
    <w:abstractNumId w:val="2"/>
  </w:num>
  <w:num w:numId="28" w16cid:durableId="42366325">
    <w:abstractNumId w:val="2"/>
  </w:num>
  <w:num w:numId="29" w16cid:durableId="1517233965">
    <w:abstractNumId w:val="2"/>
  </w:num>
  <w:num w:numId="30" w16cid:durableId="1223324152">
    <w:abstractNumId w:val="2"/>
  </w:num>
  <w:num w:numId="31" w16cid:durableId="1886093212">
    <w:abstractNumId w:val="2"/>
  </w:num>
  <w:num w:numId="32" w16cid:durableId="1980380849">
    <w:abstractNumId w:val="2"/>
    <w:lvlOverride w:ilvl="0">
      <w:lvl w:ilvl="0">
        <w:start w:val="1"/>
        <w:numFmt w:val="decimal"/>
        <w:pStyle w:val="Nadpis1"/>
        <w:lvlText w:val="%1."/>
        <w:lvlJc w:val="left"/>
        <w:pPr>
          <w:tabs>
            <w:tab w:val="num" w:pos="709"/>
          </w:tabs>
          <w:ind w:left="397" w:hanging="397"/>
        </w:pPr>
        <w:rPr>
          <w:rFonts w:hint="default"/>
        </w:rPr>
      </w:lvl>
    </w:lvlOverride>
    <w:lvlOverride w:ilvl="1">
      <w:lvl w:ilvl="1">
        <w:start w:val="1"/>
        <w:numFmt w:val="decimal"/>
        <w:pStyle w:val="Odstavec1"/>
        <w:lvlText w:val="%1.%2"/>
        <w:lvlJc w:val="left"/>
        <w:pPr>
          <w:tabs>
            <w:tab w:val="num" w:pos="709"/>
          </w:tabs>
          <w:ind w:left="709" w:hanging="709"/>
        </w:pPr>
        <w:rPr>
          <w:rFonts w:ascii="Arial" w:hAnsi="Arial" w:cs="Arial" w:hint="default"/>
          <w:b w:val="0"/>
          <w:color w:val="auto"/>
          <w:sz w:val="22"/>
          <w:szCs w:val="22"/>
        </w:rPr>
      </w:lvl>
    </w:lvlOverride>
    <w:lvlOverride w:ilvl="2">
      <w:lvl w:ilvl="2">
        <w:start w:val="1"/>
        <w:numFmt w:val="lowerLetter"/>
        <w:lvlText w:val="%3)"/>
        <w:lvlJc w:val="right"/>
        <w:pPr>
          <w:ind w:left="2160" w:hanging="180"/>
        </w:pPr>
        <w:rPr>
          <w:rFonts w:ascii="Arial" w:eastAsia="Calibri" w:hAnsi="Arial" w:cs="Times New Roman"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3" w16cid:durableId="769858519">
    <w:abstractNumId w:val="2"/>
  </w:num>
  <w:num w:numId="34" w16cid:durableId="203566929">
    <w:abstractNumId w:val="7"/>
  </w:num>
  <w:num w:numId="35" w16cid:durableId="1011684478">
    <w:abstractNumId w:val="2"/>
  </w:num>
  <w:num w:numId="36" w16cid:durableId="772091242">
    <w:abstractNumId w:val="2"/>
  </w:num>
  <w:num w:numId="37" w16cid:durableId="34045418">
    <w:abstractNumId w:val="2"/>
  </w:num>
  <w:num w:numId="38" w16cid:durableId="1921981426">
    <w:abstractNumId w:val="2"/>
  </w:num>
  <w:num w:numId="39" w16cid:durableId="1056582574">
    <w:abstractNumId w:val="2"/>
  </w:num>
  <w:num w:numId="40" w16cid:durableId="73493984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275F"/>
    <w:rsid w:val="00003428"/>
    <w:rsid w:val="0000389D"/>
    <w:rsid w:val="00005D39"/>
    <w:rsid w:val="0000678E"/>
    <w:rsid w:val="00010F79"/>
    <w:rsid w:val="00013614"/>
    <w:rsid w:val="00013CB4"/>
    <w:rsid w:val="0002541A"/>
    <w:rsid w:val="00026E38"/>
    <w:rsid w:val="0003671F"/>
    <w:rsid w:val="000423FF"/>
    <w:rsid w:val="00042C57"/>
    <w:rsid w:val="0005084F"/>
    <w:rsid w:val="00054B3A"/>
    <w:rsid w:val="00060AF4"/>
    <w:rsid w:val="0006296E"/>
    <w:rsid w:val="000646B2"/>
    <w:rsid w:val="00067574"/>
    <w:rsid w:val="00071B5D"/>
    <w:rsid w:val="00081E8C"/>
    <w:rsid w:val="00082577"/>
    <w:rsid w:val="000A31B5"/>
    <w:rsid w:val="000A38C8"/>
    <w:rsid w:val="000A4A52"/>
    <w:rsid w:val="000B6B8C"/>
    <w:rsid w:val="000B721E"/>
    <w:rsid w:val="000C311D"/>
    <w:rsid w:val="000C4016"/>
    <w:rsid w:val="000C6CDC"/>
    <w:rsid w:val="000D1C41"/>
    <w:rsid w:val="000D6FFB"/>
    <w:rsid w:val="000D7710"/>
    <w:rsid w:val="000E55AD"/>
    <w:rsid w:val="000E7425"/>
    <w:rsid w:val="000F18A2"/>
    <w:rsid w:val="000F59DD"/>
    <w:rsid w:val="0010305C"/>
    <w:rsid w:val="001035AA"/>
    <w:rsid w:val="00114F63"/>
    <w:rsid w:val="00115509"/>
    <w:rsid w:val="001156FD"/>
    <w:rsid w:val="00116358"/>
    <w:rsid w:val="00116AFF"/>
    <w:rsid w:val="001279C9"/>
    <w:rsid w:val="001307E8"/>
    <w:rsid w:val="00134D8A"/>
    <w:rsid w:val="00140948"/>
    <w:rsid w:val="00141850"/>
    <w:rsid w:val="00143532"/>
    <w:rsid w:val="001527AC"/>
    <w:rsid w:val="001568EF"/>
    <w:rsid w:val="0016177F"/>
    <w:rsid w:val="001700DF"/>
    <w:rsid w:val="00171293"/>
    <w:rsid w:val="00171464"/>
    <w:rsid w:val="00173442"/>
    <w:rsid w:val="00177B1A"/>
    <w:rsid w:val="00184BC2"/>
    <w:rsid w:val="00187623"/>
    <w:rsid w:val="001933BA"/>
    <w:rsid w:val="00193A40"/>
    <w:rsid w:val="001969D0"/>
    <w:rsid w:val="00196A5D"/>
    <w:rsid w:val="001A788E"/>
    <w:rsid w:val="001B1B3F"/>
    <w:rsid w:val="001B4615"/>
    <w:rsid w:val="001B5249"/>
    <w:rsid w:val="001C2A26"/>
    <w:rsid w:val="001C62B5"/>
    <w:rsid w:val="001C6808"/>
    <w:rsid w:val="001C6BF7"/>
    <w:rsid w:val="001D2588"/>
    <w:rsid w:val="001D71A2"/>
    <w:rsid w:val="001E2727"/>
    <w:rsid w:val="001E3A31"/>
    <w:rsid w:val="001E45E0"/>
    <w:rsid w:val="001E6A52"/>
    <w:rsid w:val="001F0FD4"/>
    <w:rsid w:val="001F3FC3"/>
    <w:rsid w:val="001F4F71"/>
    <w:rsid w:val="00200DB1"/>
    <w:rsid w:val="00200F10"/>
    <w:rsid w:val="00202958"/>
    <w:rsid w:val="00202F56"/>
    <w:rsid w:val="0020352E"/>
    <w:rsid w:val="00205C02"/>
    <w:rsid w:val="002176DF"/>
    <w:rsid w:val="00224814"/>
    <w:rsid w:val="002335F4"/>
    <w:rsid w:val="0024012C"/>
    <w:rsid w:val="00241AB4"/>
    <w:rsid w:val="00252C15"/>
    <w:rsid w:val="0026127D"/>
    <w:rsid w:val="002664A4"/>
    <w:rsid w:val="00270104"/>
    <w:rsid w:val="00271D2B"/>
    <w:rsid w:val="00284971"/>
    <w:rsid w:val="00286D67"/>
    <w:rsid w:val="00294CDE"/>
    <w:rsid w:val="00295A5C"/>
    <w:rsid w:val="00296737"/>
    <w:rsid w:val="002A16A0"/>
    <w:rsid w:val="002A1805"/>
    <w:rsid w:val="002A39C5"/>
    <w:rsid w:val="002A7FE6"/>
    <w:rsid w:val="002B20E5"/>
    <w:rsid w:val="002B3A51"/>
    <w:rsid w:val="002B43A0"/>
    <w:rsid w:val="002B5236"/>
    <w:rsid w:val="002B574A"/>
    <w:rsid w:val="002B6949"/>
    <w:rsid w:val="002C5385"/>
    <w:rsid w:val="002C5D99"/>
    <w:rsid w:val="002C5EFE"/>
    <w:rsid w:val="002C6764"/>
    <w:rsid w:val="002D060D"/>
    <w:rsid w:val="002D22F5"/>
    <w:rsid w:val="002D6E0F"/>
    <w:rsid w:val="002F01B0"/>
    <w:rsid w:val="0031369E"/>
    <w:rsid w:val="0032795F"/>
    <w:rsid w:val="00333812"/>
    <w:rsid w:val="00336F0F"/>
    <w:rsid w:val="00344781"/>
    <w:rsid w:val="00344ED6"/>
    <w:rsid w:val="003454EE"/>
    <w:rsid w:val="00354AE2"/>
    <w:rsid w:val="00355056"/>
    <w:rsid w:val="0036006E"/>
    <w:rsid w:val="00361407"/>
    <w:rsid w:val="003724A1"/>
    <w:rsid w:val="003849BA"/>
    <w:rsid w:val="003868E9"/>
    <w:rsid w:val="003876C6"/>
    <w:rsid w:val="003910F9"/>
    <w:rsid w:val="003923EA"/>
    <w:rsid w:val="003946E3"/>
    <w:rsid w:val="00397638"/>
    <w:rsid w:val="003A2BF7"/>
    <w:rsid w:val="003B01A2"/>
    <w:rsid w:val="003B485E"/>
    <w:rsid w:val="003B71F9"/>
    <w:rsid w:val="003B7205"/>
    <w:rsid w:val="003C3F43"/>
    <w:rsid w:val="003C4EC8"/>
    <w:rsid w:val="003C5FB9"/>
    <w:rsid w:val="003D131C"/>
    <w:rsid w:val="003D54E9"/>
    <w:rsid w:val="003E7513"/>
    <w:rsid w:val="003F46E4"/>
    <w:rsid w:val="0040299C"/>
    <w:rsid w:val="00410DE9"/>
    <w:rsid w:val="00414E3B"/>
    <w:rsid w:val="00415DB6"/>
    <w:rsid w:val="00417626"/>
    <w:rsid w:val="00422801"/>
    <w:rsid w:val="00422CF7"/>
    <w:rsid w:val="00437DA6"/>
    <w:rsid w:val="00440817"/>
    <w:rsid w:val="004452A4"/>
    <w:rsid w:val="004566CB"/>
    <w:rsid w:val="00463FA0"/>
    <w:rsid w:val="00467E96"/>
    <w:rsid w:val="00467FB9"/>
    <w:rsid w:val="00472BE3"/>
    <w:rsid w:val="0048024C"/>
    <w:rsid w:val="004A05AE"/>
    <w:rsid w:val="004A6D70"/>
    <w:rsid w:val="004A797C"/>
    <w:rsid w:val="004B13B4"/>
    <w:rsid w:val="004B1617"/>
    <w:rsid w:val="004B2CFD"/>
    <w:rsid w:val="004B46EC"/>
    <w:rsid w:val="004B4BDF"/>
    <w:rsid w:val="004B684D"/>
    <w:rsid w:val="004D0B50"/>
    <w:rsid w:val="004D20DD"/>
    <w:rsid w:val="004D677E"/>
    <w:rsid w:val="004E44F4"/>
    <w:rsid w:val="004E6A2A"/>
    <w:rsid w:val="004E7D83"/>
    <w:rsid w:val="004F3183"/>
    <w:rsid w:val="004F391D"/>
    <w:rsid w:val="004F49BB"/>
    <w:rsid w:val="00500934"/>
    <w:rsid w:val="00502DB5"/>
    <w:rsid w:val="00511FCB"/>
    <w:rsid w:val="00512F61"/>
    <w:rsid w:val="00516FF5"/>
    <w:rsid w:val="0055061F"/>
    <w:rsid w:val="0055092E"/>
    <w:rsid w:val="00552AB0"/>
    <w:rsid w:val="0055575C"/>
    <w:rsid w:val="005661C8"/>
    <w:rsid w:val="0057235B"/>
    <w:rsid w:val="00572EC8"/>
    <w:rsid w:val="0057358F"/>
    <w:rsid w:val="00575E25"/>
    <w:rsid w:val="00595C8F"/>
    <w:rsid w:val="00596C9F"/>
    <w:rsid w:val="005A4857"/>
    <w:rsid w:val="005A4C4B"/>
    <w:rsid w:val="005B1B35"/>
    <w:rsid w:val="005B4312"/>
    <w:rsid w:val="005B4E6F"/>
    <w:rsid w:val="005B5EC6"/>
    <w:rsid w:val="005C1BA7"/>
    <w:rsid w:val="005E0915"/>
    <w:rsid w:val="005E1CEF"/>
    <w:rsid w:val="005E4F73"/>
    <w:rsid w:val="005F415D"/>
    <w:rsid w:val="005F4675"/>
    <w:rsid w:val="005F7349"/>
    <w:rsid w:val="006009BC"/>
    <w:rsid w:val="00602726"/>
    <w:rsid w:val="006030F7"/>
    <w:rsid w:val="00604D78"/>
    <w:rsid w:val="006132A1"/>
    <w:rsid w:val="00616061"/>
    <w:rsid w:val="0061725A"/>
    <w:rsid w:val="00621572"/>
    <w:rsid w:val="00635224"/>
    <w:rsid w:val="00640B64"/>
    <w:rsid w:val="006458A7"/>
    <w:rsid w:val="00663FA6"/>
    <w:rsid w:val="00664073"/>
    <w:rsid w:val="006734FA"/>
    <w:rsid w:val="00674947"/>
    <w:rsid w:val="00675F5E"/>
    <w:rsid w:val="006761AB"/>
    <w:rsid w:val="00676A79"/>
    <w:rsid w:val="006903BF"/>
    <w:rsid w:val="00695F6F"/>
    <w:rsid w:val="00696C5A"/>
    <w:rsid w:val="006A60CD"/>
    <w:rsid w:val="006B7552"/>
    <w:rsid w:val="006C17C7"/>
    <w:rsid w:val="006D19EE"/>
    <w:rsid w:val="006D27EA"/>
    <w:rsid w:val="006D6F68"/>
    <w:rsid w:val="006D70D2"/>
    <w:rsid w:val="006E0644"/>
    <w:rsid w:val="006E6BCF"/>
    <w:rsid w:val="006F4892"/>
    <w:rsid w:val="00704E03"/>
    <w:rsid w:val="007216B4"/>
    <w:rsid w:val="00722E67"/>
    <w:rsid w:val="00723A31"/>
    <w:rsid w:val="00730039"/>
    <w:rsid w:val="00732B2C"/>
    <w:rsid w:val="00734E38"/>
    <w:rsid w:val="00735A58"/>
    <w:rsid w:val="00740AB7"/>
    <w:rsid w:val="0074353C"/>
    <w:rsid w:val="00754606"/>
    <w:rsid w:val="00756333"/>
    <w:rsid w:val="007652E7"/>
    <w:rsid w:val="007711EA"/>
    <w:rsid w:val="00773419"/>
    <w:rsid w:val="007859FD"/>
    <w:rsid w:val="007877C7"/>
    <w:rsid w:val="007936C7"/>
    <w:rsid w:val="00796150"/>
    <w:rsid w:val="00796EC2"/>
    <w:rsid w:val="00797889"/>
    <w:rsid w:val="007A1FEF"/>
    <w:rsid w:val="007A2B03"/>
    <w:rsid w:val="007A582C"/>
    <w:rsid w:val="007B135E"/>
    <w:rsid w:val="007B2359"/>
    <w:rsid w:val="007B27C6"/>
    <w:rsid w:val="007B2EF0"/>
    <w:rsid w:val="007C12F5"/>
    <w:rsid w:val="007C504D"/>
    <w:rsid w:val="007C6585"/>
    <w:rsid w:val="007D0144"/>
    <w:rsid w:val="007E2D17"/>
    <w:rsid w:val="007F7B3C"/>
    <w:rsid w:val="008013B8"/>
    <w:rsid w:val="0080430D"/>
    <w:rsid w:val="00806733"/>
    <w:rsid w:val="00807295"/>
    <w:rsid w:val="00811569"/>
    <w:rsid w:val="0081205A"/>
    <w:rsid w:val="00812288"/>
    <w:rsid w:val="0081381F"/>
    <w:rsid w:val="008138DB"/>
    <w:rsid w:val="008164F8"/>
    <w:rsid w:val="0081771B"/>
    <w:rsid w:val="008177AF"/>
    <w:rsid w:val="00821476"/>
    <w:rsid w:val="008228F4"/>
    <w:rsid w:val="00823818"/>
    <w:rsid w:val="008372FD"/>
    <w:rsid w:val="00837EB6"/>
    <w:rsid w:val="008405E9"/>
    <w:rsid w:val="00843067"/>
    <w:rsid w:val="00844372"/>
    <w:rsid w:val="008452F0"/>
    <w:rsid w:val="008478D9"/>
    <w:rsid w:val="00850C9B"/>
    <w:rsid w:val="00862673"/>
    <w:rsid w:val="0087669D"/>
    <w:rsid w:val="008770EB"/>
    <w:rsid w:val="008812C3"/>
    <w:rsid w:val="00882AD5"/>
    <w:rsid w:val="00885669"/>
    <w:rsid w:val="00886FE8"/>
    <w:rsid w:val="0088733E"/>
    <w:rsid w:val="00894679"/>
    <w:rsid w:val="008A6471"/>
    <w:rsid w:val="008B4545"/>
    <w:rsid w:val="008C6687"/>
    <w:rsid w:val="008D0270"/>
    <w:rsid w:val="008D0A94"/>
    <w:rsid w:val="008D4B23"/>
    <w:rsid w:val="008E40B3"/>
    <w:rsid w:val="008E5796"/>
    <w:rsid w:val="008F19FE"/>
    <w:rsid w:val="008F562B"/>
    <w:rsid w:val="008F605B"/>
    <w:rsid w:val="00903D85"/>
    <w:rsid w:val="00905770"/>
    <w:rsid w:val="0090672D"/>
    <w:rsid w:val="00912DD8"/>
    <w:rsid w:val="00916FE8"/>
    <w:rsid w:val="00920C3D"/>
    <w:rsid w:val="00924BBB"/>
    <w:rsid w:val="00931AF1"/>
    <w:rsid w:val="00940270"/>
    <w:rsid w:val="009439B3"/>
    <w:rsid w:val="00951FF1"/>
    <w:rsid w:val="00952F3F"/>
    <w:rsid w:val="0095462C"/>
    <w:rsid w:val="00955FB3"/>
    <w:rsid w:val="00956C3D"/>
    <w:rsid w:val="009626BF"/>
    <w:rsid w:val="00966F7C"/>
    <w:rsid w:val="00971F98"/>
    <w:rsid w:val="00983677"/>
    <w:rsid w:val="009A129D"/>
    <w:rsid w:val="009A13FE"/>
    <w:rsid w:val="009A468D"/>
    <w:rsid w:val="009A4E55"/>
    <w:rsid w:val="009C177A"/>
    <w:rsid w:val="009C177E"/>
    <w:rsid w:val="009C3616"/>
    <w:rsid w:val="009C5EAF"/>
    <w:rsid w:val="009C616B"/>
    <w:rsid w:val="009C7541"/>
    <w:rsid w:val="009D14F0"/>
    <w:rsid w:val="009D1A20"/>
    <w:rsid w:val="009D1D93"/>
    <w:rsid w:val="009D3028"/>
    <w:rsid w:val="009D36BC"/>
    <w:rsid w:val="009D4C63"/>
    <w:rsid w:val="009D51A4"/>
    <w:rsid w:val="009D555E"/>
    <w:rsid w:val="009D5F69"/>
    <w:rsid w:val="009E051C"/>
    <w:rsid w:val="009E5D0D"/>
    <w:rsid w:val="009E7D76"/>
    <w:rsid w:val="009F577A"/>
    <w:rsid w:val="009F5D61"/>
    <w:rsid w:val="00A0549A"/>
    <w:rsid w:val="00A114FE"/>
    <w:rsid w:val="00A11B6B"/>
    <w:rsid w:val="00A15405"/>
    <w:rsid w:val="00A156A7"/>
    <w:rsid w:val="00A16078"/>
    <w:rsid w:val="00A160F0"/>
    <w:rsid w:val="00A17185"/>
    <w:rsid w:val="00A21039"/>
    <w:rsid w:val="00A25A85"/>
    <w:rsid w:val="00A26B0B"/>
    <w:rsid w:val="00A27556"/>
    <w:rsid w:val="00A42B27"/>
    <w:rsid w:val="00A4405D"/>
    <w:rsid w:val="00A52CEF"/>
    <w:rsid w:val="00A60625"/>
    <w:rsid w:val="00A62268"/>
    <w:rsid w:val="00A65A90"/>
    <w:rsid w:val="00A8441D"/>
    <w:rsid w:val="00A94F0F"/>
    <w:rsid w:val="00AA48D3"/>
    <w:rsid w:val="00AB5A7E"/>
    <w:rsid w:val="00AC1266"/>
    <w:rsid w:val="00AC21A9"/>
    <w:rsid w:val="00AC2226"/>
    <w:rsid w:val="00AC55AC"/>
    <w:rsid w:val="00AD1B81"/>
    <w:rsid w:val="00AD2368"/>
    <w:rsid w:val="00AD785D"/>
    <w:rsid w:val="00AE38E9"/>
    <w:rsid w:val="00AF45CC"/>
    <w:rsid w:val="00AF48F3"/>
    <w:rsid w:val="00AF51DF"/>
    <w:rsid w:val="00AF7FCD"/>
    <w:rsid w:val="00B073ED"/>
    <w:rsid w:val="00B21787"/>
    <w:rsid w:val="00B21A9D"/>
    <w:rsid w:val="00B246B8"/>
    <w:rsid w:val="00B26A1F"/>
    <w:rsid w:val="00B443D3"/>
    <w:rsid w:val="00B462FD"/>
    <w:rsid w:val="00B50632"/>
    <w:rsid w:val="00B52B26"/>
    <w:rsid w:val="00B54F08"/>
    <w:rsid w:val="00B568A2"/>
    <w:rsid w:val="00B63F9D"/>
    <w:rsid w:val="00B67891"/>
    <w:rsid w:val="00B70109"/>
    <w:rsid w:val="00B73586"/>
    <w:rsid w:val="00B74FE0"/>
    <w:rsid w:val="00B75300"/>
    <w:rsid w:val="00B810D7"/>
    <w:rsid w:val="00B911FA"/>
    <w:rsid w:val="00B95288"/>
    <w:rsid w:val="00BA26CC"/>
    <w:rsid w:val="00BA59A3"/>
    <w:rsid w:val="00BA622E"/>
    <w:rsid w:val="00BA6F35"/>
    <w:rsid w:val="00BB1AE0"/>
    <w:rsid w:val="00BC1DB8"/>
    <w:rsid w:val="00BC20B7"/>
    <w:rsid w:val="00BC322A"/>
    <w:rsid w:val="00BD423F"/>
    <w:rsid w:val="00BE1219"/>
    <w:rsid w:val="00BE1B3E"/>
    <w:rsid w:val="00BE48A4"/>
    <w:rsid w:val="00C1057E"/>
    <w:rsid w:val="00C12D55"/>
    <w:rsid w:val="00C16C04"/>
    <w:rsid w:val="00C24FB7"/>
    <w:rsid w:val="00C33CD2"/>
    <w:rsid w:val="00C35999"/>
    <w:rsid w:val="00C41325"/>
    <w:rsid w:val="00C424B0"/>
    <w:rsid w:val="00C4681F"/>
    <w:rsid w:val="00C520A9"/>
    <w:rsid w:val="00C52437"/>
    <w:rsid w:val="00C52C9A"/>
    <w:rsid w:val="00C576EB"/>
    <w:rsid w:val="00C57A88"/>
    <w:rsid w:val="00C62E7D"/>
    <w:rsid w:val="00C656AA"/>
    <w:rsid w:val="00C7533D"/>
    <w:rsid w:val="00C775B8"/>
    <w:rsid w:val="00C80544"/>
    <w:rsid w:val="00C80B11"/>
    <w:rsid w:val="00C80F53"/>
    <w:rsid w:val="00C90063"/>
    <w:rsid w:val="00C91630"/>
    <w:rsid w:val="00C91E57"/>
    <w:rsid w:val="00C9751D"/>
    <w:rsid w:val="00CA7991"/>
    <w:rsid w:val="00CA7C09"/>
    <w:rsid w:val="00CB0FCA"/>
    <w:rsid w:val="00CB708D"/>
    <w:rsid w:val="00CC637C"/>
    <w:rsid w:val="00CD2A51"/>
    <w:rsid w:val="00CD7B66"/>
    <w:rsid w:val="00CE1ED5"/>
    <w:rsid w:val="00CE2496"/>
    <w:rsid w:val="00D00189"/>
    <w:rsid w:val="00D0170A"/>
    <w:rsid w:val="00D038D1"/>
    <w:rsid w:val="00D04AB8"/>
    <w:rsid w:val="00D06946"/>
    <w:rsid w:val="00D107D2"/>
    <w:rsid w:val="00D11667"/>
    <w:rsid w:val="00D16AB0"/>
    <w:rsid w:val="00D22743"/>
    <w:rsid w:val="00D22F49"/>
    <w:rsid w:val="00D266D6"/>
    <w:rsid w:val="00D2675D"/>
    <w:rsid w:val="00D26A0D"/>
    <w:rsid w:val="00D3249E"/>
    <w:rsid w:val="00D34F32"/>
    <w:rsid w:val="00D365F8"/>
    <w:rsid w:val="00D567E0"/>
    <w:rsid w:val="00D61B0E"/>
    <w:rsid w:val="00D64026"/>
    <w:rsid w:val="00D80E93"/>
    <w:rsid w:val="00D8368B"/>
    <w:rsid w:val="00D910A7"/>
    <w:rsid w:val="00D915FB"/>
    <w:rsid w:val="00D94B63"/>
    <w:rsid w:val="00D95E1B"/>
    <w:rsid w:val="00DA60DA"/>
    <w:rsid w:val="00DA7A63"/>
    <w:rsid w:val="00DB7D75"/>
    <w:rsid w:val="00DD6E9D"/>
    <w:rsid w:val="00DE5EB8"/>
    <w:rsid w:val="00DE71B0"/>
    <w:rsid w:val="00DF34A3"/>
    <w:rsid w:val="00DF375B"/>
    <w:rsid w:val="00DF6EAC"/>
    <w:rsid w:val="00E00057"/>
    <w:rsid w:val="00E03DC7"/>
    <w:rsid w:val="00E04EA4"/>
    <w:rsid w:val="00E06AE9"/>
    <w:rsid w:val="00E10F15"/>
    <w:rsid w:val="00E1244A"/>
    <w:rsid w:val="00E12548"/>
    <w:rsid w:val="00E127B4"/>
    <w:rsid w:val="00E25057"/>
    <w:rsid w:val="00E27ABA"/>
    <w:rsid w:val="00E367D4"/>
    <w:rsid w:val="00E36C07"/>
    <w:rsid w:val="00E40B5E"/>
    <w:rsid w:val="00E43464"/>
    <w:rsid w:val="00E44B50"/>
    <w:rsid w:val="00E45C4F"/>
    <w:rsid w:val="00E46DA7"/>
    <w:rsid w:val="00E51144"/>
    <w:rsid w:val="00E564B9"/>
    <w:rsid w:val="00E65B8F"/>
    <w:rsid w:val="00E70721"/>
    <w:rsid w:val="00E7537B"/>
    <w:rsid w:val="00E75831"/>
    <w:rsid w:val="00E76AC6"/>
    <w:rsid w:val="00E84D8F"/>
    <w:rsid w:val="00E86802"/>
    <w:rsid w:val="00E909D5"/>
    <w:rsid w:val="00EA1603"/>
    <w:rsid w:val="00EB21CA"/>
    <w:rsid w:val="00EB54C7"/>
    <w:rsid w:val="00EC7B6D"/>
    <w:rsid w:val="00ED6DE3"/>
    <w:rsid w:val="00EE602C"/>
    <w:rsid w:val="00EF3C60"/>
    <w:rsid w:val="00EF5E14"/>
    <w:rsid w:val="00EF621D"/>
    <w:rsid w:val="00EF6CB8"/>
    <w:rsid w:val="00EF73FF"/>
    <w:rsid w:val="00F02207"/>
    <w:rsid w:val="00F03234"/>
    <w:rsid w:val="00F065A8"/>
    <w:rsid w:val="00F06D7A"/>
    <w:rsid w:val="00F1247D"/>
    <w:rsid w:val="00F164CE"/>
    <w:rsid w:val="00F21126"/>
    <w:rsid w:val="00F24AB8"/>
    <w:rsid w:val="00F31783"/>
    <w:rsid w:val="00F3225A"/>
    <w:rsid w:val="00F32619"/>
    <w:rsid w:val="00F3292A"/>
    <w:rsid w:val="00F43149"/>
    <w:rsid w:val="00F45420"/>
    <w:rsid w:val="00F469B6"/>
    <w:rsid w:val="00F472BE"/>
    <w:rsid w:val="00F50522"/>
    <w:rsid w:val="00F5179B"/>
    <w:rsid w:val="00F51E7B"/>
    <w:rsid w:val="00F533EF"/>
    <w:rsid w:val="00F5451C"/>
    <w:rsid w:val="00F55A58"/>
    <w:rsid w:val="00F55DEE"/>
    <w:rsid w:val="00F6335E"/>
    <w:rsid w:val="00F71226"/>
    <w:rsid w:val="00F728B3"/>
    <w:rsid w:val="00F72FC5"/>
    <w:rsid w:val="00F75F73"/>
    <w:rsid w:val="00F81E98"/>
    <w:rsid w:val="00F8245E"/>
    <w:rsid w:val="00F86F13"/>
    <w:rsid w:val="00F87E15"/>
    <w:rsid w:val="00F91E73"/>
    <w:rsid w:val="00F9263F"/>
    <w:rsid w:val="00FA264F"/>
    <w:rsid w:val="00FA68CD"/>
    <w:rsid w:val="00FA6946"/>
    <w:rsid w:val="00FB27D3"/>
    <w:rsid w:val="00FB3A86"/>
    <w:rsid w:val="00FD0D2E"/>
    <w:rsid w:val="00FD5E22"/>
    <w:rsid w:val="00FD6360"/>
    <w:rsid w:val="00FE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726E4"/>
  <w15:docId w15:val="{E1C1E4B5-685B-4898-8F43-69CDBB628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877C7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nhideWhenUsed/>
    <w:rsid w:val="00B54F08"/>
    <w:rPr>
      <w:color w:val="0000FF"/>
      <w:u w:val="single"/>
    </w:rPr>
  </w:style>
  <w:style w:type="paragraph" w:styleId="Odstavecseseznamem">
    <w:name w:val="List Paragraph"/>
    <w:aliases w:val="Odstavec se seznamem a odrážkou,1 úroveň Odstavec se seznamem,Odrazky,Bullet List,lp1,Puce,Use Case List Paragraph,Heading2,Bullet for no #'s,Body Bullet,List bullet,List Paragraph 1,Ref,List Bullet1,Figure_name,Aufzählungszeichen1"/>
    <w:basedOn w:val="Normln"/>
    <w:link w:val="OdstavecseseznamemChar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customStyle="1" w:styleId="l-L1">
    <w:name w:val="Čl. - L1"/>
    <w:basedOn w:val="Normln"/>
    <w:link w:val="l-L1Char"/>
    <w:qFormat/>
    <w:rsid w:val="003849BA"/>
    <w:pPr>
      <w:keepNext/>
      <w:numPr>
        <w:numId w:val="1"/>
      </w:numPr>
      <w:suppressAutoHyphens/>
      <w:spacing w:before="480" w:after="240" w:line="288" w:lineRule="auto"/>
      <w:jc w:val="center"/>
      <w:outlineLvl w:val="0"/>
    </w:pPr>
    <w:rPr>
      <w:rFonts w:eastAsia="Times New Roman"/>
      <w:b/>
      <w:sz w:val="22"/>
      <w:szCs w:val="24"/>
      <w:u w:val="single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9D5F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D5F69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D5F69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5F6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5F69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character" w:customStyle="1" w:styleId="l-L1Char">
    <w:name w:val="Čl. - L1 Char"/>
    <w:link w:val="l-L1"/>
    <w:rsid w:val="00D567E0"/>
    <w:rPr>
      <w:rFonts w:ascii="Times New Roman" w:eastAsia="Times New Roman" w:hAnsi="Times New Roman" w:cs="Times New Roman"/>
      <w:b/>
      <w:szCs w:val="24"/>
      <w:u w:val="single"/>
    </w:rPr>
  </w:style>
  <w:style w:type="paragraph" w:customStyle="1" w:styleId="l-L2">
    <w:name w:val="Čl - L2"/>
    <w:basedOn w:val="Normln"/>
    <w:link w:val="l-L2Char"/>
    <w:qFormat/>
    <w:rsid w:val="0057235B"/>
    <w:pPr>
      <w:tabs>
        <w:tab w:val="num" w:pos="737"/>
      </w:tabs>
      <w:spacing w:line="280" w:lineRule="exact"/>
      <w:ind w:left="737" w:hanging="737"/>
      <w:jc w:val="both"/>
    </w:pPr>
    <w:rPr>
      <w:rFonts w:ascii="Arial" w:eastAsia="Times New Roman" w:hAnsi="Arial"/>
      <w:sz w:val="22"/>
      <w:szCs w:val="24"/>
    </w:rPr>
  </w:style>
  <w:style w:type="character" w:customStyle="1" w:styleId="l-L2Char">
    <w:name w:val="Čl - L2 Char"/>
    <w:link w:val="l-L2"/>
    <w:rsid w:val="0057235B"/>
    <w:rPr>
      <w:rFonts w:ascii="Arial" w:eastAsia="Times New Roman" w:hAnsi="Arial" w:cs="Times New Roman"/>
      <w:szCs w:val="24"/>
      <w:lang w:eastAsia="cs-CZ"/>
    </w:rPr>
  </w:style>
  <w:style w:type="paragraph" w:customStyle="1" w:styleId="Nadpis1">
    <w:name w:val="Nadpis1"/>
    <w:basedOn w:val="Odstavecseseznamem"/>
    <w:link w:val="Nadpis1Char"/>
    <w:qFormat/>
    <w:rsid w:val="002A16A0"/>
    <w:pPr>
      <w:numPr>
        <w:numId w:val="2"/>
      </w:numPr>
      <w:spacing w:before="360" w:after="240" w:line="240" w:lineRule="auto"/>
      <w:contextualSpacing w:val="0"/>
      <w:jc w:val="center"/>
    </w:pPr>
    <w:rPr>
      <w:rFonts w:eastAsia="Batang" w:cs="Arial"/>
      <w:b/>
      <w:caps/>
      <w:szCs w:val="22"/>
    </w:rPr>
  </w:style>
  <w:style w:type="paragraph" w:customStyle="1" w:styleId="Odstavec1">
    <w:name w:val="Odstavec1"/>
    <w:basedOn w:val="Normln"/>
    <w:link w:val="Odstavec1Char"/>
    <w:qFormat/>
    <w:rsid w:val="003E7513"/>
    <w:pPr>
      <w:numPr>
        <w:ilvl w:val="1"/>
        <w:numId w:val="2"/>
      </w:numPr>
      <w:spacing w:after="240"/>
      <w:jc w:val="both"/>
    </w:pPr>
    <w:rPr>
      <w:rFonts w:ascii="Arial" w:eastAsia="Times New Roman" w:hAnsi="Arial" w:cs="Arial"/>
      <w:sz w:val="22"/>
      <w:szCs w:val="22"/>
    </w:rPr>
  </w:style>
  <w:style w:type="character" w:customStyle="1" w:styleId="OdstavecseseznamemChar">
    <w:name w:val="Odstavec se seznamem Char"/>
    <w:aliases w:val="Odstavec se seznamem a odrážkou Char,1 úroveň Odstavec se seznamem Char,Odrazky Char,Bullet List Char,lp1 Char,Puce Char,Use Case List Paragraph Char,Heading2 Char,Bullet for no #'s Char,Body Bullet Char,List bullet Char"/>
    <w:basedOn w:val="Standardnpsmoodstavce"/>
    <w:link w:val="Odstavecseseznamem"/>
    <w:uiPriority w:val="34"/>
    <w:rsid w:val="003E7513"/>
    <w:rPr>
      <w:rFonts w:ascii="Arial" w:eastAsia="Times New Roman" w:hAnsi="Arial" w:cs="Times New Roman"/>
      <w:szCs w:val="24"/>
      <w:lang w:eastAsia="cs-CZ"/>
    </w:rPr>
  </w:style>
  <w:style w:type="character" w:customStyle="1" w:styleId="Odstavec1Char">
    <w:name w:val="Odstavec1 Char"/>
    <w:basedOn w:val="Standardnpsmoodstavce"/>
    <w:link w:val="Odstavec1"/>
    <w:rsid w:val="003E7513"/>
    <w:rPr>
      <w:rFonts w:ascii="Arial" w:eastAsia="Times New Roman" w:hAnsi="Arial" w:cs="Arial"/>
      <w:lang w:eastAsia="cs-CZ"/>
    </w:rPr>
  </w:style>
  <w:style w:type="character" w:customStyle="1" w:styleId="Nadpis1Char">
    <w:name w:val="Nadpis1 Char"/>
    <w:basedOn w:val="Standardnpsmoodstavce"/>
    <w:link w:val="Nadpis1"/>
    <w:rsid w:val="00723A31"/>
    <w:rPr>
      <w:rFonts w:ascii="Arial" w:eastAsia="Batang" w:hAnsi="Arial" w:cs="Arial"/>
      <w:b/>
      <w:caps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723A31"/>
    <w:rPr>
      <w:vertAlign w:val="superscript"/>
    </w:rPr>
  </w:style>
  <w:style w:type="paragraph" w:customStyle="1" w:styleId="poznamkapodcarou">
    <w:name w:val="poznamka pod carou"/>
    <w:basedOn w:val="Textpoznpodarou"/>
    <w:link w:val="poznamkapodcarouChar"/>
    <w:qFormat/>
    <w:rsid w:val="00723A31"/>
    <w:rPr>
      <w:rFonts w:ascii="Arial" w:eastAsia="Times New Roman" w:hAnsi="Arial"/>
      <w:sz w:val="18"/>
      <w:szCs w:val="18"/>
    </w:rPr>
  </w:style>
  <w:style w:type="character" w:customStyle="1" w:styleId="poznamkapodcarouChar">
    <w:name w:val="poznamka pod carou Char"/>
    <w:basedOn w:val="TextpoznpodarouChar"/>
    <w:link w:val="poznamkapodcarou"/>
    <w:rsid w:val="00723A31"/>
    <w:rPr>
      <w:rFonts w:ascii="Arial" w:eastAsia="Times New Roman" w:hAnsi="Arial" w:cs="Times New Roman"/>
      <w:sz w:val="18"/>
      <w:szCs w:val="18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23A31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23A31"/>
    <w:rPr>
      <w:rFonts w:ascii="Times New Roman" w:eastAsia="Calibri" w:hAnsi="Times New Roman" w:cs="Times New Roman"/>
      <w:sz w:val="20"/>
      <w:szCs w:val="20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0F59DD"/>
    <w:rPr>
      <w:color w:val="605E5C"/>
      <w:shd w:val="clear" w:color="auto" w:fill="E1DFDD"/>
    </w:rPr>
  </w:style>
  <w:style w:type="paragraph" w:customStyle="1" w:styleId="Odrka1">
    <w:name w:val="Odrážka1"/>
    <w:basedOn w:val="Odstavecseseznamem"/>
    <w:link w:val="Odrka1Char"/>
    <w:qFormat/>
    <w:rsid w:val="008E40B3"/>
    <w:pPr>
      <w:numPr>
        <w:numId w:val="4"/>
      </w:numPr>
      <w:tabs>
        <w:tab w:val="left" w:pos="1418"/>
      </w:tabs>
      <w:spacing w:after="240" w:line="240" w:lineRule="auto"/>
      <w:contextualSpacing w:val="0"/>
      <w:jc w:val="both"/>
    </w:pPr>
    <w:rPr>
      <w:rFonts w:eastAsia="Batang" w:cs="Arial"/>
      <w:szCs w:val="22"/>
    </w:rPr>
  </w:style>
  <w:style w:type="character" w:customStyle="1" w:styleId="Odrka1Char">
    <w:name w:val="Odrážka1 Char"/>
    <w:basedOn w:val="Standardnpsmoodstavce"/>
    <w:link w:val="Odrka1"/>
    <w:rsid w:val="008E40B3"/>
    <w:rPr>
      <w:rFonts w:ascii="Arial" w:eastAsia="Batang" w:hAnsi="Arial" w:cs="Arial"/>
      <w:lang w:eastAsia="cs-CZ"/>
    </w:rPr>
  </w:style>
  <w:style w:type="table" w:styleId="Mkatabulky">
    <w:name w:val="Table Grid"/>
    <w:basedOn w:val="Normlntabulka"/>
    <w:rsid w:val="005A48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467FB9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kladntextodsazen">
    <w:name w:val="Body Text Indent"/>
    <w:basedOn w:val="Normln"/>
    <w:link w:val="ZkladntextodsazenChar"/>
    <w:uiPriority w:val="99"/>
    <w:unhideWhenUsed/>
    <w:rsid w:val="00D915FB"/>
    <w:pPr>
      <w:spacing w:after="120"/>
      <w:ind w:left="283"/>
    </w:pPr>
    <w:rPr>
      <w:rFonts w:eastAsia="Times New Roman"/>
      <w:szCs w:val="24"/>
      <w:lang w:val="en-GB" w:eastAsia="en-GB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D915F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efault">
    <w:name w:val="Default"/>
    <w:rsid w:val="00C424B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48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vinohradnikova@spucr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dbor.vsk@spucr.cz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DCDF6-8214-4BBA-8D21-EA1558607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2</TotalTime>
  <Pages>59</Pages>
  <Words>36014</Words>
  <Characters>212485</Characters>
  <Application>Microsoft Office Word</Application>
  <DocSecurity>0</DocSecurity>
  <Lines>1770</Lines>
  <Paragraphs>49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Krytinářová Eliška Ing.</cp:lastModifiedBy>
  <cp:revision>133</cp:revision>
  <cp:lastPrinted>2024-06-11T09:06:00Z</cp:lastPrinted>
  <dcterms:created xsi:type="dcterms:W3CDTF">2023-05-23T11:52:00Z</dcterms:created>
  <dcterms:modified xsi:type="dcterms:W3CDTF">2024-06-20T07:37:00Z</dcterms:modified>
</cp:coreProperties>
</file>